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8A8D23" w14:textId="571A6539" w:rsidR="004717AE" w:rsidRPr="00C84233" w:rsidRDefault="004717AE">
      <w:pPr>
        <w:spacing w:after="160" w:line="259" w:lineRule="auto"/>
        <w:rPr>
          <w:rFonts w:ascii="Times New Roman" w:hAnsi="Times New Roman" w:cs="Times New Roman"/>
          <w:i/>
          <w:sz w:val="24"/>
          <w:szCs w:val="24"/>
        </w:rPr>
      </w:pPr>
    </w:p>
    <w:p w14:paraId="4E1D7BD1" w14:textId="5DF20627" w:rsidR="00F0683E" w:rsidRPr="00C84233" w:rsidRDefault="003E5464" w:rsidP="00AF05EB">
      <w:pPr>
        <w:spacing w:after="0" w:line="240" w:lineRule="auto"/>
        <w:ind w:left="851" w:hanging="567"/>
        <w:jc w:val="right"/>
        <w:rPr>
          <w:rFonts w:ascii="Times New Roman" w:hAnsi="Times New Roman" w:cs="Times New Roman"/>
        </w:rPr>
      </w:pPr>
      <w:r w:rsidRPr="00C84233">
        <w:rPr>
          <w:rFonts w:ascii="Times New Roman" w:hAnsi="Times New Roman" w:cs="Times New Roman"/>
        </w:rPr>
        <w:t>z</w:t>
      </w:r>
      <w:r w:rsidR="00F0683E" w:rsidRPr="00C84233">
        <w:rPr>
          <w:rFonts w:ascii="Times New Roman" w:hAnsi="Times New Roman" w:cs="Times New Roman"/>
        </w:rPr>
        <w:t xml:space="preserve">ałącznik </w:t>
      </w:r>
      <w:r w:rsidR="00AC2853">
        <w:rPr>
          <w:rFonts w:ascii="Times New Roman" w:hAnsi="Times New Roman" w:cs="Times New Roman"/>
        </w:rPr>
        <w:t xml:space="preserve">nr </w:t>
      </w:r>
      <w:r w:rsidR="003F7F46" w:rsidRPr="00C84233">
        <w:rPr>
          <w:rFonts w:ascii="Times New Roman" w:hAnsi="Times New Roman" w:cs="Times New Roman"/>
        </w:rPr>
        <w:t>2</w:t>
      </w:r>
      <w:r w:rsidR="00F0683E" w:rsidRPr="00C84233">
        <w:rPr>
          <w:rFonts w:ascii="Times New Roman" w:hAnsi="Times New Roman" w:cs="Times New Roman"/>
        </w:rPr>
        <w:t xml:space="preserve"> do regulaminu </w:t>
      </w:r>
    </w:p>
    <w:p w14:paraId="5C23E57A" w14:textId="77777777" w:rsidR="00F0683E" w:rsidRPr="00C84233" w:rsidRDefault="00F0683E" w:rsidP="00AF05EB">
      <w:pPr>
        <w:spacing w:after="0" w:line="240" w:lineRule="auto"/>
        <w:ind w:left="851" w:hanging="567"/>
        <w:rPr>
          <w:rFonts w:ascii="Times New Roman" w:hAnsi="Times New Roman" w:cs="Times New Roman"/>
        </w:rPr>
      </w:pPr>
    </w:p>
    <w:p w14:paraId="4F1569AE" w14:textId="246CBB32" w:rsidR="00786E8E" w:rsidRPr="00C84233" w:rsidRDefault="00786E8E" w:rsidP="003F7F4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Zał_3_Porozumienie"/>
      <w:bookmarkEnd w:id="0"/>
      <w:r w:rsidRPr="00C84233">
        <w:rPr>
          <w:rFonts w:ascii="Times New Roman" w:eastAsia="Times New Roman" w:hAnsi="Times New Roman" w:cs="Times New Roman"/>
          <w:b/>
          <w:sz w:val="24"/>
          <w:szCs w:val="24"/>
        </w:rPr>
        <w:t xml:space="preserve">POROZUMIENIE nr </w:t>
      </w:r>
      <w:r w:rsidR="4BDE7BF8" w:rsidRPr="00C84233">
        <w:rPr>
          <w:rFonts w:ascii="Times New Roman" w:eastAsia="Times New Roman" w:hAnsi="Times New Roman" w:cs="Times New Roman"/>
          <w:i/>
          <w:sz w:val="24"/>
          <w:szCs w:val="24"/>
        </w:rPr>
        <w:t>(nr nadawany przez Biuro projektu IDUB)</w:t>
      </w:r>
      <w:r w:rsidRPr="00C84233">
        <w:rPr>
          <w:rFonts w:ascii="Times New Roman" w:hAnsi="Times New Roman" w:cs="Times New Roman"/>
          <w:sz w:val="24"/>
          <w:szCs w:val="24"/>
        </w:rPr>
        <w:br/>
      </w:r>
      <w:r w:rsidRPr="00C84233">
        <w:rPr>
          <w:rFonts w:ascii="Times New Roman" w:eastAsia="Times New Roman" w:hAnsi="Times New Roman" w:cs="Times New Roman"/>
          <w:b/>
          <w:sz w:val="24"/>
          <w:szCs w:val="24"/>
        </w:rPr>
        <w:t xml:space="preserve">w sprawie </w:t>
      </w:r>
      <w:r w:rsidR="003F7F46" w:rsidRPr="00C84233">
        <w:rPr>
          <w:rFonts w:ascii="Times New Roman" w:eastAsia="Times New Roman" w:hAnsi="Times New Roman" w:cs="Times New Roman"/>
          <w:b/>
          <w:sz w:val="24"/>
          <w:szCs w:val="24"/>
        </w:rPr>
        <w:t>finansowania inwestycji</w:t>
      </w:r>
      <w:r w:rsidR="002E313E" w:rsidRPr="00C84233">
        <w:rPr>
          <w:rFonts w:ascii="Times New Roman" w:eastAsia="Times New Roman" w:hAnsi="Times New Roman" w:cs="Times New Roman"/>
          <w:b/>
          <w:sz w:val="24"/>
          <w:szCs w:val="24"/>
        </w:rPr>
        <w:t xml:space="preserve"> w konkursie </w:t>
      </w:r>
      <w:r w:rsidR="003F7F46" w:rsidRPr="00C84233">
        <w:rPr>
          <w:rFonts w:ascii="Times New Roman" w:hAnsi="Times New Roman" w:cs="Times New Roman"/>
          <w:b/>
          <w:sz w:val="24"/>
          <w:szCs w:val="24"/>
        </w:rPr>
        <w:t xml:space="preserve">na projekty </w:t>
      </w:r>
      <w:bookmarkStart w:id="1" w:name="_Hlk68250124"/>
      <w:r w:rsidR="003F7F46" w:rsidRPr="00C84233">
        <w:rPr>
          <w:rFonts w:ascii="Times New Roman" w:hAnsi="Times New Roman" w:cs="Times New Roman"/>
          <w:b/>
          <w:sz w:val="24"/>
          <w:szCs w:val="24"/>
        </w:rPr>
        <w:t>służące wzmocnieniu bazy aparaturowej</w:t>
      </w:r>
      <w:r w:rsidRPr="00C8423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bookmarkEnd w:id="1"/>
      <w:r w:rsidRPr="00C84233">
        <w:rPr>
          <w:rFonts w:ascii="Times New Roman" w:eastAsia="Times New Roman" w:hAnsi="Times New Roman" w:cs="Times New Roman"/>
          <w:b/>
          <w:sz w:val="24"/>
          <w:szCs w:val="24"/>
        </w:rPr>
        <w:t xml:space="preserve">w ramach Projektu „Inicjatywa Doskonałości – Uczelnia Badawcza” </w:t>
      </w:r>
    </w:p>
    <w:p w14:paraId="038426BC" w14:textId="77777777" w:rsidR="00786E8E" w:rsidRPr="00C84233" w:rsidRDefault="00786E8E" w:rsidP="00AF05E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b/>
          <w:sz w:val="24"/>
          <w:szCs w:val="24"/>
        </w:rPr>
        <w:t>realizowanego w Politechnice Warszawskiej</w:t>
      </w:r>
    </w:p>
    <w:p w14:paraId="7FCEAAB2" w14:textId="77777777" w:rsidR="00786E8E" w:rsidRPr="00C84233" w:rsidRDefault="00786E8E" w:rsidP="00AF05E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6777BE8" w14:textId="4D583FC0" w:rsidR="00786E8E" w:rsidRPr="00C84233" w:rsidRDefault="00786E8E" w:rsidP="00AF05E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>zawarte w dniu .................... pomi</w:t>
      </w:r>
      <w:r w:rsidR="00963025" w:rsidRPr="00C84233">
        <w:rPr>
          <w:rFonts w:ascii="Times New Roman" w:eastAsia="Times New Roman" w:hAnsi="Times New Roman" w:cs="Times New Roman"/>
          <w:sz w:val="24"/>
          <w:szCs w:val="24"/>
        </w:rPr>
        <w:t>ę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>dzy</w:t>
      </w:r>
    </w:p>
    <w:p w14:paraId="47F55806" w14:textId="6F4C08F9" w:rsidR="00786E8E" w:rsidRPr="00C84233" w:rsidRDefault="00CD088B" w:rsidP="00AF05EB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i/>
          <w:sz w:val="24"/>
          <w:szCs w:val="24"/>
        </w:rPr>
        <w:t xml:space="preserve">prof. dr hab. inż. Małgorzatą Lewandowską </w:t>
      </w:r>
      <w:r w:rsidRPr="00C84233">
        <w:rPr>
          <w:rFonts w:ascii="Times New Roman" w:eastAsia="Times New Roman" w:hAnsi="Times New Roman" w:cs="Times New Roman"/>
          <w:b/>
          <w:sz w:val="24"/>
          <w:szCs w:val="24"/>
        </w:rPr>
        <w:t xml:space="preserve">- </w:t>
      </w:r>
      <w:r w:rsidR="00DE16F8" w:rsidRPr="00C84233">
        <w:rPr>
          <w:rFonts w:ascii="Times New Roman" w:eastAsia="Times New Roman" w:hAnsi="Times New Roman" w:cs="Times New Roman"/>
          <w:b/>
          <w:sz w:val="24"/>
          <w:szCs w:val="24"/>
        </w:rPr>
        <w:t>K</w:t>
      </w:r>
      <w:r w:rsidRPr="00C84233">
        <w:rPr>
          <w:rFonts w:ascii="Times New Roman" w:eastAsia="Times New Roman" w:hAnsi="Times New Roman" w:cs="Times New Roman"/>
          <w:b/>
          <w:sz w:val="24"/>
          <w:szCs w:val="24"/>
        </w:rPr>
        <w:t xml:space="preserve">ierownikiem </w:t>
      </w:r>
      <w:r w:rsidR="00221FAB" w:rsidRPr="00C84233">
        <w:rPr>
          <w:rFonts w:ascii="Times New Roman" w:eastAsia="Times New Roman" w:hAnsi="Times New Roman" w:cs="Times New Roman"/>
          <w:b/>
          <w:sz w:val="24"/>
          <w:szCs w:val="24"/>
        </w:rPr>
        <w:t>z</w:t>
      </w:r>
      <w:r w:rsidRPr="00C84233">
        <w:rPr>
          <w:rFonts w:ascii="Times New Roman" w:eastAsia="Times New Roman" w:hAnsi="Times New Roman" w:cs="Times New Roman"/>
          <w:b/>
          <w:sz w:val="24"/>
          <w:szCs w:val="24"/>
        </w:rPr>
        <w:t xml:space="preserve">espołu zarządzającego </w:t>
      </w:r>
      <w:r w:rsidR="00A77DB5" w:rsidRPr="00C84233">
        <w:rPr>
          <w:rFonts w:ascii="Times New Roman" w:eastAsia="Times New Roman" w:hAnsi="Times New Roman" w:cs="Times New Roman"/>
          <w:b/>
          <w:sz w:val="24"/>
          <w:szCs w:val="24"/>
        </w:rPr>
        <w:t xml:space="preserve">projektu „Inicjatywa </w:t>
      </w:r>
      <w:r w:rsidR="00786E8E" w:rsidRPr="00C84233">
        <w:rPr>
          <w:rFonts w:ascii="Times New Roman" w:eastAsia="Times New Roman" w:hAnsi="Times New Roman" w:cs="Times New Roman"/>
          <w:b/>
          <w:sz w:val="24"/>
          <w:szCs w:val="24"/>
        </w:rPr>
        <w:t>Doskonałości Uczelnia Badawcza</w:t>
      </w:r>
      <w:r w:rsidR="00A77DB5" w:rsidRPr="00C84233">
        <w:rPr>
          <w:rFonts w:ascii="Times New Roman" w:eastAsia="Times New Roman" w:hAnsi="Times New Roman" w:cs="Times New Roman"/>
          <w:b/>
          <w:sz w:val="24"/>
          <w:szCs w:val="24"/>
        </w:rPr>
        <w:t>”</w:t>
      </w:r>
      <w:r w:rsidR="00786E8E" w:rsidRPr="00C84233">
        <w:rPr>
          <w:rFonts w:ascii="Times New Roman" w:eastAsia="Times New Roman" w:hAnsi="Times New Roman" w:cs="Times New Roman"/>
          <w:b/>
          <w:sz w:val="24"/>
          <w:szCs w:val="24"/>
        </w:rPr>
        <w:t xml:space="preserve"> w Politechnice Warszawskiej,</w:t>
      </w:r>
    </w:p>
    <w:p w14:paraId="2A3EC31C" w14:textId="1FC37E03" w:rsidR="00786E8E" w:rsidRPr="00C84233" w:rsidRDefault="00786E8E" w:rsidP="00AF05E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>zwanym dalej „</w:t>
      </w:r>
      <w:r w:rsidR="00E713B8" w:rsidRPr="00C84233">
        <w:rPr>
          <w:rFonts w:ascii="Times New Roman" w:eastAsia="Times New Roman" w:hAnsi="Times New Roman" w:cs="Times New Roman"/>
          <w:sz w:val="24"/>
          <w:szCs w:val="24"/>
        </w:rPr>
        <w:t>Kierownikiem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 IDUB”</w:t>
      </w:r>
    </w:p>
    <w:p w14:paraId="44CFD659" w14:textId="77777777" w:rsidR="00786E8E" w:rsidRPr="00C84233" w:rsidRDefault="00786E8E" w:rsidP="00AF05E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>a</w:t>
      </w:r>
    </w:p>
    <w:p w14:paraId="745EF19D" w14:textId="6A3B8BB8" w:rsidR="00786E8E" w:rsidRPr="008B3965" w:rsidRDefault="00786E8E" w:rsidP="0036582C">
      <w:pPr>
        <w:rPr>
          <w:sz w:val="24"/>
          <w:szCs w:val="24"/>
        </w:rPr>
      </w:pPr>
      <w:r w:rsidRPr="008B3965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E6E6E6"/>
        </w:rPr>
        <w:fldChar w:fldCharType="begin"/>
      </w:r>
      <w:r w:rsidRPr="008B3965">
        <w:rPr>
          <w:rFonts w:ascii="Times New Roman" w:hAnsi="Times New Roman" w:cs="Times New Roman"/>
          <w:b/>
          <w:i/>
          <w:iCs/>
          <w:sz w:val="24"/>
          <w:szCs w:val="24"/>
        </w:rPr>
        <w:instrText xml:space="preserve"> MERGEFIELD Nazwa_jednostki </w:instrText>
      </w:r>
      <w:r w:rsidRPr="008B3965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E6E6E6"/>
        </w:rPr>
        <w:fldChar w:fldCharType="separate"/>
      </w:r>
      <w:r w:rsidRPr="008B3965">
        <w:rPr>
          <w:rFonts w:ascii="Times New Roman" w:hAnsi="Times New Roman" w:cs="Times New Roman"/>
          <w:b/>
          <w:i/>
          <w:iCs/>
          <w:sz w:val="24"/>
          <w:szCs w:val="24"/>
        </w:rPr>
        <w:t>«</w:t>
      </w:r>
      <w:r w:rsidRPr="008B3965">
        <w:rPr>
          <w:rFonts w:ascii="Times New Roman" w:hAnsi="Times New Roman" w:cs="Times New Roman"/>
          <w:i/>
          <w:iCs/>
          <w:sz w:val="24"/>
          <w:szCs w:val="24"/>
        </w:rPr>
        <w:t>Nazwa</w:t>
      </w:r>
      <w:r w:rsidR="0036582C" w:rsidRPr="008B396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8B3965">
        <w:rPr>
          <w:rFonts w:ascii="Times New Roman" w:hAnsi="Times New Roman" w:cs="Times New Roman"/>
          <w:i/>
          <w:iCs/>
          <w:sz w:val="24"/>
          <w:szCs w:val="24"/>
        </w:rPr>
        <w:t>jednostki</w:t>
      </w:r>
      <w:r w:rsidRPr="008B3965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E6E6E6"/>
        </w:rPr>
        <w:fldChar w:fldCharType="end"/>
      </w:r>
      <w:r w:rsidR="001356AB">
        <w:rPr>
          <w:rFonts w:ascii="Times New Roman" w:eastAsia="Times New Roman" w:hAnsi="Times New Roman" w:cs="Times New Roman"/>
          <w:i/>
          <w:sz w:val="24"/>
          <w:szCs w:val="24"/>
        </w:rPr>
        <w:t xml:space="preserve"> - </w:t>
      </w:r>
      <w:r w:rsidR="0036582C" w:rsidRPr="008B3965">
        <w:rPr>
          <w:rFonts w:ascii="Times New Roman" w:hAnsi="Times New Roman" w:cs="Times New Roman"/>
          <w:bCs/>
          <w:i/>
          <w:iCs/>
          <w:sz w:val="24"/>
          <w:szCs w:val="24"/>
        </w:rPr>
        <w:t>W</w:t>
      </w:r>
      <w:r w:rsidR="00FD653E" w:rsidRPr="008B3965">
        <w:rPr>
          <w:rFonts w:ascii="Times New Roman" w:hAnsi="Times New Roman" w:cs="Times New Roman"/>
          <w:bCs/>
          <w:i/>
          <w:iCs/>
          <w:sz w:val="24"/>
          <w:szCs w:val="24"/>
        </w:rPr>
        <w:t>ydział lub Instytut»</w:t>
      </w:r>
      <w:r w:rsidR="0036582C" w:rsidRPr="008B3965">
        <w:rPr>
          <w:rFonts w:ascii="Times New Roman" w:hAnsi="Times New Roman" w:cs="Times New Roman"/>
          <w:bCs/>
          <w:i/>
          <w:iCs/>
          <w:sz w:val="24"/>
          <w:szCs w:val="24"/>
        </w:rPr>
        <w:t>,</w:t>
      </w:r>
      <w:r w:rsidRPr="008B3965">
        <w:rPr>
          <w:sz w:val="24"/>
          <w:szCs w:val="24"/>
        </w:rPr>
        <w:br/>
        <w:t xml:space="preserve">reprezentowanym przez: </w:t>
      </w:r>
    </w:p>
    <w:p w14:paraId="796819B4" w14:textId="41EEDBD8" w:rsidR="00786E8E" w:rsidRPr="008B3965" w:rsidRDefault="00786E8E" w:rsidP="00AF05EB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8B3965">
        <w:rPr>
          <w:rFonts w:ascii="Times New Roman" w:eastAsia="Times New Roman" w:hAnsi="Times New Roman" w:cs="Times New Roman"/>
          <w:i/>
          <w:sz w:val="24"/>
          <w:szCs w:val="24"/>
          <w:shd w:val="clear" w:color="auto" w:fill="E6E6E6"/>
        </w:rPr>
        <w:fldChar w:fldCharType="begin"/>
      </w:r>
      <w:r w:rsidRPr="008B3965">
        <w:rPr>
          <w:rFonts w:ascii="Times New Roman" w:eastAsia="Times New Roman" w:hAnsi="Times New Roman" w:cs="Times New Roman"/>
          <w:i/>
          <w:sz w:val="24"/>
          <w:szCs w:val="24"/>
        </w:rPr>
        <w:instrText xml:space="preserve"> MERGEFIELD Kierownik_jednostki </w:instrText>
      </w:r>
      <w:r w:rsidRPr="008B3965">
        <w:rPr>
          <w:rFonts w:ascii="Times New Roman" w:eastAsia="Times New Roman" w:hAnsi="Times New Roman" w:cs="Times New Roman"/>
          <w:i/>
          <w:sz w:val="24"/>
          <w:szCs w:val="24"/>
          <w:shd w:val="clear" w:color="auto" w:fill="E6E6E6"/>
        </w:rPr>
        <w:fldChar w:fldCharType="separate"/>
      </w:r>
      <w:r w:rsidRPr="008B3965">
        <w:rPr>
          <w:rFonts w:ascii="Times New Roman" w:eastAsia="Times New Roman" w:hAnsi="Times New Roman" w:cs="Times New Roman"/>
          <w:i/>
          <w:sz w:val="24"/>
          <w:szCs w:val="24"/>
        </w:rPr>
        <w:t>«Kierownik</w:t>
      </w:r>
      <w:r w:rsidR="0036582C" w:rsidRPr="008B3965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8B3965">
        <w:rPr>
          <w:rFonts w:ascii="Times New Roman" w:eastAsia="Times New Roman" w:hAnsi="Times New Roman" w:cs="Times New Roman"/>
          <w:i/>
          <w:sz w:val="24"/>
          <w:szCs w:val="24"/>
        </w:rPr>
        <w:t>jednostki»</w:t>
      </w:r>
      <w:r w:rsidRPr="008B3965">
        <w:rPr>
          <w:rFonts w:ascii="Times New Roman" w:eastAsia="Times New Roman" w:hAnsi="Times New Roman" w:cs="Times New Roman"/>
          <w:i/>
          <w:sz w:val="24"/>
          <w:szCs w:val="24"/>
          <w:shd w:val="clear" w:color="auto" w:fill="E6E6E6"/>
        </w:rPr>
        <w:fldChar w:fldCharType="end"/>
      </w:r>
      <w:r w:rsidRPr="008B3965">
        <w:rPr>
          <w:rFonts w:ascii="Times New Roman" w:eastAsia="Times New Roman" w:hAnsi="Times New Roman" w:cs="Times New Roman"/>
          <w:i/>
          <w:sz w:val="24"/>
          <w:szCs w:val="24"/>
        </w:rPr>
        <w:t xml:space="preserve"> - </w:t>
      </w:r>
      <w:r w:rsidRPr="008B3965">
        <w:rPr>
          <w:rFonts w:ascii="Times New Roman" w:eastAsia="Times New Roman" w:hAnsi="Times New Roman" w:cs="Times New Roman"/>
          <w:i/>
          <w:sz w:val="24"/>
          <w:szCs w:val="24"/>
          <w:shd w:val="clear" w:color="auto" w:fill="E6E6E6"/>
        </w:rPr>
        <w:fldChar w:fldCharType="begin"/>
      </w:r>
      <w:r w:rsidRPr="008B3965">
        <w:rPr>
          <w:rFonts w:ascii="Times New Roman" w:eastAsia="Times New Roman" w:hAnsi="Times New Roman" w:cs="Times New Roman"/>
          <w:i/>
          <w:sz w:val="24"/>
          <w:szCs w:val="24"/>
        </w:rPr>
        <w:instrText xml:space="preserve"> MERGEFIELD "Funkcja_Kierownika_jednostki" </w:instrText>
      </w:r>
      <w:r w:rsidRPr="008B3965">
        <w:rPr>
          <w:rFonts w:ascii="Times New Roman" w:eastAsia="Times New Roman" w:hAnsi="Times New Roman" w:cs="Times New Roman"/>
          <w:i/>
          <w:sz w:val="24"/>
          <w:szCs w:val="24"/>
          <w:shd w:val="clear" w:color="auto" w:fill="E6E6E6"/>
        </w:rPr>
        <w:fldChar w:fldCharType="separate"/>
      </w:r>
      <w:r w:rsidRPr="008B3965">
        <w:rPr>
          <w:rFonts w:ascii="Times New Roman" w:eastAsia="Times New Roman" w:hAnsi="Times New Roman" w:cs="Times New Roman"/>
          <w:i/>
          <w:sz w:val="24"/>
          <w:szCs w:val="24"/>
        </w:rPr>
        <w:t>«Funkcja</w:t>
      </w:r>
      <w:r w:rsidR="0036582C" w:rsidRPr="008B3965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8B3965">
        <w:rPr>
          <w:rFonts w:ascii="Times New Roman" w:eastAsia="Times New Roman" w:hAnsi="Times New Roman" w:cs="Times New Roman"/>
          <w:i/>
          <w:sz w:val="24"/>
          <w:szCs w:val="24"/>
        </w:rPr>
        <w:t>Kierownika</w:t>
      </w:r>
      <w:r w:rsidR="0036582C" w:rsidRPr="008B3965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8B3965">
        <w:rPr>
          <w:rFonts w:ascii="Times New Roman" w:eastAsia="Times New Roman" w:hAnsi="Times New Roman" w:cs="Times New Roman"/>
          <w:i/>
          <w:sz w:val="24"/>
          <w:szCs w:val="24"/>
        </w:rPr>
        <w:t>jednostki»</w:t>
      </w:r>
      <w:r w:rsidRPr="008B3965">
        <w:rPr>
          <w:rFonts w:ascii="Times New Roman" w:eastAsia="Times New Roman" w:hAnsi="Times New Roman" w:cs="Times New Roman"/>
          <w:i/>
          <w:sz w:val="24"/>
          <w:szCs w:val="24"/>
          <w:shd w:val="clear" w:color="auto" w:fill="E6E6E6"/>
        </w:rPr>
        <w:fldChar w:fldCharType="end"/>
      </w:r>
      <w:r w:rsidRPr="008B3965">
        <w:rPr>
          <w:rFonts w:ascii="Times New Roman" w:eastAsia="Times New Roman" w:hAnsi="Times New Roman" w:cs="Times New Roman"/>
          <w:i/>
          <w:sz w:val="24"/>
          <w:szCs w:val="24"/>
        </w:rPr>
        <w:t xml:space="preserve">, </w:t>
      </w:r>
    </w:p>
    <w:p w14:paraId="29AF1065" w14:textId="77777777" w:rsidR="00786E8E" w:rsidRPr="008B3965" w:rsidRDefault="00786E8E" w:rsidP="00AF05E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3965">
        <w:rPr>
          <w:rFonts w:ascii="Times New Roman" w:eastAsia="Times New Roman" w:hAnsi="Times New Roman" w:cs="Times New Roman"/>
          <w:sz w:val="24"/>
          <w:szCs w:val="24"/>
        </w:rPr>
        <w:t>zwanym dalej „Jednostką realizującą”.</w:t>
      </w:r>
    </w:p>
    <w:p w14:paraId="3C14ABDD" w14:textId="77777777" w:rsidR="00786E8E" w:rsidRPr="008B3965" w:rsidRDefault="00786E8E" w:rsidP="00AF05E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120778" w14:textId="67B3DB9F" w:rsidR="00786E8E" w:rsidRPr="008B3965" w:rsidRDefault="67F6BEFC" w:rsidP="00871A68">
      <w:pPr>
        <w:pStyle w:val="Akapitzlist"/>
        <w:numPr>
          <w:ilvl w:val="0"/>
          <w:numId w:val="8"/>
        </w:numPr>
        <w:spacing w:after="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3965">
        <w:rPr>
          <w:rFonts w:ascii="Times New Roman" w:eastAsia="Times New Roman" w:hAnsi="Times New Roman" w:cs="Times New Roman"/>
          <w:sz w:val="24"/>
          <w:szCs w:val="24"/>
        </w:rPr>
        <w:t>Kierownik</w:t>
      </w:r>
      <w:r w:rsidR="00786E8E" w:rsidRPr="008B3965">
        <w:rPr>
          <w:rFonts w:ascii="Times New Roman" w:eastAsia="Times New Roman" w:hAnsi="Times New Roman" w:cs="Times New Roman"/>
          <w:sz w:val="24"/>
          <w:szCs w:val="24"/>
        </w:rPr>
        <w:t xml:space="preserve"> IDUB przekazuje Jednostce realizującej środki finansowe w wysokości</w:t>
      </w:r>
      <w:r w:rsidR="005E0B38" w:rsidRPr="008B396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B3965">
        <w:rPr>
          <w:rFonts w:ascii="Times New Roman" w:eastAsia="Times New Roman" w:hAnsi="Times New Roman" w:cs="Times New Roman"/>
          <w:sz w:val="24"/>
          <w:szCs w:val="24"/>
          <w:shd w:val="clear" w:color="auto" w:fill="E6E6E6"/>
        </w:rPr>
        <w:fldChar w:fldCharType="begin"/>
      </w:r>
      <w:r w:rsidRPr="008B3965">
        <w:rPr>
          <w:rFonts w:ascii="Times New Roman" w:eastAsia="Times New Roman" w:hAnsi="Times New Roman" w:cs="Times New Roman"/>
          <w:sz w:val="24"/>
          <w:szCs w:val="24"/>
        </w:rPr>
        <w:instrText xml:space="preserve"> MERGEFIELD Kwota_ogółem </w:instrText>
      </w:r>
      <w:r w:rsidRPr="008B3965">
        <w:rPr>
          <w:rFonts w:ascii="Times New Roman" w:eastAsia="Times New Roman" w:hAnsi="Times New Roman" w:cs="Times New Roman"/>
          <w:sz w:val="24"/>
          <w:szCs w:val="24"/>
          <w:shd w:val="clear" w:color="auto" w:fill="E6E6E6"/>
        </w:rPr>
        <w:fldChar w:fldCharType="separate"/>
      </w:r>
      <w:r w:rsidR="00786E8E" w:rsidRPr="008B3965">
        <w:rPr>
          <w:rFonts w:ascii="Times New Roman" w:eastAsia="Times New Roman" w:hAnsi="Times New Roman" w:cs="Times New Roman"/>
          <w:sz w:val="24"/>
          <w:szCs w:val="24"/>
        </w:rPr>
        <w:t>«Kwota</w:t>
      </w:r>
      <w:r w:rsidR="0036582C" w:rsidRPr="008B396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E8E" w:rsidRPr="008B3965">
        <w:rPr>
          <w:rFonts w:ascii="Times New Roman" w:eastAsia="Times New Roman" w:hAnsi="Times New Roman" w:cs="Times New Roman"/>
          <w:sz w:val="24"/>
          <w:szCs w:val="24"/>
        </w:rPr>
        <w:t>ogółem»</w:t>
      </w:r>
      <w:r w:rsidRPr="008B3965">
        <w:rPr>
          <w:rFonts w:ascii="Times New Roman" w:eastAsia="Times New Roman" w:hAnsi="Times New Roman" w:cs="Times New Roman"/>
          <w:sz w:val="24"/>
          <w:szCs w:val="24"/>
          <w:shd w:val="clear" w:color="auto" w:fill="E6E6E6"/>
        </w:rPr>
        <w:fldChar w:fldCharType="end"/>
      </w:r>
      <w:r w:rsidR="00786E8E" w:rsidRPr="008B3965">
        <w:rPr>
          <w:rFonts w:ascii="Times New Roman" w:eastAsia="Times New Roman" w:hAnsi="Times New Roman" w:cs="Times New Roman"/>
          <w:sz w:val="24"/>
          <w:szCs w:val="24"/>
        </w:rPr>
        <w:t xml:space="preserve"> zł (słownie </w:t>
      </w:r>
      <w:r w:rsidRPr="008B3965">
        <w:rPr>
          <w:rFonts w:ascii="Times New Roman" w:eastAsia="Times New Roman" w:hAnsi="Times New Roman" w:cs="Times New Roman"/>
          <w:sz w:val="24"/>
          <w:szCs w:val="24"/>
          <w:shd w:val="clear" w:color="auto" w:fill="E6E6E6"/>
        </w:rPr>
        <w:fldChar w:fldCharType="begin"/>
      </w:r>
      <w:r w:rsidRPr="008B3965">
        <w:rPr>
          <w:rFonts w:ascii="Times New Roman" w:eastAsia="Times New Roman" w:hAnsi="Times New Roman" w:cs="Times New Roman"/>
          <w:sz w:val="24"/>
          <w:szCs w:val="24"/>
        </w:rPr>
        <w:instrText xml:space="preserve"> MERGEFIELD Kwota_słownie </w:instrText>
      </w:r>
      <w:r w:rsidRPr="008B3965">
        <w:rPr>
          <w:rFonts w:ascii="Times New Roman" w:eastAsia="Times New Roman" w:hAnsi="Times New Roman" w:cs="Times New Roman"/>
          <w:sz w:val="24"/>
          <w:szCs w:val="24"/>
          <w:shd w:val="clear" w:color="auto" w:fill="E6E6E6"/>
        </w:rPr>
        <w:fldChar w:fldCharType="separate"/>
      </w:r>
      <w:r w:rsidR="00786E8E" w:rsidRPr="008B3965">
        <w:rPr>
          <w:rFonts w:ascii="Times New Roman" w:eastAsia="Times New Roman" w:hAnsi="Times New Roman" w:cs="Times New Roman"/>
          <w:sz w:val="24"/>
          <w:szCs w:val="24"/>
        </w:rPr>
        <w:t>«Kwota</w:t>
      </w:r>
      <w:r w:rsidR="0036582C" w:rsidRPr="008B396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E8E" w:rsidRPr="008B3965">
        <w:rPr>
          <w:rFonts w:ascii="Times New Roman" w:eastAsia="Times New Roman" w:hAnsi="Times New Roman" w:cs="Times New Roman"/>
          <w:sz w:val="24"/>
          <w:szCs w:val="24"/>
        </w:rPr>
        <w:t>słownie»</w:t>
      </w:r>
      <w:r w:rsidRPr="008B3965">
        <w:rPr>
          <w:rFonts w:ascii="Times New Roman" w:eastAsia="Times New Roman" w:hAnsi="Times New Roman" w:cs="Times New Roman"/>
          <w:sz w:val="24"/>
          <w:szCs w:val="24"/>
          <w:shd w:val="clear" w:color="auto" w:fill="E6E6E6"/>
        </w:rPr>
        <w:fldChar w:fldCharType="end"/>
      </w:r>
      <w:r w:rsidR="00786E8E" w:rsidRPr="008B3965">
        <w:rPr>
          <w:rFonts w:ascii="Times New Roman" w:eastAsia="Times New Roman" w:hAnsi="Times New Roman" w:cs="Times New Roman"/>
          <w:sz w:val="24"/>
          <w:szCs w:val="24"/>
        </w:rPr>
        <w:t>) na realizację</w:t>
      </w:r>
      <w:r w:rsidR="006B1D91" w:rsidRPr="008B3965">
        <w:rPr>
          <w:rFonts w:ascii="Times New Roman" w:eastAsia="Times New Roman" w:hAnsi="Times New Roman" w:cs="Times New Roman"/>
          <w:sz w:val="24"/>
          <w:szCs w:val="24"/>
        </w:rPr>
        <w:t xml:space="preserve"> projektów</w:t>
      </w:r>
      <w:r w:rsidR="00786E8E" w:rsidRPr="008B396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B1D91" w:rsidRPr="008B3965">
        <w:rPr>
          <w:rFonts w:ascii="Times New Roman" w:eastAsia="Times New Roman" w:hAnsi="Times New Roman" w:cs="Times New Roman"/>
          <w:sz w:val="24"/>
          <w:szCs w:val="24"/>
        </w:rPr>
        <w:t xml:space="preserve">służących wzmocnieniu bazy aparaturowej </w:t>
      </w:r>
      <w:r w:rsidR="00786E8E" w:rsidRPr="008B3965">
        <w:rPr>
          <w:rFonts w:ascii="Times New Roman" w:eastAsia="Times New Roman" w:hAnsi="Times New Roman" w:cs="Times New Roman"/>
          <w:sz w:val="24"/>
          <w:szCs w:val="24"/>
        </w:rPr>
        <w:t xml:space="preserve">według wykazu </w:t>
      </w:r>
      <w:r w:rsidR="15A90CDE" w:rsidRPr="008B3965">
        <w:rPr>
          <w:rFonts w:ascii="Times New Roman" w:eastAsia="Times New Roman" w:hAnsi="Times New Roman" w:cs="Times New Roman"/>
          <w:sz w:val="24"/>
          <w:szCs w:val="24"/>
        </w:rPr>
        <w:t>stanowiącego</w:t>
      </w:r>
      <w:r w:rsidR="00786E8E" w:rsidRPr="008B3965">
        <w:rPr>
          <w:rFonts w:ascii="Times New Roman" w:eastAsia="Times New Roman" w:hAnsi="Times New Roman" w:cs="Times New Roman"/>
          <w:sz w:val="24"/>
          <w:szCs w:val="24"/>
        </w:rPr>
        <w:t xml:space="preserve"> załącznik</w:t>
      </w:r>
      <w:r w:rsidR="15A90CDE" w:rsidRPr="008B3965">
        <w:rPr>
          <w:rFonts w:ascii="Times New Roman" w:eastAsia="Times New Roman" w:hAnsi="Times New Roman" w:cs="Times New Roman"/>
          <w:sz w:val="24"/>
          <w:szCs w:val="24"/>
        </w:rPr>
        <w:t> nr </w:t>
      </w:r>
      <w:r w:rsidR="00786E8E" w:rsidRPr="008B3965">
        <w:rPr>
          <w:rFonts w:ascii="Times New Roman" w:eastAsia="Times New Roman" w:hAnsi="Times New Roman" w:cs="Times New Roman"/>
          <w:sz w:val="24"/>
          <w:szCs w:val="24"/>
        </w:rPr>
        <w:t>1</w:t>
      </w:r>
      <w:r w:rsidR="6C9EBA5E" w:rsidRPr="008B3965">
        <w:rPr>
          <w:rFonts w:ascii="Times New Roman" w:eastAsia="Times New Roman" w:hAnsi="Times New Roman" w:cs="Times New Roman"/>
          <w:sz w:val="24"/>
          <w:szCs w:val="24"/>
        </w:rPr>
        <w:t xml:space="preserve"> do porozumienia</w:t>
      </w:r>
      <w:r w:rsidR="00786E8E" w:rsidRPr="008B396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82CCCF3" w14:textId="01E5F204" w:rsidR="002E52D1" w:rsidRPr="00C84233" w:rsidRDefault="00A00566" w:rsidP="00871A68">
      <w:pPr>
        <w:pStyle w:val="Akapitzlist"/>
        <w:numPr>
          <w:ilvl w:val="0"/>
          <w:numId w:val="8"/>
        </w:numPr>
        <w:spacing w:after="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Kwota o której mowa w </w:t>
      </w:r>
      <w:r w:rsidR="0036582C">
        <w:rPr>
          <w:rFonts w:ascii="Times New Roman" w:eastAsia="Times New Roman" w:hAnsi="Times New Roman" w:cs="Times New Roman"/>
          <w:sz w:val="24"/>
          <w:szCs w:val="24"/>
        </w:rPr>
        <w:t>ust.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610E8" w:rsidRPr="00C84233">
        <w:rPr>
          <w:rFonts w:ascii="Times New Roman" w:eastAsia="Times New Roman" w:hAnsi="Times New Roman" w:cs="Times New Roman"/>
          <w:sz w:val="24"/>
          <w:szCs w:val="24"/>
        </w:rPr>
        <w:t>1 stanowi kwotę dofinansowania</w:t>
      </w:r>
      <w:r w:rsidR="00874DCA" w:rsidRPr="00C84233">
        <w:rPr>
          <w:rFonts w:ascii="Times New Roman" w:eastAsia="Times New Roman" w:hAnsi="Times New Roman" w:cs="Times New Roman"/>
          <w:sz w:val="24"/>
          <w:szCs w:val="24"/>
        </w:rPr>
        <w:t xml:space="preserve"> z projektu IDUB zakupu aparatury.</w:t>
      </w:r>
      <w:r w:rsidR="0029233B" w:rsidRPr="00C84233">
        <w:rPr>
          <w:rFonts w:ascii="Times New Roman" w:eastAsia="Times New Roman" w:hAnsi="Times New Roman" w:cs="Times New Roman"/>
          <w:sz w:val="24"/>
          <w:szCs w:val="24"/>
        </w:rPr>
        <w:t xml:space="preserve"> Jednostka realizująca zobowiązana jest do pokrycia wkładu własnego.</w:t>
      </w:r>
    </w:p>
    <w:p w14:paraId="4EB53353" w14:textId="0D5B4303" w:rsidR="00786E8E" w:rsidRPr="00C84233" w:rsidRDefault="00786E8E" w:rsidP="00871A68">
      <w:pPr>
        <w:pStyle w:val="Akapitzlist"/>
        <w:numPr>
          <w:ilvl w:val="0"/>
          <w:numId w:val="8"/>
        </w:numPr>
        <w:spacing w:after="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Jednostka realizująca </w:t>
      </w:r>
      <w:r w:rsidR="00667978" w:rsidRPr="00C84233">
        <w:rPr>
          <w:rFonts w:ascii="Times New Roman" w:eastAsia="Times New Roman" w:hAnsi="Times New Roman" w:cs="Times New Roman"/>
          <w:sz w:val="24"/>
          <w:szCs w:val="24"/>
        </w:rPr>
        <w:t>zobowiąz</w:t>
      </w:r>
      <w:r w:rsidR="4B17CB34" w:rsidRPr="00C84233">
        <w:rPr>
          <w:rFonts w:ascii="Times New Roman" w:eastAsia="Times New Roman" w:hAnsi="Times New Roman" w:cs="Times New Roman"/>
          <w:sz w:val="24"/>
          <w:szCs w:val="24"/>
        </w:rPr>
        <w:t>ana</w:t>
      </w:r>
      <w:r w:rsidR="00667978" w:rsidRPr="00C84233">
        <w:rPr>
          <w:rFonts w:ascii="Times New Roman" w:eastAsia="Times New Roman" w:hAnsi="Times New Roman" w:cs="Times New Roman"/>
          <w:sz w:val="24"/>
          <w:szCs w:val="24"/>
        </w:rPr>
        <w:t xml:space="preserve"> jest do 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zrealizowania </w:t>
      </w:r>
      <w:r w:rsidR="003F7F46" w:rsidRPr="00C84233">
        <w:rPr>
          <w:rFonts w:ascii="Times New Roman" w:eastAsia="Times New Roman" w:hAnsi="Times New Roman" w:cs="Times New Roman"/>
          <w:sz w:val="24"/>
          <w:szCs w:val="24"/>
        </w:rPr>
        <w:t>zakupów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 opisanych we wnioskach konkursowych </w:t>
      </w:r>
      <w:r w:rsidR="00E0521D" w:rsidRPr="00C84233">
        <w:rPr>
          <w:rFonts w:ascii="Times New Roman" w:eastAsia="Times New Roman" w:hAnsi="Times New Roman" w:cs="Times New Roman"/>
          <w:sz w:val="24"/>
          <w:szCs w:val="24"/>
        </w:rPr>
        <w:t>będących integraln</w:t>
      </w:r>
      <w:r w:rsidR="007555E7" w:rsidRPr="00C84233">
        <w:rPr>
          <w:rFonts w:ascii="Times New Roman" w:eastAsia="Times New Roman" w:hAnsi="Times New Roman" w:cs="Times New Roman"/>
          <w:sz w:val="24"/>
          <w:szCs w:val="24"/>
        </w:rPr>
        <w:t>ą</w:t>
      </w:r>
      <w:r w:rsidR="00E0521D" w:rsidRPr="00C84233">
        <w:rPr>
          <w:rFonts w:ascii="Times New Roman" w:eastAsia="Times New Roman" w:hAnsi="Times New Roman" w:cs="Times New Roman"/>
          <w:sz w:val="24"/>
          <w:szCs w:val="24"/>
        </w:rPr>
        <w:t xml:space="preserve"> częścią niniejszego porozumienia 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>zgodnie z:</w:t>
      </w:r>
    </w:p>
    <w:p w14:paraId="187EE1DB" w14:textId="1DA8D879" w:rsidR="00786E8E" w:rsidRPr="00C84233" w:rsidRDefault="00786E8E" w:rsidP="00871A68">
      <w:pPr>
        <w:pStyle w:val="Akapitzlist"/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>powszechnie obowiązującymi przepisami</w:t>
      </w:r>
      <w:r w:rsidR="0058573A" w:rsidRPr="00C84233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56AB427C" w14:textId="0485E418" w:rsidR="00786E8E" w:rsidRPr="00C84233" w:rsidRDefault="00786E8E" w:rsidP="00871A68">
      <w:pPr>
        <w:pStyle w:val="Akapitzlist"/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postanowieniami niniejszego </w:t>
      </w:r>
      <w:r w:rsidR="00B33490" w:rsidRPr="00C84233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>orozumienia</w:t>
      </w:r>
      <w:r w:rsidR="00DB3A9B" w:rsidRPr="00C84233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322642B" w14:textId="040CF4A0" w:rsidR="00786E8E" w:rsidRPr="00C84233" w:rsidRDefault="00786E8E" w:rsidP="00871A68">
      <w:pPr>
        <w:pStyle w:val="Akapitzlist"/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zasadami wynikającymi z dokumentacji konkursowej obejmującej warunki konkursu </w:t>
      </w:r>
      <w:r w:rsidR="003F7F46" w:rsidRPr="00C84233">
        <w:rPr>
          <w:rFonts w:ascii="Times New Roman" w:eastAsia="Times New Roman" w:hAnsi="Times New Roman" w:cs="Times New Roman"/>
          <w:sz w:val="24"/>
          <w:szCs w:val="24"/>
        </w:rPr>
        <w:t>na projekty służące wzmocnieniu bazy aparaturowej</w:t>
      </w:r>
      <w:r w:rsidR="00DB3A9B" w:rsidRPr="00C84233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59698648" w14:textId="0AE5000C" w:rsidR="00786E8E" w:rsidRPr="00C84233" w:rsidRDefault="00786E8E" w:rsidP="00871A68">
      <w:pPr>
        <w:pStyle w:val="Akapitzlist"/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>informacjami zawartymi we wniosku o finansowanie</w:t>
      </w:r>
      <w:r w:rsidR="00DB3A9B" w:rsidRPr="00C84233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40516EFF" w14:textId="37BAE6F0" w:rsidR="00786E8E" w:rsidRPr="00C84233" w:rsidRDefault="00786E8E" w:rsidP="00871A68">
      <w:pPr>
        <w:pStyle w:val="Akapitzlist"/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wewnętrznymi przepisami obowiązującymi w Politechnice Warszawskiej. </w:t>
      </w:r>
    </w:p>
    <w:p w14:paraId="183A5211" w14:textId="36E1CCEA" w:rsidR="008D3F2E" w:rsidRPr="00C84233" w:rsidRDefault="00667889" w:rsidP="00871A68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 xml:space="preserve">W przypadku </w:t>
      </w:r>
      <w:r w:rsidR="00E47B34" w:rsidRPr="00C84233">
        <w:rPr>
          <w:rFonts w:ascii="Times New Roman" w:hAnsi="Times New Roman" w:cs="Times New Roman"/>
          <w:sz w:val="24"/>
          <w:szCs w:val="24"/>
        </w:rPr>
        <w:t>gdy kwota zakupu</w:t>
      </w:r>
      <w:r w:rsidRPr="00C84233">
        <w:rPr>
          <w:rFonts w:ascii="Times New Roman" w:hAnsi="Times New Roman" w:cs="Times New Roman"/>
          <w:sz w:val="24"/>
          <w:szCs w:val="24"/>
        </w:rPr>
        <w:t xml:space="preserve"> aparatury będzie niższa niż  200.000 zł, to jednostka realizująca nie otrzyma dofinansowania na jej zakup w ramach niniejszego </w:t>
      </w:r>
      <w:r w:rsidR="00ED5921" w:rsidRPr="00C84233">
        <w:rPr>
          <w:rFonts w:ascii="Times New Roman" w:hAnsi="Times New Roman" w:cs="Times New Roman"/>
          <w:sz w:val="24"/>
          <w:szCs w:val="24"/>
        </w:rPr>
        <w:t>porozumienia</w:t>
      </w:r>
      <w:r w:rsidR="00710D84" w:rsidRPr="00C84233">
        <w:rPr>
          <w:rFonts w:ascii="Times New Roman" w:hAnsi="Times New Roman" w:cs="Times New Roman"/>
          <w:sz w:val="24"/>
          <w:szCs w:val="24"/>
        </w:rPr>
        <w:t xml:space="preserve">, które na </w:t>
      </w:r>
      <w:r w:rsidR="0083701C" w:rsidRPr="00C84233">
        <w:rPr>
          <w:rFonts w:ascii="Times New Roman" w:hAnsi="Times New Roman" w:cs="Times New Roman"/>
          <w:sz w:val="24"/>
          <w:szCs w:val="24"/>
        </w:rPr>
        <w:t>wniosek Kiero</w:t>
      </w:r>
      <w:r w:rsidR="001C15E4" w:rsidRPr="00C84233">
        <w:rPr>
          <w:rFonts w:ascii="Times New Roman" w:hAnsi="Times New Roman" w:cs="Times New Roman"/>
          <w:sz w:val="24"/>
          <w:szCs w:val="24"/>
        </w:rPr>
        <w:t>wnik</w:t>
      </w:r>
      <w:r w:rsidRPr="00C84233">
        <w:rPr>
          <w:rFonts w:ascii="Times New Roman" w:hAnsi="Times New Roman" w:cs="Times New Roman"/>
          <w:sz w:val="24"/>
          <w:szCs w:val="24"/>
        </w:rPr>
        <w:t xml:space="preserve">a </w:t>
      </w:r>
      <w:r w:rsidR="001C15E4" w:rsidRPr="00C84233">
        <w:rPr>
          <w:rFonts w:ascii="Times New Roman" w:hAnsi="Times New Roman" w:cs="Times New Roman"/>
          <w:sz w:val="24"/>
          <w:szCs w:val="24"/>
        </w:rPr>
        <w:t xml:space="preserve">IDUB </w:t>
      </w:r>
      <w:r w:rsidRPr="00C84233">
        <w:rPr>
          <w:rFonts w:ascii="Times New Roman" w:hAnsi="Times New Roman" w:cs="Times New Roman"/>
          <w:sz w:val="24"/>
          <w:szCs w:val="24"/>
        </w:rPr>
        <w:t>uleg</w:t>
      </w:r>
      <w:r w:rsidR="001C15E4" w:rsidRPr="00C84233">
        <w:rPr>
          <w:rFonts w:ascii="Times New Roman" w:hAnsi="Times New Roman" w:cs="Times New Roman"/>
          <w:sz w:val="24"/>
          <w:szCs w:val="24"/>
        </w:rPr>
        <w:t>nie</w:t>
      </w:r>
      <w:r w:rsidRPr="00C84233">
        <w:rPr>
          <w:rFonts w:ascii="Times New Roman" w:hAnsi="Times New Roman" w:cs="Times New Roman"/>
          <w:sz w:val="24"/>
          <w:szCs w:val="24"/>
        </w:rPr>
        <w:t xml:space="preserve"> rozwiązaniu. </w:t>
      </w:r>
    </w:p>
    <w:p w14:paraId="684B5AF8" w14:textId="2EACF31A" w:rsidR="00B44145" w:rsidRPr="00C84233" w:rsidRDefault="00B44145" w:rsidP="00B44145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>W przypadku gdy kwota zakupu aparatury będzie wyższa niż wskazana we wniosku, to</w:t>
      </w:r>
      <w:r w:rsidR="00A81AD0" w:rsidRPr="00C84233">
        <w:rPr>
          <w:rFonts w:ascii="Times New Roman" w:hAnsi="Times New Roman" w:cs="Times New Roman"/>
          <w:sz w:val="24"/>
          <w:szCs w:val="24"/>
        </w:rPr>
        <w:t xml:space="preserve"> wkład </w:t>
      </w:r>
      <w:r w:rsidR="00F219F8" w:rsidRPr="00C84233">
        <w:rPr>
          <w:rFonts w:ascii="Times New Roman" w:hAnsi="Times New Roman" w:cs="Times New Roman"/>
          <w:sz w:val="24"/>
          <w:szCs w:val="24"/>
        </w:rPr>
        <w:t>własny</w:t>
      </w:r>
      <w:r w:rsidRPr="00C84233">
        <w:rPr>
          <w:rFonts w:ascii="Times New Roman" w:hAnsi="Times New Roman" w:cs="Times New Roman"/>
          <w:sz w:val="24"/>
          <w:szCs w:val="24"/>
        </w:rPr>
        <w:t xml:space="preserve"> jednostk</w:t>
      </w:r>
      <w:r w:rsidR="00F219F8" w:rsidRPr="00C84233">
        <w:rPr>
          <w:rFonts w:ascii="Times New Roman" w:hAnsi="Times New Roman" w:cs="Times New Roman"/>
          <w:sz w:val="24"/>
          <w:szCs w:val="24"/>
        </w:rPr>
        <w:t>i</w:t>
      </w:r>
      <w:r w:rsidRPr="00C84233">
        <w:rPr>
          <w:rFonts w:ascii="Times New Roman" w:hAnsi="Times New Roman" w:cs="Times New Roman"/>
          <w:sz w:val="24"/>
          <w:szCs w:val="24"/>
        </w:rPr>
        <w:t xml:space="preserve"> realizując</w:t>
      </w:r>
      <w:r w:rsidR="00F219F8" w:rsidRPr="00C84233">
        <w:rPr>
          <w:rFonts w:ascii="Times New Roman" w:hAnsi="Times New Roman" w:cs="Times New Roman"/>
          <w:sz w:val="24"/>
          <w:szCs w:val="24"/>
        </w:rPr>
        <w:t>ej ulega zwiększeniu</w:t>
      </w:r>
      <w:r w:rsidR="00E57EC4" w:rsidRPr="00C84233">
        <w:rPr>
          <w:rFonts w:ascii="Times New Roman" w:hAnsi="Times New Roman" w:cs="Times New Roman"/>
          <w:sz w:val="24"/>
          <w:szCs w:val="24"/>
        </w:rPr>
        <w:t xml:space="preserve"> </w:t>
      </w:r>
      <w:r w:rsidR="00007E74" w:rsidRPr="00C84233">
        <w:rPr>
          <w:rFonts w:ascii="Times New Roman" w:hAnsi="Times New Roman" w:cs="Times New Roman"/>
          <w:sz w:val="24"/>
          <w:szCs w:val="24"/>
        </w:rPr>
        <w:t xml:space="preserve">lub </w:t>
      </w:r>
      <w:r w:rsidR="007862FB" w:rsidRPr="00C84233">
        <w:rPr>
          <w:rFonts w:ascii="Times New Roman" w:hAnsi="Times New Roman" w:cs="Times New Roman"/>
          <w:sz w:val="24"/>
          <w:szCs w:val="24"/>
        </w:rPr>
        <w:t>niniejsze porozumienie ulega rozwiązaniu na pise</w:t>
      </w:r>
      <w:r w:rsidR="00FA1065" w:rsidRPr="00C84233">
        <w:rPr>
          <w:rFonts w:ascii="Times New Roman" w:hAnsi="Times New Roman" w:cs="Times New Roman"/>
          <w:sz w:val="24"/>
          <w:szCs w:val="24"/>
        </w:rPr>
        <w:t>m</w:t>
      </w:r>
      <w:r w:rsidR="007862FB" w:rsidRPr="00C84233">
        <w:rPr>
          <w:rFonts w:ascii="Times New Roman" w:hAnsi="Times New Roman" w:cs="Times New Roman"/>
          <w:sz w:val="24"/>
          <w:szCs w:val="24"/>
        </w:rPr>
        <w:t xml:space="preserve">ny wniosek </w:t>
      </w:r>
      <w:r w:rsidR="00FA1065" w:rsidRPr="00C84233">
        <w:rPr>
          <w:rFonts w:ascii="Times New Roman" w:hAnsi="Times New Roman" w:cs="Times New Roman"/>
          <w:sz w:val="24"/>
          <w:szCs w:val="24"/>
        </w:rPr>
        <w:t xml:space="preserve"> jednostki realizującej.</w:t>
      </w:r>
      <w:r w:rsidRPr="00C8423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41E120" w14:textId="4F3C50DE" w:rsidR="003C17D7" w:rsidRPr="00C84233" w:rsidRDefault="006B53EE" w:rsidP="00871A68">
      <w:pPr>
        <w:pStyle w:val="Akapitzlist"/>
        <w:numPr>
          <w:ilvl w:val="0"/>
          <w:numId w:val="8"/>
        </w:numPr>
        <w:tabs>
          <w:tab w:val="num" w:pos="426"/>
        </w:tabs>
        <w:spacing w:after="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 xml:space="preserve"> </w:t>
      </w:r>
      <w:r w:rsidR="00DF1421" w:rsidRPr="00C84233">
        <w:rPr>
          <w:rFonts w:ascii="Times New Roman" w:eastAsia="Times New Roman" w:hAnsi="Times New Roman" w:cs="Times New Roman"/>
          <w:sz w:val="24"/>
          <w:szCs w:val="24"/>
        </w:rPr>
        <w:t>R</w:t>
      </w:r>
      <w:r w:rsidR="00C61D6C" w:rsidRPr="00C84233">
        <w:rPr>
          <w:rFonts w:ascii="Times New Roman" w:eastAsia="Times New Roman" w:hAnsi="Times New Roman" w:cs="Times New Roman"/>
          <w:sz w:val="24"/>
          <w:szCs w:val="24"/>
        </w:rPr>
        <w:t>ozpoczęci</w:t>
      </w:r>
      <w:r w:rsidR="00DF1421" w:rsidRPr="00C84233">
        <w:rPr>
          <w:rFonts w:ascii="Times New Roman" w:eastAsia="Times New Roman" w:hAnsi="Times New Roman" w:cs="Times New Roman"/>
          <w:sz w:val="24"/>
          <w:szCs w:val="24"/>
        </w:rPr>
        <w:t>e</w:t>
      </w:r>
      <w:r w:rsidR="00C61D6C" w:rsidRPr="00C84233">
        <w:rPr>
          <w:rFonts w:ascii="Times New Roman" w:eastAsia="Times New Roman" w:hAnsi="Times New Roman" w:cs="Times New Roman"/>
          <w:sz w:val="24"/>
          <w:szCs w:val="24"/>
        </w:rPr>
        <w:t xml:space="preserve"> realizacji projektu/-ów strony ustalają na dzień </w:t>
      </w:r>
      <w:r w:rsidR="00607715" w:rsidRPr="00C84233">
        <w:rPr>
          <w:rFonts w:ascii="Times New Roman" w:eastAsia="Times New Roman" w:hAnsi="Times New Roman" w:cs="Times New Roman"/>
          <w:sz w:val="24"/>
          <w:szCs w:val="24"/>
        </w:rPr>
        <w:t>zawarcia poro</w:t>
      </w:r>
      <w:r w:rsidR="007A7701" w:rsidRPr="00C84233">
        <w:rPr>
          <w:rFonts w:ascii="Times New Roman" w:eastAsia="Times New Roman" w:hAnsi="Times New Roman" w:cs="Times New Roman"/>
          <w:sz w:val="24"/>
          <w:szCs w:val="24"/>
        </w:rPr>
        <w:t>zumienia</w:t>
      </w:r>
      <w:r w:rsidR="00C61D6C" w:rsidRPr="00C84233">
        <w:rPr>
          <w:rFonts w:ascii="Times New Roman" w:eastAsia="Times New Roman" w:hAnsi="Times New Roman" w:cs="Times New Roman"/>
          <w:sz w:val="24"/>
          <w:szCs w:val="24"/>
        </w:rPr>
        <w:t xml:space="preserve">, a </w:t>
      </w:r>
      <w:r w:rsidR="00A2595D" w:rsidRPr="00C84233">
        <w:rPr>
          <w:rFonts w:ascii="Times New Roman" w:eastAsia="Times New Roman" w:hAnsi="Times New Roman" w:cs="Times New Roman"/>
          <w:sz w:val="24"/>
          <w:szCs w:val="24"/>
        </w:rPr>
        <w:t>termin</w:t>
      </w:r>
      <w:r w:rsidR="00FE7B3C" w:rsidRPr="00C84233">
        <w:rPr>
          <w:rFonts w:ascii="Times New Roman" w:eastAsia="Times New Roman" w:hAnsi="Times New Roman" w:cs="Times New Roman"/>
          <w:sz w:val="24"/>
          <w:szCs w:val="24"/>
        </w:rPr>
        <w:t xml:space="preserve"> jego/ich</w:t>
      </w:r>
      <w:r w:rsidR="00A2595D" w:rsidRPr="00C842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D34A2" w:rsidRPr="00C84233">
        <w:rPr>
          <w:rFonts w:ascii="Times New Roman" w:hAnsi="Times New Roman" w:cs="Times New Roman"/>
          <w:sz w:val="24"/>
          <w:szCs w:val="24"/>
        </w:rPr>
        <w:t>zakończenia upływa 30 dni od dnia podpisania protokołu odbioru aparatury, jednak okres realizacji</w:t>
      </w:r>
      <w:r w:rsidR="00205BC7" w:rsidRPr="00C84233">
        <w:rPr>
          <w:rFonts w:ascii="Times New Roman" w:hAnsi="Times New Roman" w:cs="Times New Roman"/>
          <w:sz w:val="24"/>
          <w:szCs w:val="24"/>
        </w:rPr>
        <w:t xml:space="preserve"> projektu</w:t>
      </w:r>
      <w:r w:rsidR="009D34A2" w:rsidRPr="00C84233">
        <w:rPr>
          <w:rFonts w:ascii="Times New Roman" w:hAnsi="Times New Roman" w:cs="Times New Roman"/>
          <w:sz w:val="24"/>
          <w:szCs w:val="24"/>
        </w:rPr>
        <w:t xml:space="preserve"> nie może być dłuższy niż 24 miesiące.</w:t>
      </w:r>
      <w:r w:rsidR="00C61D6C" w:rsidRPr="00C842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7F73348" w14:textId="5DE6AA5A" w:rsidR="004D6560" w:rsidRPr="00C84233" w:rsidRDefault="009156DD" w:rsidP="00871A68">
      <w:pPr>
        <w:pStyle w:val="Akapitzlist"/>
        <w:numPr>
          <w:ilvl w:val="0"/>
          <w:numId w:val="8"/>
        </w:numPr>
        <w:tabs>
          <w:tab w:val="num" w:pos="426"/>
        </w:tabs>
        <w:spacing w:after="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>Kierownik projektu zobowiązany jest do osiągnięcia w ciągu dwóch lat od zakończenia realizacji projektu efektów</w:t>
      </w:r>
      <w:r w:rsidR="0035414E" w:rsidRPr="00C84233">
        <w:rPr>
          <w:rFonts w:ascii="Times New Roman" w:hAnsi="Times New Roman" w:cs="Times New Roman"/>
          <w:sz w:val="24"/>
          <w:szCs w:val="24"/>
        </w:rPr>
        <w:t xml:space="preserve"> opisanych we wniosku</w:t>
      </w:r>
      <w:r w:rsidRPr="00C84233">
        <w:rPr>
          <w:rFonts w:ascii="Times New Roman" w:hAnsi="Times New Roman" w:cs="Times New Roman"/>
          <w:sz w:val="24"/>
          <w:szCs w:val="24"/>
        </w:rPr>
        <w:t>, odpowiadających wskaźnikom projektu IDUB</w:t>
      </w:r>
    </w:p>
    <w:p w14:paraId="63CE487C" w14:textId="25D45AE9" w:rsidR="00786E8E" w:rsidRPr="00C84233" w:rsidRDefault="00786E8E" w:rsidP="00871A68">
      <w:pPr>
        <w:pStyle w:val="Akapitzlist"/>
        <w:numPr>
          <w:ilvl w:val="0"/>
          <w:numId w:val="8"/>
        </w:numPr>
        <w:spacing w:after="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>Środkami finansowymi przyznanymi na realizację projektu dysponuje</w:t>
      </w:r>
      <w:r w:rsidR="0082507F" w:rsidRPr="00C842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21FAB" w:rsidRPr="00C84233">
        <w:rPr>
          <w:rFonts w:ascii="Times New Roman" w:eastAsia="Times New Roman" w:hAnsi="Times New Roman" w:cs="Times New Roman"/>
          <w:sz w:val="24"/>
          <w:szCs w:val="24"/>
        </w:rPr>
        <w:t>k</w:t>
      </w:r>
      <w:r w:rsidR="0082507F" w:rsidRPr="00C84233">
        <w:rPr>
          <w:rFonts w:ascii="Times New Roman" w:eastAsia="Times New Roman" w:hAnsi="Times New Roman" w:cs="Times New Roman"/>
          <w:sz w:val="24"/>
          <w:szCs w:val="24"/>
        </w:rPr>
        <w:t xml:space="preserve">ierownik </w:t>
      </w:r>
      <w:r w:rsidR="00DB3A9B" w:rsidRPr="00C84233">
        <w:rPr>
          <w:rFonts w:ascii="Times New Roman" w:eastAsia="Times New Roman" w:hAnsi="Times New Roman" w:cs="Times New Roman"/>
          <w:sz w:val="24"/>
          <w:szCs w:val="24"/>
        </w:rPr>
        <w:t>j</w:t>
      </w:r>
      <w:r w:rsidR="0082507F" w:rsidRPr="00C84233">
        <w:rPr>
          <w:rFonts w:ascii="Times New Roman" w:eastAsia="Times New Roman" w:hAnsi="Times New Roman" w:cs="Times New Roman"/>
          <w:sz w:val="24"/>
          <w:szCs w:val="24"/>
        </w:rPr>
        <w:t xml:space="preserve">ednostki realizującej w porozumieniu z </w:t>
      </w:r>
      <w:r w:rsidR="00DB3A9B" w:rsidRPr="00C84233">
        <w:rPr>
          <w:rFonts w:ascii="Times New Roman" w:eastAsia="Times New Roman" w:hAnsi="Times New Roman" w:cs="Times New Roman"/>
          <w:sz w:val="24"/>
          <w:szCs w:val="24"/>
        </w:rPr>
        <w:t>k</w:t>
      </w:r>
      <w:r w:rsidR="0082507F" w:rsidRPr="00C84233">
        <w:rPr>
          <w:rFonts w:ascii="Times New Roman" w:eastAsia="Times New Roman" w:hAnsi="Times New Roman" w:cs="Times New Roman"/>
          <w:sz w:val="24"/>
          <w:szCs w:val="24"/>
        </w:rPr>
        <w:t>ierownikiem projektu.</w:t>
      </w:r>
      <w:r w:rsidR="00DB3A9B" w:rsidRPr="00C842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BBF9AEE" w14:textId="33C8A898" w:rsidR="00786E8E" w:rsidRPr="00C84233" w:rsidRDefault="00786E8E" w:rsidP="00871A68">
      <w:pPr>
        <w:pStyle w:val="Akapitzlist"/>
        <w:numPr>
          <w:ilvl w:val="0"/>
          <w:numId w:val="8"/>
        </w:numPr>
        <w:spacing w:after="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Jednostka realizująca, udostępni składniki mienia jednostki niezbędne do realizacji </w:t>
      </w:r>
      <w:r w:rsidR="0001343D" w:rsidRPr="00C84233">
        <w:rPr>
          <w:rFonts w:ascii="Times New Roman" w:eastAsia="Times New Roman" w:hAnsi="Times New Roman" w:cs="Times New Roman"/>
          <w:sz w:val="24"/>
          <w:szCs w:val="24"/>
        </w:rPr>
        <w:t>projektu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07E3A" w:rsidRPr="00C84233">
        <w:rPr>
          <w:rFonts w:ascii="Times New Roman" w:eastAsia="Times New Roman" w:hAnsi="Times New Roman" w:cs="Times New Roman"/>
          <w:sz w:val="24"/>
          <w:szCs w:val="24"/>
        </w:rPr>
        <w:br/>
      </w: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i zapewni obsługę̨ administracyjno-księgową. </w:t>
      </w:r>
    </w:p>
    <w:p w14:paraId="697155B9" w14:textId="026FD506" w:rsidR="009E045A" w:rsidRPr="00C84233" w:rsidRDefault="009E045A" w:rsidP="00871A68">
      <w:pPr>
        <w:pStyle w:val="Akapitzlist"/>
        <w:numPr>
          <w:ilvl w:val="0"/>
          <w:numId w:val="8"/>
        </w:numPr>
        <w:spacing w:after="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lastRenderedPageBreak/>
        <w:t>Jednostka realizująca jest zobowiązana prowadzić dla projektu wyodrębnioną ewidencję księgową.</w:t>
      </w:r>
    </w:p>
    <w:p w14:paraId="36DEF233" w14:textId="6298D38D" w:rsidR="00786E8E" w:rsidRPr="00C84233" w:rsidRDefault="00786E8E" w:rsidP="00871A68">
      <w:pPr>
        <w:pStyle w:val="Akapitzlist"/>
        <w:numPr>
          <w:ilvl w:val="0"/>
          <w:numId w:val="8"/>
        </w:numPr>
        <w:spacing w:after="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Środki przekazane Jednostce realizującej i niewykorzystane do dnia </w:t>
      </w:r>
      <w:r w:rsidR="00DD1138" w:rsidRPr="00C84233">
        <w:rPr>
          <w:rFonts w:ascii="Times New Roman" w:eastAsia="Times New Roman" w:hAnsi="Times New Roman" w:cs="Times New Roman"/>
          <w:sz w:val="24"/>
          <w:szCs w:val="24"/>
        </w:rPr>
        <w:t>zakończenia realizacji poszczególnych projektów wracają do dyspozycji Kierownika IDUB</w:t>
      </w:r>
      <w:r w:rsidRPr="00C84233" w:rsidDel="00DD113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1FE70FD" w14:textId="33F8AB15" w:rsidR="00786E8E" w:rsidRPr="00C84233" w:rsidRDefault="00786E8E" w:rsidP="00871A68">
      <w:pPr>
        <w:pStyle w:val="Akapitzlist"/>
        <w:numPr>
          <w:ilvl w:val="0"/>
          <w:numId w:val="8"/>
        </w:numPr>
        <w:spacing w:after="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Odbioru wyników realizacji pracy dokona komisja </w:t>
      </w:r>
      <w:r w:rsidR="004717AE" w:rsidRPr="00C84233">
        <w:rPr>
          <w:rFonts w:ascii="Times New Roman" w:eastAsia="Times New Roman" w:hAnsi="Times New Roman" w:cs="Times New Roman"/>
          <w:sz w:val="24"/>
          <w:szCs w:val="24"/>
        </w:rPr>
        <w:t xml:space="preserve">konkursowa 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w trybie określonym </w:t>
      </w:r>
      <w:r w:rsidR="00007E3A" w:rsidRPr="00C84233">
        <w:rPr>
          <w:rFonts w:ascii="Times New Roman" w:eastAsia="Times New Roman" w:hAnsi="Times New Roman" w:cs="Times New Roman"/>
          <w:sz w:val="24"/>
          <w:szCs w:val="24"/>
        </w:rPr>
        <w:br/>
      </w:r>
      <w:r w:rsidRPr="00C84233">
        <w:rPr>
          <w:rFonts w:ascii="Times New Roman" w:eastAsia="Times New Roman" w:hAnsi="Times New Roman" w:cs="Times New Roman"/>
          <w:sz w:val="24"/>
          <w:szCs w:val="24"/>
        </w:rPr>
        <w:t>w regulaminie konkursu.</w:t>
      </w:r>
    </w:p>
    <w:p w14:paraId="39414C6A" w14:textId="77777777" w:rsidR="00786E8E" w:rsidRPr="00C84233" w:rsidRDefault="00786E8E" w:rsidP="00871A68">
      <w:pPr>
        <w:pStyle w:val="Akapitzlist"/>
        <w:numPr>
          <w:ilvl w:val="0"/>
          <w:numId w:val="8"/>
        </w:numPr>
        <w:spacing w:after="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>Zmiany postanowień niniejszego porozumienia wymagają zawarcia aneksu w formie pisemnej.</w:t>
      </w:r>
    </w:p>
    <w:p w14:paraId="191D4252" w14:textId="77777777" w:rsidR="00786E8E" w:rsidRPr="00C84233" w:rsidRDefault="00786E8E" w:rsidP="00871A68">
      <w:pPr>
        <w:pStyle w:val="Akapitzlist"/>
        <w:numPr>
          <w:ilvl w:val="0"/>
          <w:numId w:val="8"/>
        </w:numPr>
        <w:spacing w:after="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Załączniki do porozumienia stanowią jego integralną część. </w:t>
      </w:r>
    </w:p>
    <w:p w14:paraId="12860607" w14:textId="77777777" w:rsidR="00786E8E" w:rsidRPr="00C84233" w:rsidRDefault="00786E8E" w:rsidP="00871A68">
      <w:pPr>
        <w:pStyle w:val="Akapitzlist"/>
        <w:numPr>
          <w:ilvl w:val="0"/>
          <w:numId w:val="8"/>
        </w:numPr>
        <w:spacing w:after="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Porozumienie sporządzono w dwóch jednobrzmiących egzemplarzach po jednym dla każdej ze Stron. </w:t>
      </w:r>
    </w:p>
    <w:p w14:paraId="5C194628" w14:textId="77777777" w:rsidR="004717AE" w:rsidRPr="00C84233" w:rsidRDefault="004717AE" w:rsidP="00AF05E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AA203E6" w14:textId="1EC73A6E" w:rsidR="00786E8E" w:rsidRPr="00C84233" w:rsidRDefault="00786E8E" w:rsidP="00AF05E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b/>
          <w:sz w:val="24"/>
          <w:szCs w:val="24"/>
        </w:rPr>
        <w:t>Załączniki:</w:t>
      </w:r>
    </w:p>
    <w:p w14:paraId="747C61B9" w14:textId="760FE324" w:rsidR="00786E8E" w:rsidRPr="00C84233" w:rsidRDefault="00DB3A9B" w:rsidP="00871A68">
      <w:pPr>
        <w:pStyle w:val="Akapitzlist"/>
        <w:numPr>
          <w:ilvl w:val="0"/>
          <w:numId w:val="9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>w</w:t>
      </w:r>
      <w:r w:rsidR="00786E8E" w:rsidRPr="00C84233">
        <w:rPr>
          <w:rFonts w:ascii="Times New Roman" w:eastAsia="Times New Roman" w:hAnsi="Times New Roman" w:cs="Times New Roman"/>
          <w:sz w:val="24"/>
          <w:szCs w:val="24"/>
        </w:rPr>
        <w:t xml:space="preserve">ykaz </w:t>
      </w:r>
      <w:r w:rsidR="002B24DD" w:rsidRPr="00C84233">
        <w:rPr>
          <w:rFonts w:ascii="Times New Roman" w:eastAsia="Times New Roman" w:hAnsi="Times New Roman" w:cs="Times New Roman"/>
          <w:sz w:val="24"/>
          <w:szCs w:val="24"/>
        </w:rPr>
        <w:t>projektów</w:t>
      </w:r>
      <w:r w:rsidR="00E02556" w:rsidRPr="00C84233">
        <w:rPr>
          <w:rFonts w:ascii="Times New Roman" w:eastAsia="Times New Roman" w:hAnsi="Times New Roman" w:cs="Times New Roman"/>
          <w:sz w:val="24"/>
          <w:szCs w:val="24"/>
        </w:rPr>
        <w:t xml:space="preserve"> zakwalifikowanych</w:t>
      </w:r>
      <w:r w:rsidR="00786E8E" w:rsidRPr="00C84233">
        <w:rPr>
          <w:rFonts w:ascii="Times New Roman" w:eastAsia="Times New Roman" w:hAnsi="Times New Roman" w:cs="Times New Roman"/>
          <w:sz w:val="24"/>
          <w:szCs w:val="24"/>
        </w:rPr>
        <w:t xml:space="preserve"> do finansowania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349E66E1" w14:textId="721D12A2" w:rsidR="00386743" w:rsidRPr="00C84233" w:rsidRDefault="00DB3A9B" w:rsidP="00871A68">
      <w:pPr>
        <w:pStyle w:val="Akapitzlist"/>
        <w:numPr>
          <w:ilvl w:val="0"/>
          <w:numId w:val="9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>w</w:t>
      </w:r>
      <w:r w:rsidR="00386743" w:rsidRPr="00C84233">
        <w:rPr>
          <w:rFonts w:ascii="Times New Roman" w:eastAsia="Times New Roman" w:hAnsi="Times New Roman" w:cs="Times New Roman"/>
          <w:sz w:val="24"/>
          <w:szCs w:val="24"/>
        </w:rPr>
        <w:t>nioski o finansowanie (</w:t>
      </w:r>
      <w:r w:rsidR="003F23B8" w:rsidRPr="00C84233">
        <w:rPr>
          <w:rFonts w:ascii="Times New Roman" w:eastAsia="Times New Roman" w:hAnsi="Times New Roman" w:cs="Times New Roman"/>
          <w:sz w:val="24"/>
          <w:szCs w:val="24"/>
        </w:rPr>
        <w:t>2</w:t>
      </w:r>
      <w:r w:rsidR="006300F6" w:rsidRPr="00C84233">
        <w:rPr>
          <w:rFonts w:ascii="Times New Roman" w:eastAsia="Times New Roman" w:hAnsi="Times New Roman" w:cs="Times New Roman"/>
          <w:sz w:val="24"/>
          <w:szCs w:val="24"/>
        </w:rPr>
        <w:t>.1</w:t>
      </w:r>
      <w:r w:rsidR="00D303D2" w:rsidRPr="00C84233">
        <w:rPr>
          <w:rFonts w:ascii="Times New Roman" w:eastAsia="Times New Roman" w:hAnsi="Times New Roman" w:cs="Times New Roman"/>
          <w:sz w:val="24"/>
          <w:szCs w:val="24"/>
        </w:rPr>
        <w:t xml:space="preserve"> wniosek o finansowanie </w:t>
      </w:r>
      <w:r w:rsidR="00220E37" w:rsidRPr="00C84233">
        <w:rPr>
          <w:rFonts w:ascii="Times New Roman" w:eastAsia="Times New Roman" w:hAnsi="Times New Roman" w:cs="Times New Roman"/>
          <w:sz w:val="24"/>
          <w:szCs w:val="24"/>
        </w:rPr>
        <w:t>projektu</w:t>
      </w:r>
      <w:r w:rsidR="00D303D2" w:rsidRPr="00C84233">
        <w:rPr>
          <w:rFonts w:ascii="Times New Roman" w:eastAsia="Times New Roman" w:hAnsi="Times New Roman" w:cs="Times New Roman"/>
          <w:sz w:val="24"/>
          <w:szCs w:val="24"/>
        </w:rPr>
        <w:t xml:space="preserve"> nr 1</w:t>
      </w:r>
      <w:r w:rsidR="003D796D" w:rsidRPr="00C8423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F23B8" w:rsidRPr="00C84233">
        <w:rPr>
          <w:rFonts w:ascii="Times New Roman" w:eastAsia="Times New Roman" w:hAnsi="Times New Roman" w:cs="Times New Roman"/>
          <w:sz w:val="24"/>
          <w:szCs w:val="24"/>
        </w:rPr>
        <w:t>2</w:t>
      </w:r>
      <w:r w:rsidR="006300F6" w:rsidRPr="00C84233">
        <w:rPr>
          <w:rFonts w:ascii="Times New Roman" w:eastAsia="Times New Roman" w:hAnsi="Times New Roman" w:cs="Times New Roman"/>
          <w:sz w:val="24"/>
          <w:szCs w:val="24"/>
        </w:rPr>
        <w:t>.2</w:t>
      </w:r>
      <w:r w:rsidR="009929F7" w:rsidRPr="00C84233">
        <w:rPr>
          <w:rFonts w:ascii="Times New Roman" w:eastAsia="Times New Roman" w:hAnsi="Times New Roman" w:cs="Times New Roman"/>
          <w:sz w:val="24"/>
          <w:szCs w:val="24"/>
        </w:rPr>
        <w:t xml:space="preserve"> wniosek o finansowanie </w:t>
      </w:r>
      <w:r w:rsidR="00220E37" w:rsidRPr="00C84233">
        <w:rPr>
          <w:rFonts w:ascii="Times New Roman" w:eastAsia="Times New Roman" w:hAnsi="Times New Roman" w:cs="Times New Roman"/>
          <w:sz w:val="24"/>
          <w:szCs w:val="24"/>
        </w:rPr>
        <w:t>projektu</w:t>
      </w:r>
      <w:r w:rsidR="009929F7" w:rsidRPr="00C84233">
        <w:rPr>
          <w:rFonts w:ascii="Times New Roman" w:eastAsia="Times New Roman" w:hAnsi="Times New Roman" w:cs="Times New Roman"/>
          <w:sz w:val="24"/>
          <w:szCs w:val="24"/>
        </w:rPr>
        <w:t xml:space="preserve"> nr 2</w:t>
      </w:r>
      <w:r w:rsidR="006300F6" w:rsidRPr="00C84233">
        <w:rPr>
          <w:rFonts w:ascii="Times New Roman" w:eastAsia="Times New Roman" w:hAnsi="Times New Roman" w:cs="Times New Roman"/>
          <w:sz w:val="24"/>
          <w:szCs w:val="24"/>
        </w:rPr>
        <w:t>,</w:t>
      </w:r>
      <w:r w:rsidR="003D796D" w:rsidRPr="00C84233">
        <w:rPr>
          <w:rFonts w:ascii="Times New Roman" w:eastAsia="Times New Roman" w:hAnsi="Times New Roman" w:cs="Times New Roman"/>
          <w:sz w:val="24"/>
          <w:szCs w:val="24"/>
        </w:rPr>
        <w:t xml:space="preserve"> …)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53853D0" w14:textId="7BCAD06A" w:rsidR="002C04B5" w:rsidRPr="00C84233" w:rsidRDefault="002C04B5" w:rsidP="00AF05E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7"/>
        <w:gridCol w:w="4677"/>
      </w:tblGrid>
      <w:tr w:rsidR="009666F6" w:rsidRPr="00C84233" w14:paraId="7E55A886" w14:textId="77777777" w:rsidTr="00F712EA">
        <w:tc>
          <w:tcPr>
            <w:tcW w:w="4677" w:type="dxa"/>
          </w:tcPr>
          <w:p w14:paraId="5A9F8167" w14:textId="666A8052" w:rsidR="00786E8E" w:rsidRPr="00C84233" w:rsidRDefault="00CD088B" w:rsidP="00AF05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</w:pPr>
            <w:bookmarkStart w:id="2" w:name="_Hlk43195268"/>
            <w:r w:rsidRPr="00C84233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>Kierownik</w:t>
            </w:r>
            <w:r w:rsidR="00786E8E" w:rsidRPr="00C84233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 xml:space="preserve"> IDUB</w:t>
            </w:r>
          </w:p>
          <w:p w14:paraId="3D84C049" w14:textId="77777777" w:rsidR="005C4E09" w:rsidRPr="00C84233" w:rsidRDefault="005C4E09" w:rsidP="00AF05E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14:paraId="08E43170" w14:textId="77777777" w:rsidR="003F23B8" w:rsidRPr="00C84233" w:rsidRDefault="003F23B8" w:rsidP="00AF05E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14:paraId="590B0470" w14:textId="127F6CFC" w:rsidR="00786E8E" w:rsidRPr="00C84233" w:rsidRDefault="00786E8E" w:rsidP="00AF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...................................................................... </w:t>
            </w:r>
          </w:p>
          <w:p w14:paraId="16B6193A" w14:textId="54271D0F" w:rsidR="00786E8E" w:rsidRPr="00C84233" w:rsidRDefault="00786E8E" w:rsidP="00AF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(pieczęć </w:t>
            </w:r>
            <w:r w:rsidR="008A2A33"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Biura projektu IDUB</w:t>
            </w: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) </w:t>
            </w:r>
          </w:p>
          <w:p w14:paraId="05EC5231" w14:textId="77777777" w:rsidR="003F23B8" w:rsidRPr="00C84233" w:rsidRDefault="003F23B8" w:rsidP="00AF05E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14:paraId="65556B89" w14:textId="77777777" w:rsidR="00786E8E" w:rsidRPr="00C84233" w:rsidRDefault="00786E8E" w:rsidP="00AF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...................................................................... </w:t>
            </w:r>
          </w:p>
          <w:p w14:paraId="190B4D33" w14:textId="244923AF" w:rsidR="00786E8E" w:rsidRPr="00C84233" w:rsidRDefault="00786E8E" w:rsidP="00AF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(pieczęć i podpis Kierownika </w:t>
            </w:r>
            <w:r w:rsidR="00536AA9"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DUB</w:t>
            </w: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) </w:t>
            </w:r>
          </w:p>
          <w:p w14:paraId="3848B444" w14:textId="77777777" w:rsidR="003F23B8" w:rsidRPr="00C84233" w:rsidRDefault="003F23B8" w:rsidP="00AF05E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14:paraId="7490280C" w14:textId="77777777" w:rsidR="00786E8E" w:rsidRPr="00C84233" w:rsidRDefault="00786E8E" w:rsidP="00AF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...................................................................... </w:t>
            </w:r>
          </w:p>
          <w:p w14:paraId="6D1BD906" w14:textId="66424751" w:rsidR="00786E8E" w:rsidRPr="00C84233" w:rsidRDefault="00786E8E" w:rsidP="00DB3A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(</w:t>
            </w:r>
            <w:r w:rsidR="00DB3A9B"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ieczęć</w:t>
            </w: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i podpis </w:t>
            </w:r>
            <w:r w:rsidR="00DB3A9B"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</w:t>
            </w: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ełnomocnika </w:t>
            </w:r>
            <w:r w:rsidR="00DB3A9B"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k</w:t>
            </w: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westora) </w:t>
            </w:r>
          </w:p>
        </w:tc>
        <w:tc>
          <w:tcPr>
            <w:tcW w:w="4677" w:type="dxa"/>
          </w:tcPr>
          <w:p w14:paraId="6061A859" w14:textId="77777777" w:rsidR="00786E8E" w:rsidRPr="00C84233" w:rsidRDefault="00786E8E" w:rsidP="00AF05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</w:pPr>
            <w:r w:rsidRPr="00C84233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 xml:space="preserve">Jednostka realizująca </w:t>
            </w:r>
          </w:p>
          <w:p w14:paraId="44CF4AE7" w14:textId="77777777" w:rsidR="00786E8E" w:rsidRPr="00C84233" w:rsidRDefault="00786E8E" w:rsidP="00AF05E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14:paraId="57F2FD25" w14:textId="77777777" w:rsidR="003F23B8" w:rsidRPr="00C84233" w:rsidRDefault="003F23B8" w:rsidP="00AF05E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14:paraId="5F795842" w14:textId="77777777" w:rsidR="00786E8E" w:rsidRPr="00C84233" w:rsidRDefault="00786E8E" w:rsidP="00AF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...................................................................... </w:t>
            </w:r>
          </w:p>
          <w:p w14:paraId="4D3BBBBC" w14:textId="77777777" w:rsidR="00786E8E" w:rsidRPr="00C84233" w:rsidRDefault="00786E8E" w:rsidP="00AF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(pieczęć jednostki) </w:t>
            </w:r>
          </w:p>
          <w:p w14:paraId="616A10EC" w14:textId="77777777" w:rsidR="003F23B8" w:rsidRPr="00C84233" w:rsidRDefault="003F23B8" w:rsidP="00AF05E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14:paraId="2A32D0B4" w14:textId="77777777" w:rsidR="00786E8E" w:rsidRPr="00C84233" w:rsidRDefault="00786E8E" w:rsidP="00AF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...................................................................... </w:t>
            </w:r>
          </w:p>
          <w:p w14:paraId="7A7D4B79" w14:textId="32092CDE" w:rsidR="00786E8E" w:rsidRPr="00C84233" w:rsidRDefault="00786E8E" w:rsidP="00AF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(pieczęć i podpis </w:t>
            </w:r>
            <w:r w:rsidR="00DB3A9B"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k</w:t>
            </w: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ierownika jednostki) </w:t>
            </w:r>
          </w:p>
          <w:p w14:paraId="5F43346D" w14:textId="77777777" w:rsidR="003F23B8" w:rsidRPr="00C84233" w:rsidRDefault="003F23B8" w:rsidP="00AF05E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14:paraId="599AC8C9" w14:textId="77777777" w:rsidR="00786E8E" w:rsidRPr="00C84233" w:rsidRDefault="00786E8E" w:rsidP="00AF05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...................................................................... </w:t>
            </w:r>
          </w:p>
          <w:p w14:paraId="2149B9CA" w14:textId="4A9363C6" w:rsidR="00786E8E" w:rsidRPr="00C84233" w:rsidRDefault="00786E8E" w:rsidP="00DB3A9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(</w:t>
            </w:r>
            <w:r w:rsidR="00DB3A9B"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ieczęć</w:t>
            </w: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i podpis </w:t>
            </w:r>
            <w:r w:rsidR="00DB3A9B"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</w:t>
            </w: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ełnomocnika </w:t>
            </w:r>
            <w:r w:rsidR="00DB3A9B"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k</w:t>
            </w: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westora) </w:t>
            </w:r>
          </w:p>
          <w:p w14:paraId="7205A31C" w14:textId="77777777" w:rsidR="009156DD" w:rsidRPr="00C84233" w:rsidRDefault="009156DD" w:rsidP="00DB3A9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14:paraId="7CC05DB9" w14:textId="77777777" w:rsidR="00E96AE7" w:rsidRPr="00C84233" w:rsidRDefault="00E96AE7" w:rsidP="00E96AE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...................................................................... </w:t>
            </w:r>
          </w:p>
          <w:p w14:paraId="32478F6A" w14:textId="20227DD6" w:rsidR="009156DD" w:rsidRPr="00C84233" w:rsidRDefault="00E96AE7" w:rsidP="00E96AE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(pieczę</w:t>
            </w:r>
            <w:r w:rsidR="00A27C99"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ć</w:t>
            </w:r>
            <w:r w:rsidRPr="00C842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i podpis kierownika projektu)</w:t>
            </w:r>
          </w:p>
        </w:tc>
      </w:tr>
      <w:bookmarkEnd w:id="2"/>
    </w:tbl>
    <w:p w14:paraId="5597B2FA" w14:textId="77777777" w:rsidR="00BF6856" w:rsidRPr="00C84233" w:rsidRDefault="00C26528" w:rsidP="00BF6856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C84233"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6BBF04E4" w14:textId="77777777" w:rsidR="009C4E4D" w:rsidRPr="00C84233" w:rsidRDefault="009C4E4D" w:rsidP="00AF05EB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  <w:sectPr w:rsidR="009C4E4D" w:rsidRPr="00C84233" w:rsidSect="00A52426">
          <w:headerReference w:type="default" r:id="rId12"/>
          <w:footerReference w:type="default" r:id="rId13"/>
          <w:pgSz w:w="11906" w:h="16838" w:code="9"/>
          <w:pgMar w:top="1702" w:right="1276" w:bottom="1418" w:left="1276" w:header="567" w:footer="1021" w:gutter="0"/>
          <w:pgNumType w:start="0"/>
          <w:cols w:space="708"/>
          <w:docGrid w:linePitch="360"/>
        </w:sectPr>
      </w:pPr>
    </w:p>
    <w:tbl>
      <w:tblPr>
        <w:tblpPr w:leftFromText="141" w:rightFromText="141" w:horzAnchor="page" w:tblpX="1198" w:tblpY="1425"/>
        <w:tblW w:w="963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6"/>
        <w:gridCol w:w="2974"/>
        <w:gridCol w:w="2124"/>
        <w:gridCol w:w="2438"/>
        <w:gridCol w:w="1725"/>
      </w:tblGrid>
      <w:tr w:rsidR="001F48FE" w:rsidRPr="00C84233" w14:paraId="22F4B5DD" w14:textId="455D5A31" w:rsidTr="007D2445">
        <w:trPr>
          <w:trHeight w:val="255"/>
        </w:trPr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C28D4B" w14:textId="77777777" w:rsidR="001F48FE" w:rsidRPr="00C84233" w:rsidRDefault="001F48FE" w:rsidP="007D2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B34C7E" w14:textId="77777777" w:rsidR="001F48FE" w:rsidRPr="00C84233" w:rsidRDefault="001F48FE" w:rsidP="007D2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8A33DF" w14:textId="77777777" w:rsidR="001F48FE" w:rsidRPr="00C84233" w:rsidRDefault="001F48FE" w:rsidP="007D2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F4D164" w14:textId="77777777" w:rsidR="001F48FE" w:rsidRPr="00C84233" w:rsidRDefault="001F48FE" w:rsidP="007D2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11F24C" w14:textId="77777777" w:rsidR="001F48FE" w:rsidRPr="00C84233" w:rsidRDefault="001F48FE" w:rsidP="007D2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F48FE" w:rsidRPr="00C84233" w14:paraId="0E1EDFE9" w14:textId="59A7A7C6" w:rsidTr="007D2445">
        <w:trPr>
          <w:trHeight w:val="525"/>
        </w:trPr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0F1B2FB" w14:textId="77777777" w:rsidR="001F48FE" w:rsidRPr="00C84233" w:rsidRDefault="001F48FE" w:rsidP="007D2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8423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Lp.</w:t>
            </w:r>
          </w:p>
        </w:tc>
        <w:tc>
          <w:tcPr>
            <w:tcW w:w="29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36C1CE6" w14:textId="77777777" w:rsidR="001F48FE" w:rsidRPr="00C84233" w:rsidRDefault="001F48FE" w:rsidP="007D2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8423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Wnioskodawca</w:t>
            </w:r>
            <w:r w:rsidRPr="00C8423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br/>
              <w:t>(tytuł/stopień imię i nazwisko)</w:t>
            </w:r>
          </w:p>
        </w:tc>
        <w:tc>
          <w:tcPr>
            <w:tcW w:w="212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59D9BF8" w14:textId="54C4E496" w:rsidR="001F48FE" w:rsidRPr="00C84233" w:rsidRDefault="001F48FE" w:rsidP="007D2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8423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Wydział/Instytut</w:t>
            </w:r>
          </w:p>
        </w:tc>
        <w:tc>
          <w:tcPr>
            <w:tcW w:w="243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A7528AC" w14:textId="77777777" w:rsidR="001F48FE" w:rsidRPr="00C84233" w:rsidRDefault="001F48FE" w:rsidP="007D2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8423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ytuł projektu</w:t>
            </w:r>
          </w:p>
        </w:tc>
        <w:tc>
          <w:tcPr>
            <w:tcW w:w="1725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14:paraId="5BA6356F" w14:textId="15070D10" w:rsidR="001F48FE" w:rsidRPr="00C84233" w:rsidRDefault="001F48FE" w:rsidP="007D2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8423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Kwota dofinansowania</w:t>
            </w:r>
          </w:p>
        </w:tc>
      </w:tr>
      <w:tr w:rsidR="001F48FE" w:rsidRPr="00C84233" w14:paraId="0E431467" w14:textId="433C48F1" w:rsidTr="007D2445">
        <w:trPr>
          <w:trHeight w:val="405"/>
        </w:trPr>
        <w:tc>
          <w:tcPr>
            <w:tcW w:w="37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0B0B4" w14:textId="77777777" w:rsidR="001F48FE" w:rsidRPr="00C84233" w:rsidRDefault="001F48FE" w:rsidP="007D2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842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</w:t>
            </w:r>
          </w:p>
        </w:tc>
        <w:tc>
          <w:tcPr>
            <w:tcW w:w="297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07D908" w14:textId="1EF2C0C7" w:rsidR="001F48FE" w:rsidRPr="00C84233" w:rsidRDefault="001F48FE" w:rsidP="007D2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1DFA79" w14:textId="5AB52AF9" w:rsidR="001F48FE" w:rsidRPr="00C84233" w:rsidRDefault="001F48FE" w:rsidP="007D2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A1EC361" w14:textId="68AD4822" w:rsidR="001F48FE" w:rsidRPr="00C84233" w:rsidRDefault="001F48FE" w:rsidP="007D2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3A4EC1" w14:textId="4839B3A3" w:rsidR="001F48FE" w:rsidRPr="00C84233" w:rsidRDefault="001F48FE" w:rsidP="007D2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1F48FE" w:rsidRPr="00C84233" w14:paraId="47F1C3CF" w14:textId="3E570699" w:rsidTr="007D2445">
        <w:trPr>
          <w:trHeight w:val="480"/>
        </w:trPr>
        <w:tc>
          <w:tcPr>
            <w:tcW w:w="37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27608" w14:textId="77777777" w:rsidR="001F48FE" w:rsidRPr="00C84233" w:rsidRDefault="001F48FE" w:rsidP="007D2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842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</w:t>
            </w:r>
          </w:p>
        </w:tc>
        <w:tc>
          <w:tcPr>
            <w:tcW w:w="297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26D6BD" w14:textId="61DA45D8" w:rsidR="001F48FE" w:rsidRPr="00C84233" w:rsidRDefault="001F48FE" w:rsidP="007D2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08F597" w14:textId="4F17BA3A" w:rsidR="001F48FE" w:rsidRPr="00C84233" w:rsidRDefault="001F48FE" w:rsidP="007D2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C26F09" w14:textId="5D56340D" w:rsidR="001F48FE" w:rsidRPr="00C84233" w:rsidRDefault="001F48FE" w:rsidP="007D2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2A6332" w14:textId="3F87F1DB" w:rsidR="001F48FE" w:rsidRPr="00C84233" w:rsidRDefault="001F48FE" w:rsidP="007D2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F48FE" w:rsidRPr="00C84233" w14:paraId="4FE2A4D9" w14:textId="39CECB48" w:rsidTr="007D2445">
        <w:trPr>
          <w:trHeight w:val="255"/>
        </w:trPr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F1BBA9" w14:textId="77777777" w:rsidR="001F48FE" w:rsidRPr="00C84233" w:rsidRDefault="001F48FE" w:rsidP="007D2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B9059A" w14:textId="77777777" w:rsidR="001F48FE" w:rsidRPr="00C84233" w:rsidRDefault="001F48FE" w:rsidP="007D2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18E286" w14:textId="77777777" w:rsidR="001F48FE" w:rsidRPr="00C84233" w:rsidRDefault="001F48FE" w:rsidP="007D2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B71901" w14:textId="77777777" w:rsidR="001F48FE" w:rsidRPr="00C84233" w:rsidRDefault="001F48FE" w:rsidP="007D2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470B9C" w14:textId="77777777" w:rsidR="001F48FE" w:rsidRPr="00C84233" w:rsidRDefault="001F48FE" w:rsidP="007D2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F48FE" w:rsidRPr="00C84233" w14:paraId="50FB3CAF" w14:textId="57139B30" w:rsidTr="007D2445">
        <w:trPr>
          <w:trHeight w:val="255"/>
        </w:trPr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A793BE" w14:textId="77777777" w:rsidR="001F48FE" w:rsidRPr="00C84233" w:rsidRDefault="001F48FE" w:rsidP="007D2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DBEB3D" w14:textId="77777777" w:rsidR="001F48FE" w:rsidRPr="00C84233" w:rsidRDefault="001F48FE" w:rsidP="007D2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DC6FE2" w14:textId="77777777" w:rsidR="001F48FE" w:rsidRPr="00C84233" w:rsidRDefault="001F48FE" w:rsidP="007D2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BCFA15" w14:textId="3C990CD7" w:rsidR="001F48FE" w:rsidRPr="00C84233" w:rsidRDefault="001F48FE" w:rsidP="007D2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D2CE52" w14:textId="77777777" w:rsidR="001F48FE" w:rsidRPr="00C84233" w:rsidRDefault="001F48FE" w:rsidP="007D2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</w:tbl>
    <w:p w14:paraId="63D526CE" w14:textId="4010DB9F" w:rsidR="005F76F4" w:rsidRPr="00C84233" w:rsidRDefault="000401DC" w:rsidP="005F76F4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  <w:r w:rsidRPr="00C84233">
        <w:rPr>
          <w:rFonts w:ascii="Times New Roman" w:hAnsi="Times New Roman" w:cs="Times New Roman"/>
          <w:b/>
          <w:bCs/>
          <w:iCs/>
          <w:sz w:val="24"/>
          <w:szCs w:val="24"/>
        </w:rPr>
        <w:tab/>
      </w:r>
      <w:r w:rsidR="005F76F4" w:rsidRPr="00C84233">
        <w:rPr>
          <w:rFonts w:ascii="Times New Roman" w:hAnsi="Times New Roman" w:cs="Times New Roman"/>
          <w:sz w:val="24"/>
          <w:szCs w:val="24"/>
        </w:rPr>
        <w:t xml:space="preserve">załącznik </w:t>
      </w:r>
      <w:r w:rsidR="00AC2853">
        <w:rPr>
          <w:rFonts w:ascii="Times New Roman" w:hAnsi="Times New Roman" w:cs="Times New Roman"/>
          <w:sz w:val="24"/>
          <w:szCs w:val="24"/>
        </w:rPr>
        <w:t xml:space="preserve">nr </w:t>
      </w:r>
      <w:r w:rsidR="005F76F4" w:rsidRPr="00C84233">
        <w:rPr>
          <w:rFonts w:ascii="Times New Roman" w:hAnsi="Times New Roman" w:cs="Times New Roman"/>
          <w:sz w:val="24"/>
          <w:szCs w:val="24"/>
        </w:rPr>
        <w:t xml:space="preserve">1 do porozumienia </w:t>
      </w:r>
    </w:p>
    <w:p w14:paraId="12D62091" w14:textId="77777777" w:rsidR="000401DC" w:rsidRPr="00C84233" w:rsidRDefault="000401DC" w:rsidP="005F76F4">
      <w:pPr>
        <w:spacing w:after="0" w:line="240" w:lineRule="auto"/>
        <w:jc w:val="right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38490702" w14:textId="305C72F6" w:rsidR="00CA75F2" w:rsidRPr="00C84233" w:rsidRDefault="000401DC" w:rsidP="000401DC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C84233">
        <w:rPr>
          <w:rFonts w:ascii="Times New Roman" w:hAnsi="Times New Roman" w:cs="Times New Roman"/>
          <w:b/>
          <w:bCs/>
          <w:iCs/>
          <w:sz w:val="24"/>
          <w:szCs w:val="24"/>
        </w:rPr>
        <w:t>Wykaz projektów zakwalifikowanych do finansowania</w:t>
      </w:r>
      <w:r w:rsidR="005F60C7" w:rsidRPr="00C84233">
        <w:rPr>
          <w:rFonts w:ascii="Times New Roman" w:hAnsi="Times New Roman" w:cs="Times New Roman"/>
          <w:b/>
          <w:bCs/>
          <w:iCs/>
          <w:sz w:val="24"/>
          <w:szCs w:val="24"/>
        </w:rPr>
        <w:t>:</w:t>
      </w:r>
    </w:p>
    <w:p w14:paraId="61372BFF" w14:textId="1C9FB52C" w:rsidR="00BF6856" w:rsidRPr="00C84233" w:rsidRDefault="00BF6856" w:rsidP="000401DC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35F6232A" w14:textId="49454285" w:rsidR="00BF6856" w:rsidRPr="00C84233" w:rsidRDefault="00BF6856" w:rsidP="000401DC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0115BE57" w14:textId="3A33B0CD" w:rsidR="00CA75F2" w:rsidRPr="00C84233" w:rsidRDefault="00CA75F2" w:rsidP="000401DC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6C126DDB" w14:textId="1A0D5782" w:rsidR="00CA75F2" w:rsidRPr="00C84233" w:rsidRDefault="00CA75F2" w:rsidP="000401DC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0CE2CDE7" w14:textId="7401C8D1" w:rsidR="00CA75F2" w:rsidRPr="00C84233" w:rsidRDefault="00CA75F2" w:rsidP="000401DC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57274E93" w14:textId="77777777" w:rsidR="00A74A62" w:rsidRPr="00C84233" w:rsidRDefault="00A74A62" w:rsidP="00A74A62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4EB382A6" w14:textId="29FD96B0" w:rsidR="00CA75F2" w:rsidRPr="00C84233" w:rsidRDefault="00CA75F2" w:rsidP="00A74A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i/>
          <w:sz w:val="24"/>
          <w:szCs w:val="24"/>
        </w:rPr>
        <w:t>.................................................</w:t>
      </w:r>
      <w:r w:rsidR="00A74A62" w:rsidRPr="00C84233">
        <w:rPr>
          <w:rFonts w:ascii="Times New Roman" w:eastAsia="Times New Roman" w:hAnsi="Times New Roman" w:cs="Times New Roman"/>
          <w:i/>
          <w:sz w:val="24"/>
          <w:szCs w:val="24"/>
        </w:rPr>
        <w:t>........</w:t>
      </w:r>
      <w:r w:rsidRPr="00C84233">
        <w:rPr>
          <w:rFonts w:ascii="Times New Roman" w:eastAsia="Times New Roman" w:hAnsi="Times New Roman" w:cs="Times New Roman"/>
          <w:i/>
          <w:sz w:val="24"/>
          <w:szCs w:val="24"/>
        </w:rPr>
        <w:t xml:space="preserve">..................... </w:t>
      </w:r>
    </w:p>
    <w:p w14:paraId="57A7EB9A" w14:textId="464F8B26" w:rsidR="00CA75F2" w:rsidRPr="00C84233" w:rsidRDefault="00CA75F2" w:rsidP="00CA75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i/>
          <w:sz w:val="24"/>
          <w:szCs w:val="24"/>
        </w:rPr>
        <w:t xml:space="preserve"> (</w:t>
      </w:r>
      <w:r w:rsidR="00A74A62" w:rsidRPr="00C84233">
        <w:rPr>
          <w:rFonts w:ascii="Times New Roman" w:eastAsia="Times New Roman" w:hAnsi="Times New Roman" w:cs="Times New Roman"/>
          <w:i/>
          <w:sz w:val="24"/>
          <w:szCs w:val="24"/>
        </w:rPr>
        <w:t>podpis przewodniczącego komisji konkursowej</w:t>
      </w:r>
      <w:r w:rsidRPr="00C84233">
        <w:rPr>
          <w:rFonts w:ascii="Times New Roman" w:eastAsia="Times New Roman" w:hAnsi="Times New Roman" w:cs="Times New Roman"/>
          <w:i/>
          <w:sz w:val="24"/>
          <w:szCs w:val="24"/>
        </w:rPr>
        <w:t xml:space="preserve">) </w:t>
      </w:r>
    </w:p>
    <w:p w14:paraId="7A98C864" w14:textId="65B325C6" w:rsidR="005F60C7" w:rsidRPr="00C84233" w:rsidRDefault="005F60C7">
      <w:pPr>
        <w:spacing w:after="160" w:line="259" w:lineRule="auto"/>
        <w:rPr>
          <w:rFonts w:ascii="Times New Roman" w:hAnsi="Times New Roman" w:cs="Times New Roman"/>
          <w:i/>
          <w:sz w:val="24"/>
          <w:szCs w:val="24"/>
        </w:rPr>
      </w:pPr>
      <w:r w:rsidRPr="00C84233"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4C5CDCF3" w14:textId="16CEAE99" w:rsidR="00F712EA" w:rsidRPr="00C84233" w:rsidRDefault="00E2653C" w:rsidP="00E2653C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  <w:r w:rsidRPr="00C84233">
        <w:rPr>
          <w:rFonts w:ascii="Times New Roman" w:hAnsi="Times New Roman" w:cs="Times New Roman"/>
          <w:sz w:val="20"/>
          <w:szCs w:val="20"/>
        </w:rPr>
        <w:lastRenderedPageBreak/>
        <w:t>z</w:t>
      </w:r>
      <w:r w:rsidR="00F712EA" w:rsidRPr="00C84233">
        <w:rPr>
          <w:rFonts w:ascii="Times New Roman" w:hAnsi="Times New Roman" w:cs="Times New Roman"/>
          <w:sz w:val="20"/>
          <w:szCs w:val="20"/>
        </w:rPr>
        <w:t xml:space="preserve">ałącznik </w:t>
      </w:r>
      <w:r w:rsidR="00AC2853">
        <w:rPr>
          <w:rFonts w:ascii="Times New Roman" w:hAnsi="Times New Roman" w:cs="Times New Roman"/>
          <w:sz w:val="20"/>
          <w:szCs w:val="20"/>
        </w:rPr>
        <w:t xml:space="preserve">nr </w:t>
      </w:r>
      <w:r w:rsidR="006B1D91" w:rsidRPr="00C84233">
        <w:rPr>
          <w:rFonts w:ascii="Times New Roman" w:hAnsi="Times New Roman" w:cs="Times New Roman"/>
          <w:sz w:val="20"/>
          <w:szCs w:val="20"/>
        </w:rPr>
        <w:t>3</w:t>
      </w:r>
      <w:r w:rsidR="00F712EA" w:rsidRPr="00C84233">
        <w:rPr>
          <w:rFonts w:ascii="Times New Roman" w:hAnsi="Times New Roman" w:cs="Times New Roman"/>
          <w:sz w:val="20"/>
          <w:szCs w:val="20"/>
        </w:rPr>
        <w:t xml:space="preserve"> do regulaminu </w:t>
      </w:r>
    </w:p>
    <w:p w14:paraId="5E5E1197" w14:textId="77777777" w:rsidR="00317EB1" w:rsidRPr="00C84233" w:rsidRDefault="00317EB1" w:rsidP="00E2653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bookmarkStart w:id="3" w:name="Zał_4_sprawozdanie"/>
      <w:bookmarkEnd w:id="3"/>
    </w:p>
    <w:p w14:paraId="21953A3C" w14:textId="605D2648" w:rsidR="00F712EA" w:rsidRPr="00C84233" w:rsidRDefault="00F712EA" w:rsidP="00E2653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b/>
          <w:sz w:val="24"/>
          <w:szCs w:val="24"/>
        </w:rPr>
        <w:t xml:space="preserve">WZÓR SPRAWOZDANIA </w:t>
      </w:r>
      <w:r w:rsidR="0008464B" w:rsidRPr="00C84233">
        <w:rPr>
          <w:rFonts w:ascii="Times New Roman" w:eastAsia="Times New Roman" w:hAnsi="Times New Roman" w:cs="Times New Roman"/>
          <w:b/>
          <w:sz w:val="24"/>
          <w:szCs w:val="24"/>
        </w:rPr>
        <w:t>CZĄSTKOWEGO</w:t>
      </w:r>
    </w:p>
    <w:p w14:paraId="7C0151AA" w14:textId="2E12EC0D" w:rsidR="00F712EA" w:rsidRPr="00C84233" w:rsidRDefault="00F712EA" w:rsidP="00E2653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b/>
          <w:sz w:val="24"/>
          <w:szCs w:val="24"/>
        </w:rPr>
        <w:t xml:space="preserve">z realizacji </w:t>
      </w:r>
      <w:r w:rsidR="00E62829" w:rsidRPr="00C84233">
        <w:rPr>
          <w:rFonts w:ascii="Times New Roman" w:eastAsia="Times New Roman" w:hAnsi="Times New Roman" w:cs="Times New Roman"/>
          <w:b/>
          <w:sz w:val="24"/>
          <w:szCs w:val="24"/>
        </w:rPr>
        <w:t>projektu</w:t>
      </w:r>
      <w:r w:rsidRPr="00C8423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7D644E" w:rsidRPr="00C84233">
        <w:rPr>
          <w:rFonts w:ascii="Times New Roman" w:eastAsia="Times New Roman" w:hAnsi="Times New Roman" w:cs="Times New Roman"/>
          <w:b/>
          <w:sz w:val="24"/>
          <w:szCs w:val="24"/>
        </w:rPr>
        <w:t>służącego wzmocnieniu bazy aparaturowej</w:t>
      </w:r>
    </w:p>
    <w:p w14:paraId="730E3C14" w14:textId="77777777" w:rsidR="00F712EA" w:rsidRPr="00C84233" w:rsidRDefault="00F712EA" w:rsidP="00E2653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78D0C3A" w14:textId="532212D6" w:rsidR="007D644E" w:rsidRPr="00C84233" w:rsidRDefault="007D644E" w:rsidP="00E2653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Kierownik projektu: </w:t>
      </w:r>
      <w:r w:rsidR="00E62626" w:rsidRPr="00C84233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..</w:t>
      </w:r>
    </w:p>
    <w:p w14:paraId="684ADA11" w14:textId="468CF937" w:rsidR="00F712EA" w:rsidRPr="00C84233" w:rsidRDefault="007D644E" w:rsidP="00E2653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>nazwa projektu</w:t>
      </w:r>
      <w:r w:rsidR="00F712EA" w:rsidRPr="00C84233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E2653C" w:rsidRPr="00C84233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</w:t>
      </w:r>
      <w:r w:rsidR="00E62626" w:rsidRPr="00C84233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</w:t>
      </w:r>
      <w:r w:rsidR="006A74B0" w:rsidRPr="00C84233">
        <w:rPr>
          <w:rFonts w:ascii="Times New Roman" w:eastAsia="Times New Roman" w:hAnsi="Times New Roman" w:cs="Times New Roman"/>
          <w:sz w:val="24"/>
          <w:szCs w:val="24"/>
        </w:rPr>
        <w:t>.</w:t>
      </w:r>
      <w:r w:rsidR="00E2653C" w:rsidRPr="00C84233">
        <w:rPr>
          <w:rFonts w:ascii="Times New Roman" w:eastAsia="Times New Roman" w:hAnsi="Times New Roman" w:cs="Times New Roman"/>
          <w:sz w:val="24"/>
          <w:szCs w:val="24"/>
        </w:rPr>
        <w:t xml:space="preserve">……… </w:t>
      </w:r>
    </w:p>
    <w:p w14:paraId="6D9C03D5" w14:textId="77777777" w:rsidR="00C63FB1" w:rsidRPr="00C84233" w:rsidRDefault="00C63FB1" w:rsidP="00E2653C">
      <w:pPr>
        <w:tabs>
          <w:tab w:val="left" w:pos="0"/>
        </w:tabs>
        <w:spacing w:after="0" w:line="240" w:lineRule="auto"/>
        <w:ind w:right="-28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E3FF492" w14:textId="77777777" w:rsidR="00C63FB1" w:rsidRPr="00C84233" w:rsidRDefault="00C63FB1" w:rsidP="00E2653C">
      <w:pPr>
        <w:tabs>
          <w:tab w:val="left" w:pos="0"/>
        </w:tabs>
        <w:spacing w:after="0" w:line="240" w:lineRule="auto"/>
        <w:ind w:right="-28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A9CA26F" w14:textId="154BF698" w:rsidR="00F712EA" w:rsidRPr="00C84233" w:rsidRDefault="00E2653C" w:rsidP="00E2653C">
      <w:pPr>
        <w:tabs>
          <w:tab w:val="left" w:pos="0"/>
        </w:tabs>
        <w:spacing w:after="0" w:line="240" w:lineRule="auto"/>
        <w:ind w:right="-285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b/>
          <w:bCs/>
          <w:sz w:val="24"/>
          <w:szCs w:val="24"/>
        </w:rPr>
        <w:t>1.</w:t>
      </w:r>
      <w:r w:rsidR="007D644E" w:rsidRPr="00C842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D644E" w:rsidRPr="00C84233">
        <w:rPr>
          <w:rFonts w:ascii="Times New Roman" w:eastAsia="Times New Roman" w:hAnsi="Times New Roman" w:cs="Times New Roman"/>
          <w:b/>
          <w:sz w:val="24"/>
          <w:szCs w:val="24"/>
        </w:rPr>
        <w:t>Wykaz zakupionej aparatury</w:t>
      </w:r>
      <w:r w:rsidR="009D34A2" w:rsidRPr="00C84233">
        <w:rPr>
          <w:rFonts w:ascii="Times New Roman" w:eastAsia="Times New Roman" w:hAnsi="Times New Roman" w:cs="Times New Roman"/>
          <w:b/>
          <w:sz w:val="24"/>
          <w:szCs w:val="24"/>
        </w:rPr>
        <w:t xml:space="preserve"> (należy dołączyć kopię faktury i protokołu odbioru)</w:t>
      </w:r>
      <w:r w:rsidR="00F712EA" w:rsidRPr="00C84233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76C92954" w14:textId="1E43629F" w:rsidR="007D644E" w:rsidRPr="00C84233" w:rsidRDefault="007D644E" w:rsidP="00C53B14">
      <w:pPr>
        <w:spacing w:after="0" w:line="240" w:lineRule="auto"/>
        <w:ind w:left="284" w:right="-285" w:hanging="284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Tabela-Siatka"/>
        <w:tblW w:w="9965" w:type="dxa"/>
        <w:tblInd w:w="-189" w:type="dxa"/>
        <w:tblLook w:val="04A0" w:firstRow="1" w:lastRow="0" w:firstColumn="1" w:lastColumn="0" w:noHBand="0" w:noVBand="1"/>
      </w:tblPr>
      <w:tblGrid>
        <w:gridCol w:w="511"/>
        <w:gridCol w:w="1907"/>
        <w:gridCol w:w="2084"/>
        <w:gridCol w:w="1582"/>
        <w:gridCol w:w="1906"/>
        <w:gridCol w:w="1975"/>
      </w:tblGrid>
      <w:tr w:rsidR="00363B92" w:rsidRPr="00C84233" w14:paraId="4D1B554F" w14:textId="6075159E" w:rsidTr="005829EC">
        <w:tc>
          <w:tcPr>
            <w:tcW w:w="511" w:type="dxa"/>
            <w:vMerge w:val="restart"/>
          </w:tcPr>
          <w:p w14:paraId="6EE0A109" w14:textId="7A9A5BEF" w:rsidR="00363B92" w:rsidRPr="00C84233" w:rsidRDefault="00363B92" w:rsidP="00C53B14">
            <w:pPr>
              <w:spacing w:after="0" w:line="240" w:lineRule="auto"/>
              <w:ind w:right="-285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8423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1907" w:type="dxa"/>
            <w:vMerge w:val="restart"/>
          </w:tcPr>
          <w:p w14:paraId="3A8ED1FA" w14:textId="31847EFC" w:rsidR="00363B92" w:rsidRPr="00C84233" w:rsidRDefault="00363B92" w:rsidP="007B03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8423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azwa</w:t>
            </w:r>
          </w:p>
        </w:tc>
        <w:tc>
          <w:tcPr>
            <w:tcW w:w="2084" w:type="dxa"/>
            <w:vMerge w:val="restart"/>
          </w:tcPr>
          <w:p w14:paraId="5C6528E7" w14:textId="49CD6C93" w:rsidR="00363B92" w:rsidRPr="00C84233" w:rsidRDefault="00363B92" w:rsidP="007B03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8423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wota</w:t>
            </w:r>
          </w:p>
        </w:tc>
        <w:tc>
          <w:tcPr>
            <w:tcW w:w="5463" w:type="dxa"/>
            <w:gridSpan w:val="3"/>
          </w:tcPr>
          <w:p w14:paraId="06CB338E" w14:textId="21A73869" w:rsidR="00363B92" w:rsidRPr="00C84233" w:rsidRDefault="00363B92" w:rsidP="007B03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8423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w tym</w:t>
            </w:r>
          </w:p>
        </w:tc>
      </w:tr>
      <w:tr w:rsidR="00363B92" w:rsidRPr="00C84233" w14:paraId="35F5FC4A" w14:textId="27DEFB69" w:rsidTr="005829EC">
        <w:tc>
          <w:tcPr>
            <w:tcW w:w="511" w:type="dxa"/>
            <w:vMerge/>
            <w:vAlign w:val="center"/>
          </w:tcPr>
          <w:p w14:paraId="4626BAD9" w14:textId="77777777" w:rsidR="00363B92" w:rsidRPr="00C84233" w:rsidRDefault="00363B92" w:rsidP="00C53B14">
            <w:pPr>
              <w:spacing w:after="0" w:line="240" w:lineRule="auto"/>
              <w:ind w:right="-28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7" w:type="dxa"/>
            <w:vMerge/>
            <w:vAlign w:val="center"/>
          </w:tcPr>
          <w:p w14:paraId="56DB03DA" w14:textId="77777777" w:rsidR="00363B92" w:rsidRPr="00C84233" w:rsidRDefault="00363B92" w:rsidP="00C53B14">
            <w:pPr>
              <w:spacing w:after="0" w:line="240" w:lineRule="auto"/>
              <w:ind w:right="-28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84" w:type="dxa"/>
            <w:vMerge/>
            <w:vAlign w:val="center"/>
          </w:tcPr>
          <w:p w14:paraId="2B2FA70D" w14:textId="77777777" w:rsidR="00363B92" w:rsidRPr="00C84233" w:rsidRDefault="00363B92" w:rsidP="00C53B14">
            <w:pPr>
              <w:spacing w:after="0" w:line="240" w:lineRule="auto"/>
              <w:ind w:right="-28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82" w:type="dxa"/>
            <w:vAlign w:val="center"/>
          </w:tcPr>
          <w:p w14:paraId="4E8E82DE" w14:textId="456EAD69" w:rsidR="00363B92" w:rsidRPr="00C84233" w:rsidRDefault="00363B92" w:rsidP="00970750">
            <w:pPr>
              <w:spacing w:after="0" w:line="240" w:lineRule="auto"/>
              <w:ind w:right="39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C84233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IDUB</w:t>
            </w:r>
          </w:p>
        </w:tc>
        <w:tc>
          <w:tcPr>
            <w:tcW w:w="1906" w:type="dxa"/>
            <w:vAlign w:val="center"/>
          </w:tcPr>
          <w:p w14:paraId="4C3F5D95" w14:textId="316233C1" w:rsidR="00363B92" w:rsidRPr="00C84233" w:rsidRDefault="00363B92" w:rsidP="009707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C84233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wkład własny</w:t>
            </w:r>
          </w:p>
        </w:tc>
        <w:tc>
          <w:tcPr>
            <w:tcW w:w="1975" w:type="dxa"/>
            <w:vAlign w:val="center"/>
          </w:tcPr>
          <w:p w14:paraId="305FBC38" w14:textId="5AF04C1A" w:rsidR="00363B92" w:rsidRPr="00C84233" w:rsidRDefault="00363B92" w:rsidP="00970750">
            <w:pPr>
              <w:spacing w:after="0" w:line="240" w:lineRule="auto"/>
              <w:ind w:right="38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C84233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% wkładu własnego</w:t>
            </w:r>
          </w:p>
        </w:tc>
      </w:tr>
      <w:tr w:rsidR="00AF407A" w:rsidRPr="00C84233" w14:paraId="3A6E83B4" w14:textId="43C44CCC" w:rsidTr="005829EC">
        <w:tc>
          <w:tcPr>
            <w:tcW w:w="511" w:type="dxa"/>
            <w:vAlign w:val="center"/>
          </w:tcPr>
          <w:p w14:paraId="2CA491B1" w14:textId="1A05557D" w:rsidR="00F50810" w:rsidRPr="00C84233" w:rsidRDefault="00F50810" w:rsidP="00C53B14">
            <w:pPr>
              <w:spacing w:after="0" w:line="240" w:lineRule="auto"/>
              <w:ind w:right="-28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84233">
              <w:rPr>
                <w:rFonts w:ascii="Times New Roman" w:eastAsia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1907" w:type="dxa"/>
            <w:vAlign w:val="center"/>
          </w:tcPr>
          <w:p w14:paraId="4075EC8C" w14:textId="77777777" w:rsidR="00F50810" w:rsidRPr="00C84233" w:rsidRDefault="00F50810" w:rsidP="00C53B14">
            <w:pPr>
              <w:spacing w:after="0" w:line="240" w:lineRule="auto"/>
              <w:ind w:right="-28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84" w:type="dxa"/>
            <w:vAlign w:val="center"/>
          </w:tcPr>
          <w:p w14:paraId="160C2467" w14:textId="77777777" w:rsidR="00F50810" w:rsidRPr="00C84233" w:rsidRDefault="00F50810" w:rsidP="00C53B14">
            <w:pPr>
              <w:spacing w:after="0" w:line="240" w:lineRule="auto"/>
              <w:ind w:right="-28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82" w:type="dxa"/>
            <w:vAlign w:val="center"/>
          </w:tcPr>
          <w:p w14:paraId="49A6ECCA" w14:textId="77777777" w:rsidR="00F50810" w:rsidRPr="00C84233" w:rsidRDefault="00F50810" w:rsidP="00C53B14">
            <w:pPr>
              <w:spacing w:after="0" w:line="240" w:lineRule="auto"/>
              <w:ind w:right="-28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6" w:type="dxa"/>
            <w:vAlign w:val="center"/>
          </w:tcPr>
          <w:p w14:paraId="61DFBDAC" w14:textId="1D045112" w:rsidR="00F50810" w:rsidRPr="00C84233" w:rsidRDefault="00F50810" w:rsidP="00C53B14">
            <w:pPr>
              <w:spacing w:after="0" w:line="240" w:lineRule="auto"/>
              <w:ind w:right="-28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75" w:type="dxa"/>
            <w:vAlign w:val="center"/>
          </w:tcPr>
          <w:p w14:paraId="5CC31643" w14:textId="77777777" w:rsidR="00F50810" w:rsidRPr="00C84233" w:rsidRDefault="00F50810" w:rsidP="00C53B14">
            <w:pPr>
              <w:spacing w:after="0" w:line="240" w:lineRule="auto"/>
              <w:ind w:right="-28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A2B1ED8" w14:textId="79CC3E86" w:rsidR="007D644E" w:rsidRPr="00C84233" w:rsidRDefault="007D644E" w:rsidP="00C53B14">
      <w:pPr>
        <w:spacing w:after="0" w:line="240" w:lineRule="auto"/>
        <w:ind w:left="284" w:right="-285" w:hanging="284"/>
        <w:rPr>
          <w:rFonts w:ascii="Times New Roman" w:eastAsia="Times New Roman" w:hAnsi="Times New Roman" w:cs="Times New Roman"/>
          <w:sz w:val="20"/>
          <w:szCs w:val="20"/>
        </w:rPr>
      </w:pPr>
      <w:bookmarkStart w:id="4" w:name="_GoBack"/>
      <w:bookmarkEnd w:id="4"/>
      <w:r w:rsidRPr="00C84233">
        <w:rPr>
          <w:rFonts w:ascii="Times New Roman" w:eastAsia="Times New Roman" w:hAnsi="Times New Roman" w:cs="Times New Roman"/>
          <w:sz w:val="20"/>
          <w:szCs w:val="20"/>
        </w:rPr>
        <w:tab/>
      </w:r>
      <w:r w:rsidRPr="00C84233">
        <w:rPr>
          <w:rFonts w:ascii="Times New Roman" w:eastAsia="Times New Roman" w:hAnsi="Times New Roman" w:cs="Times New Roman"/>
          <w:sz w:val="20"/>
          <w:szCs w:val="20"/>
        </w:rPr>
        <w:tab/>
      </w:r>
      <w:r w:rsidRPr="00C84233">
        <w:rPr>
          <w:rFonts w:ascii="Times New Roman" w:eastAsia="Times New Roman" w:hAnsi="Times New Roman" w:cs="Times New Roman"/>
          <w:sz w:val="20"/>
          <w:szCs w:val="20"/>
        </w:rPr>
        <w:tab/>
      </w:r>
      <w:r w:rsidRPr="00C84233">
        <w:rPr>
          <w:rFonts w:ascii="Times New Roman" w:eastAsia="Times New Roman" w:hAnsi="Times New Roman" w:cs="Times New Roman"/>
          <w:sz w:val="20"/>
          <w:szCs w:val="20"/>
        </w:rPr>
        <w:tab/>
      </w:r>
      <w:r w:rsidRPr="00C84233">
        <w:rPr>
          <w:rFonts w:ascii="Times New Roman" w:eastAsia="Times New Roman" w:hAnsi="Times New Roman" w:cs="Times New Roman"/>
          <w:sz w:val="20"/>
          <w:szCs w:val="20"/>
        </w:rPr>
        <w:tab/>
      </w:r>
      <w:r w:rsidRPr="00C84233">
        <w:rPr>
          <w:rFonts w:ascii="Times New Roman" w:eastAsia="Times New Roman" w:hAnsi="Times New Roman" w:cs="Times New Roman"/>
          <w:sz w:val="20"/>
          <w:szCs w:val="20"/>
        </w:rPr>
        <w:tab/>
      </w:r>
      <w:r w:rsidRPr="00C84233">
        <w:rPr>
          <w:rFonts w:ascii="Times New Roman" w:eastAsia="Times New Roman" w:hAnsi="Times New Roman" w:cs="Times New Roman"/>
          <w:sz w:val="20"/>
          <w:szCs w:val="20"/>
        </w:rPr>
        <w:tab/>
      </w:r>
      <w:r w:rsidRPr="00C84233">
        <w:rPr>
          <w:rFonts w:ascii="Times New Roman" w:eastAsia="Times New Roman" w:hAnsi="Times New Roman" w:cs="Times New Roman"/>
          <w:sz w:val="20"/>
          <w:szCs w:val="20"/>
        </w:rPr>
        <w:tab/>
      </w:r>
      <w:r w:rsidRPr="00C84233"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5BC52771" w14:textId="77777777" w:rsidR="00165494" w:rsidRPr="00C84233" w:rsidRDefault="007D644E" w:rsidP="007D644E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C84233">
        <w:rPr>
          <w:rFonts w:ascii="Times New Roman" w:eastAsia="Times New Roman" w:hAnsi="Times New Roman" w:cs="Times New Roman"/>
          <w:sz w:val="20"/>
          <w:szCs w:val="20"/>
        </w:rPr>
        <w:t xml:space="preserve">          </w:t>
      </w:r>
      <w:r w:rsidRPr="00C84233">
        <w:rPr>
          <w:rFonts w:ascii="Times New Roman" w:eastAsia="Times New Roman" w:hAnsi="Times New Roman" w:cs="Times New Roman"/>
          <w:sz w:val="20"/>
          <w:szCs w:val="20"/>
        </w:rPr>
        <w:tab/>
      </w:r>
      <w:r w:rsidRPr="00C84233">
        <w:rPr>
          <w:rFonts w:ascii="Times New Roman" w:eastAsia="Times New Roman" w:hAnsi="Times New Roman" w:cs="Times New Roman"/>
          <w:sz w:val="20"/>
          <w:szCs w:val="20"/>
        </w:rPr>
        <w:tab/>
      </w:r>
      <w:r w:rsidRPr="00C84233"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18831E42" w14:textId="77777777" w:rsidR="00165494" w:rsidRPr="00C84233" w:rsidRDefault="00165494" w:rsidP="007D644E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B97EEBA" w14:textId="35870978" w:rsidR="007D644E" w:rsidRPr="00C84233" w:rsidRDefault="007D644E" w:rsidP="007D644E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C84233">
        <w:rPr>
          <w:rFonts w:ascii="Times New Roman" w:eastAsia="Times New Roman" w:hAnsi="Times New Roman" w:cs="Times New Roman"/>
          <w:sz w:val="20"/>
          <w:szCs w:val="20"/>
        </w:rPr>
        <w:tab/>
      </w:r>
      <w:r w:rsidRPr="00C84233">
        <w:rPr>
          <w:rFonts w:ascii="Times New Roman" w:eastAsia="Times New Roman" w:hAnsi="Times New Roman" w:cs="Times New Roman"/>
          <w:sz w:val="20"/>
          <w:szCs w:val="20"/>
        </w:rPr>
        <w:tab/>
      </w:r>
      <w:r w:rsidRPr="00C84233">
        <w:rPr>
          <w:rFonts w:ascii="Times New Roman" w:eastAsia="Times New Roman" w:hAnsi="Times New Roman" w:cs="Times New Roman"/>
          <w:sz w:val="20"/>
          <w:szCs w:val="20"/>
        </w:rPr>
        <w:tab/>
      </w:r>
      <w:r w:rsidRPr="00C84233">
        <w:rPr>
          <w:rFonts w:ascii="Times New Roman" w:eastAsia="Times New Roman" w:hAnsi="Times New Roman" w:cs="Times New Roman"/>
          <w:sz w:val="20"/>
          <w:szCs w:val="20"/>
        </w:rPr>
        <w:tab/>
      </w:r>
      <w:r w:rsidRPr="00C84233"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0AAE48B5" w14:textId="78E05C3F" w:rsidR="007D644E" w:rsidRPr="00C84233" w:rsidRDefault="00FE3FA2" w:rsidP="00165494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>……………………….…………………</w:t>
      </w:r>
      <w:r w:rsidR="00165494" w:rsidRPr="00C84233">
        <w:rPr>
          <w:rFonts w:ascii="Times New Roman" w:eastAsia="Times New Roman" w:hAnsi="Times New Roman" w:cs="Times New Roman"/>
          <w:i/>
          <w:iCs/>
          <w:sz w:val="24"/>
          <w:szCs w:val="24"/>
        </w:rPr>
        <w:tab/>
      </w:r>
      <w:r w:rsidR="00165494" w:rsidRPr="00C84233">
        <w:rPr>
          <w:rFonts w:ascii="Times New Roman" w:eastAsia="Times New Roman" w:hAnsi="Times New Roman" w:cs="Times New Roman"/>
          <w:i/>
          <w:iCs/>
          <w:sz w:val="24"/>
          <w:szCs w:val="24"/>
        </w:rPr>
        <w:tab/>
      </w:r>
      <w:r w:rsidRPr="00C84233">
        <w:rPr>
          <w:rFonts w:ascii="Times New Roman" w:hAnsi="Times New Roman" w:cs="Times New Roman"/>
          <w:sz w:val="24"/>
          <w:szCs w:val="24"/>
        </w:rPr>
        <w:t>……………………….…………………</w:t>
      </w:r>
    </w:p>
    <w:p w14:paraId="421D5D7F" w14:textId="475B1726" w:rsidR="007D644E" w:rsidRPr="00C84233" w:rsidRDefault="007D644E" w:rsidP="00165494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i/>
          <w:iCs/>
          <w:sz w:val="24"/>
          <w:szCs w:val="24"/>
        </w:rPr>
        <w:t>(pieczęć i podpis pełnomocnika kwestora)</w:t>
      </w:r>
      <w:r w:rsidR="00165494" w:rsidRPr="00C84233">
        <w:rPr>
          <w:rFonts w:ascii="Times New Roman" w:eastAsia="Times New Roman" w:hAnsi="Times New Roman" w:cs="Times New Roman"/>
          <w:i/>
          <w:iCs/>
          <w:sz w:val="24"/>
          <w:szCs w:val="24"/>
        </w:rPr>
        <w:tab/>
      </w:r>
      <w:r w:rsidR="00165494" w:rsidRPr="00C84233">
        <w:rPr>
          <w:rFonts w:ascii="Times New Roman" w:eastAsia="Times New Roman" w:hAnsi="Times New Roman" w:cs="Times New Roman"/>
          <w:i/>
          <w:iCs/>
          <w:sz w:val="24"/>
          <w:szCs w:val="24"/>
        </w:rPr>
        <w:tab/>
      </w:r>
      <w:r w:rsidR="00165494" w:rsidRPr="00C84233">
        <w:rPr>
          <w:rFonts w:ascii="Times New Roman" w:eastAsia="Times New Roman" w:hAnsi="Times New Roman" w:cs="Times New Roman"/>
          <w:i/>
          <w:sz w:val="24"/>
          <w:szCs w:val="24"/>
        </w:rPr>
        <w:t xml:space="preserve">(pieczęć i podpis </w:t>
      </w:r>
      <w:r w:rsidR="00165494" w:rsidRPr="00C84233">
        <w:rPr>
          <w:rFonts w:ascii="Times New Roman" w:hAnsi="Times New Roman" w:cs="Times New Roman"/>
          <w:i/>
          <w:iCs/>
          <w:sz w:val="24"/>
          <w:szCs w:val="24"/>
        </w:rPr>
        <w:t>Kierownika Projektu)</w:t>
      </w:r>
    </w:p>
    <w:p w14:paraId="48E0BCAC" w14:textId="4DEACF02" w:rsidR="007D644E" w:rsidRPr="00C84233" w:rsidRDefault="007D644E" w:rsidP="00C53B14">
      <w:pPr>
        <w:spacing w:after="0" w:line="240" w:lineRule="auto"/>
        <w:ind w:left="284" w:right="-285" w:hanging="284"/>
        <w:rPr>
          <w:rFonts w:ascii="Times New Roman" w:eastAsia="Times New Roman" w:hAnsi="Times New Roman" w:cs="Times New Roman"/>
          <w:sz w:val="20"/>
          <w:szCs w:val="20"/>
        </w:rPr>
      </w:pPr>
    </w:p>
    <w:p w14:paraId="6A87A3D7" w14:textId="1A0867BE" w:rsidR="000E035D" w:rsidRPr="00C84233" w:rsidRDefault="000E035D" w:rsidP="000E03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ab/>
      </w:r>
      <w:r w:rsidRPr="00C84233">
        <w:rPr>
          <w:rFonts w:ascii="Times New Roman" w:hAnsi="Times New Roman" w:cs="Times New Roman"/>
          <w:sz w:val="24"/>
          <w:szCs w:val="24"/>
        </w:rPr>
        <w:tab/>
      </w:r>
      <w:r w:rsidRPr="00C84233">
        <w:rPr>
          <w:rFonts w:ascii="Times New Roman" w:hAnsi="Times New Roman" w:cs="Times New Roman"/>
          <w:sz w:val="24"/>
          <w:szCs w:val="24"/>
        </w:rPr>
        <w:tab/>
      </w:r>
    </w:p>
    <w:p w14:paraId="4BC24C99" w14:textId="612774F9" w:rsidR="000E035D" w:rsidRPr="00C84233" w:rsidRDefault="000E035D" w:rsidP="000E035D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C84233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C84233">
        <w:rPr>
          <w:rFonts w:ascii="Times New Roman" w:hAnsi="Times New Roman" w:cs="Times New Roman"/>
          <w:i/>
          <w:iCs/>
          <w:sz w:val="24"/>
          <w:szCs w:val="24"/>
        </w:rPr>
        <w:tab/>
      </w:r>
    </w:p>
    <w:p w14:paraId="78017746" w14:textId="3CC897C3" w:rsidR="000E035D" w:rsidRPr="00C84233" w:rsidRDefault="00FE3FA2" w:rsidP="000E035D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>……………………….…………………</w:t>
      </w:r>
      <w:r w:rsidR="000E035D" w:rsidRPr="00C84233">
        <w:rPr>
          <w:rFonts w:ascii="Times New Roman" w:hAnsi="Times New Roman" w:cs="Times New Roman"/>
          <w:sz w:val="24"/>
          <w:szCs w:val="24"/>
        </w:rPr>
        <w:tab/>
      </w:r>
      <w:r w:rsidR="000E035D" w:rsidRPr="00C84233">
        <w:rPr>
          <w:rFonts w:ascii="Times New Roman" w:hAnsi="Times New Roman" w:cs="Times New Roman"/>
          <w:sz w:val="24"/>
          <w:szCs w:val="24"/>
        </w:rPr>
        <w:tab/>
      </w:r>
      <w:r w:rsidRPr="00C84233">
        <w:rPr>
          <w:rFonts w:ascii="Times New Roman" w:hAnsi="Times New Roman" w:cs="Times New Roman"/>
          <w:sz w:val="24"/>
          <w:szCs w:val="24"/>
        </w:rPr>
        <w:t>……………………….…………………</w:t>
      </w:r>
    </w:p>
    <w:p w14:paraId="6B49B5A2" w14:textId="77777777" w:rsidR="000E035D" w:rsidRPr="00C84233" w:rsidRDefault="000E035D" w:rsidP="000E035D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i/>
          <w:sz w:val="24"/>
          <w:szCs w:val="24"/>
        </w:rPr>
        <w:t xml:space="preserve">(pieczęć i podpis </w:t>
      </w:r>
      <w:r w:rsidRPr="00C84233">
        <w:rPr>
          <w:rFonts w:ascii="Times New Roman" w:hAnsi="Times New Roman" w:cs="Times New Roman"/>
          <w:i/>
          <w:iCs/>
          <w:sz w:val="24"/>
          <w:szCs w:val="24"/>
        </w:rPr>
        <w:t>Dziekana Wydziału)</w:t>
      </w:r>
      <w:r w:rsidRPr="00C84233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C84233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C84233">
        <w:rPr>
          <w:rFonts w:ascii="Times New Roman" w:eastAsia="Times New Roman" w:hAnsi="Times New Roman" w:cs="Times New Roman"/>
          <w:i/>
          <w:sz w:val="24"/>
          <w:szCs w:val="24"/>
        </w:rPr>
        <w:t xml:space="preserve">(pieczęć i podpis </w:t>
      </w:r>
      <w:r w:rsidRPr="00C84233">
        <w:rPr>
          <w:rFonts w:ascii="Times New Roman" w:hAnsi="Times New Roman" w:cs="Times New Roman"/>
          <w:i/>
          <w:iCs/>
          <w:sz w:val="24"/>
          <w:szCs w:val="24"/>
        </w:rPr>
        <w:t>Dyrektora Instytutu)</w:t>
      </w:r>
    </w:p>
    <w:p w14:paraId="48B05060" w14:textId="77777777" w:rsidR="00C63FB1" w:rsidRPr="00C84233" w:rsidRDefault="00C63FB1" w:rsidP="006130CB">
      <w:pPr>
        <w:spacing w:after="160" w:line="259" w:lineRule="auto"/>
        <w:rPr>
          <w:rFonts w:ascii="Times New Roman" w:hAnsi="Times New Roman" w:cs="Times New Roman"/>
          <w:i/>
          <w:iCs/>
          <w:sz w:val="20"/>
          <w:szCs w:val="20"/>
        </w:rPr>
      </w:pPr>
    </w:p>
    <w:p w14:paraId="577AE5D4" w14:textId="77777777" w:rsidR="00165494" w:rsidRPr="00C84233" w:rsidRDefault="00165494">
      <w:pPr>
        <w:spacing w:after="160" w:line="259" w:lineRule="auto"/>
        <w:rPr>
          <w:rFonts w:ascii="Times New Roman" w:hAnsi="Times New Roman" w:cs="Times New Roman"/>
          <w:sz w:val="20"/>
          <w:szCs w:val="20"/>
        </w:rPr>
      </w:pPr>
      <w:r w:rsidRPr="00C84233">
        <w:rPr>
          <w:rFonts w:ascii="Times New Roman" w:hAnsi="Times New Roman" w:cs="Times New Roman"/>
          <w:sz w:val="20"/>
          <w:szCs w:val="20"/>
        </w:rPr>
        <w:br w:type="page"/>
      </w:r>
    </w:p>
    <w:p w14:paraId="560AB977" w14:textId="1C5A33AB" w:rsidR="00E2431D" w:rsidRPr="00C84233" w:rsidRDefault="00E2431D" w:rsidP="00E2431D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  <w:r w:rsidRPr="00C84233">
        <w:rPr>
          <w:rFonts w:ascii="Times New Roman" w:hAnsi="Times New Roman" w:cs="Times New Roman"/>
          <w:sz w:val="20"/>
          <w:szCs w:val="20"/>
        </w:rPr>
        <w:lastRenderedPageBreak/>
        <w:t xml:space="preserve">załącznik </w:t>
      </w:r>
      <w:r w:rsidR="00AC2853">
        <w:rPr>
          <w:rFonts w:ascii="Times New Roman" w:hAnsi="Times New Roman" w:cs="Times New Roman"/>
          <w:sz w:val="20"/>
          <w:szCs w:val="20"/>
        </w:rPr>
        <w:t xml:space="preserve">nr </w:t>
      </w:r>
      <w:r w:rsidR="005408A0" w:rsidRPr="00C84233">
        <w:rPr>
          <w:rFonts w:ascii="Times New Roman" w:hAnsi="Times New Roman" w:cs="Times New Roman"/>
          <w:sz w:val="20"/>
          <w:szCs w:val="20"/>
        </w:rPr>
        <w:t>4</w:t>
      </w:r>
      <w:r w:rsidRPr="00C84233">
        <w:rPr>
          <w:rFonts w:ascii="Times New Roman" w:hAnsi="Times New Roman" w:cs="Times New Roman"/>
          <w:sz w:val="20"/>
          <w:szCs w:val="20"/>
        </w:rPr>
        <w:t xml:space="preserve"> do regulaminu </w:t>
      </w:r>
    </w:p>
    <w:p w14:paraId="7479E830" w14:textId="77777777" w:rsidR="00E2431D" w:rsidRPr="00C84233" w:rsidRDefault="00E2431D" w:rsidP="00E2431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03CD711A" w14:textId="74621475" w:rsidR="00E2431D" w:rsidRPr="00C84233" w:rsidRDefault="00E2431D" w:rsidP="00E2431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b/>
          <w:sz w:val="24"/>
          <w:szCs w:val="24"/>
        </w:rPr>
        <w:t>WZÓR SPRAWOZDANIA KOŃCOWEGO</w:t>
      </w:r>
    </w:p>
    <w:p w14:paraId="7B78A911" w14:textId="77777777" w:rsidR="00E2431D" w:rsidRPr="00C84233" w:rsidRDefault="00E2431D" w:rsidP="00E2431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b/>
          <w:sz w:val="24"/>
          <w:szCs w:val="24"/>
        </w:rPr>
        <w:t>z realizacji projektu służącego wzmocnieniu bazy aparaturowej</w:t>
      </w:r>
    </w:p>
    <w:p w14:paraId="5EFADAF9" w14:textId="77777777" w:rsidR="00E2431D" w:rsidRPr="00C84233" w:rsidRDefault="00E2431D" w:rsidP="00E2431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AF6E94" w14:textId="77777777" w:rsidR="00E2431D" w:rsidRPr="00C84233" w:rsidRDefault="00E2431D" w:rsidP="00E2431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>Kierownik projektu: …………………………………………………………………………………………………..</w:t>
      </w:r>
    </w:p>
    <w:p w14:paraId="5D3201B9" w14:textId="77777777" w:rsidR="00E2431D" w:rsidRPr="00C84233" w:rsidRDefault="00E2431D" w:rsidP="00E2431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nazwa projektu: ……………………………………………………………………………………………….……… </w:t>
      </w:r>
    </w:p>
    <w:p w14:paraId="37E5B813" w14:textId="77777777" w:rsidR="00E2431D" w:rsidRPr="00C84233" w:rsidRDefault="00E2431D" w:rsidP="00E2431D">
      <w:pPr>
        <w:spacing w:after="0" w:line="240" w:lineRule="auto"/>
        <w:ind w:left="284" w:right="-285" w:hanging="284"/>
        <w:rPr>
          <w:rFonts w:ascii="Times New Roman" w:eastAsia="Times New Roman" w:hAnsi="Times New Roman" w:cs="Times New Roman"/>
          <w:sz w:val="20"/>
          <w:szCs w:val="20"/>
        </w:rPr>
      </w:pPr>
    </w:p>
    <w:p w14:paraId="02D3813B" w14:textId="77777777" w:rsidR="00E2431D" w:rsidRPr="00C84233" w:rsidRDefault="00E2431D" w:rsidP="00E2431D">
      <w:pPr>
        <w:spacing w:after="0" w:line="240" w:lineRule="auto"/>
        <w:ind w:left="284" w:right="-285" w:hanging="284"/>
        <w:rPr>
          <w:rFonts w:ascii="Times New Roman" w:eastAsia="Times New Roman" w:hAnsi="Times New Roman" w:cs="Times New Roman"/>
          <w:sz w:val="20"/>
          <w:szCs w:val="20"/>
        </w:rPr>
      </w:pPr>
    </w:p>
    <w:p w14:paraId="07115D20" w14:textId="6ACE6E53" w:rsidR="00E2431D" w:rsidRPr="00C84233" w:rsidRDefault="005408A0" w:rsidP="00E2431D">
      <w:pPr>
        <w:spacing w:after="0" w:line="240" w:lineRule="auto"/>
        <w:ind w:left="284" w:right="-285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E2431D" w:rsidRPr="00C84233">
        <w:rPr>
          <w:rFonts w:ascii="Times New Roman" w:eastAsia="Times New Roman" w:hAnsi="Times New Roman" w:cs="Times New Roman"/>
          <w:b/>
          <w:sz w:val="24"/>
          <w:szCs w:val="24"/>
        </w:rPr>
        <w:t>. Tabela wymiernych efektów realizacji projektu z załącznikami potwierdzającymi ich osiągnięcie.</w:t>
      </w:r>
      <w:r w:rsidR="00E2431D" w:rsidRPr="00C84233">
        <w:rPr>
          <w:rFonts w:ascii="Times New Roman" w:eastAsia="Times New Roman" w:hAnsi="Times New Roman" w:cs="Times New Roman"/>
          <w:sz w:val="24"/>
          <w:szCs w:val="24"/>
        </w:rPr>
        <w:t xml:space="preserve"> (Zgodnie z tabelą z punktu B.2 Wniosku </w:t>
      </w:r>
      <w:r w:rsidR="00FD653E">
        <w:rPr>
          <w:rFonts w:ascii="Times New Roman" w:eastAsia="Times New Roman" w:hAnsi="Times New Roman" w:cs="Times New Roman"/>
          <w:sz w:val="24"/>
          <w:szCs w:val="24"/>
        </w:rPr>
        <w:t>w ramach konkursu na projekty służące wzmocnieniu bazy aparaturowej</w:t>
      </w:r>
      <w:r w:rsidR="00E2431D" w:rsidRPr="00C84233">
        <w:rPr>
          <w:rFonts w:ascii="Times New Roman" w:eastAsia="Times New Roman" w:hAnsi="Times New Roman" w:cs="Times New Roman"/>
          <w:sz w:val="24"/>
          <w:szCs w:val="24"/>
        </w:rPr>
        <w:t>).</w:t>
      </w:r>
    </w:p>
    <w:p w14:paraId="402E39F1" w14:textId="77777777" w:rsidR="00E2431D" w:rsidRPr="00C84233" w:rsidRDefault="00E2431D" w:rsidP="00E2431D">
      <w:pPr>
        <w:spacing w:after="0" w:line="240" w:lineRule="auto"/>
        <w:ind w:left="284" w:right="-285" w:hanging="284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Tabela-Siatka"/>
        <w:tblW w:w="9923" w:type="dxa"/>
        <w:tblInd w:w="-147" w:type="dxa"/>
        <w:tblLook w:val="04A0" w:firstRow="1" w:lastRow="0" w:firstColumn="1" w:lastColumn="0" w:noHBand="0" w:noVBand="1"/>
      </w:tblPr>
      <w:tblGrid>
        <w:gridCol w:w="482"/>
        <w:gridCol w:w="3695"/>
        <w:gridCol w:w="1417"/>
        <w:gridCol w:w="1113"/>
        <w:gridCol w:w="3216"/>
      </w:tblGrid>
      <w:tr w:rsidR="00E2431D" w:rsidRPr="00C84233" w14:paraId="613678BE" w14:textId="77777777" w:rsidTr="00C239CD">
        <w:trPr>
          <w:trHeight w:val="1235"/>
        </w:trPr>
        <w:tc>
          <w:tcPr>
            <w:tcW w:w="437" w:type="dxa"/>
          </w:tcPr>
          <w:p w14:paraId="4871AE8E" w14:textId="77777777" w:rsidR="00E2431D" w:rsidRPr="00C84233" w:rsidRDefault="00E2431D" w:rsidP="00C239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84233">
              <w:rPr>
                <w:rFonts w:ascii="Times New Roman" w:hAnsi="Times New Roman" w:cs="Times New Roman"/>
                <w:b/>
                <w:sz w:val="18"/>
                <w:szCs w:val="20"/>
              </w:rPr>
              <w:t>Lp.</w:t>
            </w:r>
          </w:p>
        </w:tc>
        <w:tc>
          <w:tcPr>
            <w:tcW w:w="3722" w:type="dxa"/>
          </w:tcPr>
          <w:p w14:paraId="4C424A3D" w14:textId="77777777" w:rsidR="00E2431D" w:rsidRPr="00C84233" w:rsidRDefault="00E2431D" w:rsidP="00C239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84233">
              <w:rPr>
                <w:rFonts w:ascii="Times New Roman" w:hAnsi="Times New Roman" w:cs="Times New Roman"/>
                <w:b/>
                <w:sz w:val="18"/>
                <w:szCs w:val="20"/>
              </w:rPr>
              <w:t>Rodzaj efektu</w:t>
            </w:r>
          </w:p>
        </w:tc>
        <w:tc>
          <w:tcPr>
            <w:tcW w:w="1369" w:type="dxa"/>
          </w:tcPr>
          <w:p w14:paraId="2626D908" w14:textId="77777777" w:rsidR="00E2431D" w:rsidRPr="00C84233" w:rsidRDefault="00E2431D" w:rsidP="00C239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84233">
              <w:rPr>
                <w:rFonts w:ascii="Times New Roman" w:hAnsi="Times New Roman" w:cs="Times New Roman"/>
                <w:b/>
                <w:sz w:val="18"/>
                <w:szCs w:val="20"/>
              </w:rPr>
              <w:t>Zadeklarowane wartości</w:t>
            </w:r>
          </w:p>
        </w:tc>
        <w:tc>
          <w:tcPr>
            <w:tcW w:w="1116" w:type="dxa"/>
          </w:tcPr>
          <w:p w14:paraId="3B60DDB3" w14:textId="77777777" w:rsidR="00E2431D" w:rsidRPr="00C84233" w:rsidRDefault="00E2431D" w:rsidP="00C239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84233">
              <w:rPr>
                <w:rFonts w:ascii="Times New Roman" w:hAnsi="Times New Roman" w:cs="Times New Roman"/>
                <w:b/>
                <w:sz w:val="18"/>
                <w:szCs w:val="20"/>
              </w:rPr>
              <w:t>Osiągnięte wartości</w:t>
            </w:r>
          </w:p>
        </w:tc>
        <w:tc>
          <w:tcPr>
            <w:tcW w:w="3279" w:type="dxa"/>
          </w:tcPr>
          <w:p w14:paraId="0E25F50C" w14:textId="77777777" w:rsidR="00E2431D" w:rsidRPr="00C84233" w:rsidRDefault="00E2431D" w:rsidP="00C239C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C84233">
              <w:rPr>
                <w:rFonts w:ascii="Times New Roman" w:hAnsi="Times New Roman" w:cs="Times New Roman"/>
                <w:b/>
                <w:sz w:val="18"/>
                <w:szCs w:val="20"/>
              </w:rPr>
              <w:t>Szczegóły</w:t>
            </w:r>
            <w:r w:rsidRPr="00C84233">
              <w:rPr>
                <w:rFonts w:ascii="Times New Roman" w:hAnsi="Times New Roman" w:cs="Times New Roman"/>
                <w:sz w:val="18"/>
                <w:szCs w:val="20"/>
              </w:rPr>
              <w:t xml:space="preserve"> dot. osiągniętych wskaźników / działań podjętych w celu ich osiągnięcia (w tym tytuł publikacji, typ i termin konkursu, lista jednostek, z którymi nawiązano współpracę, która prowadziła do osiągnięcia efektu, itd.)</w:t>
            </w:r>
          </w:p>
        </w:tc>
      </w:tr>
      <w:tr w:rsidR="00E2431D" w:rsidRPr="00C84233" w14:paraId="3BB168E6" w14:textId="77777777" w:rsidTr="00C239CD">
        <w:trPr>
          <w:trHeight w:val="446"/>
        </w:trPr>
        <w:tc>
          <w:tcPr>
            <w:tcW w:w="437" w:type="dxa"/>
            <w:vMerge w:val="restart"/>
            <w:vAlign w:val="center"/>
          </w:tcPr>
          <w:p w14:paraId="01C2F163" w14:textId="77777777" w:rsidR="00E2431D" w:rsidRPr="00C84233" w:rsidRDefault="00E2431D" w:rsidP="00C239C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C84233"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3722" w:type="dxa"/>
            <w:vAlign w:val="center"/>
          </w:tcPr>
          <w:p w14:paraId="2EB306B5" w14:textId="77777777" w:rsidR="00E2431D" w:rsidRPr="00C84233" w:rsidRDefault="00E2431D" w:rsidP="00C239C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C84233">
              <w:rPr>
                <w:rFonts w:ascii="Times New Roman" w:hAnsi="Times New Roman" w:cs="Times New Roman"/>
                <w:sz w:val="18"/>
                <w:szCs w:val="20"/>
              </w:rPr>
              <w:t>Pozyskanie zewnętrznego finansowania badań</w:t>
            </w:r>
          </w:p>
        </w:tc>
        <w:tc>
          <w:tcPr>
            <w:tcW w:w="1369" w:type="dxa"/>
            <w:vAlign w:val="center"/>
          </w:tcPr>
          <w:p w14:paraId="251519E3" w14:textId="77777777" w:rsidR="00E2431D" w:rsidRPr="00C84233" w:rsidRDefault="00E2431D" w:rsidP="00C239C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16" w:type="dxa"/>
            <w:vAlign w:val="center"/>
          </w:tcPr>
          <w:p w14:paraId="358ED290" w14:textId="77777777" w:rsidR="00E2431D" w:rsidRPr="00C84233" w:rsidRDefault="00E2431D" w:rsidP="00C239C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279" w:type="dxa"/>
            <w:vAlign w:val="center"/>
          </w:tcPr>
          <w:p w14:paraId="4330A186" w14:textId="77777777" w:rsidR="00E2431D" w:rsidRPr="00C84233" w:rsidRDefault="00E2431D" w:rsidP="00C239C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E2431D" w:rsidRPr="00C84233" w14:paraId="1A0BBCB9" w14:textId="77777777" w:rsidTr="00C239CD">
        <w:trPr>
          <w:trHeight w:val="421"/>
        </w:trPr>
        <w:tc>
          <w:tcPr>
            <w:tcW w:w="437" w:type="dxa"/>
            <w:vMerge/>
            <w:vAlign w:val="center"/>
          </w:tcPr>
          <w:p w14:paraId="20120384" w14:textId="77777777" w:rsidR="00E2431D" w:rsidRPr="00C84233" w:rsidRDefault="00E2431D" w:rsidP="00C239C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722" w:type="dxa"/>
            <w:vAlign w:val="center"/>
          </w:tcPr>
          <w:p w14:paraId="6E1DAF20" w14:textId="77777777" w:rsidR="00E2431D" w:rsidRPr="00C84233" w:rsidRDefault="00E2431D" w:rsidP="00C239CD">
            <w:pPr>
              <w:spacing w:after="0" w:line="240" w:lineRule="auto"/>
              <w:ind w:left="1156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C84233">
              <w:rPr>
                <w:rFonts w:ascii="Times New Roman" w:hAnsi="Times New Roman" w:cs="Times New Roman"/>
                <w:sz w:val="18"/>
                <w:szCs w:val="18"/>
              </w:rPr>
              <w:t>w tym w ramach projektów międzynarodowych</w:t>
            </w:r>
          </w:p>
        </w:tc>
        <w:tc>
          <w:tcPr>
            <w:tcW w:w="1369" w:type="dxa"/>
            <w:vAlign w:val="center"/>
          </w:tcPr>
          <w:p w14:paraId="03D4461B" w14:textId="77777777" w:rsidR="00E2431D" w:rsidRPr="00C84233" w:rsidRDefault="00E2431D" w:rsidP="00C239C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16" w:type="dxa"/>
            <w:vAlign w:val="center"/>
          </w:tcPr>
          <w:p w14:paraId="01922772" w14:textId="77777777" w:rsidR="00E2431D" w:rsidRPr="00C84233" w:rsidRDefault="00E2431D" w:rsidP="00C239C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279" w:type="dxa"/>
            <w:vAlign w:val="center"/>
          </w:tcPr>
          <w:p w14:paraId="5EFFE547" w14:textId="77777777" w:rsidR="00E2431D" w:rsidRPr="00C84233" w:rsidRDefault="00E2431D" w:rsidP="00C239C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E2431D" w:rsidRPr="00C84233" w14:paraId="2F5FCFCA" w14:textId="77777777" w:rsidTr="00C239CD">
        <w:trPr>
          <w:trHeight w:val="393"/>
        </w:trPr>
        <w:tc>
          <w:tcPr>
            <w:tcW w:w="437" w:type="dxa"/>
            <w:vMerge w:val="restart"/>
            <w:vAlign w:val="center"/>
          </w:tcPr>
          <w:p w14:paraId="4F53C1AC" w14:textId="77777777" w:rsidR="00E2431D" w:rsidRPr="00C84233" w:rsidRDefault="00E2431D" w:rsidP="00C239C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C84233">
              <w:rPr>
                <w:rFonts w:ascii="Times New Roman" w:hAnsi="Times New Roman" w:cs="Times New Roman"/>
                <w:sz w:val="18"/>
                <w:szCs w:val="20"/>
              </w:rPr>
              <w:t>2</w:t>
            </w:r>
          </w:p>
        </w:tc>
        <w:tc>
          <w:tcPr>
            <w:tcW w:w="3722" w:type="dxa"/>
            <w:vAlign w:val="center"/>
          </w:tcPr>
          <w:p w14:paraId="5B39D3BA" w14:textId="77777777" w:rsidR="00E2431D" w:rsidRPr="00C84233" w:rsidRDefault="00E2431D" w:rsidP="00C239C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C84233">
              <w:rPr>
                <w:rFonts w:ascii="Times New Roman" w:hAnsi="Times New Roman" w:cs="Times New Roman"/>
                <w:sz w:val="18"/>
                <w:szCs w:val="20"/>
              </w:rPr>
              <w:t>Publikacja artykułów w czasopiśmie i konferencji z górnego decyla, (przyjęcie artykułu do druku),</w:t>
            </w:r>
          </w:p>
        </w:tc>
        <w:tc>
          <w:tcPr>
            <w:tcW w:w="1369" w:type="dxa"/>
            <w:vAlign w:val="center"/>
          </w:tcPr>
          <w:p w14:paraId="547C6428" w14:textId="77777777" w:rsidR="00E2431D" w:rsidRPr="00C84233" w:rsidRDefault="00E2431D" w:rsidP="00C239C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16" w:type="dxa"/>
            <w:vAlign w:val="center"/>
          </w:tcPr>
          <w:p w14:paraId="431B275A" w14:textId="77777777" w:rsidR="00E2431D" w:rsidRPr="00C84233" w:rsidRDefault="00E2431D" w:rsidP="00C239C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279" w:type="dxa"/>
            <w:vAlign w:val="center"/>
          </w:tcPr>
          <w:p w14:paraId="03C172DA" w14:textId="77777777" w:rsidR="00E2431D" w:rsidRPr="00C84233" w:rsidRDefault="00E2431D" w:rsidP="00C239C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E2431D" w:rsidRPr="00C84233" w14:paraId="1D48AFB8" w14:textId="77777777" w:rsidTr="00C239CD">
        <w:trPr>
          <w:trHeight w:val="393"/>
        </w:trPr>
        <w:tc>
          <w:tcPr>
            <w:tcW w:w="437" w:type="dxa"/>
            <w:vMerge/>
            <w:vAlign w:val="center"/>
          </w:tcPr>
          <w:p w14:paraId="09B353E0" w14:textId="77777777" w:rsidR="00E2431D" w:rsidRPr="00C84233" w:rsidRDefault="00E2431D" w:rsidP="00C239C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722" w:type="dxa"/>
            <w:vAlign w:val="center"/>
          </w:tcPr>
          <w:p w14:paraId="3FA56389" w14:textId="77777777" w:rsidR="00E2431D" w:rsidRPr="00C84233" w:rsidRDefault="00E2431D" w:rsidP="00C239CD">
            <w:pPr>
              <w:spacing w:after="0" w:line="240" w:lineRule="auto"/>
              <w:ind w:left="115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84233">
              <w:rPr>
                <w:rFonts w:ascii="Times New Roman" w:hAnsi="Times New Roman" w:cs="Times New Roman"/>
                <w:sz w:val="18"/>
                <w:szCs w:val="18"/>
              </w:rPr>
              <w:t>w tym we współpracy międzynarodowej</w:t>
            </w:r>
          </w:p>
        </w:tc>
        <w:tc>
          <w:tcPr>
            <w:tcW w:w="1369" w:type="dxa"/>
            <w:vAlign w:val="center"/>
          </w:tcPr>
          <w:p w14:paraId="46E84A39" w14:textId="77777777" w:rsidR="00E2431D" w:rsidRPr="00C84233" w:rsidRDefault="00E2431D" w:rsidP="00C239C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16" w:type="dxa"/>
            <w:vAlign w:val="center"/>
          </w:tcPr>
          <w:p w14:paraId="5874432C" w14:textId="77777777" w:rsidR="00E2431D" w:rsidRPr="00C84233" w:rsidRDefault="00E2431D" w:rsidP="00C239C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279" w:type="dxa"/>
            <w:vAlign w:val="center"/>
          </w:tcPr>
          <w:p w14:paraId="7F41E059" w14:textId="77777777" w:rsidR="00E2431D" w:rsidRPr="00C84233" w:rsidRDefault="00E2431D" w:rsidP="00C239C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E2431D" w:rsidRPr="00C84233" w14:paraId="5D08DD91" w14:textId="77777777" w:rsidTr="00C239CD">
        <w:trPr>
          <w:trHeight w:val="393"/>
        </w:trPr>
        <w:tc>
          <w:tcPr>
            <w:tcW w:w="437" w:type="dxa"/>
            <w:vAlign w:val="center"/>
          </w:tcPr>
          <w:p w14:paraId="0889E337" w14:textId="77777777" w:rsidR="00E2431D" w:rsidRPr="00C84233" w:rsidRDefault="00E2431D" w:rsidP="00C239C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C84233">
              <w:rPr>
                <w:rFonts w:ascii="Times New Roman" w:hAnsi="Times New Roman" w:cs="Times New Roman"/>
                <w:sz w:val="18"/>
                <w:szCs w:val="20"/>
              </w:rPr>
              <w:t>3</w:t>
            </w:r>
          </w:p>
        </w:tc>
        <w:tc>
          <w:tcPr>
            <w:tcW w:w="3722" w:type="dxa"/>
            <w:vAlign w:val="center"/>
          </w:tcPr>
          <w:p w14:paraId="2CDE5F64" w14:textId="77777777" w:rsidR="00E2431D" w:rsidRPr="00C84233" w:rsidRDefault="00E2431D" w:rsidP="00C239C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C84233">
              <w:rPr>
                <w:rFonts w:ascii="Times New Roman" w:hAnsi="Times New Roman" w:cs="Times New Roman"/>
                <w:sz w:val="18"/>
                <w:szCs w:val="20"/>
              </w:rPr>
              <w:t xml:space="preserve">Nawiązanie lub rozwój współpracy z wiodącymi zagranicznymi uczelniami i/lub instytucjami naukowymi zakończone złożeniem wniosku badawczego i/lub publikacjami naukowymi </w:t>
            </w:r>
            <w:r w:rsidRPr="00C84233">
              <w:rPr>
                <w:rFonts w:ascii="Times New Roman" w:hAnsi="Times New Roman" w:cs="Times New Roman"/>
                <w:sz w:val="18"/>
                <w:szCs w:val="20"/>
              </w:rPr>
              <w:br/>
              <w:t>w ramach współpracy międzynarodowej</w:t>
            </w:r>
          </w:p>
        </w:tc>
        <w:tc>
          <w:tcPr>
            <w:tcW w:w="1369" w:type="dxa"/>
            <w:vAlign w:val="center"/>
          </w:tcPr>
          <w:p w14:paraId="69FE51D2" w14:textId="77777777" w:rsidR="00E2431D" w:rsidRPr="00C84233" w:rsidRDefault="00E2431D" w:rsidP="00C239C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16" w:type="dxa"/>
            <w:vAlign w:val="center"/>
          </w:tcPr>
          <w:p w14:paraId="5C95E4F7" w14:textId="77777777" w:rsidR="00E2431D" w:rsidRPr="00C84233" w:rsidRDefault="00E2431D" w:rsidP="00C239C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279" w:type="dxa"/>
            <w:vAlign w:val="center"/>
          </w:tcPr>
          <w:p w14:paraId="7D7DC559" w14:textId="77777777" w:rsidR="00E2431D" w:rsidRPr="00C84233" w:rsidRDefault="00E2431D" w:rsidP="00C239C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E2431D" w:rsidRPr="00C84233" w14:paraId="1302A5E6" w14:textId="77777777" w:rsidTr="00C239CD">
        <w:trPr>
          <w:trHeight w:val="393"/>
        </w:trPr>
        <w:tc>
          <w:tcPr>
            <w:tcW w:w="437" w:type="dxa"/>
            <w:vAlign w:val="center"/>
          </w:tcPr>
          <w:p w14:paraId="3828F5CB" w14:textId="77777777" w:rsidR="00E2431D" w:rsidRPr="00C84233" w:rsidRDefault="00E2431D" w:rsidP="00C239C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C84233">
              <w:rPr>
                <w:rFonts w:ascii="Times New Roman" w:hAnsi="Times New Roman" w:cs="Times New Roman"/>
                <w:sz w:val="18"/>
                <w:szCs w:val="20"/>
              </w:rPr>
              <w:t>4</w:t>
            </w:r>
          </w:p>
        </w:tc>
        <w:tc>
          <w:tcPr>
            <w:tcW w:w="3722" w:type="dxa"/>
            <w:vAlign w:val="center"/>
          </w:tcPr>
          <w:p w14:paraId="166A38BA" w14:textId="77777777" w:rsidR="00E2431D" w:rsidRPr="00C84233" w:rsidRDefault="00E2431D" w:rsidP="00C239C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C84233">
              <w:rPr>
                <w:rFonts w:ascii="Times New Roman" w:hAnsi="Times New Roman" w:cs="Times New Roman"/>
                <w:sz w:val="18"/>
                <w:szCs w:val="20"/>
              </w:rPr>
              <w:t>Nawiązanie współpracy z partnerami przemysłowymi, zakończone pozyskaniem finansowania na badania na kwotę minimum dwukrotności budżetu projektu badawczego</w:t>
            </w:r>
          </w:p>
        </w:tc>
        <w:tc>
          <w:tcPr>
            <w:tcW w:w="1369" w:type="dxa"/>
            <w:vAlign w:val="center"/>
          </w:tcPr>
          <w:p w14:paraId="040EF218" w14:textId="77777777" w:rsidR="00E2431D" w:rsidRPr="00C84233" w:rsidRDefault="00E2431D" w:rsidP="00C239C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16" w:type="dxa"/>
            <w:vAlign w:val="center"/>
          </w:tcPr>
          <w:p w14:paraId="4C6A30E0" w14:textId="77777777" w:rsidR="00E2431D" w:rsidRPr="00C84233" w:rsidRDefault="00E2431D" w:rsidP="00C239C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279" w:type="dxa"/>
            <w:vAlign w:val="center"/>
          </w:tcPr>
          <w:p w14:paraId="20E1D705" w14:textId="77777777" w:rsidR="00E2431D" w:rsidRPr="00C84233" w:rsidRDefault="00E2431D" w:rsidP="00C239C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E2431D" w:rsidRPr="00C84233" w14:paraId="2C75B81E" w14:textId="77777777" w:rsidTr="00C239CD">
        <w:trPr>
          <w:trHeight w:val="381"/>
        </w:trPr>
        <w:tc>
          <w:tcPr>
            <w:tcW w:w="437" w:type="dxa"/>
            <w:vAlign w:val="center"/>
          </w:tcPr>
          <w:p w14:paraId="67A31C2E" w14:textId="77777777" w:rsidR="00E2431D" w:rsidRPr="00C84233" w:rsidRDefault="00E2431D" w:rsidP="00C239C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C84233">
              <w:rPr>
                <w:rFonts w:ascii="Times New Roman" w:hAnsi="Times New Roman" w:cs="Times New Roman"/>
                <w:sz w:val="18"/>
                <w:szCs w:val="20"/>
              </w:rPr>
              <w:t>5</w:t>
            </w:r>
          </w:p>
        </w:tc>
        <w:tc>
          <w:tcPr>
            <w:tcW w:w="3722" w:type="dxa"/>
            <w:vAlign w:val="center"/>
          </w:tcPr>
          <w:p w14:paraId="777CF051" w14:textId="77777777" w:rsidR="00E2431D" w:rsidRPr="00C84233" w:rsidRDefault="00E2431D" w:rsidP="00C239C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C84233">
              <w:rPr>
                <w:rFonts w:ascii="Times New Roman" w:hAnsi="Times New Roman" w:cs="Times New Roman"/>
                <w:sz w:val="18"/>
                <w:szCs w:val="20"/>
              </w:rPr>
              <w:t>Inne efekty</w:t>
            </w:r>
          </w:p>
        </w:tc>
        <w:tc>
          <w:tcPr>
            <w:tcW w:w="1369" w:type="dxa"/>
            <w:vAlign w:val="center"/>
          </w:tcPr>
          <w:p w14:paraId="0F1C4AF1" w14:textId="77777777" w:rsidR="00E2431D" w:rsidRPr="00C84233" w:rsidRDefault="00E2431D" w:rsidP="00C239C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16" w:type="dxa"/>
            <w:vAlign w:val="center"/>
          </w:tcPr>
          <w:p w14:paraId="4B73A83D" w14:textId="77777777" w:rsidR="00E2431D" w:rsidRPr="00C84233" w:rsidRDefault="00E2431D" w:rsidP="00C239C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279" w:type="dxa"/>
            <w:vAlign w:val="center"/>
          </w:tcPr>
          <w:p w14:paraId="2F09F7D7" w14:textId="77777777" w:rsidR="00E2431D" w:rsidRPr="00C84233" w:rsidRDefault="00E2431D" w:rsidP="00C239C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</w:tbl>
    <w:p w14:paraId="3B25158A" w14:textId="0A509F25" w:rsidR="00E2431D" w:rsidRPr="00C84233" w:rsidRDefault="00E2431D" w:rsidP="00E2431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31227A9A" w14:textId="12C63B5E" w:rsidR="005408A0" w:rsidRPr="00C84233" w:rsidRDefault="005408A0" w:rsidP="00E2431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59E03B52" w14:textId="77777777" w:rsidR="005408A0" w:rsidRPr="00C84233" w:rsidRDefault="005408A0" w:rsidP="00E2431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7CD856C2" w14:textId="31010A4D" w:rsidR="005408A0" w:rsidRPr="00C84233" w:rsidRDefault="00FE3FA2" w:rsidP="005408A0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>……………………….…………………</w:t>
      </w:r>
      <w:r w:rsidR="005408A0" w:rsidRPr="00C84233">
        <w:rPr>
          <w:rFonts w:ascii="Times New Roman" w:eastAsia="Times New Roman" w:hAnsi="Times New Roman" w:cs="Times New Roman"/>
          <w:i/>
          <w:iCs/>
          <w:sz w:val="24"/>
          <w:szCs w:val="24"/>
        </w:rPr>
        <w:tab/>
      </w:r>
      <w:r w:rsidR="005408A0" w:rsidRPr="00C84233">
        <w:rPr>
          <w:rFonts w:ascii="Times New Roman" w:eastAsia="Times New Roman" w:hAnsi="Times New Roman" w:cs="Times New Roman"/>
          <w:i/>
          <w:iCs/>
          <w:sz w:val="24"/>
          <w:szCs w:val="24"/>
        </w:rPr>
        <w:tab/>
      </w:r>
    </w:p>
    <w:p w14:paraId="128541B2" w14:textId="7EFB6D53" w:rsidR="005408A0" w:rsidRPr="00C84233" w:rsidRDefault="005408A0" w:rsidP="005408A0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i/>
          <w:sz w:val="24"/>
          <w:szCs w:val="24"/>
        </w:rPr>
        <w:t xml:space="preserve">pieczęć i podpis </w:t>
      </w:r>
      <w:r w:rsidRPr="00C84233">
        <w:rPr>
          <w:rFonts w:ascii="Times New Roman" w:hAnsi="Times New Roman" w:cs="Times New Roman"/>
          <w:i/>
          <w:iCs/>
          <w:sz w:val="24"/>
          <w:szCs w:val="24"/>
        </w:rPr>
        <w:t>Kierownika Projektu)</w:t>
      </w:r>
    </w:p>
    <w:p w14:paraId="1D360ED3" w14:textId="77777777" w:rsidR="005408A0" w:rsidRPr="00C84233" w:rsidRDefault="005408A0" w:rsidP="005408A0">
      <w:pPr>
        <w:spacing w:after="0" w:line="240" w:lineRule="auto"/>
        <w:ind w:left="284" w:right="-285" w:hanging="284"/>
        <w:rPr>
          <w:rFonts w:ascii="Times New Roman" w:eastAsia="Times New Roman" w:hAnsi="Times New Roman" w:cs="Times New Roman"/>
          <w:sz w:val="20"/>
          <w:szCs w:val="20"/>
        </w:rPr>
      </w:pPr>
    </w:p>
    <w:p w14:paraId="3DE3813B" w14:textId="77777777" w:rsidR="005408A0" w:rsidRPr="00C84233" w:rsidRDefault="005408A0" w:rsidP="005408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ab/>
      </w:r>
      <w:r w:rsidRPr="00C84233">
        <w:rPr>
          <w:rFonts w:ascii="Times New Roman" w:hAnsi="Times New Roman" w:cs="Times New Roman"/>
          <w:sz w:val="24"/>
          <w:szCs w:val="24"/>
        </w:rPr>
        <w:tab/>
      </w:r>
      <w:r w:rsidRPr="00C84233">
        <w:rPr>
          <w:rFonts w:ascii="Times New Roman" w:hAnsi="Times New Roman" w:cs="Times New Roman"/>
          <w:sz w:val="24"/>
          <w:szCs w:val="24"/>
        </w:rPr>
        <w:tab/>
      </w:r>
    </w:p>
    <w:p w14:paraId="5BE18056" w14:textId="77777777" w:rsidR="005408A0" w:rsidRPr="00C84233" w:rsidRDefault="005408A0" w:rsidP="005408A0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C84233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C84233">
        <w:rPr>
          <w:rFonts w:ascii="Times New Roman" w:hAnsi="Times New Roman" w:cs="Times New Roman"/>
          <w:i/>
          <w:iCs/>
          <w:sz w:val="24"/>
          <w:szCs w:val="24"/>
        </w:rPr>
        <w:tab/>
      </w:r>
    </w:p>
    <w:p w14:paraId="75053D27" w14:textId="06D1507B" w:rsidR="005408A0" w:rsidRPr="00C84233" w:rsidRDefault="00FE3FA2" w:rsidP="005408A0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>……………………….…………………</w:t>
      </w:r>
      <w:r w:rsidR="005408A0" w:rsidRPr="00C84233">
        <w:rPr>
          <w:rFonts w:ascii="Times New Roman" w:hAnsi="Times New Roman" w:cs="Times New Roman"/>
          <w:sz w:val="24"/>
          <w:szCs w:val="24"/>
        </w:rPr>
        <w:tab/>
      </w:r>
      <w:r w:rsidR="005408A0" w:rsidRPr="00C84233">
        <w:rPr>
          <w:rFonts w:ascii="Times New Roman" w:hAnsi="Times New Roman" w:cs="Times New Roman"/>
          <w:sz w:val="24"/>
          <w:szCs w:val="24"/>
        </w:rPr>
        <w:tab/>
      </w:r>
      <w:r w:rsidRPr="00C84233">
        <w:rPr>
          <w:rFonts w:ascii="Times New Roman" w:hAnsi="Times New Roman" w:cs="Times New Roman"/>
          <w:sz w:val="24"/>
          <w:szCs w:val="24"/>
        </w:rPr>
        <w:t>……………………….…………………</w:t>
      </w:r>
    </w:p>
    <w:p w14:paraId="6508002B" w14:textId="77777777" w:rsidR="005408A0" w:rsidRPr="00C84233" w:rsidRDefault="005408A0" w:rsidP="005408A0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i/>
          <w:sz w:val="24"/>
          <w:szCs w:val="24"/>
        </w:rPr>
        <w:t xml:space="preserve">(pieczęć i podpis </w:t>
      </w:r>
      <w:r w:rsidRPr="00C84233">
        <w:rPr>
          <w:rFonts w:ascii="Times New Roman" w:hAnsi="Times New Roman" w:cs="Times New Roman"/>
          <w:i/>
          <w:iCs/>
          <w:sz w:val="24"/>
          <w:szCs w:val="24"/>
        </w:rPr>
        <w:t>Dziekana Wydziału)</w:t>
      </w:r>
      <w:r w:rsidRPr="00C84233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C84233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C84233">
        <w:rPr>
          <w:rFonts w:ascii="Times New Roman" w:eastAsia="Times New Roman" w:hAnsi="Times New Roman" w:cs="Times New Roman"/>
          <w:i/>
          <w:sz w:val="24"/>
          <w:szCs w:val="24"/>
        </w:rPr>
        <w:t xml:space="preserve">(pieczęć i podpis </w:t>
      </w:r>
      <w:r w:rsidRPr="00C84233">
        <w:rPr>
          <w:rFonts w:ascii="Times New Roman" w:hAnsi="Times New Roman" w:cs="Times New Roman"/>
          <w:i/>
          <w:iCs/>
          <w:sz w:val="24"/>
          <w:szCs w:val="24"/>
        </w:rPr>
        <w:t>Dyrektora Instytutu)</w:t>
      </w:r>
    </w:p>
    <w:p w14:paraId="4C8C70ED" w14:textId="602D0B8C" w:rsidR="00E2431D" w:rsidRPr="00C84233" w:rsidRDefault="00E2431D" w:rsidP="00E2431D">
      <w:pPr>
        <w:spacing w:after="160" w:line="259" w:lineRule="auto"/>
        <w:rPr>
          <w:rFonts w:ascii="Times New Roman" w:hAnsi="Times New Roman" w:cs="Times New Roman"/>
          <w:i/>
          <w:iCs/>
          <w:sz w:val="20"/>
          <w:szCs w:val="20"/>
        </w:rPr>
      </w:pPr>
    </w:p>
    <w:p w14:paraId="4DF14157" w14:textId="11827D39" w:rsidR="009843EC" w:rsidRPr="00C84233" w:rsidRDefault="009843EC" w:rsidP="006130CB">
      <w:pPr>
        <w:spacing w:after="160" w:line="259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C84233">
        <w:rPr>
          <w:rFonts w:ascii="Times New Roman" w:hAnsi="Times New Roman" w:cs="Times New Roman"/>
          <w:i/>
          <w:iCs/>
          <w:sz w:val="20"/>
          <w:szCs w:val="20"/>
        </w:rPr>
        <w:br w:type="page"/>
      </w:r>
    </w:p>
    <w:p w14:paraId="5D4C33D3" w14:textId="07F86C0E" w:rsidR="008F01F0" w:rsidRPr="00C84233" w:rsidRDefault="00E2653C" w:rsidP="00AF05EB">
      <w:pPr>
        <w:spacing w:after="0" w:line="240" w:lineRule="auto"/>
        <w:ind w:left="851" w:hanging="567"/>
        <w:jc w:val="right"/>
        <w:rPr>
          <w:rFonts w:ascii="Times New Roman" w:hAnsi="Times New Roman" w:cs="Times New Roman"/>
          <w:sz w:val="20"/>
          <w:szCs w:val="20"/>
        </w:rPr>
      </w:pPr>
      <w:r w:rsidRPr="00C84233">
        <w:rPr>
          <w:rFonts w:ascii="Times New Roman" w:hAnsi="Times New Roman" w:cs="Times New Roman"/>
          <w:sz w:val="20"/>
          <w:szCs w:val="20"/>
        </w:rPr>
        <w:lastRenderedPageBreak/>
        <w:t>z</w:t>
      </w:r>
      <w:r w:rsidR="008F01F0" w:rsidRPr="00C84233">
        <w:rPr>
          <w:rFonts w:ascii="Times New Roman" w:hAnsi="Times New Roman" w:cs="Times New Roman"/>
          <w:sz w:val="20"/>
          <w:szCs w:val="20"/>
        </w:rPr>
        <w:t xml:space="preserve">ałącznik </w:t>
      </w:r>
      <w:r w:rsidR="00AC2853">
        <w:rPr>
          <w:rFonts w:ascii="Times New Roman" w:hAnsi="Times New Roman" w:cs="Times New Roman"/>
          <w:sz w:val="20"/>
          <w:szCs w:val="20"/>
        </w:rPr>
        <w:t xml:space="preserve">nr </w:t>
      </w:r>
      <w:r w:rsidR="00341427" w:rsidRPr="00C84233">
        <w:rPr>
          <w:rFonts w:ascii="Times New Roman" w:hAnsi="Times New Roman" w:cs="Times New Roman"/>
          <w:sz w:val="20"/>
          <w:szCs w:val="20"/>
        </w:rPr>
        <w:t>5</w:t>
      </w:r>
      <w:r w:rsidR="008F01F0" w:rsidRPr="00C84233">
        <w:rPr>
          <w:rFonts w:ascii="Times New Roman" w:hAnsi="Times New Roman" w:cs="Times New Roman"/>
          <w:sz w:val="20"/>
          <w:szCs w:val="20"/>
        </w:rPr>
        <w:t xml:space="preserve"> do regulaminu </w:t>
      </w:r>
    </w:p>
    <w:p w14:paraId="5CFF5A89" w14:textId="77777777" w:rsidR="00E2653C" w:rsidRPr="00C84233" w:rsidRDefault="00E2653C" w:rsidP="00AF05EB">
      <w:pPr>
        <w:spacing w:after="0" w:line="240" w:lineRule="auto"/>
        <w:ind w:left="851" w:hanging="567"/>
        <w:jc w:val="right"/>
        <w:rPr>
          <w:rFonts w:ascii="Times New Roman" w:hAnsi="Times New Roman" w:cs="Times New Roman"/>
          <w:sz w:val="20"/>
          <w:szCs w:val="20"/>
        </w:rPr>
      </w:pPr>
    </w:p>
    <w:p w14:paraId="0840C4D9" w14:textId="7D53B74C" w:rsidR="001909F8" w:rsidRPr="00C84233" w:rsidRDefault="001909F8" w:rsidP="00AF05E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5" w:name="Zał_5_protokół_oceny"/>
      <w:bookmarkEnd w:id="5"/>
      <w:r w:rsidRPr="00C84233">
        <w:rPr>
          <w:rFonts w:ascii="Times New Roman" w:eastAsia="Times New Roman" w:hAnsi="Times New Roman" w:cs="Times New Roman"/>
          <w:b/>
          <w:sz w:val="24"/>
          <w:szCs w:val="24"/>
        </w:rPr>
        <w:t xml:space="preserve">PROTOKÓŁ OCENY I ODBIORU </w:t>
      </w:r>
      <w:r w:rsidR="00D51F16" w:rsidRPr="00C84233">
        <w:rPr>
          <w:rFonts w:ascii="Times New Roman" w:eastAsia="Times New Roman" w:hAnsi="Times New Roman" w:cs="Times New Roman"/>
          <w:b/>
          <w:sz w:val="24"/>
          <w:szCs w:val="24"/>
        </w:rPr>
        <w:t>PROJEKTU</w:t>
      </w:r>
    </w:p>
    <w:p w14:paraId="610BE2DD" w14:textId="441B8AA5" w:rsidR="00341427" w:rsidRPr="00C84233" w:rsidRDefault="00341427" w:rsidP="00E41F78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8EA8BEF" w14:textId="77777777" w:rsidR="00341427" w:rsidRPr="00C84233" w:rsidRDefault="00341427" w:rsidP="003414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>Kierownik projektu: …………………………………………………………………………………………………..</w:t>
      </w:r>
    </w:p>
    <w:p w14:paraId="090743D1" w14:textId="77777777" w:rsidR="00341427" w:rsidRPr="00C84233" w:rsidRDefault="00341427" w:rsidP="003414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nazwa projektu: ……………………………………………………………………………………………….……… </w:t>
      </w:r>
    </w:p>
    <w:p w14:paraId="3390E996" w14:textId="77777777" w:rsidR="00E63B5D" w:rsidRPr="00C84233" w:rsidRDefault="00E63B5D" w:rsidP="00AF05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44"/>
      </w:tblGrid>
      <w:tr w:rsidR="00C5236F" w:rsidRPr="00C84233" w14:paraId="78BD8420" w14:textId="77777777" w:rsidTr="00C5236F">
        <w:tc>
          <w:tcPr>
            <w:tcW w:w="9344" w:type="dxa"/>
            <w:shd w:val="clear" w:color="auto" w:fill="D9D9D9" w:themeFill="background1" w:themeFillShade="D9"/>
          </w:tcPr>
          <w:p w14:paraId="5ECCFAC7" w14:textId="77777777" w:rsidR="00C5236F" w:rsidRPr="00C84233" w:rsidRDefault="00C5236F" w:rsidP="009F354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42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OSZTY</w:t>
            </w:r>
          </w:p>
        </w:tc>
      </w:tr>
    </w:tbl>
    <w:p w14:paraId="3171DF05" w14:textId="6C35961E" w:rsidR="00D042E8" w:rsidRPr="00C84233" w:rsidRDefault="00C5236F" w:rsidP="00AF05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b/>
          <w:bCs/>
          <w:sz w:val="24"/>
          <w:szCs w:val="24"/>
        </w:rPr>
        <w:br/>
      </w:r>
      <w:r w:rsidR="00D042E8" w:rsidRPr="00C84233">
        <w:rPr>
          <w:rFonts w:ascii="Times New Roman" w:eastAsia="Times New Roman" w:hAnsi="Times New Roman" w:cs="Times New Roman"/>
          <w:sz w:val="24"/>
          <w:szCs w:val="24"/>
        </w:rPr>
        <w:t>planowane …………………… zł,      poniesione ……………………. zł</w:t>
      </w:r>
    </w:p>
    <w:p w14:paraId="313096D6" w14:textId="301766BC" w:rsidR="004C6A2A" w:rsidRPr="00C84233" w:rsidRDefault="004C6A2A" w:rsidP="00AF05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CD0FB8" w14:textId="307D2656" w:rsidR="004C6A2A" w:rsidRPr="00C84233" w:rsidRDefault="00A21F9E" w:rsidP="00AF05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>Wkład własny</w:t>
      </w:r>
      <w:r w:rsidR="004C6A2A" w:rsidRPr="00C84233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C8423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C84233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4C6A2A" w:rsidRPr="00C84233">
        <w:rPr>
          <w:rFonts w:ascii="Times New Roman" w:eastAsia="Times New Roman" w:hAnsi="Times New Roman" w:cs="Times New Roman"/>
          <w:sz w:val="24"/>
          <w:szCs w:val="24"/>
        </w:rPr>
        <w:t xml:space="preserve"> …..</w:t>
      </w:r>
      <w:r w:rsidR="00E2431D" w:rsidRPr="00C842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C6A2A" w:rsidRPr="00C84233">
        <w:rPr>
          <w:rFonts w:ascii="Times New Roman" w:eastAsia="Times New Roman" w:hAnsi="Times New Roman" w:cs="Times New Roman"/>
          <w:sz w:val="24"/>
          <w:szCs w:val="24"/>
        </w:rPr>
        <w:t>%</w:t>
      </w:r>
    </w:p>
    <w:p w14:paraId="57863C8B" w14:textId="53CD826D" w:rsidR="004C6A2A" w:rsidRPr="00C84233" w:rsidRDefault="004C6A2A" w:rsidP="00AF05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1178F3" w14:textId="50CC3EAB" w:rsidR="004C6A2A" w:rsidRPr="00C84233" w:rsidRDefault="004C6A2A" w:rsidP="00AF05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>Czy zakupiona aparatura jest zgodna z wnioskiem?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ab/>
      </w:r>
      <w:r w:rsidRPr="00C84233">
        <w:rPr>
          <w:rFonts w:ascii="Times New Roman" w:eastAsia="Times New Roman" w:hAnsi="Times New Roman" w:cs="Times New Roman"/>
          <w:sz w:val="24"/>
          <w:szCs w:val="24"/>
        </w:rPr>
        <w:tab/>
      </w:r>
      <w:r w:rsidR="00211F93" w:rsidRPr="00C84233">
        <w:rPr>
          <w:rFonts w:ascii="Times New Roman" w:eastAsia="Times New Roman" w:hAnsi="Times New Roman" w:cs="Times New Roman"/>
          <w:sz w:val="24"/>
          <w:szCs w:val="24"/>
        </w:rPr>
        <w:tab/>
      </w:r>
      <w:r w:rsidR="00211F93" w:rsidRPr="00C84233">
        <w:rPr>
          <w:rFonts w:ascii="Times New Roman" w:eastAsia="Times New Roman" w:hAnsi="Times New Roman" w:cs="Times New Roman"/>
          <w:sz w:val="24"/>
          <w:szCs w:val="24"/>
        </w:rPr>
        <w:sym w:font="Symbol" w:char="F0FF"/>
      </w:r>
      <w:r w:rsidR="00211F93" w:rsidRPr="00C842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>TAK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ab/>
      </w:r>
      <w:r w:rsidRPr="00C84233">
        <w:rPr>
          <w:rFonts w:ascii="Times New Roman" w:eastAsia="Times New Roman" w:hAnsi="Times New Roman" w:cs="Times New Roman"/>
          <w:sz w:val="24"/>
          <w:szCs w:val="24"/>
        </w:rPr>
        <w:tab/>
      </w:r>
      <w:r w:rsidRPr="00C84233">
        <w:rPr>
          <w:rFonts w:ascii="Times New Roman" w:eastAsia="Times New Roman" w:hAnsi="Times New Roman" w:cs="Times New Roman"/>
          <w:sz w:val="24"/>
          <w:szCs w:val="24"/>
        </w:rPr>
        <w:tab/>
      </w:r>
      <w:r w:rsidR="00211F93" w:rsidRPr="00C84233">
        <w:rPr>
          <w:rFonts w:ascii="Times New Roman" w:eastAsia="Times New Roman" w:hAnsi="Times New Roman" w:cs="Times New Roman"/>
          <w:sz w:val="24"/>
          <w:szCs w:val="24"/>
        </w:rPr>
        <w:sym w:font="Symbol" w:char="F0FF"/>
      </w:r>
      <w:r w:rsidR="00211F93" w:rsidRPr="00C842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>NIE</w:t>
      </w:r>
    </w:p>
    <w:p w14:paraId="5515F939" w14:textId="4706F0EC" w:rsidR="004C6A2A" w:rsidRPr="00C84233" w:rsidRDefault="004C6A2A" w:rsidP="00AF05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055792E" w14:textId="6D8FEECC" w:rsidR="004C6A2A" w:rsidRPr="00C84233" w:rsidRDefault="004C6A2A" w:rsidP="00AF05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>Czy osiągnięto wymagane efekty?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ab/>
      </w:r>
      <w:r w:rsidRPr="00C84233">
        <w:rPr>
          <w:rFonts w:ascii="Times New Roman" w:eastAsia="Times New Roman" w:hAnsi="Times New Roman" w:cs="Times New Roman"/>
          <w:sz w:val="24"/>
          <w:szCs w:val="24"/>
        </w:rPr>
        <w:tab/>
      </w:r>
      <w:r w:rsidRPr="00C84233">
        <w:rPr>
          <w:rFonts w:ascii="Times New Roman" w:eastAsia="Times New Roman" w:hAnsi="Times New Roman" w:cs="Times New Roman"/>
          <w:sz w:val="24"/>
          <w:szCs w:val="24"/>
        </w:rPr>
        <w:tab/>
      </w:r>
      <w:r w:rsidRPr="00C84233">
        <w:rPr>
          <w:rFonts w:ascii="Times New Roman" w:eastAsia="Times New Roman" w:hAnsi="Times New Roman" w:cs="Times New Roman"/>
          <w:sz w:val="24"/>
          <w:szCs w:val="24"/>
        </w:rPr>
        <w:tab/>
      </w:r>
      <w:r w:rsidRPr="00C84233">
        <w:rPr>
          <w:rFonts w:ascii="Times New Roman" w:eastAsia="Times New Roman" w:hAnsi="Times New Roman" w:cs="Times New Roman"/>
          <w:sz w:val="24"/>
          <w:szCs w:val="24"/>
        </w:rPr>
        <w:tab/>
      </w:r>
      <w:r w:rsidR="00211F93" w:rsidRPr="00C84233">
        <w:rPr>
          <w:rFonts w:ascii="Times New Roman" w:eastAsia="Times New Roman" w:hAnsi="Times New Roman" w:cs="Times New Roman"/>
          <w:sz w:val="24"/>
          <w:szCs w:val="24"/>
        </w:rPr>
        <w:sym w:font="Symbol" w:char="F0FF"/>
      </w:r>
      <w:r w:rsidR="00211F93" w:rsidRPr="00C842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>TAK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ab/>
      </w:r>
      <w:r w:rsidRPr="00C84233">
        <w:rPr>
          <w:rFonts w:ascii="Times New Roman" w:eastAsia="Times New Roman" w:hAnsi="Times New Roman" w:cs="Times New Roman"/>
          <w:sz w:val="24"/>
          <w:szCs w:val="24"/>
        </w:rPr>
        <w:tab/>
      </w:r>
      <w:r w:rsidRPr="00C84233">
        <w:rPr>
          <w:rFonts w:ascii="Times New Roman" w:eastAsia="Times New Roman" w:hAnsi="Times New Roman" w:cs="Times New Roman"/>
          <w:sz w:val="24"/>
          <w:szCs w:val="24"/>
        </w:rPr>
        <w:tab/>
      </w:r>
      <w:r w:rsidR="00211F93" w:rsidRPr="00C84233">
        <w:rPr>
          <w:rFonts w:ascii="Times New Roman" w:eastAsia="Times New Roman" w:hAnsi="Times New Roman" w:cs="Times New Roman"/>
          <w:sz w:val="24"/>
          <w:szCs w:val="24"/>
        </w:rPr>
        <w:sym w:font="Symbol" w:char="F0FF"/>
      </w:r>
      <w:r w:rsidR="00211F93" w:rsidRPr="00C842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>NIE</w:t>
      </w:r>
    </w:p>
    <w:p w14:paraId="7FBC7526" w14:textId="77777777" w:rsidR="00C0188E" w:rsidRPr="00C84233" w:rsidRDefault="00C0188E" w:rsidP="00AF05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44"/>
      </w:tblGrid>
      <w:tr w:rsidR="00A21F9E" w:rsidRPr="00C84233" w14:paraId="366EBF39" w14:textId="77777777" w:rsidTr="00A21F9E">
        <w:tc>
          <w:tcPr>
            <w:tcW w:w="9344" w:type="dxa"/>
            <w:shd w:val="clear" w:color="auto" w:fill="D9D9D9" w:themeFill="background1" w:themeFillShade="D9"/>
          </w:tcPr>
          <w:p w14:paraId="14AFC6EA" w14:textId="77777777" w:rsidR="00A21F9E" w:rsidRPr="00C84233" w:rsidRDefault="00A21F9E" w:rsidP="00F148F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842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KŁAD KOMISJI</w:t>
            </w:r>
          </w:p>
        </w:tc>
      </w:tr>
    </w:tbl>
    <w:p w14:paraId="1A37BABF" w14:textId="70806438" w:rsidR="00A21F9E" w:rsidRPr="00C84233" w:rsidRDefault="00D042E8" w:rsidP="00D51F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Przewodniczący: </w:t>
      </w:r>
      <w:r w:rsidR="00D51F16" w:rsidRPr="00C84233">
        <w:rPr>
          <w:rFonts w:ascii="Times New Roman" w:eastAsia="Times New Roman" w:hAnsi="Times New Roman" w:cs="Times New Roman"/>
          <w:sz w:val="24"/>
          <w:szCs w:val="24"/>
        </w:rPr>
        <w:tab/>
      </w:r>
      <w:r w:rsidRPr="00C84233">
        <w:rPr>
          <w:rFonts w:ascii="Times New Roman" w:eastAsia="Times New Roman" w:hAnsi="Times New Roman" w:cs="Times New Roman"/>
          <w:sz w:val="24"/>
          <w:szCs w:val="24"/>
        </w:rPr>
        <w:t>………………………</w:t>
      </w:r>
      <w:r w:rsidR="00D51F16" w:rsidRPr="00C84233">
        <w:rPr>
          <w:rFonts w:ascii="Times New Roman" w:eastAsia="Times New Roman" w:hAnsi="Times New Roman" w:cs="Times New Roman"/>
          <w:sz w:val="24"/>
          <w:szCs w:val="24"/>
        </w:rPr>
        <w:t>…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>……………..</w:t>
      </w:r>
    </w:p>
    <w:p w14:paraId="545ABB3F" w14:textId="76970214" w:rsidR="00D51F16" w:rsidRPr="00C84233" w:rsidRDefault="00D042E8" w:rsidP="00D51F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>Członkowie:</w:t>
      </w:r>
      <w:r w:rsidR="00D51F16" w:rsidRPr="00C84233">
        <w:rPr>
          <w:rFonts w:ascii="Times New Roman" w:eastAsia="Times New Roman" w:hAnsi="Times New Roman" w:cs="Times New Roman"/>
          <w:sz w:val="24"/>
          <w:szCs w:val="24"/>
        </w:rPr>
        <w:tab/>
      </w:r>
      <w:r w:rsidR="00D51F16" w:rsidRPr="00C84233">
        <w:rPr>
          <w:rFonts w:ascii="Times New Roman" w:eastAsia="Times New Roman" w:hAnsi="Times New Roman" w:cs="Times New Roman"/>
          <w:sz w:val="24"/>
          <w:szCs w:val="24"/>
        </w:rPr>
        <w:tab/>
        <w:t>1. …………………………………….</w:t>
      </w:r>
    </w:p>
    <w:p w14:paraId="37CE4FC1" w14:textId="77777777" w:rsidR="00D51F16" w:rsidRPr="00C84233" w:rsidRDefault="00D51F16" w:rsidP="00D51F16">
      <w:pPr>
        <w:spacing w:after="0" w:line="240" w:lineRule="auto"/>
        <w:ind w:left="2124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>2. …………………………………….</w:t>
      </w:r>
    </w:p>
    <w:p w14:paraId="0B0BEA7B" w14:textId="00D68039" w:rsidR="00D042E8" w:rsidRPr="00C84233" w:rsidRDefault="00D51F16" w:rsidP="00D51F16">
      <w:pPr>
        <w:spacing w:after="0" w:line="240" w:lineRule="auto"/>
        <w:ind w:left="2124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>3. …………………………………….</w:t>
      </w:r>
    </w:p>
    <w:p w14:paraId="12708A01" w14:textId="77777777" w:rsidR="00500CAF" w:rsidRPr="00C84233" w:rsidRDefault="00500CAF" w:rsidP="00AF05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44"/>
      </w:tblGrid>
      <w:tr w:rsidR="00EF6B94" w:rsidRPr="00C84233" w14:paraId="017399F7" w14:textId="77777777" w:rsidTr="00EF6B94">
        <w:tc>
          <w:tcPr>
            <w:tcW w:w="9344" w:type="dxa"/>
            <w:shd w:val="clear" w:color="auto" w:fill="D9D9D9" w:themeFill="background1" w:themeFillShade="D9"/>
          </w:tcPr>
          <w:p w14:paraId="55D5ADA6" w14:textId="77777777" w:rsidR="00EF6B94" w:rsidRPr="00C84233" w:rsidRDefault="00EF6B94" w:rsidP="003234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842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STALENIA KOMISJI</w:t>
            </w:r>
          </w:p>
        </w:tc>
      </w:tr>
    </w:tbl>
    <w:p w14:paraId="4D343D09" w14:textId="77777777" w:rsidR="00CE2F41" w:rsidRPr="00C84233" w:rsidRDefault="00CE2F41" w:rsidP="00AF05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5DFF9C2" w14:textId="371528BA" w:rsidR="00D042E8" w:rsidRPr="00C84233" w:rsidRDefault="0037385C" w:rsidP="00AF05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 xml:space="preserve">Komisja </w:t>
      </w:r>
      <w:r w:rsidR="00D042E8" w:rsidRPr="00C84233">
        <w:rPr>
          <w:rFonts w:ascii="Times New Roman" w:eastAsia="Times New Roman" w:hAnsi="Times New Roman" w:cs="Times New Roman"/>
          <w:sz w:val="24"/>
          <w:szCs w:val="24"/>
        </w:rPr>
        <w:t xml:space="preserve">stwierdza, że projekt: </w:t>
      </w:r>
    </w:p>
    <w:p w14:paraId="6C7D51BA" w14:textId="5E5561FF" w:rsidR="00D042E8" w:rsidRPr="00C84233" w:rsidRDefault="00157556" w:rsidP="00AF05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sym w:font="Symbol" w:char="F0FF"/>
      </w: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042E8" w:rsidRPr="00C84233">
        <w:rPr>
          <w:rFonts w:ascii="Times New Roman" w:eastAsia="Times New Roman" w:hAnsi="Times New Roman" w:cs="Times New Roman"/>
          <w:sz w:val="24"/>
          <w:szCs w:val="24"/>
        </w:rPr>
        <w:t>zrealizowano prawidłowo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ab/>
        <w:t xml:space="preserve">    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sym w:font="Symbol" w:char="F0FF"/>
      </w:r>
      <w:r w:rsidR="00D042E8" w:rsidRPr="00C84233">
        <w:rPr>
          <w:rFonts w:ascii="Times New Roman" w:eastAsia="Times New Roman" w:hAnsi="Times New Roman" w:cs="Times New Roman"/>
          <w:sz w:val="24"/>
          <w:szCs w:val="24"/>
        </w:rPr>
        <w:t xml:space="preserve"> zrealizowano częściowo 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sym w:font="Symbol" w:char="F0FF"/>
      </w:r>
      <w:r w:rsidR="00D042E8" w:rsidRPr="00C84233">
        <w:rPr>
          <w:rFonts w:ascii="Times New Roman" w:eastAsia="Times New Roman" w:hAnsi="Times New Roman" w:cs="Times New Roman"/>
          <w:sz w:val="24"/>
          <w:szCs w:val="24"/>
        </w:rPr>
        <w:t xml:space="preserve"> nie zrealizowano prawidłowo </w:t>
      </w:r>
    </w:p>
    <w:p w14:paraId="675A0397" w14:textId="59D7F790" w:rsidR="20C11A8E" w:rsidRPr="00C84233" w:rsidRDefault="20C11A8E" w:rsidP="20C11A8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2A9828E" w14:textId="4124786C" w:rsidR="002C3C97" w:rsidRPr="00C84233" w:rsidRDefault="00D042E8" w:rsidP="00AF05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Uwagi </w:t>
      </w:r>
      <w:r w:rsidR="00D876F4" w:rsidRPr="00C84233">
        <w:rPr>
          <w:rFonts w:ascii="Times New Roman" w:eastAsia="Times New Roman" w:hAnsi="Times New Roman" w:cs="Times New Roman"/>
          <w:sz w:val="24"/>
          <w:szCs w:val="24"/>
        </w:rPr>
        <w:t>K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>omisji:</w:t>
      </w:r>
    </w:p>
    <w:p w14:paraId="5649782E" w14:textId="7D7494E4" w:rsidR="009A09C5" w:rsidRPr="00C84233" w:rsidRDefault="009A09C5" w:rsidP="00AF05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80FB8A" w14:textId="77777777" w:rsidR="00622828" w:rsidRPr="00C84233" w:rsidRDefault="00622828" w:rsidP="00AF05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9DF5844" w14:textId="2A9342F5" w:rsidR="00575553" w:rsidRPr="00C84233" w:rsidRDefault="00575553" w:rsidP="00AF05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sym w:font="Symbol" w:char="F0FF"/>
      </w:r>
      <w:r w:rsidRPr="00C842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876F4" w:rsidRPr="00C84233">
        <w:rPr>
          <w:rFonts w:ascii="Times New Roman" w:eastAsia="Times New Roman" w:hAnsi="Times New Roman" w:cs="Times New Roman"/>
          <w:sz w:val="24"/>
          <w:szCs w:val="24"/>
        </w:rPr>
        <w:t xml:space="preserve">Komisja wnioskuje o rozliczenie finansowe całości </w:t>
      </w:r>
      <w:r w:rsidR="005C36FB" w:rsidRPr="00C84233">
        <w:rPr>
          <w:rFonts w:ascii="Times New Roman" w:eastAsia="Times New Roman" w:hAnsi="Times New Roman" w:cs="Times New Roman"/>
          <w:sz w:val="24"/>
          <w:szCs w:val="24"/>
        </w:rPr>
        <w:t>projektu</w:t>
      </w:r>
      <w:r w:rsidR="00D876F4" w:rsidRPr="00C84233">
        <w:rPr>
          <w:rFonts w:ascii="Times New Roman" w:eastAsia="Times New Roman" w:hAnsi="Times New Roman" w:cs="Times New Roman"/>
          <w:sz w:val="24"/>
          <w:szCs w:val="24"/>
        </w:rPr>
        <w:t xml:space="preserve"> tj. …</w:t>
      </w:r>
      <w:r w:rsidR="00876087" w:rsidRPr="00C84233">
        <w:rPr>
          <w:rFonts w:ascii="Times New Roman" w:eastAsia="Times New Roman" w:hAnsi="Times New Roman" w:cs="Times New Roman"/>
          <w:sz w:val="24"/>
          <w:szCs w:val="24"/>
        </w:rPr>
        <w:t>…</w:t>
      </w:r>
      <w:r w:rsidR="00AC460D" w:rsidRPr="00C84233">
        <w:rPr>
          <w:rFonts w:ascii="Times New Roman" w:eastAsia="Times New Roman" w:hAnsi="Times New Roman" w:cs="Times New Roman"/>
          <w:sz w:val="24"/>
          <w:szCs w:val="24"/>
        </w:rPr>
        <w:t>….</w:t>
      </w:r>
      <w:r w:rsidR="00876087" w:rsidRPr="00C84233">
        <w:rPr>
          <w:rFonts w:ascii="Times New Roman" w:eastAsia="Times New Roman" w:hAnsi="Times New Roman" w:cs="Times New Roman"/>
          <w:sz w:val="24"/>
          <w:szCs w:val="24"/>
        </w:rPr>
        <w:t>…</w:t>
      </w:r>
      <w:r w:rsidR="005A1150" w:rsidRPr="00C84233">
        <w:rPr>
          <w:rFonts w:ascii="Times New Roman" w:eastAsia="Times New Roman" w:hAnsi="Times New Roman" w:cs="Times New Roman"/>
          <w:sz w:val="24"/>
          <w:szCs w:val="24"/>
        </w:rPr>
        <w:t>……….</w:t>
      </w:r>
      <w:r w:rsidR="00D876F4" w:rsidRPr="00C84233">
        <w:rPr>
          <w:rFonts w:ascii="Times New Roman" w:eastAsia="Times New Roman" w:hAnsi="Times New Roman" w:cs="Times New Roman"/>
          <w:sz w:val="24"/>
          <w:szCs w:val="24"/>
        </w:rPr>
        <w:t xml:space="preserve"> zł </w:t>
      </w:r>
    </w:p>
    <w:p w14:paraId="77A70C66" w14:textId="0C6B4910" w:rsidR="00C0188E" w:rsidRPr="00C84233" w:rsidRDefault="00575553" w:rsidP="00AF05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sz w:val="24"/>
          <w:szCs w:val="24"/>
        </w:rPr>
        <w:sym w:font="Symbol" w:char="F0FF"/>
      </w:r>
      <w:r w:rsidR="00D876F4" w:rsidRPr="00C842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659CC" w:rsidRPr="00C84233">
        <w:rPr>
          <w:rFonts w:ascii="Times New Roman" w:eastAsia="Times New Roman" w:hAnsi="Times New Roman" w:cs="Times New Roman"/>
          <w:sz w:val="24"/>
          <w:szCs w:val="24"/>
        </w:rPr>
        <w:t>K</w:t>
      </w:r>
      <w:r w:rsidR="00D876F4" w:rsidRPr="00C84233">
        <w:rPr>
          <w:rFonts w:ascii="Times New Roman" w:eastAsia="Times New Roman" w:hAnsi="Times New Roman" w:cs="Times New Roman"/>
          <w:sz w:val="24"/>
          <w:szCs w:val="24"/>
        </w:rPr>
        <w:t>omisja wnioskuje o zwrot kwoty tj. …</w:t>
      </w:r>
      <w:r w:rsidR="003848AB" w:rsidRPr="00C84233">
        <w:rPr>
          <w:rFonts w:ascii="Times New Roman" w:eastAsia="Times New Roman" w:hAnsi="Times New Roman" w:cs="Times New Roman"/>
          <w:sz w:val="24"/>
          <w:szCs w:val="24"/>
        </w:rPr>
        <w:t>…………………..</w:t>
      </w:r>
      <w:r w:rsidR="00D876F4" w:rsidRPr="00C84233">
        <w:rPr>
          <w:rFonts w:ascii="Times New Roman" w:eastAsia="Times New Roman" w:hAnsi="Times New Roman" w:cs="Times New Roman"/>
          <w:sz w:val="24"/>
          <w:szCs w:val="24"/>
        </w:rPr>
        <w:t xml:space="preserve"> zł</w:t>
      </w:r>
      <w:r w:rsidR="00D31E15" w:rsidRPr="00C84233">
        <w:rPr>
          <w:rFonts w:ascii="Times New Roman" w:eastAsia="Times New Roman" w:hAnsi="Times New Roman" w:cs="Times New Roman"/>
          <w:sz w:val="24"/>
          <w:szCs w:val="24"/>
        </w:rPr>
        <w:t>,</w:t>
      </w:r>
      <w:r w:rsidR="00D876F4" w:rsidRPr="00C84233">
        <w:rPr>
          <w:rFonts w:ascii="Times New Roman" w:eastAsia="Times New Roman" w:hAnsi="Times New Roman" w:cs="Times New Roman"/>
          <w:sz w:val="24"/>
          <w:szCs w:val="24"/>
        </w:rPr>
        <w:t xml:space="preserve"> zgodnie z  </w:t>
      </w:r>
      <w:r w:rsidR="00FD653E">
        <w:rPr>
          <w:rFonts w:ascii="Times New Roman" w:eastAsia="Times New Roman" w:hAnsi="Times New Roman" w:cs="Times New Roman"/>
          <w:sz w:val="24"/>
          <w:szCs w:val="24"/>
        </w:rPr>
        <w:t>ust.</w:t>
      </w:r>
      <w:r w:rsidR="00D876F4" w:rsidRPr="00C842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A5318" w:rsidRPr="00C84233">
        <w:rPr>
          <w:rFonts w:ascii="Times New Roman" w:eastAsia="Times New Roman" w:hAnsi="Times New Roman" w:cs="Times New Roman"/>
          <w:sz w:val="24"/>
          <w:szCs w:val="24"/>
        </w:rPr>
        <w:t>11</w:t>
      </w:r>
      <w:r w:rsidR="00D876F4" w:rsidRPr="00C84233">
        <w:rPr>
          <w:rFonts w:ascii="Times New Roman" w:eastAsia="Times New Roman" w:hAnsi="Times New Roman" w:cs="Times New Roman"/>
          <w:sz w:val="24"/>
          <w:szCs w:val="24"/>
        </w:rPr>
        <w:t xml:space="preserve"> porozumienia</w:t>
      </w:r>
    </w:p>
    <w:p w14:paraId="04CCFAFD" w14:textId="77777777" w:rsidR="00BF6ED4" w:rsidRPr="00C84233" w:rsidRDefault="00BF6ED4" w:rsidP="00AF05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5DB6F4" w14:textId="60DBC0F5" w:rsidR="00CD665C" w:rsidRDefault="004C31BA" w:rsidP="00CD665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4233">
        <w:rPr>
          <w:rFonts w:ascii="Times New Roman" w:hAnsi="Times New Roman" w:cs="Times New Roman"/>
          <w:sz w:val="24"/>
          <w:szCs w:val="24"/>
        </w:rPr>
        <w:t>……………………….…………………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C84233">
        <w:rPr>
          <w:rFonts w:ascii="Times New Roman" w:hAnsi="Times New Roman" w:cs="Times New Roman"/>
          <w:sz w:val="24"/>
          <w:szCs w:val="24"/>
        </w:rPr>
        <w:t>……………………….…………………</w:t>
      </w:r>
    </w:p>
    <w:p w14:paraId="3B407466" w14:textId="24967899" w:rsidR="00CD665C" w:rsidRPr="00C84233" w:rsidRDefault="00CD665C" w:rsidP="00CD66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i/>
          <w:sz w:val="24"/>
          <w:szCs w:val="24"/>
        </w:rPr>
        <w:t>data</w:t>
      </w:r>
      <w:r w:rsidRPr="00C84233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C84233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C84233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C84233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88150E" w:rsidRPr="00C84233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88150E" w:rsidRPr="00C84233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4C31B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C84233">
        <w:rPr>
          <w:rFonts w:ascii="Times New Roman" w:eastAsia="Times New Roman" w:hAnsi="Times New Roman" w:cs="Times New Roman"/>
          <w:i/>
          <w:sz w:val="24"/>
          <w:szCs w:val="24"/>
        </w:rPr>
        <w:t xml:space="preserve">pieczęć i podpis </w:t>
      </w:r>
      <w:r w:rsidRPr="00C84233">
        <w:rPr>
          <w:rFonts w:ascii="Times New Roman" w:eastAsia="Times New Roman" w:hAnsi="Times New Roman" w:cs="Times New Roman"/>
          <w:sz w:val="24"/>
          <w:szCs w:val="24"/>
        </w:rPr>
        <w:t>Przewodniczącego Komisji</w:t>
      </w:r>
    </w:p>
    <w:tbl>
      <w:tblPr>
        <w:tblpPr w:leftFromText="142" w:rightFromText="142" w:vertAnchor="page" w:horzAnchor="margin" w:tblpY="12826"/>
        <w:tblW w:w="90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3823"/>
        <w:gridCol w:w="5244"/>
      </w:tblGrid>
      <w:tr w:rsidR="004C31BA" w:rsidRPr="00C84233" w14:paraId="3A800C84" w14:textId="77777777" w:rsidTr="004C31BA">
        <w:trPr>
          <w:trHeight w:hRule="exact" w:val="294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3AC89575" w14:textId="77777777" w:rsidR="004C31BA" w:rsidRPr="00C84233" w:rsidRDefault="004C31BA" w:rsidP="004C31BA">
            <w:pPr>
              <w:pStyle w:val="TableParagraph"/>
              <w:ind w:left="360"/>
              <w:rPr>
                <w:b/>
                <w:bCs/>
                <w:sz w:val="24"/>
                <w:szCs w:val="24"/>
                <w:lang w:val="pl-PL"/>
              </w:rPr>
            </w:pPr>
            <w:r w:rsidRPr="00C84233">
              <w:rPr>
                <w:b/>
                <w:bCs/>
                <w:sz w:val="24"/>
                <w:szCs w:val="24"/>
                <w:lang w:val="pl-PL"/>
              </w:rPr>
              <w:t>Data:</w:t>
            </w:r>
          </w:p>
          <w:p w14:paraId="3C1A87C4" w14:textId="77777777" w:rsidR="004C31BA" w:rsidRPr="00C84233" w:rsidRDefault="004C31BA" w:rsidP="004C31BA">
            <w:pPr>
              <w:pStyle w:val="TableParagraph"/>
              <w:ind w:left="360"/>
              <w:rPr>
                <w:b/>
                <w:bCs/>
                <w:sz w:val="24"/>
                <w:szCs w:val="24"/>
                <w:lang w:val="pl-PL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60D73102" w14:textId="77777777" w:rsidR="004C31BA" w:rsidRPr="00C84233" w:rsidRDefault="004C31BA" w:rsidP="004C31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C31BA" w:rsidRPr="00C84233" w14:paraId="47BD98F4" w14:textId="77777777" w:rsidTr="004C31BA">
        <w:trPr>
          <w:trHeight w:hRule="exact" w:val="995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5D6D0848" w14:textId="77777777" w:rsidR="004C31BA" w:rsidRPr="00C84233" w:rsidRDefault="004C31BA" w:rsidP="004C31BA">
            <w:pPr>
              <w:pStyle w:val="TableParagraph"/>
              <w:ind w:left="360"/>
              <w:rPr>
                <w:b/>
                <w:bCs/>
                <w:sz w:val="24"/>
                <w:szCs w:val="24"/>
                <w:lang w:val="pl-PL"/>
              </w:rPr>
            </w:pPr>
            <w:r w:rsidRPr="00C84233">
              <w:rPr>
                <w:b/>
                <w:bCs/>
                <w:sz w:val="24"/>
                <w:szCs w:val="24"/>
                <w:lang w:val="pl-PL"/>
              </w:rPr>
              <w:t>Pieczęć i podpis Kierownika IDUB: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3AE39450" w14:textId="77777777" w:rsidR="004C31BA" w:rsidRPr="00C84233" w:rsidRDefault="004C31BA" w:rsidP="004C31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2CA70AAE" w14:textId="77777777" w:rsidR="0060559C" w:rsidRPr="00C84233" w:rsidRDefault="0060559C" w:rsidP="00AF05EB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u w:val="single"/>
        </w:rPr>
      </w:pPr>
    </w:p>
    <w:p w14:paraId="12D6AE87" w14:textId="70BA0D8F" w:rsidR="00AC365D" w:rsidRPr="00C84233" w:rsidRDefault="00AC1C2C" w:rsidP="00AF05EB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u w:val="single"/>
        </w:rPr>
      </w:pPr>
      <w:r w:rsidRPr="00C84233">
        <w:rPr>
          <w:rFonts w:ascii="Times New Roman" w:eastAsia="Times New Roman" w:hAnsi="Times New Roman" w:cs="Times New Roman"/>
          <w:b/>
          <w:i/>
          <w:sz w:val="24"/>
          <w:szCs w:val="24"/>
          <w:u w:val="single"/>
        </w:rPr>
        <w:t>Z</w:t>
      </w:r>
      <w:r w:rsidR="00722FA0" w:rsidRPr="00C84233">
        <w:rPr>
          <w:rFonts w:ascii="Times New Roman" w:eastAsia="Times New Roman" w:hAnsi="Times New Roman" w:cs="Times New Roman"/>
          <w:b/>
          <w:i/>
          <w:sz w:val="24"/>
          <w:szCs w:val="24"/>
          <w:u w:val="single"/>
        </w:rPr>
        <w:t>ałącznik</w:t>
      </w:r>
      <w:r w:rsidR="007B190E" w:rsidRPr="00C84233">
        <w:rPr>
          <w:rFonts w:ascii="Times New Roman" w:eastAsia="Times New Roman" w:hAnsi="Times New Roman" w:cs="Times New Roman"/>
          <w:b/>
          <w:i/>
          <w:sz w:val="24"/>
          <w:szCs w:val="24"/>
          <w:u w:val="single"/>
        </w:rPr>
        <w:t>i</w:t>
      </w:r>
      <w:r w:rsidRPr="00C84233">
        <w:rPr>
          <w:rFonts w:ascii="Times New Roman" w:eastAsia="Times New Roman" w:hAnsi="Times New Roman" w:cs="Times New Roman"/>
          <w:b/>
          <w:i/>
          <w:sz w:val="24"/>
          <w:szCs w:val="24"/>
          <w:u w:val="single"/>
        </w:rPr>
        <w:t>:</w:t>
      </w:r>
    </w:p>
    <w:p w14:paraId="38F54D3E" w14:textId="1F062D25" w:rsidR="00D350EB" w:rsidRPr="00C84233" w:rsidRDefault="00E2653C" w:rsidP="00871A68">
      <w:pPr>
        <w:pStyle w:val="Akapitzlist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i/>
          <w:sz w:val="24"/>
          <w:szCs w:val="24"/>
        </w:rPr>
        <w:t>s</w:t>
      </w:r>
      <w:r w:rsidR="00D350EB" w:rsidRPr="00C84233">
        <w:rPr>
          <w:rFonts w:ascii="Times New Roman" w:eastAsia="Times New Roman" w:hAnsi="Times New Roman" w:cs="Times New Roman"/>
          <w:i/>
          <w:sz w:val="24"/>
          <w:szCs w:val="24"/>
        </w:rPr>
        <w:t>prawozdanie</w:t>
      </w:r>
      <w:r w:rsidR="00FB4E2A" w:rsidRPr="00C84233">
        <w:rPr>
          <w:rFonts w:ascii="Times New Roman" w:eastAsia="Times New Roman" w:hAnsi="Times New Roman" w:cs="Times New Roman"/>
          <w:i/>
          <w:sz w:val="24"/>
          <w:szCs w:val="24"/>
        </w:rPr>
        <w:t xml:space="preserve"> cząstkowe </w:t>
      </w:r>
      <w:r w:rsidR="00D350EB" w:rsidRPr="00C84233">
        <w:rPr>
          <w:rFonts w:ascii="Times New Roman" w:eastAsia="Times New Roman" w:hAnsi="Times New Roman" w:cs="Times New Roman"/>
          <w:i/>
          <w:sz w:val="24"/>
          <w:szCs w:val="24"/>
        </w:rPr>
        <w:t>z realizacji projektu</w:t>
      </w:r>
    </w:p>
    <w:p w14:paraId="0159DAF8" w14:textId="41C450E2" w:rsidR="00FB4E2A" w:rsidRPr="00C84233" w:rsidRDefault="00FB4E2A" w:rsidP="00FB4E2A">
      <w:pPr>
        <w:pStyle w:val="Akapitzlist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C84233">
        <w:rPr>
          <w:rFonts w:ascii="Times New Roman" w:eastAsia="Times New Roman" w:hAnsi="Times New Roman" w:cs="Times New Roman"/>
          <w:i/>
          <w:sz w:val="24"/>
          <w:szCs w:val="24"/>
        </w:rPr>
        <w:t>sprawozdanie końcowe z realizacji projektu</w:t>
      </w:r>
    </w:p>
    <w:sectPr w:rsidR="00FB4E2A" w:rsidRPr="00C84233" w:rsidSect="007B1962">
      <w:pgSz w:w="11906" w:h="16838" w:code="9"/>
      <w:pgMar w:top="1560" w:right="1276" w:bottom="1418" w:left="1276" w:header="567" w:footer="10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F89E97" w14:textId="77777777" w:rsidR="00B7106D" w:rsidRDefault="00B7106D" w:rsidP="00426574">
      <w:pPr>
        <w:spacing w:after="0" w:line="240" w:lineRule="auto"/>
      </w:pPr>
      <w:r>
        <w:separator/>
      </w:r>
    </w:p>
  </w:endnote>
  <w:endnote w:type="continuationSeparator" w:id="0">
    <w:p w14:paraId="4020A86C" w14:textId="77777777" w:rsidR="00B7106D" w:rsidRDefault="00B7106D" w:rsidP="00426574">
      <w:pPr>
        <w:spacing w:after="0" w:line="240" w:lineRule="auto"/>
      </w:pPr>
      <w:r>
        <w:continuationSeparator/>
      </w:r>
    </w:p>
  </w:endnote>
  <w:endnote w:type="continuationNotice" w:id="1">
    <w:p w14:paraId="13BA3F44" w14:textId="77777777" w:rsidR="00B7106D" w:rsidRDefault="00B710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adikal WU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dagio_Slab">
    <w:altName w:val="Calibri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40544277"/>
      <w:docPartObj>
        <w:docPartGallery w:val="Page Numbers (Bottom of Page)"/>
        <w:docPartUnique/>
      </w:docPartObj>
    </w:sdtPr>
    <w:sdtEndPr/>
    <w:sdtContent>
      <w:p w14:paraId="48532E01" w14:textId="64265720" w:rsidR="00A1731F" w:rsidRDefault="00A1731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1FB4937" w14:textId="3DA043BB" w:rsidR="001E3A00" w:rsidRPr="00556559" w:rsidRDefault="001E3A00" w:rsidP="003D7176">
    <w:pPr>
      <w:pStyle w:val="Stopka"/>
      <w:jc w:val="right"/>
      <w:rPr>
        <w:rFonts w:ascii="Adagio_Slab" w:hAnsi="Adagio_Slab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0F542D" w14:textId="77777777" w:rsidR="00B7106D" w:rsidRDefault="00B7106D" w:rsidP="00426574">
      <w:pPr>
        <w:spacing w:after="0" w:line="240" w:lineRule="auto"/>
      </w:pPr>
      <w:r>
        <w:separator/>
      </w:r>
    </w:p>
  </w:footnote>
  <w:footnote w:type="continuationSeparator" w:id="0">
    <w:p w14:paraId="1E1CA01C" w14:textId="77777777" w:rsidR="00B7106D" w:rsidRDefault="00B7106D" w:rsidP="00426574">
      <w:pPr>
        <w:spacing w:after="0" w:line="240" w:lineRule="auto"/>
      </w:pPr>
      <w:r>
        <w:continuationSeparator/>
      </w:r>
    </w:p>
  </w:footnote>
  <w:footnote w:type="continuationNotice" w:id="1">
    <w:p w14:paraId="1BE8A010" w14:textId="77777777" w:rsidR="00B7106D" w:rsidRDefault="00B7106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4B381C" w14:textId="1274EA16" w:rsidR="001E3A00" w:rsidRDefault="001E3A00">
    <w:pPr>
      <w:pStyle w:val="Nagwek"/>
      <w:rPr>
        <w:rFonts w:ascii="Radikal WUT" w:hAnsi="Radikal WUT"/>
        <w:noProof/>
        <w:color w:val="EA7C5A"/>
        <w:sz w:val="24"/>
        <w:szCs w:val="24"/>
      </w:rPr>
    </w:pP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6CA63E09" wp14:editId="332577FA">
          <wp:simplePos x="0" y="0"/>
          <wp:positionH relativeFrom="column">
            <wp:posOffset>3186430</wp:posOffset>
          </wp:positionH>
          <wp:positionV relativeFrom="paragraph">
            <wp:posOffset>-187960</wp:posOffset>
          </wp:positionV>
          <wp:extent cx="1205865" cy="520700"/>
          <wp:effectExtent l="0" t="0" r="0" b="12700"/>
          <wp:wrapNone/>
          <wp:docPr id="1" name="Obraz 1" descr="Mac OS X:Users:Kasia:Desktop:PW_zdalna:marzec_2020:Uczelnia_Badawcza:logo_IDUB:IDUB_PL_pozio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marzec_2020:Uczelnia_Badawcza:logo_IDUB:IDUB_PL_pozio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5865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58241" behindDoc="1" locked="0" layoutInCell="1" allowOverlap="1" wp14:anchorId="59D8CC84" wp14:editId="2A44F987">
          <wp:simplePos x="0" y="0"/>
          <wp:positionH relativeFrom="column">
            <wp:posOffset>1560419</wp:posOffset>
          </wp:positionH>
          <wp:positionV relativeFrom="paragraph">
            <wp:posOffset>-81168</wp:posOffset>
          </wp:positionV>
          <wp:extent cx="1089697" cy="365279"/>
          <wp:effectExtent l="0" t="0" r="2540" b="0"/>
          <wp:wrapNone/>
          <wp:docPr id="2" name="Obraz 2" descr="Mac OS X:Users:Kasia:Desktop:PW_zdalna:znak-podstawowy-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znak-podstawowy-PL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697" cy="3652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CEB3BB0" w14:textId="77777777" w:rsidR="001E3A00" w:rsidRDefault="001E3A00">
    <w:pPr>
      <w:pStyle w:val="Nagwek"/>
      <w:rPr>
        <w:rFonts w:ascii="Radikal WUT" w:hAnsi="Radikal WUT"/>
        <w:noProof/>
        <w:color w:val="EA7C5A"/>
        <w:sz w:val="24"/>
        <w:szCs w:val="24"/>
      </w:rPr>
    </w:pPr>
  </w:p>
  <w:p w14:paraId="775DB523" w14:textId="77777777" w:rsidR="001E3A00" w:rsidRDefault="001E3A00">
    <w:pPr>
      <w:pStyle w:val="Nagwek"/>
      <w:rPr>
        <w:rFonts w:ascii="Radikal WUT" w:hAnsi="Radikal WUT"/>
        <w:noProof/>
        <w:color w:val="EA7C5A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83EB6"/>
    <w:multiLevelType w:val="hybridMultilevel"/>
    <w:tmpl w:val="01E64C8C"/>
    <w:lvl w:ilvl="0" w:tplc="CDF27BF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205E3"/>
    <w:multiLevelType w:val="hybridMultilevel"/>
    <w:tmpl w:val="A2CCF9A4"/>
    <w:lvl w:ilvl="0" w:tplc="04150011">
      <w:start w:val="1"/>
      <w:numFmt w:val="decimal"/>
      <w:lvlText w:val="%1)"/>
      <w:lvlJc w:val="left"/>
      <w:pPr>
        <w:ind w:left="503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865D3A"/>
    <w:multiLevelType w:val="hybridMultilevel"/>
    <w:tmpl w:val="912813F4"/>
    <w:lvl w:ilvl="0" w:tplc="FBA2005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801761"/>
    <w:multiLevelType w:val="hybridMultilevel"/>
    <w:tmpl w:val="D3BA4678"/>
    <w:lvl w:ilvl="0" w:tplc="0415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4" w15:restartNumberingAfterBreak="0">
    <w:nsid w:val="24D35AD6"/>
    <w:multiLevelType w:val="hybridMultilevel"/>
    <w:tmpl w:val="28025B3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2DAB2272"/>
    <w:multiLevelType w:val="hybridMultilevel"/>
    <w:tmpl w:val="8BAE352C"/>
    <w:lvl w:ilvl="0" w:tplc="5B3206EE">
      <w:start w:val="1"/>
      <w:numFmt w:val="decimal"/>
      <w:lvlText w:val="%1."/>
      <w:lvlJc w:val="left"/>
      <w:pPr>
        <w:ind w:left="786" w:hanging="360"/>
      </w:pPr>
      <w:rPr>
        <w:rFonts w:hint="default"/>
        <w:color w:val="auto"/>
      </w:rPr>
    </w:lvl>
    <w:lvl w:ilvl="1" w:tplc="04150011">
      <w:start w:val="1"/>
      <w:numFmt w:val="decimal"/>
      <w:lvlText w:val="%2)"/>
      <w:lvlJc w:val="left"/>
      <w:pPr>
        <w:ind w:left="107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C8193A"/>
    <w:multiLevelType w:val="hybridMultilevel"/>
    <w:tmpl w:val="1E4E170A"/>
    <w:lvl w:ilvl="0" w:tplc="0520E17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314607AE"/>
    <w:multiLevelType w:val="hybridMultilevel"/>
    <w:tmpl w:val="CD607A96"/>
    <w:lvl w:ilvl="0" w:tplc="D1623B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8E4491"/>
    <w:multiLevelType w:val="hybridMultilevel"/>
    <w:tmpl w:val="DBBC6176"/>
    <w:lvl w:ilvl="0" w:tplc="660AE2C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0B1A0C"/>
    <w:multiLevelType w:val="hybridMultilevel"/>
    <w:tmpl w:val="FEBACEB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89D6B2D"/>
    <w:multiLevelType w:val="hybridMultilevel"/>
    <w:tmpl w:val="E2CE8688"/>
    <w:lvl w:ilvl="0" w:tplc="B5C0FAE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E46CDD"/>
    <w:multiLevelType w:val="hybridMultilevel"/>
    <w:tmpl w:val="5D005556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4325B04"/>
    <w:multiLevelType w:val="hybridMultilevel"/>
    <w:tmpl w:val="DCBE0DD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AB3B32"/>
    <w:multiLevelType w:val="hybridMultilevel"/>
    <w:tmpl w:val="15AA9C6A"/>
    <w:lvl w:ilvl="0" w:tplc="1C0C4EB2">
      <w:start w:val="1"/>
      <w:numFmt w:val="decimal"/>
      <w:lvlText w:val="%1)"/>
      <w:lvlJc w:val="left"/>
      <w:pPr>
        <w:ind w:left="1080" w:hanging="360"/>
      </w:pPr>
      <w:rPr>
        <w:rFonts w:hint="default"/>
        <w:strike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A066DF3"/>
    <w:multiLevelType w:val="hybridMultilevel"/>
    <w:tmpl w:val="FEB2A5F0"/>
    <w:lvl w:ilvl="0" w:tplc="7480C5AA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62D0061D"/>
    <w:multiLevelType w:val="hybridMultilevel"/>
    <w:tmpl w:val="DE4EEC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090DDE"/>
    <w:multiLevelType w:val="hybridMultilevel"/>
    <w:tmpl w:val="EECEE1E0"/>
    <w:lvl w:ilvl="0" w:tplc="5A9EE2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1337BAE"/>
    <w:multiLevelType w:val="hybridMultilevel"/>
    <w:tmpl w:val="384040DC"/>
    <w:lvl w:ilvl="0" w:tplc="BEB26118">
      <w:start w:val="2"/>
      <w:numFmt w:val="decimal"/>
      <w:lvlText w:val="%1)"/>
      <w:lvlJc w:val="left"/>
      <w:pPr>
        <w:ind w:left="720" w:hanging="360"/>
      </w:pPr>
    </w:lvl>
    <w:lvl w:ilvl="1" w:tplc="511E7090">
      <w:start w:val="1"/>
      <w:numFmt w:val="lowerLetter"/>
      <w:lvlText w:val="%2."/>
      <w:lvlJc w:val="left"/>
      <w:pPr>
        <w:ind w:left="1440" w:hanging="360"/>
      </w:pPr>
    </w:lvl>
    <w:lvl w:ilvl="2" w:tplc="ABAA39F4">
      <w:start w:val="1"/>
      <w:numFmt w:val="lowerRoman"/>
      <w:lvlText w:val="%3."/>
      <w:lvlJc w:val="right"/>
      <w:pPr>
        <w:ind w:left="2160" w:hanging="180"/>
      </w:pPr>
    </w:lvl>
    <w:lvl w:ilvl="3" w:tplc="ADEEF62A">
      <w:start w:val="1"/>
      <w:numFmt w:val="decimal"/>
      <w:lvlText w:val="%4."/>
      <w:lvlJc w:val="left"/>
      <w:pPr>
        <w:ind w:left="2880" w:hanging="360"/>
      </w:pPr>
    </w:lvl>
    <w:lvl w:ilvl="4" w:tplc="45704AEC">
      <w:start w:val="1"/>
      <w:numFmt w:val="lowerLetter"/>
      <w:lvlText w:val="%5."/>
      <w:lvlJc w:val="left"/>
      <w:pPr>
        <w:ind w:left="3600" w:hanging="360"/>
      </w:pPr>
    </w:lvl>
    <w:lvl w:ilvl="5" w:tplc="C6A4168A">
      <w:start w:val="1"/>
      <w:numFmt w:val="lowerRoman"/>
      <w:lvlText w:val="%6."/>
      <w:lvlJc w:val="right"/>
      <w:pPr>
        <w:ind w:left="4320" w:hanging="180"/>
      </w:pPr>
    </w:lvl>
    <w:lvl w:ilvl="6" w:tplc="12E66FE2">
      <w:start w:val="1"/>
      <w:numFmt w:val="decimal"/>
      <w:lvlText w:val="%7."/>
      <w:lvlJc w:val="left"/>
      <w:pPr>
        <w:ind w:left="5040" w:hanging="360"/>
      </w:pPr>
    </w:lvl>
    <w:lvl w:ilvl="7" w:tplc="B3C62E3C">
      <w:start w:val="1"/>
      <w:numFmt w:val="lowerLetter"/>
      <w:lvlText w:val="%8."/>
      <w:lvlJc w:val="left"/>
      <w:pPr>
        <w:ind w:left="5760" w:hanging="360"/>
      </w:pPr>
    </w:lvl>
    <w:lvl w:ilvl="8" w:tplc="F950005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CB60CE"/>
    <w:multiLevelType w:val="hybridMultilevel"/>
    <w:tmpl w:val="49886F8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EAE36B2"/>
    <w:multiLevelType w:val="hybridMultilevel"/>
    <w:tmpl w:val="9998E9BE"/>
    <w:lvl w:ilvl="0" w:tplc="13AAB52A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19"/>
  </w:num>
  <w:num w:numId="5">
    <w:abstractNumId w:val="6"/>
  </w:num>
  <w:num w:numId="6">
    <w:abstractNumId w:val="3"/>
  </w:num>
  <w:num w:numId="7">
    <w:abstractNumId w:val="14"/>
  </w:num>
  <w:num w:numId="8">
    <w:abstractNumId w:val="18"/>
  </w:num>
  <w:num w:numId="9">
    <w:abstractNumId w:val="16"/>
  </w:num>
  <w:num w:numId="10">
    <w:abstractNumId w:val="12"/>
  </w:num>
  <w:num w:numId="11">
    <w:abstractNumId w:val="5"/>
  </w:num>
  <w:num w:numId="12">
    <w:abstractNumId w:val="7"/>
  </w:num>
  <w:num w:numId="13">
    <w:abstractNumId w:val="2"/>
  </w:num>
  <w:num w:numId="14">
    <w:abstractNumId w:val="4"/>
  </w:num>
  <w:num w:numId="15">
    <w:abstractNumId w:val="9"/>
  </w:num>
  <w:num w:numId="16">
    <w:abstractNumId w:val="15"/>
  </w:num>
  <w:num w:numId="17">
    <w:abstractNumId w:val="11"/>
  </w:num>
  <w:num w:numId="18">
    <w:abstractNumId w:val="17"/>
  </w:num>
  <w:num w:numId="19">
    <w:abstractNumId w:val="0"/>
  </w:num>
  <w:num w:numId="20">
    <w:abstractNumId w:val="1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0NTM3NTM0szS0MDJQ0lEKTi0uzszPAykwqgUAtjTTViwAAAA="/>
  </w:docVars>
  <w:rsids>
    <w:rsidRoot w:val="008319F7"/>
    <w:rsid w:val="000002CF"/>
    <w:rsid w:val="00000C22"/>
    <w:rsid w:val="0000132F"/>
    <w:rsid w:val="00001639"/>
    <w:rsid w:val="00001C49"/>
    <w:rsid w:val="00004027"/>
    <w:rsid w:val="00004065"/>
    <w:rsid w:val="000046C0"/>
    <w:rsid w:val="0000482C"/>
    <w:rsid w:val="0000497C"/>
    <w:rsid w:val="00005319"/>
    <w:rsid w:val="00006DD7"/>
    <w:rsid w:val="000073B9"/>
    <w:rsid w:val="00007A4F"/>
    <w:rsid w:val="00007E3A"/>
    <w:rsid w:val="00007E74"/>
    <w:rsid w:val="00010479"/>
    <w:rsid w:val="000106FA"/>
    <w:rsid w:val="00010ECE"/>
    <w:rsid w:val="00011DD1"/>
    <w:rsid w:val="000121E2"/>
    <w:rsid w:val="00012A4D"/>
    <w:rsid w:val="00012FA1"/>
    <w:rsid w:val="0001343D"/>
    <w:rsid w:val="00013845"/>
    <w:rsid w:val="000144E1"/>
    <w:rsid w:val="00014C60"/>
    <w:rsid w:val="00015C0C"/>
    <w:rsid w:val="000175C7"/>
    <w:rsid w:val="000204C6"/>
    <w:rsid w:val="000209C8"/>
    <w:rsid w:val="00020D45"/>
    <w:rsid w:val="0002106C"/>
    <w:rsid w:val="00021842"/>
    <w:rsid w:val="00021D3F"/>
    <w:rsid w:val="0002290A"/>
    <w:rsid w:val="0002394B"/>
    <w:rsid w:val="00024E01"/>
    <w:rsid w:val="00025921"/>
    <w:rsid w:val="000262DD"/>
    <w:rsid w:val="0002750D"/>
    <w:rsid w:val="00030BF2"/>
    <w:rsid w:val="000320C2"/>
    <w:rsid w:val="00032701"/>
    <w:rsid w:val="00034A08"/>
    <w:rsid w:val="000351D4"/>
    <w:rsid w:val="00035554"/>
    <w:rsid w:val="00036558"/>
    <w:rsid w:val="0003686E"/>
    <w:rsid w:val="00037AF4"/>
    <w:rsid w:val="00040032"/>
    <w:rsid w:val="000401DC"/>
    <w:rsid w:val="00040237"/>
    <w:rsid w:val="000403E9"/>
    <w:rsid w:val="00040679"/>
    <w:rsid w:val="00040908"/>
    <w:rsid w:val="00040C7C"/>
    <w:rsid w:val="000421BF"/>
    <w:rsid w:val="00043AB8"/>
    <w:rsid w:val="00043D8A"/>
    <w:rsid w:val="00043F89"/>
    <w:rsid w:val="00044D8B"/>
    <w:rsid w:val="000459F7"/>
    <w:rsid w:val="00045D3E"/>
    <w:rsid w:val="000461F5"/>
    <w:rsid w:val="0004688B"/>
    <w:rsid w:val="00046C57"/>
    <w:rsid w:val="000502D4"/>
    <w:rsid w:val="00050B23"/>
    <w:rsid w:val="00050B24"/>
    <w:rsid w:val="00051487"/>
    <w:rsid w:val="00051610"/>
    <w:rsid w:val="000519FF"/>
    <w:rsid w:val="00051FD9"/>
    <w:rsid w:val="00052325"/>
    <w:rsid w:val="00053F55"/>
    <w:rsid w:val="000542A1"/>
    <w:rsid w:val="00054548"/>
    <w:rsid w:val="00054747"/>
    <w:rsid w:val="00054AA3"/>
    <w:rsid w:val="00055509"/>
    <w:rsid w:val="00055621"/>
    <w:rsid w:val="00056700"/>
    <w:rsid w:val="00056971"/>
    <w:rsid w:val="000577D6"/>
    <w:rsid w:val="00057C18"/>
    <w:rsid w:val="0006051A"/>
    <w:rsid w:val="00060EC2"/>
    <w:rsid w:val="00061539"/>
    <w:rsid w:val="00061F24"/>
    <w:rsid w:val="000622B4"/>
    <w:rsid w:val="00063048"/>
    <w:rsid w:val="000659E9"/>
    <w:rsid w:val="000667F5"/>
    <w:rsid w:val="000672F5"/>
    <w:rsid w:val="0007027C"/>
    <w:rsid w:val="00070990"/>
    <w:rsid w:val="00070AA0"/>
    <w:rsid w:val="00070EB6"/>
    <w:rsid w:val="0007242E"/>
    <w:rsid w:val="00072D5A"/>
    <w:rsid w:val="0007337A"/>
    <w:rsid w:val="0007353C"/>
    <w:rsid w:val="00073700"/>
    <w:rsid w:val="00073CB6"/>
    <w:rsid w:val="0007455D"/>
    <w:rsid w:val="000749B6"/>
    <w:rsid w:val="00074AE7"/>
    <w:rsid w:val="000753B7"/>
    <w:rsid w:val="0007616A"/>
    <w:rsid w:val="0007687D"/>
    <w:rsid w:val="0007790B"/>
    <w:rsid w:val="00077C07"/>
    <w:rsid w:val="000829BB"/>
    <w:rsid w:val="00083F4D"/>
    <w:rsid w:val="00084243"/>
    <w:rsid w:val="000842DB"/>
    <w:rsid w:val="0008464B"/>
    <w:rsid w:val="0008495D"/>
    <w:rsid w:val="00085DDB"/>
    <w:rsid w:val="000865A1"/>
    <w:rsid w:val="00086972"/>
    <w:rsid w:val="000874CF"/>
    <w:rsid w:val="00087F29"/>
    <w:rsid w:val="00090A1E"/>
    <w:rsid w:val="000919DE"/>
    <w:rsid w:val="00092215"/>
    <w:rsid w:val="00092B91"/>
    <w:rsid w:val="000931D5"/>
    <w:rsid w:val="00095111"/>
    <w:rsid w:val="00096E6B"/>
    <w:rsid w:val="00097046"/>
    <w:rsid w:val="000970EA"/>
    <w:rsid w:val="00097837"/>
    <w:rsid w:val="0009784F"/>
    <w:rsid w:val="0009786C"/>
    <w:rsid w:val="000A0F7E"/>
    <w:rsid w:val="000A2A88"/>
    <w:rsid w:val="000A2D6D"/>
    <w:rsid w:val="000A2D87"/>
    <w:rsid w:val="000A37C7"/>
    <w:rsid w:val="000A3A62"/>
    <w:rsid w:val="000A3C70"/>
    <w:rsid w:val="000A4F66"/>
    <w:rsid w:val="000A58F3"/>
    <w:rsid w:val="000A5F0D"/>
    <w:rsid w:val="000A63B7"/>
    <w:rsid w:val="000A6ECA"/>
    <w:rsid w:val="000A762D"/>
    <w:rsid w:val="000A7BBD"/>
    <w:rsid w:val="000B09BC"/>
    <w:rsid w:val="000B0F77"/>
    <w:rsid w:val="000B1292"/>
    <w:rsid w:val="000B2C62"/>
    <w:rsid w:val="000B33E9"/>
    <w:rsid w:val="000B4D0C"/>
    <w:rsid w:val="000B4DD6"/>
    <w:rsid w:val="000B4EE0"/>
    <w:rsid w:val="000B561D"/>
    <w:rsid w:val="000B587D"/>
    <w:rsid w:val="000B6767"/>
    <w:rsid w:val="000B7335"/>
    <w:rsid w:val="000B77A4"/>
    <w:rsid w:val="000C000A"/>
    <w:rsid w:val="000C0D4A"/>
    <w:rsid w:val="000C4674"/>
    <w:rsid w:val="000C5094"/>
    <w:rsid w:val="000C5286"/>
    <w:rsid w:val="000C59CF"/>
    <w:rsid w:val="000C66E5"/>
    <w:rsid w:val="000C720A"/>
    <w:rsid w:val="000C76B2"/>
    <w:rsid w:val="000C79FE"/>
    <w:rsid w:val="000D0495"/>
    <w:rsid w:val="000D0FC8"/>
    <w:rsid w:val="000D13B2"/>
    <w:rsid w:val="000D3085"/>
    <w:rsid w:val="000D35E9"/>
    <w:rsid w:val="000D37A6"/>
    <w:rsid w:val="000D387F"/>
    <w:rsid w:val="000D38EE"/>
    <w:rsid w:val="000D3B2D"/>
    <w:rsid w:val="000D473F"/>
    <w:rsid w:val="000D5571"/>
    <w:rsid w:val="000D69B2"/>
    <w:rsid w:val="000D6D8A"/>
    <w:rsid w:val="000D705E"/>
    <w:rsid w:val="000D7649"/>
    <w:rsid w:val="000E035D"/>
    <w:rsid w:val="000E1D0C"/>
    <w:rsid w:val="000E2916"/>
    <w:rsid w:val="000E2BA4"/>
    <w:rsid w:val="000E2C90"/>
    <w:rsid w:val="000E5891"/>
    <w:rsid w:val="000E591D"/>
    <w:rsid w:val="000E61EB"/>
    <w:rsid w:val="000E71BE"/>
    <w:rsid w:val="000E7353"/>
    <w:rsid w:val="000E76CA"/>
    <w:rsid w:val="000E7B2B"/>
    <w:rsid w:val="000F04B6"/>
    <w:rsid w:val="000F07C2"/>
    <w:rsid w:val="000F211E"/>
    <w:rsid w:val="000F25E7"/>
    <w:rsid w:val="000F276D"/>
    <w:rsid w:val="000F2A0A"/>
    <w:rsid w:val="000F2DBE"/>
    <w:rsid w:val="000F2F9A"/>
    <w:rsid w:val="000F3161"/>
    <w:rsid w:val="000F4E59"/>
    <w:rsid w:val="000F5105"/>
    <w:rsid w:val="000F538B"/>
    <w:rsid w:val="001016D7"/>
    <w:rsid w:val="00102400"/>
    <w:rsid w:val="00102A63"/>
    <w:rsid w:val="00103567"/>
    <w:rsid w:val="0010374B"/>
    <w:rsid w:val="00103765"/>
    <w:rsid w:val="001049C9"/>
    <w:rsid w:val="0010528B"/>
    <w:rsid w:val="00106BE9"/>
    <w:rsid w:val="00110665"/>
    <w:rsid w:val="001129AE"/>
    <w:rsid w:val="00113A4E"/>
    <w:rsid w:val="00115596"/>
    <w:rsid w:val="00115EC2"/>
    <w:rsid w:val="0011647E"/>
    <w:rsid w:val="00116E9A"/>
    <w:rsid w:val="001171CB"/>
    <w:rsid w:val="00117C1F"/>
    <w:rsid w:val="00117D2D"/>
    <w:rsid w:val="001204EF"/>
    <w:rsid w:val="0012179D"/>
    <w:rsid w:val="00121FD7"/>
    <w:rsid w:val="00122BA4"/>
    <w:rsid w:val="00122D80"/>
    <w:rsid w:val="00123152"/>
    <w:rsid w:val="00123982"/>
    <w:rsid w:val="0012457A"/>
    <w:rsid w:val="0012476B"/>
    <w:rsid w:val="0012541A"/>
    <w:rsid w:val="0012604C"/>
    <w:rsid w:val="001262D4"/>
    <w:rsid w:val="00126B27"/>
    <w:rsid w:val="001305ED"/>
    <w:rsid w:val="00130C75"/>
    <w:rsid w:val="00130E22"/>
    <w:rsid w:val="001313B7"/>
    <w:rsid w:val="00131750"/>
    <w:rsid w:val="00133963"/>
    <w:rsid w:val="00133C6E"/>
    <w:rsid w:val="001349BE"/>
    <w:rsid w:val="001355B7"/>
    <w:rsid w:val="001356AB"/>
    <w:rsid w:val="00135ABE"/>
    <w:rsid w:val="001378E8"/>
    <w:rsid w:val="00137AF8"/>
    <w:rsid w:val="00137B50"/>
    <w:rsid w:val="00137D20"/>
    <w:rsid w:val="00140A49"/>
    <w:rsid w:val="00140DCF"/>
    <w:rsid w:val="001418C8"/>
    <w:rsid w:val="00143124"/>
    <w:rsid w:val="00143162"/>
    <w:rsid w:val="00144901"/>
    <w:rsid w:val="00144EA1"/>
    <w:rsid w:val="001471A0"/>
    <w:rsid w:val="001472F9"/>
    <w:rsid w:val="00147F61"/>
    <w:rsid w:val="001519E0"/>
    <w:rsid w:val="00152192"/>
    <w:rsid w:val="001531A5"/>
    <w:rsid w:val="001535EE"/>
    <w:rsid w:val="00154B37"/>
    <w:rsid w:val="00155702"/>
    <w:rsid w:val="001559D8"/>
    <w:rsid w:val="00156D7E"/>
    <w:rsid w:val="00156EC6"/>
    <w:rsid w:val="001571D8"/>
    <w:rsid w:val="00157544"/>
    <w:rsid w:val="00157556"/>
    <w:rsid w:val="00157C67"/>
    <w:rsid w:val="00157EC7"/>
    <w:rsid w:val="001616FF"/>
    <w:rsid w:val="00162708"/>
    <w:rsid w:val="00162A71"/>
    <w:rsid w:val="00162CA2"/>
    <w:rsid w:val="0016371C"/>
    <w:rsid w:val="00164D62"/>
    <w:rsid w:val="00164F12"/>
    <w:rsid w:val="001651F5"/>
    <w:rsid w:val="00165494"/>
    <w:rsid w:val="00165C02"/>
    <w:rsid w:val="00166C97"/>
    <w:rsid w:val="00167D2E"/>
    <w:rsid w:val="00167F26"/>
    <w:rsid w:val="001703A9"/>
    <w:rsid w:val="0017115C"/>
    <w:rsid w:val="00171562"/>
    <w:rsid w:val="00172609"/>
    <w:rsid w:val="00172804"/>
    <w:rsid w:val="00173D05"/>
    <w:rsid w:val="00173E34"/>
    <w:rsid w:val="00173F63"/>
    <w:rsid w:val="0017509A"/>
    <w:rsid w:val="001754A1"/>
    <w:rsid w:val="001759FF"/>
    <w:rsid w:val="0017600A"/>
    <w:rsid w:val="00176695"/>
    <w:rsid w:val="0018059E"/>
    <w:rsid w:val="00180C88"/>
    <w:rsid w:val="00181992"/>
    <w:rsid w:val="00182044"/>
    <w:rsid w:val="00182F06"/>
    <w:rsid w:val="00183535"/>
    <w:rsid w:val="00183F79"/>
    <w:rsid w:val="00185575"/>
    <w:rsid w:val="0018557E"/>
    <w:rsid w:val="0018634C"/>
    <w:rsid w:val="00186AD0"/>
    <w:rsid w:val="0018731F"/>
    <w:rsid w:val="001909F8"/>
    <w:rsid w:val="001916F2"/>
    <w:rsid w:val="00191B4C"/>
    <w:rsid w:val="00191B60"/>
    <w:rsid w:val="00193283"/>
    <w:rsid w:val="00193A58"/>
    <w:rsid w:val="00194FE6"/>
    <w:rsid w:val="001952B3"/>
    <w:rsid w:val="00195FA1"/>
    <w:rsid w:val="00196AB5"/>
    <w:rsid w:val="00196DAE"/>
    <w:rsid w:val="0019727E"/>
    <w:rsid w:val="001974BE"/>
    <w:rsid w:val="001A01EC"/>
    <w:rsid w:val="001A0323"/>
    <w:rsid w:val="001A10EB"/>
    <w:rsid w:val="001A1584"/>
    <w:rsid w:val="001A1779"/>
    <w:rsid w:val="001A1BF2"/>
    <w:rsid w:val="001A273D"/>
    <w:rsid w:val="001A3626"/>
    <w:rsid w:val="001A4CA9"/>
    <w:rsid w:val="001A517F"/>
    <w:rsid w:val="001A6BFC"/>
    <w:rsid w:val="001A6CAC"/>
    <w:rsid w:val="001A71C4"/>
    <w:rsid w:val="001B0566"/>
    <w:rsid w:val="001B2026"/>
    <w:rsid w:val="001B215D"/>
    <w:rsid w:val="001B397F"/>
    <w:rsid w:val="001B3A20"/>
    <w:rsid w:val="001B41B5"/>
    <w:rsid w:val="001B4832"/>
    <w:rsid w:val="001B614C"/>
    <w:rsid w:val="001B7E3E"/>
    <w:rsid w:val="001C15E4"/>
    <w:rsid w:val="001C192E"/>
    <w:rsid w:val="001C1B18"/>
    <w:rsid w:val="001C2CD8"/>
    <w:rsid w:val="001C313C"/>
    <w:rsid w:val="001C3E32"/>
    <w:rsid w:val="001C41CF"/>
    <w:rsid w:val="001C41DA"/>
    <w:rsid w:val="001C4835"/>
    <w:rsid w:val="001C52E1"/>
    <w:rsid w:val="001C54B5"/>
    <w:rsid w:val="001C56BE"/>
    <w:rsid w:val="001C62F5"/>
    <w:rsid w:val="001C67EB"/>
    <w:rsid w:val="001C776A"/>
    <w:rsid w:val="001C78B2"/>
    <w:rsid w:val="001C7BD7"/>
    <w:rsid w:val="001D049E"/>
    <w:rsid w:val="001D164F"/>
    <w:rsid w:val="001D4C6C"/>
    <w:rsid w:val="001D4FA2"/>
    <w:rsid w:val="001D69A1"/>
    <w:rsid w:val="001D7B7B"/>
    <w:rsid w:val="001E0E73"/>
    <w:rsid w:val="001E20DF"/>
    <w:rsid w:val="001E21BF"/>
    <w:rsid w:val="001E394C"/>
    <w:rsid w:val="001E3A00"/>
    <w:rsid w:val="001E3FBC"/>
    <w:rsid w:val="001E43D4"/>
    <w:rsid w:val="001E452A"/>
    <w:rsid w:val="001E4706"/>
    <w:rsid w:val="001E51A1"/>
    <w:rsid w:val="001E580B"/>
    <w:rsid w:val="001E5887"/>
    <w:rsid w:val="001E5E3C"/>
    <w:rsid w:val="001E6F3D"/>
    <w:rsid w:val="001F1357"/>
    <w:rsid w:val="001F1491"/>
    <w:rsid w:val="001F1A6C"/>
    <w:rsid w:val="001F26AB"/>
    <w:rsid w:val="001F3F74"/>
    <w:rsid w:val="001F3FC5"/>
    <w:rsid w:val="001F48FE"/>
    <w:rsid w:val="001F6674"/>
    <w:rsid w:val="001F7CDD"/>
    <w:rsid w:val="0020025A"/>
    <w:rsid w:val="0020065D"/>
    <w:rsid w:val="002010C3"/>
    <w:rsid w:val="00203CF7"/>
    <w:rsid w:val="0020401D"/>
    <w:rsid w:val="0020595C"/>
    <w:rsid w:val="0020597D"/>
    <w:rsid w:val="00205BC7"/>
    <w:rsid w:val="002100BB"/>
    <w:rsid w:val="00211F93"/>
    <w:rsid w:val="00211FAD"/>
    <w:rsid w:val="00212C33"/>
    <w:rsid w:val="00212CFD"/>
    <w:rsid w:val="00212E15"/>
    <w:rsid w:val="002136C5"/>
    <w:rsid w:val="00213901"/>
    <w:rsid w:val="002142D1"/>
    <w:rsid w:val="00214B2F"/>
    <w:rsid w:val="002154AF"/>
    <w:rsid w:val="00216323"/>
    <w:rsid w:val="0021653A"/>
    <w:rsid w:val="00216D00"/>
    <w:rsid w:val="00216EDD"/>
    <w:rsid w:val="00216F1A"/>
    <w:rsid w:val="00216FAD"/>
    <w:rsid w:val="00217DD9"/>
    <w:rsid w:val="00217FA2"/>
    <w:rsid w:val="0022009B"/>
    <w:rsid w:val="0022040A"/>
    <w:rsid w:val="00220A8F"/>
    <w:rsid w:val="00220E37"/>
    <w:rsid w:val="00221260"/>
    <w:rsid w:val="00221FAB"/>
    <w:rsid w:val="0022204F"/>
    <w:rsid w:val="0022351C"/>
    <w:rsid w:val="00223CBC"/>
    <w:rsid w:val="00225687"/>
    <w:rsid w:val="00225D62"/>
    <w:rsid w:val="0022690C"/>
    <w:rsid w:val="00227586"/>
    <w:rsid w:val="002276B9"/>
    <w:rsid w:val="00230106"/>
    <w:rsid w:val="00230F54"/>
    <w:rsid w:val="002311AA"/>
    <w:rsid w:val="00232AE2"/>
    <w:rsid w:val="002333D3"/>
    <w:rsid w:val="00233812"/>
    <w:rsid w:val="00233BCF"/>
    <w:rsid w:val="00233F7B"/>
    <w:rsid w:val="00234AA2"/>
    <w:rsid w:val="00234D23"/>
    <w:rsid w:val="00234EA9"/>
    <w:rsid w:val="002350D8"/>
    <w:rsid w:val="002354CE"/>
    <w:rsid w:val="002366C6"/>
    <w:rsid w:val="00240BF0"/>
    <w:rsid w:val="00240E91"/>
    <w:rsid w:val="0024212A"/>
    <w:rsid w:val="0024287B"/>
    <w:rsid w:val="0024304A"/>
    <w:rsid w:val="00244476"/>
    <w:rsid w:val="002448A7"/>
    <w:rsid w:val="00245461"/>
    <w:rsid w:val="00245C48"/>
    <w:rsid w:val="00246164"/>
    <w:rsid w:val="00246173"/>
    <w:rsid w:val="00250357"/>
    <w:rsid w:val="0025156D"/>
    <w:rsid w:val="002525D6"/>
    <w:rsid w:val="00252DA8"/>
    <w:rsid w:val="002532AC"/>
    <w:rsid w:val="00253BB5"/>
    <w:rsid w:val="002541AF"/>
    <w:rsid w:val="00254388"/>
    <w:rsid w:val="002543B4"/>
    <w:rsid w:val="002549D2"/>
    <w:rsid w:val="00254B54"/>
    <w:rsid w:val="00254DB4"/>
    <w:rsid w:val="00255718"/>
    <w:rsid w:val="002564CF"/>
    <w:rsid w:val="00256C3E"/>
    <w:rsid w:val="0025765C"/>
    <w:rsid w:val="00260A1D"/>
    <w:rsid w:val="00260F98"/>
    <w:rsid w:val="0026114E"/>
    <w:rsid w:val="0026218F"/>
    <w:rsid w:val="00262FB4"/>
    <w:rsid w:val="00263BFE"/>
    <w:rsid w:val="0026424F"/>
    <w:rsid w:val="002653F5"/>
    <w:rsid w:val="00265F72"/>
    <w:rsid w:val="00266BBD"/>
    <w:rsid w:val="0026721B"/>
    <w:rsid w:val="00267728"/>
    <w:rsid w:val="00267A71"/>
    <w:rsid w:val="0027156A"/>
    <w:rsid w:val="0027259E"/>
    <w:rsid w:val="002745A5"/>
    <w:rsid w:val="002747C8"/>
    <w:rsid w:val="00274EA1"/>
    <w:rsid w:val="00275034"/>
    <w:rsid w:val="00275179"/>
    <w:rsid w:val="0027586F"/>
    <w:rsid w:val="0027727A"/>
    <w:rsid w:val="0027792E"/>
    <w:rsid w:val="002800E9"/>
    <w:rsid w:val="00282A8D"/>
    <w:rsid w:val="00282B85"/>
    <w:rsid w:val="00283D14"/>
    <w:rsid w:val="00283E3F"/>
    <w:rsid w:val="00284479"/>
    <w:rsid w:val="00284912"/>
    <w:rsid w:val="00285968"/>
    <w:rsid w:val="00286D4D"/>
    <w:rsid w:val="002905AD"/>
    <w:rsid w:val="002909E4"/>
    <w:rsid w:val="0029132F"/>
    <w:rsid w:val="00291CA2"/>
    <w:rsid w:val="0029233B"/>
    <w:rsid w:val="00293BFB"/>
    <w:rsid w:val="00293F4D"/>
    <w:rsid w:val="002940F2"/>
    <w:rsid w:val="00294516"/>
    <w:rsid w:val="002955F1"/>
    <w:rsid w:val="00295F55"/>
    <w:rsid w:val="00297BAC"/>
    <w:rsid w:val="002A0007"/>
    <w:rsid w:val="002A0499"/>
    <w:rsid w:val="002A0BD9"/>
    <w:rsid w:val="002A0F1C"/>
    <w:rsid w:val="002A1218"/>
    <w:rsid w:val="002A1AA8"/>
    <w:rsid w:val="002A1D39"/>
    <w:rsid w:val="002A1D6E"/>
    <w:rsid w:val="002A1D72"/>
    <w:rsid w:val="002A326B"/>
    <w:rsid w:val="002A350E"/>
    <w:rsid w:val="002A3A56"/>
    <w:rsid w:val="002A3DE4"/>
    <w:rsid w:val="002A441D"/>
    <w:rsid w:val="002A4C06"/>
    <w:rsid w:val="002A7143"/>
    <w:rsid w:val="002A7504"/>
    <w:rsid w:val="002A7FDD"/>
    <w:rsid w:val="002B07E2"/>
    <w:rsid w:val="002B10F9"/>
    <w:rsid w:val="002B125D"/>
    <w:rsid w:val="002B1A0C"/>
    <w:rsid w:val="002B1B5F"/>
    <w:rsid w:val="002B24DD"/>
    <w:rsid w:val="002B2C48"/>
    <w:rsid w:val="002B4246"/>
    <w:rsid w:val="002B5299"/>
    <w:rsid w:val="002B5527"/>
    <w:rsid w:val="002B57F0"/>
    <w:rsid w:val="002B6102"/>
    <w:rsid w:val="002B643A"/>
    <w:rsid w:val="002B6651"/>
    <w:rsid w:val="002B6F80"/>
    <w:rsid w:val="002B71C0"/>
    <w:rsid w:val="002C04B5"/>
    <w:rsid w:val="002C2AC7"/>
    <w:rsid w:val="002C3C09"/>
    <w:rsid w:val="002C3C97"/>
    <w:rsid w:val="002C4439"/>
    <w:rsid w:val="002C5327"/>
    <w:rsid w:val="002C566A"/>
    <w:rsid w:val="002C5F53"/>
    <w:rsid w:val="002D103F"/>
    <w:rsid w:val="002D24C3"/>
    <w:rsid w:val="002D258F"/>
    <w:rsid w:val="002D2782"/>
    <w:rsid w:val="002D2971"/>
    <w:rsid w:val="002D29E3"/>
    <w:rsid w:val="002D33D0"/>
    <w:rsid w:val="002D3EC4"/>
    <w:rsid w:val="002D4AD9"/>
    <w:rsid w:val="002D4D68"/>
    <w:rsid w:val="002D5C56"/>
    <w:rsid w:val="002D73F9"/>
    <w:rsid w:val="002D7715"/>
    <w:rsid w:val="002D796E"/>
    <w:rsid w:val="002E0837"/>
    <w:rsid w:val="002E0B4F"/>
    <w:rsid w:val="002E0D15"/>
    <w:rsid w:val="002E0FDC"/>
    <w:rsid w:val="002E1E37"/>
    <w:rsid w:val="002E2E32"/>
    <w:rsid w:val="002E313E"/>
    <w:rsid w:val="002E3549"/>
    <w:rsid w:val="002E4B83"/>
    <w:rsid w:val="002E52D1"/>
    <w:rsid w:val="002E5465"/>
    <w:rsid w:val="002E59D1"/>
    <w:rsid w:val="002E5C50"/>
    <w:rsid w:val="002F2979"/>
    <w:rsid w:val="002F314C"/>
    <w:rsid w:val="002F35FA"/>
    <w:rsid w:val="002F4FFF"/>
    <w:rsid w:val="002F5206"/>
    <w:rsid w:val="002F5701"/>
    <w:rsid w:val="002F586F"/>
    <w:rsid w:val="002F5A18"/>
    <w:rsid w:val="002F7FE5"/>
    <w:rsid w:val="00300307"/>
    <w:rsid w:val="003008BC"/>
    <w:rsid w:val="003011F8"/>
    <w:rsid w:val="003012B6"/>
    <w:rsid w:val="00303E42"/>
    <w:rsid w:val="003045DD"/>
    <w:rsid w:val="003049CF"/>
    <w:rsid w:val="00304F58"/>
    <w:rsid w:val="003052D8"/>
    <w:rsid w:val="00305A04"/>
    <w:rsid w:val="00305DDC"/>
    <w:rsid w:val="003064D6"/>
    <w:rsid w:val="0030706E"/>
    <w:rsid w:val="00310ADA"/>
    <w:rsid w:val="00311375"/>
    <w:rsid w:val="003123CC"/>
    <w:rsid w:val="00314202"/>
    <w:rsid w:val="00314409"/>
    <w:rsid w:val="00314FB2"/>
    <w:rsid w:val="00315076"/>
    <w:rsid w:val="003151CB"/>
    <w:rsid w:val="00315E8F"/>
    <w:rsid w:val="0031709F"/>
    <w:rsid w:val="00317451"/>
    <w:rsid w:val="00317DCE"/>
    <w:rsid w:val="00317EB1"/>
    <w:rsid w:val="003210EF"/>
    <w:rsid w:val="00321A7A"/>
    <w:rsid w:val="00322ACE"/>
    <w:rsid w:val="00325034"/>
    <w:rsid w:val="00325857"/>
    <w:rsid w:val="00325D56"/>
    <w:rsid w:val="00330014"/>
    <w:rsid w:val="00330534"/>
    <w:rsid w:val="00330808"/>
    <w:rsid w:val="00331A6E"/>
    <w:rsid w:val="0033210E"/>
    <w:rsid w:val="00332285"/>
    <w:rsid w:val="0033350F"/>
    <w:rsid w:val="00334817"/>
    <w:rsid w:val="00334AE6"/>
    <w:rsid w:val="00334B7A"/>
    <w:rsid w:val="0033524F"/>
    <w:rsid w:val="003373C3"/>
    <w:rsid w:val="003379FF"/>
    <w:rsid w:val="00341427"/>
    <w:rsid w:val="0034186B"/>
    <w:rsid w:val="00341C58"/>
    <w:rsid w:val="0034233D"/>
    <w:rsid w:val="003429BD"/>
    <w:rsid w:val="00343B83"/>
    <w:rsid w:val="00343C26"/>
    <w:rsid w:val="0034477B"/>
    <w:rsid w:val="003451FB"/>
    <w:rsid w:val="00345703"/>
    <w:rsid w:val="003461E4"/>
    <w:rsid w:val="0034728F"/>
    <w:rsid w:val="00347756"/>
    <w:rsid w:val="003478C3"/>
    <w:rsid w:val="00350A2E"/>
    <w:rsid w:val="0035181E"/>
    <w:rsid w:val="0035241A"/>
    <w:rsid w:val="0035414E"/>
    <w:rsid w:val="00355767"/>
    <w:rsid w:val="00355FC2"/>
    <w:rsid w:val="00356FF5"/>
    <w:rsid w:val="00357306"/>
    <w:rsid w:val="00357E7E"/>
    <w:rsid w:val="0036286D"/>
    <w:rsid w:val="00363B92"/>
    <w:rsid w:val="003646A5"/>
    <w:rsid w:val="0036539C"/>
    <w:rsid w:val="0036582C"/>
    <w:rsid w:val="0036633E"/>
    <w:rsid w:val="003676CA"/>
    <w:rsid w:val="00367EB0"/>
    <w:rsid w:val="00370034"/>
    <w:rsid w:val="003700C8"/>
    <w:rsid w:val="003704B2"/>
    <w:rsid w:val="00371237"/>
    <w:rsid w:val="00373451"/>
    <w:rsid w:val="003734C8"/>
    <w:rsid w:val="0037385C"/>
    <w:rsid w:val="00375426"/>
    <w:rsid w:val="00375EA9"/>
    <w:rsid w:val="00376DE0"/>
    <w:rsid w:val="00377C10"/>
    <w:rsid w:val="0038048E"/>
    <w:rsid w:val="0038094A"/>
    <w:rsid w:val="00381D5D"/>
    <w:rsid w:val="00382F90"/>
    <w:rsid w:val="0038381E"/>
    <w:rsid w:val="003838B4"/>
    <w:rsid w:val="003848AB"/>
    <w:rsid w:val="00384950"/>
    <w:rsid w:val="00384CC1"/>
    <w:rsid w:val="00384CED"/>
    <w:rsid w:val="00385B7A"/>
    <w:rsid w:val="00385BCD"/>
    <w:rsid w:val="00386259"/>
    <w:rsid w:val="003866BA"/>
    <w:rsid w:val="00386743"/>
    <w:rsid w:val="00386B2D"/>
    <w:rsid w:val="00387985"/>
    <w:rsid w:val="003879D0"/>
    <w:rsid w:val="00387C85"/>
    <w:rsid w:val="0039016A"/>
    <w:rsid w:val="00390F0A"/>
    <w:rsid w:val="00391247"/>
    <w:rsid w:val="00391E53"/>
    <w:rsid w:val="00391FDF"/>
    <w:rsid w:val="003925D3"/>
    <w:rsid w:val="003928CA"/>
    <w:rsid w:val="00393880"/>
    <w:rsid w:val="00393FC5"/>
    <w:rsid w:val="003947F2"/>
    <w:rsid w:val="00395254"/>
    <w:rsid w:val="00397DFB"/>
    <w:rsid w:val="003A02EC"/>
    <w:rsid w:val="003A10E9"/>
    <w:rsid w:val="003A11ED"/>
    <w:rsid w:val="003A1791"/>
    <w:rsid w:val="003A228A"/>
    <w:rsid w:val="003A2F19"/>
    <w:rsid w:val="003A64A9"/>
    <w:rsid w:val="003A6E09"/>
    <w:rsid w:val="003A76A2"/>
    <w:rsid w:val="003B00B3"/>
    <w:rsid w:val="003B04C1"/>
    <w:rsid w:val="003B074E"/>
    <w:rsid w:val="003B4669"/>
    <w:rsid w:val="003B6081"/>
    <w:rsid w:val="003B617C"/>
    <w:rsid w:val="003B6237"/>
    <w:rsid w:val="003B6CD5"/>
    <w:rsid w:val="003C0C36"/>
    <w:rsid w:val="003C0F9A"/>
    <w:rsid w:val="003C131B"/>
    <w:rsid w:val="003C17D7"/>
    <w:rsid w:val="003C44A1"/>
    <w:rsid w:val="003C52EF"/>
    <w:rsid w:val="003C60E2"/>
    <w:rsid w:val="003C6114"/>
    <w:rsid w:val="003C650B"/>
    <w:rsid w:val="003C7012"/>
    <w:rsid w:val="003C86D0"/>
    <w:rsid w:val="003D1991"/>
    <w:rsid w:val="003D1E06"/>
    <w:rsid w:val="003D261A"/>
    <w:rsid w:val="003D2D63"/>
    <w:rsid w:val="003D3D02"/>
    <w:rsid w:val="003D3ECB"/>
    <w:rsid w:val="003D452D"/>
    <w:rsid w:val="003D53A5"/>
    <w:rsid w:val="003D6099"/>
    <w:rsid w:val="003D683B"/>
    <w:rsid w:val="003D7176"/>
    <w:rsid w:val="003D796D"/>
    <w:rsid w:val="003E0F04"/>
    <w:rsid w:val="003E14E3"/>
    <w:rsid w:val="003E18A3"/>
    <w:rsid w:val="003E18E7"/>
    <w:rsid w:val="003E1F1E"/>
    <w:rsid w:val="003E29FE"/>
    <w:rsid w:val="003E3194"/>
    <w:rsid w:val="003E32F8"/>
    <w:rsid w:val="003E37F8"/>
    <w:rsid w:val="003E3C05"/>
    <w:rsid w:val="003E3ED2"/>
    <w:rsid w:val="003E43A0"/>
    <w:rsid w:val="003E43A3"/>
    <w:rsid w:val="003E4576"/>
    <w:rsid w:val="003E5058"/>
    <w:rsid w:val="003E5464"/>
    <w:rsid w:val="003E6778"/>
    <w:rsid w:val="003E7016"/>
    <w:rsid w:val="003F01A8"/>
    <w:rsid w:val="003F1818"/>
    <w:rsid w:val="003F21FE"/>
    <w:rsid w:val="003F23B8"/>
    <w:rsid w:val="003F30ED"/>
    <w:rsid w:val="003F3A0D"/>
    <w:rsid w:val="003F4C8C"/>
    <w:rsid w:val="003F55C6"/>
    <w:rsid w:val="003F56F8"/>
    <w:rsid w:val="003F66B7"/>
    <w:rsid w:val="003F72B6"/>
    <w:rsid w:val="003F7E75"/>
    <w:rsid w:val="003F7F46"/>
    <w:rsid w:val="0040043B"/>
    <w:rsid w:val="00400F7B"/>
    <w:rsid w:val="00401626"/>
    <w:rsid w:val="00401FE4"/>
    <w:rsid w:val="004026E8"/>
    <w:rsid w:val="00402DFC"/>
    <w:rsid w:val="004039C7"/>
    <w:rsid w:val="00403C0E"/>
    <w:rsid w:val="004043BE"/>
    <w:rsid w:val="00404631"/>
    <w:rsid w:val="004068B9"/>
    <w:rsid w:val="00406B93"/>
    <w:rsid w:val="00407B59"/>
    <w:rsid w:val="00407F51"/>
    <w:rsid w:val="004101B4"/>
    <w:rsid w:val="00410550"/>
    <w:rsid w:val="00411A40"/>
    <w:rsid w:val="004122D2"/>
    <w:rsid w:val="004143CD"/>
    <w:rsid w:val="004144CC"/>
    <w:rsid w:val="004146AD"/>
    <w:rsid w:val="00415E4A"/>
    <w:rsid w:val="00416380"/>
    <w:rsid w:val="00420245"/>
    <w:rsid w:val="004215D0"/>
    <w:rsid w:val="00423066"/>
    <w:rsid w:val="004257A3"/>
    <w:rsid w:val="00425F15"/>
    <w:rsid w:val="00425FD4"/>
    <w:rsid w:val="00426574"/>
    <w:rsid w:val="004268C6"/>
    <w:rsid w:val="00426935"/>
    <w:rsid w:val="00426DF0"/>
    <w:rsid w:val="004302EB"/>
    <w:rsid w:val="004327FA"/>
    <w:rsid w:val="00432BA7"/>
    <w:rsid w:val="00433A38"/>
    <w:rsid w:val="00433D06"/>
    <w:rsid w:val="004348AC"/>
    <w:rsid w:val="00434ACD"/>
    <w:rsid w:val="00435A54"/>
    <w:rsid w:val="0044023E"/>
    <w:rsid w:val="00441355"/>
    <w:rsid w:val="00441A8E"/>
    <w:rsid w:val="0044251D"/>
    <w:rsid w:val="00443892"/>
    <w:rsid w:val="00444427"/>
    <w:rsid w:val="004515E3"/>
    <w:rsid w:val="00453031"/>
    <w:rsid w:val="00453103"/>
    <w:rsid w:val="004534B9"/>
    <w:rsid w:val="00453840"/>
    <w:rsid w:val="00453ABB"/>
    <w:rsid w:val="004544E7"/>
    <w:rsid w:val="00455B0B"/>
    <w:rsid w:val="00455B7A"/>
    <w:rsid w:val="00455F95"/>
    <w:rsid w:val="0045632C"/>
    <w:rsid w:val="00456573"/>
    <w:rsid w:val="00456707"/>
    <w:rsid w:val="00457694"/>
    <w:rsid w:val="00457DF6"/>
    <w:rsid w:val="00461F8E"/>
    <w:rsid w:val="004624D5"/>
    <w:rsid w:val="00462B86"/>
    <w:rsid w:val="00463E39"/>
    <w:rsid w:val="004641F2"/>
    <w:rsid w:val="00464645"/>
    <w:rsid w:val="004659AB"/>
    <w:rsid w:val="00465C5A"/>
    <w:rsid w:val="00465D41"/>
    <w:rsid w:val="00470841"/>
    <w:rsid w:val="00471326"/>
    <w:rsid w:val="004717AE"/>
    <w:rsid w:val="00471D6F"/>
    <w:rsid w:val="00471DA3"/>
    <w:rsid w:val="00473060"/>
    <w:rsid w:val="00474E5E"/>
    <w:rsid w:val="00475678"/>
    <w:rsid w:val="00475F5B"/>
    <w:rsid w:val="0048065E"/>
    <w:rsid w:val="00481094"/>
    <w:rsid w:val="00481A26"/>
    <w:rsid w:val="00481F73"/>
    <w:rsid w:val="00482DB6"/>
    <w:rsid w:val="00483266"/>
    <w:rsid w:val="00483E09"/>
    <w:rsid w:val="004855B4"/>
    <w:rsid w:val="00485A9E"/>
    <w:rsid w:val="00486B23"/>
    <w:rsid w:val="00486B50"/>
    <w:rsid w:val="00487304"/>
    <w:rsid w:val="00490012"/>
    <w:rsid w:val="004916DA"/>
    <w:rsid w:val="0049193A"/>
    <w:rsid w:val="0049212C"/>
    <w:rsid w:val="004941A4"/>
    <w:rsid w:val="0049450D"/>
    <w:rsid w:val="00494731"/>
    <w:rsid w:val="00494940"/>
    <w:rsid w:val="00496179"/>
    <w:rsid w:val="00496961"/>
    <w:rsid w:val="0049718B"/>
    <w:rsid w:val="0049799D"/>
    <w:rsid w:val="00497A96"/>
    <w:rsid w:val="004A0CF2"/>
    <w:rsid w:val="004A5DE6"/>
    <w:rsid w:val="004A752D"/>
    <w:rsid w:val="004B008E"/>
    <w:rsid w:val="004B0103"/>
    <w:rsid w:val="004B1D5C"/>
    <w:rsid w:val="004B202E"/>
    <w:rsid w:val="004B2C57"/>
    <w:rsid w:val="004B337E"/>
    <w:rsid w:val="004B3944"/>
    <w:rsid w:val="004B5D06"/>
    <w:rsid w:val="004B6290"/>
    <w:rsid w:val="004B6C1A"/>
    <w:rsid w:val="004B714B"/>
    <w:rsid w:val="004B7230"/>
    <w:rsid w:val="004B7631"/>
    <w:rsid w:val="004B7B65"/>
    <w:rsid w:val="004B7DB2"/>
    <w:rsid w:val="004C0BE2"/>
    <w:rsid w:val="004C305A"/>
    <w:rsid w:val="004C31BA"/>
    <w:rsid w:val="004C4AF5"/>
    <w:rsid w:val="004C516C"/>
    <w:rsid w:val="004C5296"/>
    <w:rsid w:val="004C55F9"/>
    <w:rsid w:val="004C5B0A"/>
    <w:rsid w:val="004C67F4"/>
    <w:rsid w:val="004C6A2A"/>
    <w:rsid w:val="004C78C0"/>
    <w:rsid w:val="004C7DDB"/>
    <w:rsid w:val="004D1B75"/>
    <w:rsid w:val="004D1FA4"/>
    <w:rsid w:val="004D2B0C"/>
    <w:rsid w:val="004D40EE"/>
    <w:rsid w:val="004D4535"/>
    <w:rsid w:val="004D500B"/>
    <w:rsid w:val="004D5884"/>
    <w:rsid w:val="004D5AA0"/>
    <w:rsid w:val="004D5B11"/>
    <w:rsid w:val="004D5F44"/>
    <w:rsid w:val="004D6418"/>
    <w:rsid w:val="004D6455"/>
    <w:rsid w:val="004D6560"/>
    <w:rsid w:val="004D6CE0"/>
    <w:rsid w:val="004D7567"/>
    <w:rsid w:val="004D77EF"/>
    <w:rsid w:val="004E0BF5"/>
    <w:rsid w:val="004E0C9C"/>
    <w:rsid w:val="004E14D0"/>
    <w:rsid w:val="004E2C8B"/>
    <w:rsid w:val="004E4BDE"/>
    <w:rsid w:val="004E5314"/>
    <w:rsid w:val="004E5A73"/>
    <w:rsid w:val="004E5F13"/>
    <w:rsid w:val="004E657E"/>
    <w:rsid w:val="004F1845"/>
    <w:rsid w:val="004F1847"/>
    <w:rsid w:val="004F196B"/>
    <w:rsid w:val="004F2617"/>
    <w:rsid w:val="004F34EE"/>
    <w:rsid w:val="004F3884"/>
    <w:rsid w:val="004F4224"/>
    <w:rsid w:val="004F442D"/>
    <w:rsid w:val="004F4DFB"/>
    <w:rsid w:val="004F4EB1"/>
    <w:rsid w:val="004F5769"/>
    <w:rsid w:val="004F61BF"/>
    <w:rsid w:val="004F65F4"/>
    <w:rsid w:val="004F6F17"/>
    <w:rsid w:val="005005A6"/>
    <w:rsid w:val="0050061F"/>
    <w:rsid w:val="00500A44"/>
    <w:rsid w:val="00500CAF"/>
    <w:rsid w:val="00500CCA"/>
    <w:rsid w:val="00501772"/>
    <w:rsid w:val="00504497"/>
    <w:rsid w:val="0050462D"/>
    <w:rsid w:val="00504827"/>
    <w:rsid w:val="00505612"/>
    <w:rsid w:val="0050571F"/>
    <w:rsid w:val="00505F87"/>
    <w:rsid w:val="00506C15"/>
    <w:rsid w:val="005078F3"/>
    <w:rsid w:val="00507E3E"/>
    <w:rsid w:val="00507FE7"/>
    <w:rsid w:val="00510915"/>
    <w:rsid w:val="005110AE"/>
    <w:rsid w:val="00512806"/>
    <w:rsid w:val="00513078"/>
    <w:rsid w:val="00514254"/>
    <w:rsid w:val="0051495E"/>
    <w:rsid w:val="0051518D"/>
    <w:rsid w:val="005172CE"/>
    <w:rsid w:val="00517397"/>
    <w:rsid w:val="00520255"/>
    <w:rsid w:val="00520568"/>
    <w:rsid w:val="005206A4"/>
    <w:rsid w:val="00520B61"/>
    <w:rsid w:val="00521056"/>
    <w:rsid w:val="00521322"/>
    <w:rsid w:val="005214B1"/>
    <w:rsid w:val="00521B7F"/>
    <w:rsid w:val="005221A0"/>
    <w:rsid w:val="005222F1"/>
    <w:rsid w:val="0052233A"/>
    <w:rsid w:val="0052318A"/>
    <w:rsid w:val="00523E50"/>
    <w:rsid w:val="0052457C"/>
    <w:rsid w:val="00524764"/>
    <w:rsid w:val="00524CE6"/>
    <w:rsid w:val="005254FA"/>
    <w:rsid w:val="005257DA"/>
    <w:rsid w:val="005260ED"/>
    <w:rsid w:val="00526DD7"/>
    <w:rsid w:val="0052781B"/>
    <w:rsid w:val="005307C6"/>
    <w:rsid w:val="00530E17"/>
    <w:rsid w:val="00531A81"/>
    <w:rsid w:val="0053281D"/>
    <w:rsid w:val="005329B7"/>
    <w:rsid w:val="00532C73"/>
    <w:rsid w:val="005332DF"/>
    <w:rsid w:val="0053456C"/>
    <w:rsid w:val="0053459A"/>
    <w:rsid w:val="00534701"/>
    <w:rsid w:val="00534A9D"/>
    <w:rsid w:val="00534B69"/>
    <w:rsid w:val="00536650"/>
    <w:rsid w:val="00536AA9"/>
    <w:rsid w:val="005379D4"/>
    <w:rsid w:val="005379E0"/>
    <w:rsid w:val="005408A0"/>
    <w:rsid w:val="005418DA"/>
    <w:rsid w:val="005435ED"/>
    <w:rsid w:val="005439D0"/>
    <w:rsid w:val="00545134"/>
    <w:rsid w:val="00546E7C"/>
    <w:rsid w:val="005479F7"/>
    <w:rsid w:val="00547A3A"/>
    <w:rsid w:val="00547B0D"/>
    <w:rsid w:val="005502F6"/>
    <w:rsid w:val="00551E65"/>
    <w:rsid w:val="0055267A"/>
    <w:rsid w:val="00553FBA"/>
    <w:rsid w:val="00554306"/>
    <w:rsid w:val="005553FD"/>
    <w:rsid w:val="00555510"/>
    <w:rsid w:val="00555AC3"/>
    <w:rsid w:val="00556559"/>
    <w:rsid w:val="0055759E"/>
    <w:rsid w:val="00560056"/>
    <w:rsid w:val="00561D39"/>
    <w:rsid w:val="00562E0D"/>
    <w:rsid w:val="005637E9"/>
    <w:rsid w:val="005644BA"/>
    <w:rsid w:val="00564810"/>
    <w:rsid w:val="005659DC"/>
    <w:rsid w:val="00566739"/>
    <w:rsid w:val="00566AB0"/>
    <w:rsid w:val="00566CBF"/>
    <w:rsid w:val="0056796E"/>
    <w:rsid w:val="00567A9B"/>
    <w:rsid w:val="00570042"/>
    <w:rsid w:val="005708E9"/>
    <w:rsid w:val="00570BA8"/>
    <w:rsid w:val="00570EA2"/>
    <w:rsid w:val="00570EA6"/>
    <w:rsid w:val="0057293C"/>
    <w:rsid w:val="00573232"/>
    <w:rsid w:val="005734A3"/>
    <w:rsid w:val="00575553"/>
    <w:rsid w:val="00575EB3"/>
    <w:rsid w:val="00576244"/>
    <w:rsid w:val="00576744"/>
    <w:rsid w:val="00576C07"/>
    <w:rsid w:val="00577DC2"/>
    <w:rsid w:val="00580121"/>
    <w:rsid w:val="005801F1"/>
    <w:rsid w:val="00580C63"/>
    <w:rsid w:val="00580CEE"/>
    <w:rsid w:val="00581500"/>
    <w:rsid w:val="00581C08"/>
    <w:rsid w:val="00581E60"/>
    <w:rsid w:val="00582202"/>
    <w:rsid w:val="005822A1"/>
    <w:rsid w:val="005829EC"/>
    <w:rsid w:val="0058412E"/>
    <w:rsid w:val="00584555"/>
    <w:rsid w:val="005852AA"/>
    <w:rsid w:val="0058573A"/>
    <w:rsid w:val="005864C3"/>
    <w:rsid w:val="00587177"/>
    <w:rsid w:val="00587B9A"/>
    <w:rsid w:val="00590194"/>
    <w:rsid w:val="00590943"/>
    <w:rsid w:val="00590DD4"/>
    <w:rsid w:val="00591FA0"/>
    <w:rsid w:val="0059394D"/>
    <w:rsid w:val="00593A35"/>
    <w:rsid w:val="00594325"/>
    <w:rsid w:val="005944D3"/>
    <w:rsid w:val="0059513C"/>
    <w:rsid w:val="00596207"/>
    <w:rsid w:val="005967A9"/>
    <w:rsid w:val="0059756A"/>
    <w:rsid w:val="005A0527"/>
    <w:rsid w:val="005A0820"/>
    <w:rsid w:val="005A0C84"/>
    <w:rsid w:val="005A0E3E"/>
    <w:rsid w:val="005A1150"/>
    <w:rsid w:val="005A14E1"/>
    <w:rsid w:val="005A185C"/>
    <w:rsid w:val="005A218B"/>
    <w:rsid w:val="005A2D10"/>
    <w:rsid w:val="005A3447"/>
    <w:rsid w:val="005A3F86"/>
    <w:rsid w:val="005A402A"/>
    <w:rsid w:val="005A53EB"/>
    <w:rsid w:val="005A6822"/>
    <w:rsid w:val="005A6DCD"/>
    <w:rsid w:val="005A7D94"/>
    <w:rsid w:val="005A7EA8"/>
    <w:rsid w:val="005B0945"/>
    <w:rsid w:val="005B0E3F"/>
    <w:rsid w:val="005B1296"/>
    <w:rsid w:val="005B35C0"/>
    <w:rsid w:val="005B421D"/>
    <w:rsid w:val="005B44DF"/>
    <w:rsid w:val="005B471D"/>
    <w:rsid w:val="005B6484"/>
    <w:rsid w:val="005B6A17"/>
    <w:rsid w:val="005B6CFC"/>
    <w:rsid w:val="005B73C3"/>
    <w:rsid w:val="005C0168"/>
    <w:rsid w:val="005C04CA"/>
    <w:rsid w:val="005C0B79"/>
    <w:rsid w:val="005C0E27"/>
    <w:rsid w:val="005C1768"/>
    <w:rsid w:val="005C22B8"/>
    <w:rsid w:val="005C25AC"/>
    <w:rsid w:val="005C36FB"/>
    <w:rsid w:val="005C3F3C"/>
    <w:rsid w:val="005C4B52"/>
    <w:rsid w:val="005C4E09"/>
    <w:rsid w:val="005C5374"/>
    <w:rsid w:val="005C55FB"/>
    <w:rsid w:val="005C5A15"/>
    <w:rsid w:val="005C767A"/>
    <w:rsid w:val="005C79A2"/>
    <w:rsid w:val="005C7C81"/>
    <w:rsid w:val="005C7D37"/>
    <w:rsid w:val="005D0B17"/>
    <w:rsid w:val="005D3133"/>
    <w:rsid w:val="005D3657"/>
    <w:rsid w:val="005D3C7F"/>
    <w:rsid w:val="005D3CAB"/>
    <w:rsid w:val="005D452B"/>
    <w:rsid w:val="005D4E64"/>
    <w:rsid w:val="005D7429"/>
    <w:rsid w:val="005E0B38"/>
    <w:rsid w:val="005E1C56"/>
    <w:rsid w:val="005E1EBF"/>
    <w:rsid w:val="005E3523"/>
    <w:rsid w:val="005E3BBC"/>
    <w:rsid w:val="005E4960"/>
    <w:rsid w:val="005E4CFF"/>
    <w:rsid w:val="005E4E79"/>
    <w:rsid w:val="005E6EC2"/>
    <w:rsid w:val="005E7481"/>
    <w:rsid w:val="005E7D93"/>
    <w:rsid w:val="005F21CD"/>
    <w:rsid w:val="005F42B8"/>
    <w:rsid w:val="005F4DA3"/>
    <w:rsid w:val="005F4FC0"/>
    <w:rsid w:val="005F60C7"/>
    <w:rsid w:val="005F6380"/>
    <w:rsid w:val="005F6387"/>
    <w:rsid w:val="005F647C"/>
    <w:rsid w:val="005F76F4"/>
    <w:rsid w:val="006008C3"/>
    <w:rsid w:val="0060234B"/>
    <w:rsid w:val="006045D7"/>
    <w:rsid w:val="00604848"/>
    <w:rsid w:val="00604F7E"/>
    <w:rsid w:val="0060559C"/>
    <w:rsid w:val="0060681D"/>
    <w:rsid w:val="00607715"/>
    <w:rsid w:val="006077AF"/>
    <w:rsid w:val="00607FE2"/>
    <w:rsid w:val="00610247"/>
    <w:rsid w:val="0061060F"/>
    <w:rsid w:val="00612D26"/>
    <w:rsid w:val="00612D8E"/>
    <w:rsid w:val="00612DDE"/>
    <w:rsid w:val="006130CB"/>
    <w:rsid w:val="006142DE"/>
    <w:rsid w:val="0061452B"/>
    <w:rsid w:val="00614DB6"/>
    <w:rsid w:val="00616344"/>
    <w:rsid w:val="00616792"/>
    <w:rsid w:val="0061774E"/>
    <w:rsid w:val="00617BC5"/>
    <w:rsid w:val="006202E0"/>
    <w:rsid w:val="006203FC"/>
    <w:rsid w:val="00620F4E"/>
    <w:rsid w:val="006213B2"/>
    <w:rsid w:val="00621925"/>
    <w:rsid w:val="0062213D"/>
    <w:rsid w:val="00622828"/>
    <w:rsid w:val="00623153"/>
    <w:rsid w:val="006245D3"/>
    <w:rsid w:val="00624905"/>
    <w:rsid w:val="00624EFC"/>
    <w:rsid w:val="006260BD"/>
    <w:rsid w:val="00626829"/>
    <w:rsid w:val="00627E25"/>
    <w:rsid w:val="006300F6"/>
    <w:rsid w:val="00630331"/>
    <w:rsid w:val="0063051A"/>
    <w:rsid w:val="00630A0C"/>
    <w:rsid w:val="0063140C"/>
    <w:rsid w:val="00632401"/>
    <w:rsid w:val="00632464"/>
    <w:rsid w:val="0063269D"/>
    <w:rsid w:val="0063371D"/>
    <w:rsid w:val="00633827"/>
    <w:rsid w:val="00635043"/>
    <w:rsid w:val="0063517F"/>
    <w:rsid w:val="00636C87"/>
    <w:rsid w:val="0063703D"/>
    <w:rsid w:val="006372E6"/>
    <w:rsid w:val="0063754C"/>
    <w:rsid w:val="00637D03"/>
    <w:rsid w:val="0064018E"/>
    <w:rsid w:val="00640229"/>
    <w:rsid w:val="0064067C"/>
    <w:rsid w:val="006414EC"/>
    <w:rsid w:val="00641A1D"/>
    <w:rsid w:val="00642312"/>
    <w:rsid w:val="00642502"/>
    <w:rsid w:val="00642F8C"/>
    <w:rsid w:val="0064306D"/>
    <w:rsid w:val="00643514"/>
    <w:rsid w:val="00644839"/>
    <w:rsid w:val="0065009E"/>
    <w:rsid w:val="00650474"/>
    <w:rsid w:val="00651D03"/>
    <w:rsid w:val="0065281E"/>
    <w:rsid w:val="00654CC8"/>
    <w:rsid w:val="00654D6C"/>
    <w:rsid w:val="00654DD9"/>
    <w:rsid w:val="00654F44"/>
    <w:rsid w:val="00655288"/>
    <w:rsid w:val="006554DB"/>
    <w:rsid w:val="00655A7F"/>
    <w:rsid w:val="00655E64"/>
    <w:rsid w:val="006567DF"/>
    <w:rsid w:val="00656969"/>
    <w:rsid w:val="00656F43"/>
    <w:rsid w:val="00657508"/>
    <w:rsid w:val="0065778C"/>
    <w:rsid w:val="00657A28"/>
    <w:rsid w:val="006600C1"/>
    <w:rsid w:val="00660FEF"/>
    <w:rsid w:val="006612E8"/>
    <w:rsid w:val="006630F0"/>
    <w:rsid w:val="006633FE"/>
    <w:rsid w:val="00663620"/>
    <w:rsid w:val="00663A75"/>
    <w:rsid w:val="00663AA3"/>
    <w:rsid w:val="00663F03"/>
    <w:rsid w:val="00664E3A"/>
    <w:rsid w:val="00665574"/>
    <w:rsid w:val="00666486"/>
    <w:rsid w:val="006666EA"/>
    <w:rsid w:val="0066749A"/>
    <w:rsid w:val="00667889"/>
    <w:rsid w:val="00667978"/>
    <w:rsid w:val="0067237D"/>
    <w:rsid w:val="00672571"/>
    <w:rsid w:val="00673513"/>
    <w:rsid w:val="00673C0B"/>
    <w:rsid w:val="00673D24"/>
    <w:rsid w:val="00674132"/>
    <w:rsid w:val="0067513F"/>
    <w:rsid w:val="006752E0"/>
    <w:rsid w:val="00675364"/>
    <w:rsid w:val="00675700"/>
    <w:rsid w:val="00675AC9"/>
    <w:rsid w:val="00675C9F"/>
    <w:rsid w:val="006765C7"/>
    <w:rsid w:val="00677A54"/>
    <w:rsid w:val="006805B0"/>
    <w:rsid w:val="00680C75"/>
    <w:rsid w:val="00682B47"/>
    <w:rsid w:val="006835EA"/>
    <w:rsid w:val="00683DA0"/>
    <w:rsid w:val="00684A23"/>
    <w:rsid w:val="00685675"/>
    <w:rsid w:val="00685A1C"/>
    <w:rsid w:val="00686366"/>
    <w:rsid w:val="006863A9"/>
    <w:rsid w:val="0068762D"/>
    <w:rsid w:val="00691763"/>
    <w:rsid w:val="00691E36"/>
    <w:rsid w:val="006920BA"/>
    <w:rsid w:val="00692C04"/>
    <w:rsid w:val="0069371A"/>
    <w:rsid w:val="00694B72"/>
    <w:rsid w:val="006956C3"/>
    <w:rsid w:val="00695737"/>
    <w:rsid w:val="00695844"/>
    <w:rsid w:val="00696390"/>
    <w:rsid w:val="00696AC9"/>
    <w:rsid w:val="00696CD0"/>
    <w:rsid w:val="0069702C"/>
    <w:rsid w:val="006A02A2"/>
    <w:rsid w:val="006A02C4"/>
    <w:rsid w:val="006A0EEC"/>
    <w:rsid w:val="006A13A1"/>
    <w:rsid w:val="006A153B"/>
    <w:rsid w:val="006A1E46"/>
    <w:rsid w:val="006A2D38"/>
    <w:rsid w:val="006A2FDE"/>
    <w:rsid w:val="006A41B1"/>
    <w:rsid w:val="006A4D6F"/>
    <w:rsid w:val="006A5290"/>
    <w:rsid w:val="006A52EA"/>
    <w:rsid w:val="006A5318"/>
    <w:rsid w:val="006A568E"/>
    <w:rsid w:val="006A59FF"/>
    <w:rsid w:val="006A6202"/>
    <w:rsid w:val="006A7221"/>
    <w:rsid w:val="006A72B5"/>
    <w:rsid w:val="006A74B0"/>
    <w:rsid w:val="006B0497"/>
    <w:rsid w:val="006B0EBC"/>
    <w:rsid w:val="006B0FF4"/>
    <w:rsid w:val="006B10A7"/>
    <w:rsid w:val="006B1985"/>
    <w:rsid w:val="006B1D91"/>
    <w:rsid w:val="006B2906"/>
    <w:rsid w:val="006B3945"/>
    <w:rsid w:val="006B4835"/>
    <w:rsid w:val="006B4D74"/>
    <w:rsid w:val="006B4EB4"/>
    <w:rsid w:val="006B53EE"/>
    <w:rsid w:val="006B5F90"/>
    <w:rsid w:val="006B61DD"/>
    <w:rsid w:val="006B66C2"/>
    <w:rsid w:val="006B79A6"/>
    <w:rsid w:val="006B7A62"/>
    <w:rsid w:val="006C0490"/>
    <w:rsid w:val="006C06BF"/>
    <w:rsid w:val="006C084A"/>
    <w:rsid w:val="006C1469"/>
    <w:rsid w:val="006C3137"/>
    <w:rsid w:val="006C40F8"/>
    <w:rsid w:val="006C674A"/>
    <w:rsid w:val="006C7BC7"/>
    <w:rsid w:val="006D07FF"/>
    <w:rsid w:val="006D0B9A"/>
    <w:rsid w:val="006D14D0"/>
    <w:rsid w:val="006D29BC"/>
    <w:rsid w:val="006D3168"/>
    <w:rsid w:val="006D537C"/>
    <w:rsid w:val="006D5F07"/>
    <w:rsid w:val="006D5F31"/>
    <w:rsid w:val="006D6723"/>
    <w:rsid w:val="006D7CC0"/>
    <w:rsid w:val="006E11EA"/>
    <w:rsid w:val="006E160F"/>
    <w:rsid w:val="006E1954"/>
    <w:rsid w:val="006E26FD"/>
    <w:rsid w:val="006E2A98"/>
    <w:rsid w:val="006E2E94"/>
    <w:rsid w:val="006E31A7"/>
    <w:rsid w:val="006E371A"/>
    <w:rsid w:val="006E58F2"/>
    <w:rsid w:val="006E633F"/>
    <w:rsid w:val="006E6693"/>
    <w:rsid w:val="006E66A2"/>
    <w:rsid w:val="006E7237"/>
    <w:rsid w:val="006F0145"/>
    <w:rsid w:val="006F02D1"/>
    <w:rsid w:val="006F0879"/>
    <w:rsid w:val="006F155D"/>
    <w:rsid w:val="006F165A"/>
    <w:rsid w:val="006F1EFE"/>
    <w:rsid w:val="006F3E59"/>
    <w:rsid w:val="006F41DC"/>
    <w:rsid w:val="006F461C"/>
    <w:rsid w:val="006F4C5D"/>
    <w:rsid w:val="006F4DF0"/>
    <w:rsid w:val="006F5903"/>
    <w:rsid w:val="006F62ED"/>
    <w:rsid w:val="006F65E3"/>
    <w:rsid w:val="006F6FC1"/>
    <w:rsid w:val="006F72EF"/>
    <w:rsid w:val="006F73D1"/>
    <w:rsid w:val="006F7BF2"/>
    <w:rsid w:val="006F7FFA"/>
    <w:rsid w:val="0070200E"/>
    <w:rsid w:val="00702B42"/>
    <w:rsid w:val="00702E91"/>
    <w:rsid w:val="00702F1D"/>
    <w:rsid w:val="0070360F"/>
    <w:rsid w:val="00703A37"/>
    <w:rsid w:val="00704795"/>
    <w:rsid w:val="00704F36"/>
    <w:rsid w:val="007051B2"/>
    <w:rsid w:val="00705D78"/>
    <w:rsid w:val="00705FDB"/>
    <w:rsid w:val="0070685F"/>
    <w:rsid w:val="00707326"/>
    <w:rsid w:val="007103D1"/>
    <w:rsid w:val="00710AC4"/>
    <w:rsid w:val="00710D84"/>
    <w:rsid w:val="00711994"/>
    <w:rsid w:val="00712822"/>
    <w:rsid w:val="007129D6"/>
    <w:rsid w:val="00713A1D"/>
    <w:rsid w:val="00714EE2"/>
    <w:rsid w:val="00715100"/>
    <w:rsid w:val="00715F95"/>
    <w:rsid w:val="00716132"/>
    <w:rsid w:val="00716EE6"/>
    <w:rsid w:val="007177DD"/>
    <w:rsid w:val="00722F7E"/>
    <w:rsid w:val="00722FA0"/>
    <w:rsid w:val="007233A5"/>
    <w:rsid w:val="00723EF4"/>
    <w:rsid w:val="007240C0"/>
    <w:rsid w:val="00724CCC"/>
    <w:rsid w:val="00725097"/>
    <w:rsid w:val="0072783D"/>
    <w:rsid w:val="00727CBD"/>
    <w:rsid w:val="00727E5D"/>
    <w:rsid w:val="00732273"/>
    <w:rsid w:val="007349BC"/>
    <w:rsid w:val="0073532B"/>
    <w:rsid w:val="00735403"/>
    <w:rsid w:val="00735B25"/>
    <w:rsid w:val="00737814"/>
    <w:rsid w:val="00737A45"/>
    <w:rsid w:val="00740344"/>
    <w:rsid w:val="00740D5E"/>
    <w:rsid w:val="007414F1"/>
    <w:rsid w:val="007424E4"/>
    <w:rsid w:val="007429A0"/>
    <w:rsid w:val="00745338"/>
    <w:rsid w:val="0074588B"/>
    <w:rsid w:val="00745CFA"/>
    <w:rsid w:val="007469F4"/>
    <w:rsid w:val="00747FB7"/>
    <w:rsid w:val="00751821"/>
    <w:rsid w:val="007519F4"/>
    <w:rsid w:val="00751E9C"/>
    <w:rsid w:val="00753847"/>
    <w:rsid w:val="007547AE"/>
    <w:rsid w:val="007548B2"/>
    <w:rsid w:val="00754F27"/>
    <w:rsid w:val="007555E7"/>
    <w:rsid w:val="00755B30"/>
    <w:rsid w:val="00755F3C"/>
    <w:rsid w:val="007565C6"/>
    <w:rsid w:val="00760A47"/>
    <w:rsid w:val="00760D0F"/>
    <w:rsid w:val="00760ED6"/>
    <w:rsid w:val="00760FB1"/>
    <w:rsid w:val="00761595"/>
    <w:rsid w:val="00763244"/>
    <w:rsid w:val="00763ABC"/>
    <w:rsid w:val="00764F96"/>
    <w:rsid w:val="007676C2"/>
    <w:rsid w:val="00771EB9"/>
    <w:rsid w:val="00773190"/>
    <w:rsid w:val="007745FB"/>
    <w:rsid w:val="007749F8"/>
    <w:rsid w:val="00774C8C"/>
    <w:rsid w:val="00774F68"/>
    <w:rsid w:val="00774F78"/>
    <w:rsid w:val="0077635F"/>
    <w:rsid w:val="00776EBF"/>
    <w:rsid w:val="00776EE6"/>
    <w:rsid w:val="00780D95"/>
    <w:rsid w:val="00781290"/>
    <w:rsid w:val="00781515"/>
    <w:rsid w:val="007832CE"/>
    <w:rsid w:val="00784060"/>
    <w:rsid w:val="00784158"/>
    <w:rsid w:val="00784297"/>
    <w:rsid w:val="00784677"/>
    <w:rsid w:val="00784CEF"/>
    <w:rsid w:val="0078600D"/>
    <w:rsid w:val="007862FB"/>
    <w:rsid w:val="00786736"/>
    <w:rsid w:val="007867C1"/>
    <w:rsid w:val="00786E8E"/>
    <w:rsid w:val="0078731E"/>
    <w:rsid w:val="007878B3"/>
    <w:rsid w:val="007901D9"/>
    <w:rsid w:val="0079085E"/>
    <w:rsid w:val="00790D49"/>
    <w:rsid w:val="00791E9B"/>
    <w:rsid w:val="00791EA2"/>
    <w:rsid w:val="00792315"/>
    <w:rsid w:val="00792475"/>
    <w:rsid w:val="00792611"/>
    <w:rsid w:val="00792F55"/>
    <w:rsid w:val="00793918"/>
    <w:rsid w:val="00793E0B"/>
    <w:rsid w:val="00793E5B"/>
    <w:rsid w:val="00793F8C"/>
    <w:rsid w:val="00793FBC"/>
    <w:rsid w:val="007960B0"/>
    <w:rsid w:val="00796478"/>
    <w:rsid w:val="00797B58"/>
    <w:rsid w:val="007A08B4"/>
    <w:rsid w:val="007A0A71"/>
    <w:rsid w:val="007A0D24"/>
    <w:rsid w:val="007A119A"/>
    <w:rsid w:val="007A1656"/>
    <w:rsid w:val="007A2330"/>
    <w:rsid w:val="007A2CEF"/>
    <w:rsid w:val="007A3321"/>
    <w:rsid w:val="007A452E"/>
    <w:rsid w:val="007A48B2"/>
    <w:rsid w:val="007A53A2"/>
    <w:rsid w:val="007A5AE3"/>
    <w:rsid w:val="007A7701"/>
    <w:rsid w:val="007A7DF7"/>
    <w:rsid w:val="007B03CF"/>
    <w:rsid w:val="007B099A"/>
    <w:rsid w:val="007B0F57"/>
    <w:rsid w:val="007B190E"/>
    <w:rsid w:val="007B1962"/>
    <w:rsid w:val="007B1A3A"/>
    <w:rsid w:val="007B2195"/>
    <w:rsid w:val="007B2CF3"/>
    <w:rsid w:val="007B408B"/>
    <w:rsid w:val="007B4F2F"/>
    <w:rsid w:val="007B7056"/>
    <w:rsid w:val="007C0254"/>
    <w:rsid w:val="007C1ABA"/>
    <w:rsid w:val="007C1CB4"/>
    <w:rsid w:val="007C2837"/>
    <w:rsid w:val="007C3763"/>
    <w:rsid w:val="007C38D2"/>
    <w:rsid w:val="007C41D7"/>
    <w:rsid w:val="007C429C"/>
    <w:rsid w:val="007C46E1"/>
    <w:rsid w:val="007C5652"/>
    <w:rsid w:val="007C790B"/>
    <w:rsid w:val="007D07EB"/>
    <w:rsid w:val="007D0BFE"/>
    <w:rsid w:val="007D0FD0"/>
    <w:rsid w:val="007D13BE"/>
    <w:rsid w:val="007D15B9"/>
    <w:rsid w:val="007D1E27"/>
    <w:rsid w:val="007D2445"/>
    <w:rsid w:val="007D2A9B"/>
    <w:rsid w:val="007D35AB"/>
    <w:rsid w:val="007D5834"/>
    <w:rsid w:val="007D5CAB"/>
    <w:rsid w:val="007D60CD"/>
    <w:rsid w:val="007D644E"/>
    <w:rsid w:val="007D6B7C"/>
    <w:rsid w:val="007D7139"/>
    <w:rsid w:val="007E07DA"/>
    <w:rsid w:val="007E088D"/>
    <w:rsid w:val="007E0BCA"/>
    <w:rsid w:val="007E1F23"/>
    <w:rsid w:val="007E1FBF"/>
    <w:rsid w:val="007E249B"/>
    <w:rsid w:val="007E2FBF"/>
    <w:rsid w:val="007E3464"/>
    <w:rsid w:val="007E3AC1"/>
    <w:rsid w:val="007E4153"/>
    <w:rsid w:val="007E45A2"/>
    <w:rsid w:val="007E4DF0"/>
    <w:rsid w:val="007E5BAD"/>
    <w:rsid w:val="007E6237"/>
    <w:rsid w:val="007E639B"/>
    <w:rsid w:val="007E6CA8"/>
    <w:rsid w:val="007E7D3A"/>
    <w:rsid w:val="007F1A33"/>
    <w:rsid w:val="007F1E9F"/>
    <w:rsid w:val="007F21DF"/>
    <w:rsid w:val="007F22DF"/>
    <w:rsid w:val="007F3DBE"/>
    <w:rsid w:val="007F4167"/>
    <w:rsid w:val="007F41FA"/>
    <w:rsid w:val="007F50C0"/>
    <w:rsid w:val="007F553F"/>
    <w:rsid w:val="007F5CD2"/>
    <w:rsid w:val="007F62F2"/>
    <w:rsid w:val="007F63F9"/>
    <w:rsid w:val="007F654E"/>
    <w:rsid w:val="007F7015"/>
    <w:rsid w:val="007F7306"/>
    <w:rsid w:val="00800D41"/>
    <w:rsid w:val="00801318"/>
    <w:rsid w:val="00803C32"/>
    <w:rsid w:val="00804802"/>
    <w:rsid w:val="00805990"/>
    <w:rsid w:val="00807018"/>
    <w:rsid w:val="00810851"/>
    <w:rsid w:val="0081245A"/>
    <w:rsid w:val="00812BF9"/>
    <w:rsid w:val="00813B2F"/>
    <w:rsid w:val="00813D63"/>
    <w:rsid w:val="00815B4C"/>
    <w:rsid w:val="00816B40"/>
    <w:rsid w:val="008203A1"/>
    <w:rsid w:val="00820F2E"/>
    <w:rsid w:val="00821800"/>
    <w:rsid w:val="00822184"/>
    <w:rsid w:val="008226CC"/>
    <w:rsid w:val="0082427A"/>
    <w:rsid w:val="0082507F"/>
    <w:rsid w:val="008263D8"/>
    <w:rsid w:val="00826842"/>
    <w:rsid w:val="00826D0A"/>
    <w:rsid w:val="00827372"/>
    <w:rsid w:val="0082740B"/>
    <w:rsid w:val="00827E56"/>
    <w:rsid w:val="008300F3"/>
    <w:rsid w:val="008301A5"/>
    <w:rsid w:val="00830C81"/>
    <w:rsid w:val="00830E47"/>
    <w:rsid w:val="0083119B"/>
    <w:rsid w:val="008313CF"/>
    <w:rsid w:val="00831607"/>
    <w:rsid w:val="008319F7"/>
    <w:rsid w:val="008320DB"/>
    <w:rsid w:val="0083289B"/>
    <w:rsid w:val="00832F57"/>
    <w:rsid w:val="008331E8"/>
    <w:rsid w:val="008337B1"/>
    <w:rsid w:val="00833C0A"/>
    <w:rsid w:val="00834D5C"/>
    <w:rsid w:val="00835E9C"/>
    <w:rsid w:val="00836CD7"/>
    <w:rsid w:val="00836E74"/>
    <w:rsid w:val="0083701C"/>
    <w:rsid w:val="00837143"/>
    <w:rsid w:val="008372A0"/>
    <w:rsid w:val="00837478"/>
    <w:rsid w:val="008379CA"/>
    <w:rsid w:val="008413D6"/>
    <w:rsid w:val="008426D2"/>
    <w:rsid w:val="00844544"/>
    <w:rsid w:val="00844927"/>
    <w:rsid w:val="00844AAA"/>
    <w:rsid w:val="00844C70"/>
    <w:rsid w:val="00845578"/>
    <w:rsid w:val="00850201"/>
    <w:rsid w:val="008502F8"/>
    <w:rsid w:val="00850D68"/>
    <w:rsid w:val="00851377"/>
    <w:rsid w:val="00851508"/>
    <w:rsid w:val="00852339"/>
    <w:rsid w:val="00852346"/>
    <w:rsid w:val="00852F44"/>
    <w:rsid w:val="00853EB9"/>
    <w:rsid w:val="00854214"/>
    <w:rsid w:val="00854DB1"/>
    <w:rsid w:val="00855357"/>
    <w:rsid w:val="00856201"/>
    <w:rsid w:val="008562D8"/>
    <w:rsid w:val="0086029F"/>
    <w:rsid w:val="00860E9F"/>
    <w:rsid w:val="008616B6"/>
    <w:rsid w:val="00861964"/>
    <w:rsid w:val="00861E30"/>
    <w:rsid w:val="00862169"/>
    <w:rsid w:val="008622F8"/>
    <w:rsid w:val="008623CD"/>
    <w:rsid w:val="008624F5"/>
    <w:rsid w:val="008630C2"/>
    <w:rsid w:val="0086332B"/>
    <w:rsid w:val="008639AD"/>
    <w:rsid w:val="00864198"/>
    <w:rsid w:val="00864772"/>
    <w:rsid w:val="008649C8"/>
    <w:rsid w:val="00865BEC"/>
    <w:rsid w:val="00865BF4"/>
    <w:rsid w:val="00865E0C"/>
    <w:rsid w:val="00866753"/>
    <w:rsid w:val="00866BA9"/>
    <w:rsid w:val="00867628"/>
    <w:rsid w:val="00871737"/>
    <w:rsid w:val="00871746"/>
    <w:rsid w:val="00871A68"/>
    <w:rsid w:val="0087243D"/>
    <w:rsid w:val="00872733"/>
    <w:rsid w:val="00872C03"/>
    <w:rsid w:val="00873C2C"/>
    <w:rsid w:val="00874DCA"/>
    <w:rsid w:val="0087503B"/>
    <w:rsid w:val="00875370"/>
    <w:rsid w:val="00876087"/>
    <w:rsid w:val="00876186"/>
    <w:rsid w:val="00877064"/>
    <w:rsid w:val="0087782F"/>
    <w:rsid w:val="00880428"/>
    <w:rsid w:val="0088150E"/>
    <w:rsid w:val="008844C7"/>
    <w:rsid w:val="0088519C"/>
    <w:rsid w:val="008851DE"/>
    <w:rsid w:val="00886C24"/>
    <w:rsid w:val="00886D3E"/>
    <w:rsid w:val="008874E3"/>
    <w:rsid w:val="0088783C"/>
    <w:rsid w:val="00892194"/>
    <w:rsid w:val="00892595"/>
    <w:rsid w:val="00892A7E"/>
    <w:rsid w:val="008933F5"/>
    <w:rsid w:val="00893479"/>
    <w:rsid w:val="008935AE"/>
    <w:rsid w:val="00893B1F"/>
    <w:rsid w:val="00894FA4"/>
    <w:rsid w:val="0089666E"/>
    <w:rsid w:val="00896DCA"/>
    <w:rsid w:val="00897901"/>
    <w:rsid w:val="008A1584"/>
    <w:rsid w:val="008A2A33"/>
    <w:rsid w:val="008A30DD"/>
    <w:rsid w:val="008A3AE8"/>
    <w:rsid w:val="008A3CBE"/>
    <w:rsid w:val="008A4B11"/>
    <w:rsid w:val="008A57F7"/>
    <w:rsid w:val="008A580B"/>
    <w:rsid w:val="008A5DA8"/>
    <w:rsid w:val="008A5EB9"/>
    <w:rsid w:val="008A6684"/>
    <w:rsid w:val="008A7041"/>
    <w:rsid w:val="008A7094"/>
    <w:rsid w:val="008A79BE"/>
    <w:rsid w:val="008B06FD"/>
    <w:rsid w:val="008B15F1"/>
    <w:rsid w:val="008B1E1F"/>
    <w:rsid w:val="008B25DA"/>
    <w:rsid w:val="008B358B"/>
    <w:rsid w:val="008B3965"/>
    <w:rsid w:val="008B3E43"/>
    <w:rsid w:val="008B5B9B"/>
    <w:rsid w:val="008B5F9C"/>
    <w:rsid w:val="008B69AC"/>
    <w:rsid w:val="008B6C97"/>
    <w:rsid w:val="008B718D"/>
    <w:rsid w:val="008B7B93"/>
    <w:rsid w:val="008B7F0F"/>
    <w:rsid w:val="008C0AA8"/>
    <w:rsid w:val="008C0F63"/>
    <w:rsid w:val="008C17B2"/>
    <w:rsid w:val="008C19C9"/>
    <w:rsid w:val="008C422C"/>
    <w:rsid w:val="008C42DA"/>
    <w:rsid w:val="008C5054"/>
    <w:rsid w:val="008C57DD"/>
    <w:rsid w:val="008C5ABC"/>
    <w:rsid w:val="008C6B86"/>
    <w:rsid w:val="008C78D5"/>
    <w:rsid w:val="008C7ADB"/>
    <w:rsid w:val="008D06CB"/>
    <w:rsid w:val="008D0958"/>
    <w:rsid w:val="008D128E"/>
    <w:rsid w:val="008D15C3"/>
    <w:rsid w:val="008D1630"/>
    <w:rsid w:val="008D1962"/>
    <w:rsid w:val="008D1ABB"/>
    <w:rsid w:val="008D1B76"/>
    <w:rsid w:val="008D2083"/>
    <w:rsid w:val="008D2269"/>
    <w:rsid w:val="008D2ED7"/>
    <w:rsid w:val="008D3F2E"/>
    <w:rsid w:val="008D4432"/>
    <w:rsid w:val="008D50C1"/>
    <w:rsid w:val="008D51F8"/>
    <w:rsid w:val="008D53EF"/>
    <w:rsid w:val="008D5A87"/>
    <w:rsid w:val="008D5B9E"/>
    <w:rsid w:val="008D7517"/>
    <w:rsid w:val="008D7A79"/>
    <w:rsid w:val="008E0414"/>
    <w:rsid w:val="008E058F"/>
    <w:rsid w:val="008E05E6"/>
    <w:rsid w:val="008E06DA"/>
    <w:rsid w:val="008E08C4"/>
    <w:rsid w:val="008E15B0"/>
    <w:rsid w:val="008E2A14"/>
    <w:rsid w:val="008E2B5B"/>
    <w:rsid w:val="008E2DCE"/>
    <w:rsid w:val="008E3D52"/>
    <w:rsid w:val="008E3D72"/>
    <w:rsid w:val="008E4B59"/>
    <w:rsid w:val="008E5246"/>
    <w:rsid w:val="008E5572"/>
    <w:rsid w:val="008E6DCA"/>
    <w:rsid w:val="008E77AD"/>
    <w:rsid w:val="008F005B"/>
    <w:rsid w:val="008F01F0"/>
    <w:rsid w:val="008F0A29"/>
    <w:rsid w:val="008F11D4"/>
    <w:rsid w:val="008F1328"/>
    <w:rsid w:val="008F2498"/>
    <w:rsid w:val="008F24C5"/>
    <w:rsid w:val="008F28A9"/>
    <w:rsid w:val="008F36BE"/>
    <w:rsid w:val="008F3F05"/>
    <w:rsid w:val="008F3FBF"/>
    <w:rsid w:val="008F426E"/>
    <w:rsid w:val="008F43CC"/>
    <w:rsid w:val="008F5175"/>
    <w:rsid w:val="008F5951"/>
    <w:rsid w:val="008F5ABE"/>
    <w:rsid w:val="008F6429"/>
    <w:rsid w:val="008F6D1E"/>
    <w:rsid w:val="008F7CD7"/>
    <w:rsid w:val="00900B15"/>
    <w:rsid w:val="00901725"/>
    <w:rsid w:val="00901D2D"/>
    <w:rsid w:val="00903423"/>
    <w:rsid w:val="0090623B"/>
    <w:rsid w:val="00906694"/>
    <w:rsid w:val="009068E3"/>
    <w:rsid w:val="009068F9"/>
    <w:rsid w:val="00907714"/>
    <w:rsid w:val="00907EE5"/>
    <w:rsid w:val="0091015D"/>
    <w:rsid w:val="00910351"/>
    <w:rsid w:val="00910C3E"/>
    <w:rsid w:val="00912341"/>
    <w:rsid w:val="00913FCB"/>
    <w:rsid w:val="0091433A"/>
    <w:rsid w:val="00914A86"/>
    <w:rsid w:val="009150D6"/>
    <w:rsid w:val="0091539D"/>
    <w:rsid w:val="009154A3"/>
    <w:rsid w:val="009156DD"/>
    <w:rsid w:val="009159D1"/>
    <w:rsid w:val="009162BF"/>
    <w:rsid w:val="00916FDF"/>
    <w:rsid w:val="0091714B"/>
    <w:rsid w:val="00917AF7"/>
    <w:rsid w:val="00917BA4"/>
    <w:rsid w:val="00917C1E"/>
    <w:rsid w:val="009210C9"/>
    <w:rsid w:val="00921D7B"/>
    <w:rsid w:val="00922420"/>
    <w:rsid w:val="009224B8"/>
    <w:rsid w:val="0092310C"/>
    <w:rsid w:val="0092347F"/>
    <w:rsid w:val="0092432C"/>
    <w:rsid w:val="00925780"/>
    <w:rsid w:val="00926718"/>
    <w:rsid w:val="00930A99"/>
    <w:rsid w:val="009310AD"/>
    <w:rsid w:val="009311A6"/>
    <w:rsid w:val="009312D0"/>
    <w:rsid w:val="00931B51"/>
    <w:rsid w:val="00931DCC"/>
    <w:rsid w:val="00931DE2"/>
    <w:rsid w:val="009323AD"/>
    <w:rsid w:val="0093335F"/>
    <w:rsid w:val="009357A1"/>
    <w:rsid w:val="00935E58"/>
    <w:rsid w:val="00937057"/>
    <w:rsid w:val="00940034"/>
    <w:rsid w:val="0094061C"/>
    <w:rsid w:val="009407D3"/>
    <w:rsid w:val="00940F18"/>
    <w:rsid w:val="00940F93"/>
    <w:rsid w:val="009411BF"/>
    <w:rsid w:val="00941363"/>
    <w:rsid w:val="009420E6"/>
    <w:rsid w:val="00943C05"/>
    <w:rsid w:val="0094587B"/>
    <w:rsid w:val="009466CB"/>
    <w:rsid w:val="0094738D"/>
    <w:rsid w:val="009475FE"/>
    <w:rsid w:val="00950459"/>
    <w:rsid w:val="00950572"/>
    <w:rsid w:val="00950B1F"/>
    <w:rsid w:val="00951958"/>
    <w:rsid w:val="00952255"/>
    <w:rsid w:val="0095263D"/>
    <w:rsid w:val="0095395E"/>
    <w:rsid w:val="00953D45"/>
    <w:rsid w:val="00953E88"/>
    <w:rsid w:val="0095479A"/>
    <w:rsid w:val="00954C96"/>
    <w:rsid w:val="00954EA0"/>
    <w:rsid w:val="009553FB"/>
    <w:rsid w:val="00955DE8"/>
    <w:rsid w:val="00956029"/>
    <w:rsid w:val="0095676D"/>
    <w:rsid w:val="00957C17"/>
    <w:rsid w:val="00957D6A"/>
    <w:rsid w:val="00960094"/>
    <w:rsid w:val="009608A1"/>
    <w:rsid w:val="00961C61"/>
    <w:rsid w:val="009627E1"/>
    <w:rsid w:val="00963025"/>
    <w:rsid w:val="00963421"/>
    <w:rsid w:val="0096365B"/>
    <w:rsid w:val="00963916"/>
    <w:rsid w:val="00964571"/>
    <w:rsid w:val="00965448"/>
    <w:rsid w:val="00965B8A"/>
    <w:rsid w:val="009660A7"/>
    <w:rsid w:val="009666F6"/>
    <w:rsid w:val="009704B1"/>
    <w:rsid w:val="00970750"/>
    <w:rsid w:val="009707AA"/>
    <w:rsid w:val="009735DF"/>
    <w:rsid w:val="00973797"/>
    <w:rsid w:val="00974954"/>
    <w:rsid w:val="00974C7D"/>
    <w:rsid w:val="00974FF7"/>
    <w:rsid w:val="0097705A"/>
    <w:rsid w:val="00977737"/>
    <w:rsid w:val="009805EA"/>
    <w:rsid w:val="00982C6C"/>
    <w:rsid w:val="00983539"/>
    <w:rsid w:val="00984123"/>
    <w:rsid w:val="00984361"/>
    <w:rsid w:val="009843EC"/>
    <w:rsid w:val="00986097"/>
    <w:rsid w:val="00986325"/>
    <w:rsid w:val="0098747E"/>
    <w:rsid w:val="00987E50"/>
    <w:rsid w:val="009929F7"/>
    <w:rsid w:val="00992B7F"/>
    <w:rsid w:val="00992D58"/>
    <w:rsid w:val="009934AC"/>
    <w:rsid w:val="00993584"/>
    <w:rsid w:val="009940D7"/>
    <w:rsid w:val="0099454D"/>
    <w:rsid w:val="009947C1"/>
    <w:rsid w:val="0099526F"/>
    <w:rsid w:val="009967BD"/>
    <w:rsid w:val="00997908"/>
    <w:rsid w:val="009A008F"/>
    <w:rsid w:val="009A0116"/>
    <w:rsid w:val="009A09C5"/>
    <w:rsid w:val="009A1172"/>
    <w:rsid w:val="009A13D1"/>
    <w:rsid w:val="009A29FE"/>
    <w:rsid w:val="009A33DE"/>
    <w:rsid w:val="009A4AFA"/>
    <w:rsid w:val="009A4DD9"/>
    <w:rsid w:val="009A5181"/>
    <w:rsid w:val="009A61AC"/>
    <w:rsid w:val="009A6F71"/>
    <w:rsid w:val="009B0632"/>
    <w:rsid w:val="009B0CB8"/>
    <w:rsid w:val="009B259F"/>
    <w:rsid w:val="009B2CBB"/>
    <w:rsid w:val="009B3F95"/>
    <w:rsid w:val="009B431D"/>
    <w:rsid w:val="009B79BF"/>
    <w:rsid w:val="009C0E13"/>
    <w:rsid w:val="009C1E70"/>
    <w:rsid w:val="009C29DD"/>
    <w:rsid w:val="009C35F8"/>
    <w:rsid w:val="009C379F"/>
    <w:rsid w:val="009C3DC1"/>
    <w:rsid w:val="009C48EC"/>
    <w:rsid w:val="009C4E4D"/>
    <w:rsid w:val="009C50CB"/>
    <w:rsid w:val="009C5CA1"/>
    <w:rsid w:val="009C6478"/>
    <w:rsid w:val="009C64FA"/>
    <w:rsid w:val="009C6D80"/>
    <w:rsid w:val="009C7139"/>
    <w:rsid w:val="009CA46C"/>
    <w:rsid w:val="009D06A5"/>
    <w:rsid w:val="009D0742"/>
    <w:rsid w:val="009D0E74"/>
    <w:rsid w:val="009D181A"/>
    <w:rsid w:val="009D20A3"/>
    <w:rsid w:val="009D222C"/>
    <w:rsid w:val="009D34A2"/>
    <w:rsid w:val="009D3604"/>
    <w:rsid w:val="009D6FEA"/>
    <w:rsid w:val="009D7424"/>
    <w:rsid w:val="009E045A"/>
    <w:rsid w:val="009E07F7"/>
    <w:rsid w:val="009E0E39"/>
    <w:rsid w:val="009E11D4"/>
    <w:rsid w:val="009E13D9"/>
    <w:rsid w:val="009E23F7"/>
    <w:rsid w:val="009E279A"/>
    <w:rsid w:val="009E3BA9"/>
    <w:rsid w:val="009E44BD"/>
    <w:rsid w:val="009E49AA"/>
    <w:rsid w:val="009E53AF"/>
    <w:rsid w:val="009E5D94"/>
    <w:rsid w:val="009E68DB"/>
    <w:rsid w:val="009E6FFE"/>
    <w:rsid w:val="009F0C5B"/>
    <w:rsid w:val="009F21F8"/>
    <w:rsid w:val="009F2A67"/>
    <w:rsid w:val="009F30E9"/>
    <w:rsid w:val="009F4957"/>
    <w:rsid w:val="009F4DB1"/>
    <w:rsid w:val="009F5110"/>
    <w:rsid w:val="009F5287"/>
    <w:rsid w:val="009F5478"/>
    <w:rsid w:val="009F5D3D"/>
    <w:rsid w:val="009F6620"/>
    <w:rsid w:val="009F6BB4"/>
    <w:rsid w:val="00A0029A"/>
    <w:rsid w:val="00A00566"/>
    <w:rsid w:val="00A0421B"/>
    <w:rsid w:val="00A04267"/>
    <w:rsid w:val="00A04A2C"/>
    <w:rsid w:val="00A04FBC"/>
    <w:rsid w:val="00A059BA"/>
    <w:rsid w:val="00A05B2F"/>
    <w:rsid w:val="00A06BCB"/>
    <w:rsid w:val="00A078A4"/>
    <w:rsid w:val="00A117B1"/>
    <w:rsid w:val="00A13696"/>
    <w:rsid w:val="00A1451C"/>
    <w:rsid w:val="00A14B23"/>
    <w:rsid w:val="00A14CAF"/>
    <w:rsid w:val="00A16784"/>
    <w:rsid w:val="00A16F4D"/>
    <w:rsid w:val="00A1731F"/>
    <w:rsid w:val="00A17A54"/>
    <w:rsid w:val="00A20A34"/>
    <w:rsid w:val="00A21111"/>
    <w:rsid w:val="00A21D77"/>
    <w:rsid w:val="00A21DD2"/>
    <w:rsid w:val="00A21F9E"/>
    <w:rsid w:val="00A223EA"/>
    <w:rsid w:val="00A2245D"/>
    <w:rsid w:val="00A23994"/>
    <w:rsid w:val="00A239C9"/>
    <w:rsid w:val="00A2595D"/>
    <w:rsid w:val="00A272DA"/>
    <w:rsid w:val="00A27502"/>
    <w:rsid w:val="00A277C2"/>
    <w:rsid w:val="00A27C99"/>
    <w:rsid w:val="00A30051"/>
    <w:rsid w:val="00A309BE"/>
    <w:rsid w:val="00A30D34"/>
    <w:rsid w:val="00A3167E"/>
    <w:rsid w:val="00A31914"/>
    <w:rsid w:val="00A31ABE"/>
    <w:rsid w:val="00A31BEB"/>
    <w:rsid w:val="00A31DEA"/>
    <w:rsid w:val="00A32248"/>
    <w:rsid w:val="00A32C9F"/>
    <w:rsid w:val="00A33807"/>
    <w:rsid w:val="00A3411D"/>
    <w:rsid w:val="00A341FC"/>
    <w:rsid w:val="00A36BA7"/>
    <w:rsid w:val="00A37C35"/>
    <w:rsid w:val="00A406B6"/>
    <w:rsid w:val="00A40CCA"/>
    <w:rsid w:val="00A415A5"/>
    <w:rsid w:val="00A415CB"/>
    <w:rsid w:val="00A41D4C"/>
    <w:rsid w:val="00A42B3F"/>
    <w:rsid w:val="00A42FB0"/>
    <w:rsid w:val="00A43026"/>
    <w:rsid w:val="00A4483B"/>
    <w:rsid w:val="00A454AD"/>
    <w:rsid w:val="00A45AAD"/>
    <w:rsid w:val="00A45F63"/>
    <w:rsid w:val="00A470B3"/>
    <w:rsid w:val="00A47F6F"/>
    <w:rsid w:val="00A505EB"/>
    <w:rsid w:val="00A50EED"/>
    <w:rsid w:val="00A52139"/>
    <w:rsid w:val="00A52426"/>
    <w:rsid w:val="00A5285D"/>
    <w:rsid w:val="00A53174"/>
    <w:rsid w:val="00A53621"/>
    <w:rsid w:val="00A53642"/>
    <w:rsid w:val="00A5382C"/>
    <w:rsid w:val="00A53B86"/>
    <w:rsid w:val="00A54984"/>
    <w:rsid w:val="00A559BF"/>
    <w:rsid w:val="00A575A0"/>
    <w:rsid w:val="00A575D1"/>
    <w:rsid w:val="00A576ED"/>
    <w:rsid w:val="00A61574"/>
    <w:rsid w:val="00A64D56"/>
    <w:rsid w:val="00A655D9"/>
    <w:rsid w:val="00A6593D"/>
    <w:rsid w:val="00A66DA0"/>
    <w:rsid w:val="00A67F16"/>
    <w:rsid w:val="00A7082F"/>
    <w:rsid w:val="00A70C7D"/>
    <w:rsid w:val="00A71278"/>
    <w:rsid w:val="00A71CB6"/>
    <w:rsid w:val="00A723B4"/>
    <w:rsid w:val="00A7445B"/>
    <w:rsid w:val="00A74A62"/>
    <w:rsid w:val="00A74EEB"/>
    <w:rsid w:val="00A75CF2"/>
    <w:rsid w:val="00A76109"/>
    <w:rsid w:val="00A768B6"/>
    <w:rsid w:val="00A775A6"/>
    <w:rsid w:val="00A77DB5"/>
    <w:rsid w:val="00A801DF"/>
    <w:rsid w:val="00A8029D"/>
    <w:rsid w:val="00A80DB4"/>
    <w:rsid w:val="00A81AD0"/>
    <w:rsid w:val="00A82310"/>
    <w:rsid w:val="00A83EC8"/>
    <w:rsid w:val="00A8432E"/>
    <w:rsid w:val="00A84EBD"/>
    <w:rsid w:val="00A85EA6"/>
    <w:rsid w:val="00A861AB"/>
    <w:rsid w:val="00A86306"/>
    <w:rsid w:val="00A86CBB"/>
    <w:rsid w:val="00A86DF4"/>
    <w:rsid w:val="00A86E17"/>
    <w:rsid w:val="00A874F5"/>
    <w:rsid w:val="00A87ADD"/>
    <w:rsid w:val="00A90E5C"/>
    <w:rsid w:val="00A91475"/>
    <w:rsid w:val="00A91869"/>
    <w:rsid w:val="00A926D9"/>
    <w:rsid w:val="00A93C8B"/>
    <w:rsid w:val="00A93D5F"/>
    <w:rsid w:val="00A94E4C"/>
    <w:rsid w:val="00A94E6D"/>
    <w:rsid w:val="00A9547F"/>
    <w:rsid w:val="00A955BC"/>
    <w:rsid w:val="00A95C27"/>
    <w:rsid w:val="00A95DAF"/>
    <w:rsid w:val="00A95ED7"/>
    <w:rsid w:val="00A9645E"/>
    <w:rsid w:val="00A9678C"/>
    <w:rsid w:val="00A97269"/>
    <w:rsid w:val="00A972FB"/>
    <w:rsid w:val="00AA0826"/>
    <w:rsid w:val="00AA089E"/>
    <w:rsid w:val="00AA2002"/>
    <w:rsid w:val="00AA3374"/>
    <w:rsid w:val="00AA3940"/>
    <w:rsid w:val="00AA3B35"/>
    <w:rsid w:val="00AA5060"/>
    <w:rsid w:val="00AA508D"/>
    <w:rsid w:val="00AA52B5"/>
    <w:rsid w:val="00AA5AB2"/>
    <w:rsid w:val="00AA6C11"/>
    <w:rsid w:val="00AA775D"/>
    <w:rsid w:val="00AB0216"/>
    <w:rsid w:val="00AB0A91"/>
    <w:rsid w:val="00AB18C6"/>
    <w:rsid w:val="00AB18F4"/>
    <w:rsid w:val="00AB18F9"/>
    <w:rsid w:val="00AB1D8E"/>
    <w:rsid w:val="00AB256A"/>
    <w:rsid w:val="00AB2F48"/>
    <w:rsid w:val="00AB31C1"/>
    <w:rsid w:val="00AB4158"/>
    <w:rsid w:val="00AB463D"/>
    <w:rsid w:val="00AB692D"/>
    <w:rsid w:val="00AB75B3"/>
    <w:rsid w:val="00AB79BC"/>
    <w:rsid w:val="00AC00DA"/>
    <w:rsid w:val="00AC01F4"/>
    <w:rsid w:val="00AC09BA"/>
    <w:rsid w:val="00AC1495"/>
    <w:rsid w:val="00AC1866"/>
    <w:rsid w:val="00AC1C2C"/>
    <w:rsid w:val="00AC2853"/>
    <w:rsid w:val="00AC2A4B"/>
    <w:rsid w:val="00AC365D"/>
    <w:rsid w:val="00AC4310"/>
    <w:rsid w:val="00AC460D"/>
    <w:rsid w:val="00AC4FC8"/>
    <w:rsid w:val="00AC6089"/>
    <w:rsid w:val="00AC6465"/>
    <w:rsid w:val="00AC7920"/>
    <w:rsid w:val="00AD0066"/>
    <w:rsid w:val="00AD0190"/>
    <w:rsid w:val="00AD0842"/>
    <w:rsid w:val="00AD0AC4"/>
    <w:rsid w:val="00AD0D72"/>
    <w:rsid w:val="00AD15A7"/>
    <w:rsid w:val="00AD268C"/>
    <w:rsid w:val="00AD290A"/>
    <w:rsid w:val="00AD3FEB"/>
    <w:rsid w:val="00AD4EA0"/>
    <w:rsid w:val="00AD5B6E"/>
    <w:rsid w:val="00AD647A"/>
    <w:rsid w:val="00AD7370"/>
    <w:rsid w:val="00AD7A21"/>
    <w:rsid w:val="00AD7BAD"/>
    <w:rsid w:val="00AE18F5"/>
    <w:rsid w:val="00AE1CDF"/>
    <w:rsid w:val="00AE21C4"/>
    <w:rsid w:val="00AE22DB"/>
    <w:rsid w:val="00AE2A42"/>
    <w:rsid w:val="00AE2EA6"/>
    <w:rsid w:val="00AE2FAA"/>
    <w:rsid w:val="00AE3C0F"/>
    <w:rsid w:val="00AE4B70"/>
    <w:rsid w:val="00AE51AD"/>
    <w:rsid w:val="00AE660A"/>
    <w:rsid w:val="00AE7E4C"/>
    <w:rsid w:val="00AF05C4"/>
    <w:rsid w:val="00AF05EB"/>
    <w:rsid w:val="00AF0841"/>
    <w:rsid w:val="00AF140D"/>
    <w:rsid w:val="00AF174F"/>
    <w:rsid w:val="00AF3D3F"/>
    <w:rsid w:val="00AF407A"/>
    <w:rsid w:val="00AF4853"/>
    <w:rsid w:val="00AF55AC"/>
    <w:rsid w:val="00AF6415"/>
    <w:rsid w:val="00AF6768"/>
    <w:rsid w:val="00AF6B6E"/>
    <w:rsid w:val="00AF77FA"/>
    <w:rsid w:val="00B0202E"/>
    <w:rsid w:val="00B023E8"/>
    <w:rsid w:val="00B038A8"/>
    <w:rsid w:val="00B041EC"/>
    <w:rsid w:val="00B04F3A"/>
    <w:rsid w:val="00B054FA"/>
    <w:rsid w:val="00B0617C"/>
    <w:rsid w:val="00B070BF"/>
    <w:rsid w:val="00B0749B"/>
    <w:rsid w:val="00B1002F"/>
    <w:rsid w:val="00B119B5"/>
    <w:rsid w:val="00B120E1"/>
    <w:rsid w:val="00B123C4"/>
    <w:rsid w:val="00B12671"/>
    <w:rsid w:val="00B12B1C"/>
    <w:rsid w:val="00B14436"/>
    <w:rsid w:val="00B14B33"/>
    <w:rsid w:val="00B15144"/>
    <w:rsid w:val="00B15E49"/>
    <w:rsid w:val="00B16C8A"/>
    <w:rsid w:val="00B20A6D"/>
    <w:rsid w:val="00B20D5A"/>
    <w:rsid w:val="00B223CE"/>
    <w:rsid w:val="00B22FEB"/>
    <w:rsid w:val="00B238D1"/>
    <w:rsid w:val="00B2392E"/>
    <w:rsid w:val="00B2479B"/>
    <w:rsid w:val="00B24BAB"/>
    <w:rsid w:val="00B25DB7"/>
    <w:rsid w:val="00B25E15"/>
    <w:rsid w:val="00B2628F"/>
    <w:rsid w:val="00B273D7"/>
    <w:rsid w:val="00B27710"/>
    <w:rsid w:val="00B27E46"/>
    <w:rsid w:val="00B30833"/>
    <w:rsid w:val="00B3147A"/>
    <w:rsid w:val="00B314DA"/>
    <w:rsid w:val="00B3155C"/>
    <w:rsid w:val="00B3156E"/>
    <w:rsid w:val="00B315D7"/>
    <w:rsid w:val="00B33490"/>
    <w:rsid w:val="00B334D4"/>
    <w:rsid w:val="00B339B6"/>
    <w:rsid w:val="00B340F1"/>
    <w:rsid w:val="00B34B05"/>
    <w:rsid w:val="00B355CC"/>
    <w:rsid w:val="00B37D4E"/>
    <w:rsid w:val="00B40746"/>
    <w:rsid w:val="00B4089F"/>
    <w:rsid w:val="00B423A5"/>
    <w:rsid w:val="00B43AB3"/>
    <w:rsid w:val="00B44145"/>
    <w:rsid w:val="00B44998"/>
    <w:rsid w:val="00B44C49"/>
    <w:rsid w:val="00B45DC8"/>
    <w:rsid w:val="00B468BC"/>
    <w:rsid w:val="00B469DD"/>
    <w:rsid w:val="00B46A55"/>
    <w:rsid w:val="00B47A26"/>
    <w:rsid w:val="00B47A2E"/>
    <w:rsid w:val="00B47FFB"/>
    <w:rsid w:val="00B5020C"/>
    <w:rsid w:val="00B5121B"/>
    <w:rsid w:val="00B51622"/>
    <w:rsid w:val="00B516C6"/>
    <w:rsid w:val="00B51A94"/>
    <w:rsid w:val="00B51D9A"/>
    <w:rsid w:val="00B53D1E"/>
    <w:rsid w:val="00B54660"/>
    <w:rsid w:val="00B54B35"/>
    <w:rsid w:val="00B54FF1"/>
    <w:rsid w:val="00B54FF9"/>
    <w:rsid w:val="00B555F5"/>
    <w:rsid w:val="00B5589F"/>
    <w:rsid w:val="00B567B8"/>
    <w:rsid w:val="00B56A93"/>
    <w:rsid w:val="00B57BF2"/>
    <w:rsid w:val="00B6003B"/>
    <w:rsid w:val="00B610E8"/>
    <w:rsid w:val="00B6191C"/>
    <w:rsid w:val="00B62122"/>
    <w:rsid w:val="00B62BE0"/>
    <w:rsid w:val="00B633B1"/>
    <w:rsid w:val="00B63F07"/>
    <w:rsid w:val="00B64479"/>
    <w:rsid w:val="00B64C8E"/>
    <w:rsid w:val="00B65C88"/>
    <w:rsid w:val="00B66D94"/>
    <w:rsid w:val="00B7033D"/>
    <w:rsid w:val="00B70785"/>
    <w:rsid w:val="00B70DA4"/>
    <w:rsid w:val="00B70F1F"/>
    <w:rsid w:val="00B7106D"/>
    <w:rsid w:val="00B718FB"/>
    <w:rsid w:val="00B71FE0"/>
    <w:rsid w:val="00B72CE2"/>
    <w:rsid w:val="00B7351E"/>
    <w:rsid w:val="00B737AF"/>
    <w:rsid w:val="00B747C5"/>
    <w:rsid w:val="00B748AB"/>
    <w:rsid w:val="00B74918"/>
    <w:rsid w:val="00B75291"/>
    <w:rsid w:val="00B75647"/>
    <w:rsid w:val="00B76B28"/>
    <w:rsid w:val="00B76B9E"/>
    <w:rsid w:val="00B76C94"/>
    <w:rsid w:val="00B77E88"/>
    <w:rsid w:val="00B80737"/>
    <w:rsid w:val="00B814A7"/>
    <w:rsid w:val="00B83210"/>
    <w:rsid w:val="00B84520"/>
    <w:rsid w:val="00B846CD"/>
    <w:rsid w:val="00B86E06"/>
    <w:rsid w:val="00B86F3F"/>
    <w:rsid w:val="00B91B7B"/>
    <w:rsid w:val="00B92134"/>
    <w:rsid w:val="00B923DC"/>
    <w:rsid w:val="00B93440"/>
    <w:rsid w:val="00B94298"/>
    <w:rsid w:val="00B94B1E"/>
    <w:rsid w:val="00B94D89"/>
    <w:rsid w:val="00B95AB7"/>
    <w:rsid w:val="00B9642B"/>
    <w:rsid w:val="00B97512"/>
    <w:rsid w:val="00BA17E0"/>
    <w:rsid w:val="00BA1833"/>
    <w:rsid w:val="00BA23A3"/>
    <w:rsid w:val="00BA33BB"/>
    <w:rsid w:val="00BA3A34"/>
    <w:rsid w:val="00BA3B1D"/>
    <w:rsid w:val="00BA4047"/>
    <w:rsid w:val="00BA434F"/>
    <w:rsid w:val="00BA4950"/>
    <w:rsid w:val="00BA6210"/>
    <w:rsid w:val="00BA669B"/>
    <w:rsid w:val="00BA7928"/>
    <w:rsid w:val="00BB1C23"/>
    <w:rsid w:val="00BB22C0"/>
    <w:rsid w:val="00BB348C"/>
    <w:rsid w:val="00BB34F5"/>
    <w:rsid w:val="00BB47FD"/>
    <w:rsid w:val="00BB485E"/>
    <w:rsid w:val="00BB48DB"/>
    <w:rsid w:val="00BB621D"/>
    <w:rsid w:val="00BB7133"/>
    <w:rsid w:val="00BB757F"/>
    <w:rsid w:val="00BB75BA"/>
    <w:rsid w:val="00BC3CB7"/>
    <w:rsid w:val="00BC5573"/>
    <w:rsid w:val="00BC68B3"/>
    <w:rsid w:val="00BC6F5C"/>
    <w:rsid w:val="00BC6FD2"/>
    <w:rsid w:val="00BC7AD7"/>
    <w:rsid w:val="00BC7B5C"/>
    <w:rsid w:val="00BD0B6B"/>
    <w:rsid w:val="00BD0E5C"/>
    <w:rsid w:val="00BD12A8"/>
    <w:rsid w:val="00BD14C3"/>
    <w:rsid w:val="00BD25C6"/>
    <w:rsid w:val="00BD5105"/>
    <w:rsid w:val="00BD5416"/>
    <w:rsid w:val="00BD5E12"/>
    <w:rsid w:val="00BD62EE"/>
    <w:rsid w:val="00BD6C7D"/>
    <w:rsid w:val="00BE0709"/>
    <w:rsid w:val="00BE2750"/>
    <w:rsid w:val="00BE4ACB"/>
    <w:rsid w:val="00BE5438"/>
    <w:rsid w:val="00BE6BA8"/>
    <w:rsid w:val="00BE6BCD"/>
    <w:rsid w:val="00BE70AF"/>
    <w:rsid w:val="00BE725D"/>
    <w:rsid w:val="00BE76D8"/>
    <w:rsid w:val="00BF235F"/>
    <w:rsid w:val="00BF2478"/>
    <w:rsid w:val="00BF2FA6"/>
    <w:rsid w:val="00BF3893"/>
    <w:rsid w:val="00BF65DF"/>
    <w:rsid w:val="00BF6856"/>
    <w:rsid w:val="00BF6B7E"/>
    <w:rsid w:val="00BF6B90"/>
    <w:rsid w:val="00BF6ED4"/>
    <w:rsid w:val="00BF7810"/>
    <w:rsid w:val="00BF7D45"/>
    <w:rsid w:val="00C0003A"/>
    <w:rsid w:val="00C0188E"/>
    <w:rsid w:val="00C0224C"/>
    <w:rsid w:val="00C02309"/>
    <w:rsid w:val="00C02620"/>
    <w:rsid w:val="00C02787"/>
    <w:rsid w:val="00C03532"/>
    <w:rsid w:val="00C035F4"/>
    <w:rsid w:val="00C03B0A"/>
    <w:rsid w:val="00C041F3"/>
    <w:rsid w:val="00C047E8"/>
    <w:rsid w:val="00C04DB6"/>
    <w:rsid w:val="00C06DD7"/>
    <w:rsid w:val="00C071E3"/>
    <w:rsid w:val="00C10C34"/>
    <w:rsid w:val="00C11AB2"/>
    <w:rsid w:val="00C11C1F"/>
    <w:rsid w:val="00C121C4"/>
    <w:rsid w:val="00C12267"/>
    <w:rsid w:val="00C1239D"/>
    <w:rsid w:val="00C13AA6"/>
    <w:rsid w:val="00C140B4"/>
    <w:rsid w:val="00C142CF"/>
    <w:rsid w:val="00C152E3"/>
    <w:rsid w:val="00C17477"/>
    <w:rsid w:val="00C1781A"/>
    <w:rsid w:val="00C17A63"/>
    <w:rsid w:val="00C17C1A"/>
    <w:rsid w:val="00C21974"/>
    <w:rsid w:val="00C220BC"/>
    <w:rsid w:val="00C2219E"/>
    <w:rsid w:val="00C22B02"/>
    <w:rsid w:val="00C24668"/>
    <w:rsid w:val="00C26528"/>
    <w:rsid w:val="00C27D7C"/>
    <w:rsid w:val="00C319F2"/>
    <w:rsid w:val="00C31A45"/>
    <w:rsid w:val="00C31DA9"/>
    <w:rsid w:val="00C31ECA"/>
    <w:rsid w:val="00C3221E"/>
    <w:rsid w:val="00C3249D"/>
    <w:rsid w:val="00C3380A"/>
    <w:rsid w:val="00C338E9"/>
    <w:rsid w:val="00C33C04"/>
    <w:rsid w:val="00C345CD"/>
    <w:rsid w:val="00C3512F"/>
    <w:rsid w:val="00C354C4"/>
    <w:rsid w:val="00C3623F"/>
    <w:rsid w:val="00C366B1"/>
    <w:rsid w:val="00C36E0B"/>
    <w:rsid w:val="00C40470"/>
    <w:rsid w:val="00C405F8"/>
    <w:rsid w:val="00C40861"/>
    <w:rsid w:val="00C40AD6"/>
    <w:rsid w:val="00C41A72"/>
    <w:rsid w:val="00C42BF5"/>
    <w:rsid w:val="00C432C9"/>
    <w:rsid w:val="00C43CD2"/>
    <w:rsid w:val="00C4505E"/>
    <w:rsid w:val="00C47B54"/>
    <w:rsid w:val="00C5030D"/>
    <w:rsid w:val="00C504FF"/>
    <w:rsid w:val="00C50CF0"/>
    <w:rsid w:val="00C50DC2"/>
    <w:rsid w:val="00C5211F"/>
    <w:rsid w:val="00C5228B"/>
    <w:rsid w:val="00C52333"/>
    <w:rsid w:val="00C5236F"/>
    <w:rsid w:val="00C53B14"/>
    <w:rsid w:val="00C53F49"/>
    <w:rsid w:val="00C55B3E"/>
    <w:rsid w:val="00C56D62"/>
    <w:rsid w:val="00C57371"/>
    <w:rsid w:val="00C6083A"/>
    <w:rsid w:val="00C60D7C"/>
    <w:rsid w:val="00C61337"/>
    <w:rsid w:val="00C61D6C"/>
    <w:rsid w:val="00C62133"/>
    <w:rsid w:val="00C636D4"/>
    <w:rsid w:val="00C63FB1"/>
    <w:rsid w:val="00C649AA"/>
    <w:rsid w:val="00C64E91"/>
    <w:rsid w:val="00C64F0A"/>
    <w:rsid w:val="00C65ADC"/>
    <w:rsid w:val="00C66787"/>
    <w:rsid w:val="00C66C22"/>
    <w:rsid w:val="00C66E75"/>
    <w:rsid w:val="00C67AAD"/>
    <w:rsid w:val="00C67AC0"/>
    <w:rsid w:val="00C701C1"/>
    <w:rsid w:val="00C710C0"/>
    <w:rsid w:val="00C72911"/>
    <w:rsid w:val="00C72C2F"/>
    <w:rsid w:val="00C734DA"/>
    <w:rsid w:val="00C73596"/>
    <w:rsid w:val="00C74AAD"/>
    <w:rsid w:val="00C74E88"/>
    <w:rsid w:val="00C757A1"/>
    <w:rsid w:val="00C77390"/>
    <w:rsid w:val="00C7745F"/>
    <w:rsid w:val="00C7773F"/>
    <w:rsid w:val="00C77972"/>
    <w:rsid w:val="00C8283A"/>
    <w:rsid w:val="00C82918"/>
    <w:rsid w:val="00C82931"/>
    <w:rsid w:val="00C82F5E"/>
    <w:rsid w:val="00C83421"/>
    <w:rsid w:val="00C83CE4"/>
    <w:rsid w:val="00C83F22"/>
    <w:rsid w:val="00C84233"/>
    <w:rsid w:val="00C84C7E"/>
    <w:rsid w:val="00C853D9"/>
    <w:rsid w:val="00C85985"/>
    <w:rsid w:val="00C86329"/>
    <w:rsid w:val="00C86536"/>
    <w:rsid w:val="00C879FA"/>
    <w:rsid w:val="00C908EF"/>
    <w:rsid w:val="00C91A3D"/>
    <w:rsid w:val="00C91F33"/>
    <w:rsid w:val="00C9234D"/>
    <w:rsid w:val="00C931FB"/>
    <w:rsid w:val="00C9359A"/>
    <w:rsid w:val="00C94418"/>
    <w:rsid w:val="00C94994"/>
    <w:rsid w:val="00C94F69"/>
    <w:rsid w:val="00C9603A"/>
    <w:rsid w:val="00C96199"/>
    <w:rsid w:val="00C96213"/>
    <w:rsid w:val="00C97417"/>
    <w:rsid w:val="00CA063F"/>
    <w:rsid w:val="00CA2002"/>
    <w:rsid w:val="00CA26B1"/>
    <w:rsid w:val="00CA356A"/>
    <w:rsid w:val="00CA387A"/>
    <w:rsid w:val="00CA3993"/>
    <w:rsid w:val="00CA3B06"/>
    <w:rsid w:val="00CA4145"/>
    <w:rsid w:val="00CA465D"/>
    <w:rsid w:val="00CA6BCB"/>
    <w:rsid w:val="00CA75F2"/>
    <w:rsid w:val="00CA77DA"/>
    <w:rsid w:val="00CA79A1"/>
    <w:rsid w:val="00CA7C7C"/>
    <w:rsid w:val="00CB0AA9"/>
    <w:rsid w:val="00CB0E8C"/>
    <w:rsid w:val="00CB15CD"/>
    <w:rsid w:val="00CB1773"/>
    <w:rsid w:val="00CB217B"/>
    <w:rsid w:val="00CB2A26"/>
    <w:rsid w:val="00CB46A8"/>
    <w:rsid w:val="00CB495F"/>
    <w:rsid w:val="00CB4B3A"/>
    <w:rsid w:val="00CB5358"/>
    <w:rsid w:val="00CB5E4C"/>
    <w:rsid w:val="00CB5FF8"/>
    <w:rsid w:val="00CB61AB"/>
    <w:rsid w:val="00CB70AE"/>
    <w:rsid w:val="00CB7114"/>
    <w:rsid w:val="00CC0932"/>
    <w:rsid w:val="00CC0A82"/>
    <w:rsid w:val="00CC1AEE"/>
    <w:rsid w:val="00CC1E3D"/>
    <w:rsid w:val="00CC2572"/>
    <w:rsid w:val="00CC4798"/>
    <w:rsid w:val="00CC4AB3"/>
    <w:rsid w:val="00CC4EA2"/>
    <w:rsid w:val="00CC59C4"/>
    <w:rsid w:val="00CC5C9D"/>
    <w:rsid w:val="00CC752F"/>
    <w:rsid w:val="00CD0023"/>
    <w:rsid w:val="00CD088B"/>
    <w:rsid w:val="00CD1EBF"/>
    <w:rsid w:val="00CD24FD"/>
    <w:rsid w:val="00CD362C"/>
    <w:rsid w:val="00CD3CCE"/>
    <w:rsid w:val="00CD3E3C"/>
    <w:rsid w:val="00CD44DE"/>
    <w:rsid w:val="00CD46FC"/>
    <w:rsid w:val="00CD5592"/>
    <w:rsid w:val="00CD5A56"/>
    <w:rsid w:val="00CD665C"/>
    <w:rsid w:val="00CD6E2A"/>
    <w:rsid w:val="00CE0473"/>
    <w:rsid w:val="00CE07BD"/>
    <w:rsid w:val="00CE0937"/>
    <w:rsid w:val="00CE0985"/>
    <w:rsid w:val="00CE0EF5"/>
    <w:rsid w:val="00CE13AE"/>
    <w:rsid w:val="00CE14FB"/>
    <w:rsid w:val="00CE2B6E"/>
    <w:rsid w:val="00CE2F41"/>
    <w:rsid w:val="00CE33E0"/>
    <w:rsid w:val="00CE37C7"/>
    <w:rsid w:val="00CE3D59"/>
    <w:rsid w:val="00CE47DD"/>
    <w:rsid w:val="00CE4F02"/>
    <w:rsid w:val="00CE4F86"/>
    <w:rsid w:val="00CE68FF"/>
    <w:rsid w:val="00CF13CF"/>
    <w:rsid w:val="00CF330E"/>
    <w:rsid w:val="00CF77EE"/>
    <w:rsid w:val="00D001FD"/>
    <w:rsid w:val="00D016FF"/>
    <w:rsid w:val="00D02047"/>
    <w:rsid w:val="00D021A8"/>
    <w:rsid w:val="00D03D41"/>
    <w:rsid w:val="00D042E8"/>
    <w:rsid w:val="00D04497"/>
    <w:rsid w:val="00D04D9D"/>
    <w:rsid w:val="00D05D00"/>
    <w:rsid w:val="00D05F48"/>
    <w:rsid w:val="00D061A8"/>
    <w:rsid w:val="00D078F6"/>
    <w:rsid w:val="00D10705"/>
    <w:rsid w:val="00D1107C"/>
    <w:rsid w:val="00D1176B"/>
    <w:rsid w:val="00D119F7"/>
    <w:rsid w:val="00D12AB6"/>
    <w:rsid w:val="00D12D51"/>
    <w:rsid w:val="00D134CC"/>
    <w:rsid w:val="00D13A2A"/>
    <w:rsid w:val="00D13C0E"/>
    <w:rsid w:val="00D1461B"/>
    <w:rsid w:val="00D1463F"/>
    <w:rsid w:val="00D1540E"/>
    <w:rsid w:val="00D15DCA"/>
    <w:rsid w:val="00D16756"/>
    <w:rsid w:val="00D169BC"/>
    <w:rsid w:val="00D177BC"/>
    <w:rsid w:val="00D17A7E"/>
    <w:rsid w:val="00D208E6"/>
    <w:rsid w:val="00D2119E"/>
    <w:rsid w:val="00D21221"/>
    <w:rsid w:val="00D213D0"/>
    <w:rsid w:val="00D214EF"/>
    <w:rsid w:val="00D21B1D"/>
    <w:rsid w:val="00D21F56"/>
    <w:rsid w:val="00D223A2"/>
    <w:rsid w:val="00D22ED7"/>
    <w:rsid w:val="00D24200"/>
    <w:rsid w:val="00D2436B"/>
    <w:rsid w:val="00D2531A"/>
    <w:rsid w:val="00D25AA6"/>
    <w:rsid w:val="00D2619A"/>
    <w:rsid w:val="00D26528"/>
    <w:rsid w:val="00D276CB"/>
    <w:rsid w:val="00D303D2"/>
    <w:rsid w:val="00D30485"/>
    <w:rsid w:val="00D318EE"/>
    <w:rsid w:val="00D31986"/>
    <w:rsid w:val="00D31E15"/>
    <w:rsid w:val="00D328E7"/>
    <w:rsid w:val="00D33601"/>
    <w:rsid w:val="00D3434A"/>
    <w:rsid w:val="00D350EB"/>
    <w:rsid w:val="00D35DA9"/>
    <w:rsid w:val="00D36388"/>
    <w:rsid w:val="00D37333"/>
    <w:rsid w:val="00D40551"/>
    <w:rsid w:val="00D408BC"/>
    <w:rsid w:val="00D417D3"/>
    <w:rsid w:val="00D4206D"/>
    <w:rsid w:val="00D42AEB"/>
    <w:rsid w:val="00D44493"/>
    <w:rsid w:val="00D4779A"/>
    <w:rsid w:val="00D47F7A"/>
    <w:rsid w:val="00D503D6"/>
    <w:rsid w:val="00D50A3F"/>
    <w:rsid w:val="00D50A83"/>
    <w:rsid w:val="00D51C75"/>
    <w:rsid w:val="00D51F16"/>
    <w:rsid w:val="00D524C5"/>
    <w:rsid w:val="00D528CE"/>
    <w:rsid w:val="00D5290E"/>
    <w:rsid w:val="00D55224"/>
    <w:rsid w:val="00D55BE5"/>
    <w:rsid w:val="00D568EB"/>
    <w:rsid w:val="00D60CA9"/>
    <w:rsid w:val="00D60FEB"/>
    <w:rsid w:val="00D61AEC"/>
    <w:rsid w:val="00D62B17"/>
    <w:rsid w:val="00D62D77"/>
    <w:rsid w:val="00D6312D"/>
    <w:rsid w:val="00D6421A"/>
    <w:rsid w:val="00D64A2C"/>
    <w:rsid w:val="00D64CC1"/>
    <w:rsid w:val="00D66E9A"/>
    <w:rsid w:val="00D67082"/>
    <w:rsid w:val="00D679B0"/>
    <w:rsid w:val="00D70CBD"/>
    <w:rsid w:val="00D71923"/>
    <w:rsid w:val="00D7228B"/>
    <w:rsid w:val="00D722F5"/>
    <w:rsid w:val="00D73CE3"/>
    <w:rsid w:val="00D7490A"/>
    <w:rsid w:val="00D75330"/>
    <w:rsid w:val="00D761E4"/>
    <w:rsid w:val="00D76DCD"/>
    <w:rsid w:val="00D77013"/>
    <w:rsid w:val="00D77A3B"/>
    <w:rsid w:val="00D80CDB"/>
    <w:rsid w:val="00D81010"/>
    <w:rsid w:val="00D816A9"/>
    <w:rsid w:val="00D81A69"/>
    <w:rsid w:val="00D83063"/>
    <w:rsid w:val="00D8411F"/>
    <w:rsid w:val="00D844CA"/>
    <w:rsid w:val="00D853DE"/>
    <w:rsid w:val="00D85C38"/>
    <w:rsid w:val="00D85E87"/>
    <w:rsid w:val="00D865CA"/>
    <w:rsid w:val="00D876F4"/>
    <w:rsid w:val="00D87DF3"/>
    <w:rsid w:val="00D90405"/>
    <w:rsid w:val="00D90B8D"/>
    <w:rsid w:val="00D90C57"/>
    <w:rsid w:val="00D91931"/>
    <w:rsid w:val="00D92656"/>
    <w:rsid w:val="00D93087"/>
    <w:rsid w:val="00D9411C"/>
    <w:rsid w:val="00D941CD"/>
    <w:rsid w:val="00D9543F"/>
    <w:rsid w:val="00D960C1"/>
    <w:rsid w:val="00D9623F"/>
    <w:rsid w:val="00D966AD"/>
    <w:rsid w:val="00D97208"/>
    <w:rsid w:val="00DA156F"/>
    <w:rsid w:val="00DA222E"/>
    <w:rsid w:val="00DA2BE2"/>
    <w:rsid w:val="00DA34EC"/>
    <w:rsid w:val="00DA46A7"/>
    <w:rsid w:val="00DA6112"/>
    <w:rsid w:val="00DA67C9"/>
    <w:rsid w:val="00DA76AE"/>
    <w:rsid w:val="00DB0284"/>
    <w:rsid w:val="00DB0C96"/>
    <w:rsid w:val="00DB0E04"/>
    <w:rsid w:val="00DB1602"/>
    <w:rsid w:val="00DB1A06"/>
    <w:rsid w:val="00DB27E8"/>
    <w:rsid w:val="00DB3A9B"/>
    <w:rsid w:val="00DB44E4"/>
    <w:rsid w:val="00DB46B3"/>
    <w:rsid w:val="00DB55E8"/>
    <w:rsid w:val="00DB5667"/>
    <w:rsid w:val="00DB5EA0"/>
    <w:rsid w:val="00DB650C"/>
    <w:rsid w:val="00DB6ACA"/>
    <w:rsid w:val="00DC0074"/>
    <w:rsid w:val="00DC0DB0"/>
    <w:rsid w:val="00DC13ED"/>
    <w:rsid w:val="00DC234C"/>
    <w:rsid w:val="00DC3320"/>
    <w:rsid w:val="00DC33D8"/>
    <w:rsid w:val="00DC3658"/>
    <w:rsid w:val="00DC3877"/>
    <w:rsid w:val="00DC4204"/>
    <w:rsid w:val="00DC4A13"/>
    <w:rsid w:val="00DC4D51"/>
    <w:rsid w:val="00DC56FA"/>
    <w:rsid w:val="00DC630C"/>
    <w:rsid w:val="00DC69CF"/>
    <w:rsid w:val="00DC6BFA"/>
    <w:rsid w:val="00DC6CA6"/>
    <w:rsid w:val="00DC70C1"/>
    <w:rsid w:val="00DC7587"/>
    <w:rsid w:val="00DC7B55"/>
    <w:rsid w:val="00DC7E39"/>
    <w:rsid w:val="00DD1138"/>
    <w:rsid w:val="00DD1C63"/>
    <w:rsid w:val="00DD3941"/>
    <w:rsid w:val="00DD4A0A"/>
    <w:rsid w:val="00DD68B7"/>
    <w:rsid w:val="00DE0BBF"/>
    <w:rsid w:val="00DE0D7B"/>
    <w:rsid w:val="00DE0D7C"/>
    <w:rsid w:val="00DE16F8"/>
    <w:rsid w:val="00DE2413"/>
    <w:rsid w:val="00DE261B"/>
    <w:rsid w:val="00DE3227"/>
    <w:rsid w:val="00DE559C"/>
    <w:rsid w:val="00DE55E3"/>
    <w:rsid w:val="00DE6698"/>
    <w:rsid w:val="00DE7C3A"/>
    <w:rsid w:val="00DEC1B5"/>
    <w:rsid w:val="00DF0E8E"/>
    <w:rsid w:val="00DF13C4"/>
    <w:rsid w:val="00DF1421"/>
    <w:rsid w:val="00DF14A0"/>
    <w:rsid w:val="00DF1D79"/>
    <w:rsid w:val="00DF20A7"/>
    <w:rsid w:val="00DF43B3"/>
    <w:rsid w:val="00DF4430"/>
    <w:rsid w:val="00DF5099"/>
    <w:rsid w:val="00DF5D43"/>
    <w:rsid w:val="00DF6BF6"/>
    <w:rsid w:val="00DF6C79"/>
    <w:rsid w:val="00DF74AA"/>
    <w:rsid w:val="00E00181"/>
    <w:rsid w:val="00E01118"/>
    <w:rsid w:val="00E019AE"/>
    <w:rsid w:val="00E02029"/>
    <w:rsid w:val="00E02556"/>
    <w:rsid w:val="00E02A34"/>
    <w:rsid w:val="00E046DD"/>
    <w:rsid w:val="00E0521D"/>
    <w:rsid w:val="00E07AF4"/>
    <w:rsid w:val="00E108AC"/>
    <w:rsid w:val="00E10DA2"/>
    <w:rsid w:val="00E113EE"/>
    <w:rsid w:val="00E11677"/>
    <w:rsid w:val="00E12007"/>
    <w:rsid w:val="00E13040"/>
    <w:rsid w:val="00E1345F"/>
    <w:rsid w:val="00E134C9"/>
    <w:rsid w:val="00E150D4"/>
    <w:rsid w:val="00E1531F"/>
    <w:rsid w:val="00E1539D"/>
    <w:rsid w:val="00E17A21"/>
    <w:rsid w:val="00E21166"/>
    <w:rsid w:val="00E21310"/>
    <w:rsid w:val="00E22216"/>
    <w:rsid w:val="00E231A2"/>
    <w:rsid w:val="00E23B8A"/>
    <w:rsid w:val="00E23EB8"/>
    <w:rsid w:val="00E2431D"/>
    <w:rsid w:val="00E24DFE"/>
    <w:rsid w:val="00E25279"/>
    <w:rsid w:val="00E2528C"/>
    <w:rsid w:val="00E25F64"/>
    <w:rsid w:val="00E25FF8"/>
    <w:rsid w:val="00E2653C"/>
    <w:rsid w:val="00E26DC5"/>
    <w:rsid w:val="00E27089"/>
    <w:rsid w:val="00E279C2"/>
    <w:rsid w:val="00E307C0"/>
    <w:rsid w:val="00E30E5C"/>
    <w:rsid w:val="00E31474"/>
    <w:rsid w:val="00E3273D"/>
    <w:rsid w:val="00E33B0D"/>
    <w:rsid w:val="00E34B29"/>
    <w:rsid w:val="00E34E02"/>
    <w:rsid w:val="00E34F53"/>
    <w:rsid w:val="00E3505E"/>
    <w:rsid w:val="00E357F3"/>
    <w:rsid w:val="00E35B8E"/>
    <w:rsid w:val="00E360EE"/>
    <w:rsid w:val="00E363DD"/>
    <w:rsid w:val="00E368A7"/>
    <w:rsid w:val="00E36C15"/>
    <w:rsid w:val="00E37ABE"/>
    <w:rsid w:val="00E37E76"/>
    <w:rsid w:val="00E40BFD"/>
    <w:rsid w:val="00E41F78"/>
    <w:rsid w:val="00E429ED"/>
    <w:rsid w:val="00E4382E"/>
    <w:rsid w:val="00E44D34"/>
    <w:rsid w:val="00E4512B"/>
    <w:rsid w:val="00E457AC"/>
    <w:rsid w:val="00E463F9"/>
    <w:rsid w:val="00E47969"/>
    <w:rsid w:val="00E47B34"/>
    <w:rsid w:val="00E5025B"/>
    <w:rsid w:val="00E50450"/>
    <w:rsid w:val="00E51154"/>
    <w:rsid w:val="00E5161B"/>
    <w:rsid w:val="00E516F0"/>
    <w:rsid w:val="00E51DBD"/>
    <w:rsid w:val="00E5235F"/>
    <w:rsid w:val="00E536D6"/>
    <w:rsid w:val="00E53A06"/>
    <w:rsid w:val="00E54139"/>
    <w:rsid w:val="00E5432D"/>
    <w:rsid w:val="00E57EC4"/>
    <w:rsid w:val="00E60924"/>
    <w:rsid w:val="00E62626"/>
    <w:rsid w:val="00E62642"/>
    <w:rsid w:val="00E62829"/>
    <w:rsid w:val="00E631D9"/>
    <w:rsid w:val="00E63B5D"/>
    <w:rsid w:val="00E644DB"/>
    <w:rsid w:val="00E64C3B"/>
    <w:rsid w:val="00E659CC"/>
    <w:rsid w:val="00E65B31"/>
    <w:rsid w:val="00E666CB"/>
    <w:rsid w:val="00E67244"/>
    <w:rsid w:val="00E67526"/>
    <w:rsid w:val="00E7038E"/>
    <w:rsid w:val="00E70A26"/>
    <w:rsid w:val="00E70A64"/>
    <w:rsid w:val="00E70B9D"/>
    <w:rsid w:val="00E713B8"/>
    <w:rsid w:val="00E7167F"/>
    <w:rsid w:val="00E719E6"/>
    <w:rsid w:val="00E72208"/>
    <w:rsid w:val="00E725D9"/>
    <w:rsid w:val="00E730F4"/>
    <w:rsid w:val="00E7332E"/>
    <w:rsid w:val="00E73519"/>
    <w:rsid w:val="00E739F1"/>
    <w:rsid w:val="00E73A33"/>
    <w:rsid w:val="00E74324"/>
    <w:rsid w:val="00E746DA"/>
    <w:rsid w:val="00E74C13"/>
    <w:rsid w:val="00E75E53"/>
    <w:rsid w:val="00E766E4"/>
    <w:rsid w:val="00E770BE"/>
    <w:rsid w:val="00E81292"/>
    <w:rsid w:val="00E82049"/>
    <w:rsid w:val="00E821B7"/>
    <w:rsid w:val="00E82C31"/>
    <w:rsid w:val="00E83E4D"/>
    <w:rsid w:val="00E84548"/>
    <w:rsid w:val="00E85B04"/>
    <w:rsid w:val="00E8757C"/>
    <w:rsid w:val="00E929F3"/>
    <w:rsid w:val="00E92EEC"/>
    <w:rsid w:val="00E93DDE"/>
    <w:rsid w:val="00E9594A"/>
    <w:rsid w:val="00E96850"/>
    <w:rsid w:val="00E96AE7"/>
    <w:rsid w:val="00E9747A"/>
    <w:rsid w:val="00EA06F5"/>
    <w:rsid w:val="00EA2102"/>
    <w:rsid w:val="00EA27D5"/>
    <w:rsid w:val="00EA301B"/>
    <w:rsid w:val="00EA37EC"/>
    <w:rsid w:val="00EA562C"/>
    <w:rsid w:val="00EA6AF8"/>
    <w:rsid w:val="00EB008C"/>
    <w:rsid w:val="00EB036A"/>
    <w:rsid w:val="00EB03EA"/>
    <w:rsid w:val="00EB12F0"/>
    <w:rsid w:val="00EB1826"/>
    <w:rsid w:val="00EB1900"/>
    <w:rsid w:val="00EB1BDF"/>
    <w:rsid w:val="00EB21C9"/>
    <w:rsid w:val="00EB30A8"/>
    <w:rsid w:val="00EB4022"/>
    <w:rsid w:val="00EB4E89"/>
    <w:rsid w:val="00EB56DB"/>
    <w:rsid w:val="00EB60F6"/>
    <w:rsid w:val="00EB6681"/>
    <w:rsid w:val="00EB764C"/>
    <w:rsid w:val="00EC0FEE"/>
    <w:rsid w:val="00EC1445"/>
    <w:rsid w:val="00EC15E9"/>
    <w:rsid w:val="00EC27F8"/>
    <w:rsid w:val="00EC2CA9"/>
    <w:rsid w:val="00EC2D52"/>
    <w:rsid w:val="00EC2FEB"/>
    <w:rsid w:val="00EC393D"/>
    <w:rsid w:val="00EC48D6"/>
    <w:rsid w:val="00EC4AD8"/>
    <w:rsid w:val="00EC59A0"/>
    <w:rsid w:val="00EC5FB7"/>
    <w:rsid w:val="00ED0085"/>
    <w:rsid w:val="00ED1897"/>
    <w:rsid w:val="00ED2B03"/>
    <w:rsid w:val="00ED42AC"/>
    <w:rsid w:val="00ED452C"/>
    <w:rsid w:val="00ED5921"/>
    <w:rsid w:val="00ED6449"/>
    <w:rsid w:val="00ED7E73"/>
    <w:rsid w:val="00EE02BA"/>
    <w:rsid w:val="00EE068B"/>
    <w:rsid w:val="00EE0915"/>
    <w:rsid w:val="00EE16F6"/>
    <w:rsid w:val="00EE1794"/>
    <w:rsid w:val="00EE3D01"/>
    <w:rsid w:val="00EE3FF5"/>
    <w:rsid w:val="00EE4C70"/>
    <w:rsid w:val="00EE51F1"/>
    <w:rsid w:val="00EE5DA5"/>
    <w:rsid w:val="00EE6118"/>
    <w:rsid w:val="00EE797B"/>
    <w:rsid w:val="00EF0387"/>
    <w:rsid w:val="00EF04F7"/>
    <w:rsid w:val="00EF1BBB"/>
    <w:rsid w:val="00EF1DBE"/>
    <w:rsid w:val="00EF2B71"/>
    <w:rsid w:val="00EF2ED7"/>
    <w:rsid w:val="00EF3042"/>
    <w:rsid w:val="00EF359C"/>
    <w:rsid w:val="00EF5202"/>
    <w:rsid w:val="00EF53C0"/>
    <w:rsid w:val="00EF6B94"/>
    <w:rsid w:val="00F0003F"/>
    <w:rsid w:val="00F0059F"/>
    <w:rsid w:val="00F0096B"/>
    <w:rsid w:val="00F0113B"/>
    <w:rsid w:val="00F01761"/>
    <w:rsid w:val="00F0321C"/>
    <w:rsid w:val="00F0402B"/>
    <w:rsid w:val="00F05BA4"/>
    <w:rsid w:val="00F0683E"/>
    <w:rsid w:val="00F072A3"/>
    <w:rsid w:val="00F11AFC"/>
    <w:rsid w:val="00F1311E"/>
    <w:rsid w:val="00F1335E"/>
    <w:rsid w:val="00F13ABA"/>
    <w:rsid w:val="00F144E6"/>
    <w:rsid w:val="00F14806"/>
    <w:rsid w:val="00F14B8A"/>
    <w:rsid w:val="00F1653F"/>
    <w:rsid w:val="00F165C6"/>
    <w:rsid w:val="00F16FCE"/>
    <w:rsid w:val="00F178A4"/>
    <w:rsid w:val="00F209C3"/>
    <w:rsid w:val="00F2103C"/>
    <w:rsid w:val="00F21353"/>
    <w:rsid w:val="00F2179D"/>
    <w:rsid w:val="00F219F8"/>
    <w:rsid w:val="00F2286C"/>
    <w:rsid w:val="00F234FB"/>
    <w:rsid w:val="00F245BA"/>
    <w:rsid w:val="00F24BF4"/>
    <w:rsid w:val="00F24DF1"/>
    <w:rsid w:val="00F25AF6"/>
    <w:rsid w:val="00F25C19"/>
    <w:rsid w:val="00F26940"/>
    <w:rsid w:val="00F27439"/>
    <w:rsid w:val="00F276E7"/>
    <w:rsid w:val="00F277A8"/>
    <w:rsid w:val="00F27C65"/>
    <w:rsid w:val="00F27D3B"/>
    <w:rsid w:val="00F3008F"/>
    <w:rsid w:val="00F329C3"/>
    <w:rsid w:val="00F338A9"/>
    <w:rsid w:val="00F34531"/>
    <w:rsid w:val="00F34F47"/>
    <w:rsid w:val="00F35389"/>
    <w:rsid w:val="00F3676F"/>
    <w:rsid w:val="00F3693E"/>
    <w:rsid w:val="00F36A47"/>
    <w:rsid w:val="00F36FEC"/>
    <w:rsid w:val="00F372A7"/>
    <w:rsid w:val="00F373A5"/>
    <w:rsid w:val="00F37F85"/>
    <w:rsid w:val="00F407D7"/>
    <w:rsid w:val="00F40BDB"/>
    <w:rsid w:val="00F40D1B"/>
    <w:rsid w:val="00F41409"/>
    <w:rsid w:val="00F4187C"/>
    <w:rsid w:val="00F42300"/>
    <w:rsid w:val="00F43FAF"/>
    <w:rsid w:val="00F457EC"/>
    <w:rsid w:val="00F458C6"/>
    <w:rsid w:val="00F45D26"/>
    <w:rsid w:val="00F474DE"/>
    <w:rsid w:val="00F50810"/>
    <w:rsid w:val="00F52148"/>
    <w:rsid w:val="00F522A3"/>
    <w:rsid w:val="00F536D5"/>
    <w:rsid w:val="00F542B5"/>
    <w:rsid w:val="00F54662"/>
    <w:rsid w:val="00F54A77"/>
    <w:rsid w:val="00F551C8"/>
    <w:rsid w:val="00F55ED9"/>
    <w:rsid w:val="00F60C85"/>
    <w:rsid w:val="00F629EC"/>
    <w:rsid w:val="00F6333A"/>
    <w:rsid w:val="00F6347F"/>
    <w:rsid w:val="00F65269"/>
    <w:rsid w:val="00F65825"/>
    <w:rsid w:val="00F65AC6"/>
    <w:rsid w:val="00F65ECB"/>
    <w:rsid w:val="00F66B66"/>
    <w:rsid w:val="00F66BC4"/>
    <w:rsid w:val="00F70154"/>
    <w:rsid w:val="00F7085B"/>
    <w:rsid w:val="00F70DBB"/>
    <w:rsid w:val="00F712EA"/>
    <w:rsid w:val="00F71FF5"/>
    <w:rsid w:val="00F72C93"/>
    <w:rsid w:val="00F731B3"/>
    <w:rsid w:val="00F73928"/>
    <w:rsid w:val="00F7478C"/>
    <w:rsid w:val="00F74920"/>
    <w:rsid w:val="00F75B27"/>
    <w:rsid w:val="00F765CE"/>
    <w:rsid w:val="00F76E58"/>
    <w:rsid w:val="00F824BE"/>
    <w:rsid w:val="00F827B5"/>
    <w:rsid w:val="00F83A1C"/>
    <w:rsid w:val="00F84DEB"/>
    <w:rsid w:val="00F853B1"/>
    <w:rsid w:val="00F87998"/>
    <w:rsid w:val="00F87C3E"/>
    <w:rsid w:val="00F87D04"/>
    <w:rsid w:val="00F9016D"/>
    <w:rsid w:val="00F92AA9"/>
    <w:rsid w:val="00F92AEC"/>
    <w:rsid w:val="00F938D5"/>
    <w:rsid w:val="00F93BD2"/>
    <w:rsid w:val="00F93FC9"/>
    <w:rsid w:val="00F951C9"/>
    <w:rsid w:val="00F95699"/>
    <w:rsid w:val="00F95739"/>
    <w:rsid w:val="00F95848"/>
    <w:rsid w:val="00F958BC"/>
    <w:rsid w:val="00F969AE"/>
    <w:rsid w:val="00F9714A"/>
    <w:rsid w:val="00F97AAD"/>
    <w:rsid w:val="00FA00EE"/>
    <w:rsid w:val="00FA1065"/>
    <w:rsid w:val="00FA1159"/>
    <w:rsid w:val="00FA20C0"/>
    <w:rsid w:val="00FA2AAD"/>
    <w:rsid w:val="00FA2F18"/>
    <w:rsid w:val="00FA453C"/>
    <w:rsid w:val="00FA459C"/>
    <w:rsid w:val="00FA561E"/>
    <w:rsid w:val="00FA5F72"/>
    <w:rsid w:val="00FA6193"/>
    <w:rsid w:val="00FA7092"/>
    <w:rsid w:val="00FA7764"/>
    <w:rsid w:val="00FA7E27"/>
    <w:rsid w:val="00FB0898"/>
    <w:rsid w:val="00FB0995"/>
    <w:rsid w:val="00FB0D91"/>
    <w:rsid w:val="00FB133A"/>
    <w:rsid w:val="00FB23AB"/>
    <w:rsid w:val="00FB338E"/>
    <w:rsid w:val="00FB42E4"/>
    <w:rsid w:val="00FB4E2A"/>
    <w:rsid w:val="00FB4EDC"/>
    <w:rsid w:val="00FB5336"/>
    <w:rsid w:val="00FB5349"/>
    <w:rsid w:val="00FB586E"/>
    <w:rsid w:val="00FB67EE"/>
    <w:rsid w:val="00FB692D"/>
    <w:rsid w:val="00FB6AEC"/>
    <w:rsid w:val="00FB7526"/>
    <w:rsid w:val="00FB7A8B"/>
    <w:rsid w:val="00FC020A"/>
    <w:rsid w:val="00FC0C6F"/>
    <w:rsid w:val="00FC1649"/>
    <w:rsid w:val="00FC21CD"/>
    <w:rsid w:val="00FC228D"/>
    <w:rsid w:val="00FC2A31"/>
    <w:rsid w:val="00FC38EF"/>
    <w:rsid w:val="00FC40BC"/>
    <w:rsid w:val="00FC615F"/>
    <w:rsid w:val="00FC6711"/>
    <w:rsid w:val="00FD0895"/>
    <w:rsid w:val="00FD0DB4"/>
    <w:rsid w:val="00FD1056"/>
    <w:rsid w:val="00FD1068"/>
    <w:rsid w:val="00FD22A9"/>
    <w:rsid w:val="00FD306F"/>
    <w:rsid w:val="00FD3643"/>
    <w:rsid w:val="00FD36A9"/>
    <w:rsid w:val="00FD478A"/>
    <w:rsid w:val="00FD5ECE"/>
    <w:rsid w:val="00FD653E"/>
    <w:rsid w:val="00FD68FE"/>
    <w:rsid w:val="00FE06DD"/>
    <w:rsid w:val="00FE10A0"/>
    <w:rsid w:val="00FE1651"/>
    <w:rsid w:val="00FE17DB"/>
    <w:rsid w:val="00FE3748"/>
    <w:rsid w:val="00FE3FA2"/>
    <w:rsid w:val="00FE4EA3"/>
    <w:rsid w:val="00FE540C"/>
    <w:rsid w:val="00FE60F8"/>
    <w:rsid w:val="00FE62F1"/>
    <w:rsid w:val="00FE6B95"/>
    <w:rsid w:val="00FE7B3C"/>
    <w:rsid w:val="00FF01DE"/>
    <w:rsid w:val="00FF173F"/>
    <w:rsid w:val="00FF1B79"/>
    <w:rsid w:val="00FF2E3B"/>
    <w:rsid w:val="00FF2F27"/>
    <w:rsid w:val="00FF4AB4"/>
    <w:rsid w:val="00FF5C74"/>
    <w:rsid w:val="00FF7A90"/>
    <w:rsid w:val="00FF7D9D"/>
    <w:rsid w:val="010E9606"/>
    <w:rsid w:val="011D45D8"/>
    <w:rsid w:val="013B2B27"/>
    <w:rsid w:val="015B8B7B"/>
    <w:rsid w:val="015D250F"/>
    <w:rsid w:val="01DB223C"/>
    <w:rsid w:val="0210B6FB"/>
    <w:rsid w:val="0235FEDE"/>
    <w:rsid w:val="02502F28"/>
    <w:rsid w:val="027EEAE7"/>
    <w:rsid w:val="029E7C81"/>
    <w:rsid w:val="02C26F24"/>
    <w:rsid w:val="02C8B68B"/>
    <w:rsid w:val="02CB1B40"/>
    <w:rsid w:val="02CCFDD7"/>
    <w:rsid w:val="02D1B2FA"/>
    <w:rsid w:val="02DA9B00"/>
    <w:rsid w:val="02DE294E"/>
    <w:rsid w:val="02F00F4E"/>
    <w:rsid w:val="031A79A4"/>
    <w:rsid w:val="0336D09E"/>
    <w:rsid w:val="034AEECD"/>
    <w:rsid w:val="03528B6E"/>
    <w:rsid w:val="03785E71"/>
    <w:rsid w:val="03AB84BD"/>
    <w:rsid w:val="03BEBF8F"/>
    <w:rsid w:val="03CAF2A7"/>
    <w:rsid w:val="03CB389F"/>
    <w:rsid w:val="040142DE"/>
    <w:rsid w:val="04048D42"/>
    <w:rsid w:val="04057C17"/>
    <w:rsid w:val="04375191"/>
    <w:rsid w:val="044B1FE6"/>
    <w:rsid w:val="045535B8"/>
    <w:rsid w:val="045FF8E0"/>
    <w:rsid w:val="04737092"/>
    <w:rsid w:val="04836567"/>
    <w:rsid w:val="048E21D6"/>
    <w:rsid w:val="049EB3C9"/>
    <w:rsid w:val="04A9A6A4"/>
    <w:rsid w:val="04BE6DA3"/>
    <w:rsid w:val="05149B53"/>
    <w:rsid w:val="053A2C3B"/>
    <w:rsid w:val="057EF168"/>
    <w:rsid w:val="059182F9"/>
    <w:rsid w:val="05ACD068"/>
    <w:rsid w:val="05C03985"/>
    <w:rsid w:val="05C19E7F"/>
    <w:rsid w:val="05D7BF56"/>
    <w:rsid w:val="05F9290C"/>
    <w:rsid w:val="05FEF050"/>
    <w:rsid w:val="063D8F64"/>
    <w:rsid w:val="06430F4C"/>
    <w:rsid w:val="0661AAAE"/>
    <w:rsid w:val="0667AED9"/>
    <w:rsid w:val="067531BB"/>
    <w:rsid w:val="067A1D14"/>
    <w:rsid w:val="0681DC0D"/>
    <w:rsid w:val="06867D2C"/>
    <w:rsid w:val="068A5B46"/>
    <w:rsid w:val="068C9643"/>
    <w:rsid w:val="0690D368"/>
    <w:rsid w:val="06AC9D70"/>
    <w:rsid w:val="06B872B0"/>
    <w:rsid w:val="06BF49B1"/>
    <w:rsid w:val="06CD9472"/>
    <w:rsid w:val="06DEEE50"/>
    <w:rsid w:val="070B9582"/>
    <w:rsid w:val="0732F213"/>
    <w:rsid w:val="0795B4C8"/>
    <w:rsid w:val="07DBDB61"/>
    <w:rsid w:val="07EF461C"/>
    <w:rsid w:val="08068893"/>
    <w:rsid w:val="081A8727"/>
    <w:rsid w:val="0820EE34"/>
    <w:rsid w:val="083D34A4"/>
    <w:rsid w:val="0850BF9E"/>
    <w:rsid w:val="086CB93F"/>
    <w:rsid w:val="086F2B3C"/>
    <w:rsid w:val="0888ABBA"/>
    <w:rsid w:val="08971473"/>
    <w:rsid w:val="08A8EDF5"/>
    <w:rsid w:val="08FF7659"/>
    <w:rsid w:val="0916509E"/>
    <w:rsid w:val="09710747"/>
    <w:rsid w:val="09944E9B"/>
    <w:rsid w:val="09964AFD"/>
    <w:rsid w:val="09AAED13"/>
    <w:rsid w:val="09BD56EE"/>
    <w:rsid w:val="09E85F3A"/>
    <w:rsid w:val="09F08860"/>
    <w:rsid w:val="09FA5576"/>
    <w:rsid w:val="0A0F6955"/>
    <w:rsid w:val="0A2A24D5"/>
    <w:rsid w:val="0A3AE5E4"/>
    <w:rsid w:val="0A49FE46"/>
    <w:rsid w:val="0A5E4F62"/>
    <w:rsid w:val="0A65E12C"/>
    <w:rsid w:val="0A7D6EBF"/>
    <w:rsid w:val="0AB161E3"/>
    <w:rsid w:val="0AC02C97"/>
    <w:rsid w:val="0AC08F56"/>
    <w:rsid w:val="0ADB4B34"/>
    <w:rsid w:val="0B03B0D8"/>
    <w:rsid w:val="0B0AD296"/>
    <w:rsid w:val="0B14E15F"/>
    <w:rsid w:val="0B23FD11"/>
    <w:rsid w:val="0B2B891F"/>
    <w:rsid w:val="0B3F781A"/>
    <w:rsid w:val="0B686F31"/>
    <w:rsid w:val="0B6F018E"/>
    <w:rsid w:val="0B8EF0D9"/>
    <w:rsid w:val="0BA753CF"/>
    <w:rsid w:val="0BF5D3DD"/>
    <w:rsid w:val="0C068C60"/>
    <w:rsid w:val="0C2E3AE2"/>
    <w:rsid w:val="0C514B1C"/>
    <w:rsid w:val="0C51B541"/>
    <w:rsid w:val="0C73FBCF"/>
    <w:rsid w:val="0CA65295"/>
    <w:rsid w:val="0CBCBDE2"/>
    <w:rsid w:val="0CD180EF"/>
    <w:rsid w:val="0D0258FD"/>
    <w:rsid w:val="0D7C314E"/>
    <w:rsid w:val="0D96EB26"/>
    <w:rsid w:val="0DA09442"/>
    <w:rsid w:val="0DCF2206"/>
    <w:rsid w:val="0DD6E895"/>
    <w:rsid w:val="0DE5FE20"/>
    <w:rsid w:val="0DE8FE2E"/>
    <w:rsid w:val="0DF26DCE"/>
    <w:rsid w:val="0E3FD802"/>
    <w:rsid w:val="0E7CD376"/>
    <w:rsid w:val="0EA10232"/>
    <w:rsid w:val="0EAC963E"/>
    <w:rsid w:val="0EBA31AF"/>
    <w:rsid w:val="0EC4A2CC"/>
    <w:rsid w:val="0EE646A5"/>
    <w:rsid w:val="0EF938BB"/>
    <w:rsid w:val="0F0F29F7"/>
    <w:rsid w:val="0F28021A"/>
    <w:rsid w:val="0F31F534"/>
    <w:rsid w:val="0F5CCD65"/>
    <w:rsid w:val="0F600802"/>
    <w:rsid w:val="100A548E"/>
    <w:rsid w:val="107F5AEA"/>
    <w:rsid w:val="10A0099C"/>
    <w:rsid w:val="10B4FF3F"/>
    <w:rsid w:val="10C6E3D9"/>
    <w:rsid w:val="10DBA7B1"/>
    <w:rsid w:val="10DD27B3"/>
    <w:rsid w:val="10F194AA"/>
    <w:rsid w:val="1105FA10"/>
    <w:rsid w:val="1176DA48"/>
    <w:rsid w:val="118DC109"/>
    <w:rsid w:val="11B01E2A"/>
    <w:rsid w:val="11DA0A19"/>
    <w:rsid w:val="11E23E3F"/>
    <w:rsid w:val="11F1C277"/>
    <w:rsid w:val="11F6D491"/>
    <w:rsid w:val="1206A9FF"/>
    <w:rsid w:val="122E77F2"/>
    <w:rsid w:val="12391AA0"/>
    <w:rsid w:val="12911A92"/>
    <w:rsid w:val="129A0DFD"/>
    <w:rsid w:val="12CE2E5D"/>
    <w:rsid w:val="12D31241"/>
    <w:rsid w:val="12F573D5"/>
    <w:rsid w:val="130C359E"/>
    <w:rsid w:val="1353D25C"/>
    <w:rsid w:val="1376EE0E"/>
    <w:rsid w:val="13AD51BC"/>
    <w:rsid w:val="13C0430E"/>
    <w:rsid w:val="13C52ACB"/>
    <w:rsid w:val="13C823BB"/>
    <w:rsid w:val="13CC454F"/>
    <w:rsid w:val="13E00E08"/>
    <w:rsid w:val="145429CA"/>
    <w:rsid w:val="145AEF8F"/>
    <w:rsid w:val="146C216F"/>
    <w:rsid w:val="14807887"/>
    <w:rsid w:val="14CF6E5C"/>
    <w:rsid w:val="14E0837B"/>
    <w:rsid w:val="15166914"/>
    <w:rsid w:val="1522A348"/>
    <w:rsid w:val="158BC7F8"/>
    <w:rsid w:val="1594CCBD"/>
    <w:rsid w:val="15A90CDE"/>
    <w:rsid w:val="15B174C9"/>
    <w:rsid w:val="15BE7C04"/>
    <w:rsid w:val="15F02AA5"/>
    <w:rsid w:val="16D75BC2"/>
    <w:rsid w:val="16DA7E8A"/>
    <w:rsid w:val="172D35BE"/>
    <w:rsid w:val="173169BF"/>
    <w:rsid w:val="1738FACE"/>
    <w:rsid w:val="173B9BC4"/>
    <w:rsid w:val="175F6CA0"/>
    <w:rsid w:val="176EFC20"/>
    <w:rsid w:val="1775BFF8"/>
    <w:rsid w:val="1778927C"/>
    <w:rsid w:val="17D179BD"/>
    <w:rsid w:val="17D3BB48"/>
    <w:rsid w:val="184563EB"/>
    <w:rsid w:val="1868739A"/>
    <w:rsid w:val="18960DCE"/>
    <w:rsid w:val="189842CF"/>
    <w:rsid w:val="18A63CF6"/>
    <w:rsid w:val="18BBE5D5"/>
    <w:rsid w:val="18CB5640"/>
    <w:rsid w:val="18FB1DD7"/>
    <w:rsid w:val="1919B1D6"/>
    <w:rsid w:val="194313F7"/>
    <w:rsid w:val="194BC77A"/>
    <w:rsid w:val="1953F5CE"/>
    <w:rsid w:val="19D16F7C"/>
    <w:rsid w:val="19D59D3C"/>
    <w:rsid w:val="19EFDC23"/>
    <w:rsid w:val="19F448FC"/>
    <w:rsid w:val="1A0C7968"/>
    <w:rsid w:val="1A1B7846"/>
    <w:rsid w:val="1A387C9A"/>
    <w:rsid w:val="1A45EBD8"/>
    <w:rsid w:val="1A4CD951"/>
    <w:rsid w:val="1A96FA8B"/>
    <w:rsid w:val="1AADC5AE"/>
    <w:rsid w:val="1AD3BC4C"/>
    <w:rsid w:val="1AE3DC03"/>
    <w:rsid w:val="1B197777"/>
    <w:rsid w:val="1B240C06"/>
    <w:rsid w:val="1B319AD3"/>
    <w:rsid w:val="1B348897"/>
    <w:rsid w:val="1B486BE4"/>
    <w:rsid w:val="1B83A73E"/>
    <w:rsid w:val="1B98A8C2"/>
    <w:rsid w:val="1B9E33BC"/>
    <w:rsid w:val="1BA3D43A"/>
    <w:rsid w:val="1BC6179F"/>
    <w:rsid w:val="1BD7C310"/>
    <w:rsid w:val="1BE2017A"/>
    <w:rsid w:val="1BE32B78"/>
    <w:rsid w:val="1BEF6413"/>
    <w:rsid w:val="1BF44831"/>
    <w:rsid w:val="1C38384D"/>
    <w:rsid w:val="1C50430C"/>
    <w:rsid w:val="1C8A504D"/>
    <w:rsid w:val="1C906AE9"/>
    <w:rsid w:val="1C9E7924"/>
    <w:rsid w:val="1CA64873"/>
    <w:rsid w:val="1CC8A089"/>
    <w:rsid w:val="1CDE5FF0"/>
    <w:rsid w:val="1CE5CBB8"/>
    <w:rsid w:val="1D84992C"/>
    <w:rsid w:val="1D8B55DF"/>
    <w:rsid w:val="1DB680C0"/>
    <w:rsid w:val="1E06ED88"/>
    <w:rsid w:val="1E19A820"/>
    <w:rsid w:val="1E1F9736"/>
    <w:rsid w:val="1E2096A1"/>
    <w:rsid w:val="1E372026"/>
    <w:rsid w:val="1E3F7458"/>
    <w:rsid w:val="1E6E45B9"/>
    <w:rsid w:val="1E8FE466"/>
    <w:rsid w:val="1EB6FF6E"/>
    <w:rsid w:val="1EBA37C3"/>
    <w:rsid w:val="1EC3D3F8"/>
    <w:rsid w:val="1F0F1022"/>
    <w:rsid w:val="1F19DB3D"/>
    <w:rsid w:val="1F289948"/>
    <w:rsid w:val="1F2E8616"/>
    <w:rsid w:val="1F40D848"/>
    <w:rsid w:val="1F558856"/>
    <w:rsid w:val="1F9CA77B"/>
    <w:rsid w:val="1FCB16DB"/>
    <w:rsid w:val="1FE33A45"/>
    <w:rsid w:val="1FEAE46A"/>
    <w:rsid w:val="1FF3B3D4"/>
    <w:rsid w:val="200D8ACD"/>
    <w:rsid w:val="2018309C"/>
    <w:rsid w:val="2046E46D"/>
    <w:rsid w:val="208926AF"/>
    <w:rsid w:val="2097ADCD"/>
    <w:rsid w:val="209816F5"/>
    <w:rsid w:val="20C11A8E"/>
    <w:rsid w:val="20D98F1D"/>
    <w:rsid w:val="20EF1D21"/>
    <w:rsid w:val="20FB5668"/>
    <w:rsid w:val="20FFF21A"/>
    <w:rsid w:val="210EEE4C"/>
    <w:rsid w:val="210F30A1"/>
    <w:rsid w:val="2110C940"/>
    <w:rsid w:val="2113C8B2"/>
    <w:rsid w:val="212A471B"/>
    <w:rsid w:val="21307849"/>
    <w:rsid w:val="2141FCB2"/>
    <w:rsid w:val="2144FC3C"/>
    <w:rsid w:val="216690A9"/>
    <w:rsid w:val="216CEEDC"/>
    <w:rsid w:val="216DFDE7"/>
    <w:rsid w:val="21A308A1"/>
    <w:rsid w:val="21A640EB"/>
    <w:rsid w:val="21F02904"/>
    <w:rsid w:val="21F335D2"/>
    <w:rsid w:val="21F63A5A"/>
    <w:rsid w:val="21F9DFF4"/>
    <w:rsid w:val="22092116"/>
    <w:rsid w:val="22129B1B"/>
    <w:rsid w:val="22148448"/>
    <w:rsid w:val="2226DBAB"/>
    <w:rsid w:val="229F5738"/>
    <w:rsid w:val="22A707DB"/>
    <w:rsid w:val="22A83DDB"/>
    <w:rsid w:val="22D64AB0"/>
    <w:rsid w:val="22F56F53"/>
    <w:rsid w:val="22FE882F"/>
    <w:rsid w:val="231A480F"/>
    <w:rsid w:val="231E2A2B"/>
    <w:rsid w:val="2321509C"/>
    <w:rsid w:val="2330F16E"/>
    <w:rsid w:val="235FE183"/>
    <w:rsid w:val="238225BD"/>
    <w:rsid w:val="23BA8488"/>
    <w:rsid w:val="23D72A59"/>
    <w:rsid w:val="23F39088"/>
    <w:rsid w:val="23FBBC30"/>
    <w:rsid w:val="24020E69"/>
    <w:rsid w:val="2430FDC7"/>
    <w:rsid w:val="2455FC00"/>
    <w:rsid w:val="248E16AC"/>
    <w:rsid w:val="249D787D"/>
    <w:rsid w:val="24CB0875"/>
    <w:rsid w:val="24DD6B94"/>
    <w:rsid w:val="24E504A4"/>
    <w:rsid w:val="253D0DD4"/>
    <w:rsid w:val="254345EC"/>
    <w:rsid w:val="254A16A7"/>
    <w:rsid w:val="257994A4"/>
    <w:rsid w:val="259EB39F"/>
    <w:rsid w:val="25B11A9D"/>
    <w:rsid w:val="25B781FB"/>
    <w:rsid w:val="25CC5F40"/>
    <w:rsid w:val="25E31732"/>
    <w:rsid w:val="262F9DCB"/>
    <w:rsid w:val="26577C84"/>
    <w:rsid w:val="2676319A"/>
    <w:rsid w:val="26774D18"/>
    <w:rsid w:val="26AA79E5"/>
    <w:rsid w:val="26B81486"/>
    <w:rsid w:val="26D5C4E4"/>
    <w:rsid w:val="26EBB08E"/>
    <w:rsid w:val="26F59C19"/>
    <w:rsid w:val="27023637"/>
    <w:rsid w:val="27305C12"/>
    <w:rsid w:val="2773D7AE"/>
    <w:rsid w:val="2785D251"/>
    <w:rsid w:val="27B8B8D0"/>
    <w:rsid w:val="27C2EDFA"/>
    <w:rsid w:val="27FE9DFA"/>
    <w:rsid w:val="282F4B71"/>
    <w:rsid w:val="283B87E2"/>
    <w:rsid w:val="286BB3AC"/>
    <w:rsid w:val="28B73769"/>
    <w:rsid w:val="28E368C2"/>
    <w:rsid w:val="29329323"/>
    <w:rsid w:val="295040BA"/>
    <w:rsid w:val="298B7F40"/>
    <w:rsid w:val="29931667"/>
    <w:rsid w:val="2A6BB351"/>
    <w:rsid w:val="2A78512E"/>
    <w:rsid w:val="2AB69FEA"/>
    <w:rsid w:val="2AD1CC75"/>
    <w:rsid w:val="2ADF1E68"/>
    <w:rsid w:val="2AFF819F"/>
    <w:rsid w:val="2B1253B6"/>
    <w:rsid w:val="2B1BAE45"/>
    <w:rsid w:val="2B3DFA18"/>
    <w:rsid w:val="2B4A6520"/>
    <w:rsid w:val="2B5E5BC0"/>
    <w:rsid w:val="2BA73D8E"/>
    <w:rsid w:val="2BA86284"/>
    <w:rsid w:val="2BAFEF38"/>
    <w:rsid w:val="2BE64083"/>
    <w:rsid w:val="2C0A9663"/>
    <w:rsid w:val="2C200D70"/>
    <w:rsid w:val="2C2FC146"/>
    <w:rsid w:val="2C66F68C"/>
    <w:rsid w:val="2C7B88E8"/>
    <w:rsid w:val="2CA9CF8E"/>
    <w:rsid w:val="2CD179D7"/>
    <w:rsid w:val="2D051FB4"/>
    <w:rsid w:val="2D1C18D6"/>
    <w:rsid w:val="2D9A2A5D"/>
    <w:rsid w:val="2DA9ABC2"/>
    <w:rsid w:val="2DE49103"/>
    <w:rsid w:val="2DE525D6"/>
    <w:rsid w:val="2DE99EF2"/>
    <w:rsid w:val="2DF846B5"/>
    <w:rsid w:val="2E13F6B6"/>
    <w:rsid w:val="2E457793"/>
    <w:rsid w:val="2E5993DA"/>
    <w:rsid w:val="2E5E7472"/>
    <w:rsid w:val="2E6AEED2"/>
    <w:rsid w:val="2E9C22A0"/>
    <w:rsid w:val="2EA8A7F4"/>
    <w:rsid w:val="2EE49D7E"/>
    <w:rsid w:val="2F097554"/>
    <w:rsid w:val="2F20A5AC"/>
    <w:rsid w:val="2F2687D3"/>
    <w:rsid w:val="2F7CB31F"/>
    <w:rsid w:val="2F955C4C"/>
    <w:rsid w:val="2FC49B63"/>
    <w:rsid w:val="303E9E56"/>
    <w:rsid w:val="304BA9DF"/>
    <w:rsid w:val="305D3A50"/>
    <w:rsid w:val="3067BE12"/>
    <w:rsid w:val="30780CB0"/>
    <w:rsid w:val="307C9770"/>
    <w:rsid w:val="30A242C3"/>
    <w:rsid w:val="30D1D283"/>
    <w:rsid w:val="31052998"/>
    <w:rsid w:val="310C468B"/>
    <w:rsid w:val="31206CBE"/>
    <w:rsid w:val="314D028E"/>
    <w:rsid w:val="3182C60F"/>
    <w:rsid w:val="325514D6"/>
    <w:rsid w:val="3279652A"/>
    <w:rsid w:val="327E6048"/>
    <w:rsid w:val="32924DCC"/>
    <w:rsid w:val="329B3AF8"/>
    <w:rsid w:val="32C2EB48"/>
    <w:rsid w:val="32D35FB3"/>
    <w:rsid w:val="32D497F7"/>
    <w:rsid w:val="334E338B"/>
    <w:rsid w:val="3375895F"/>
    <w:rsid w:val="33A7FBD7"/>
    <w:rsid w:val="33B54024"/>
    <w:rsid w:val="33DF9B30"/>
    <w:rsid w:val="33E0DE32"/>
    <w:rsid w:val="33FCB344"/>
    <w:rsid w:val="34912B7C"/>
    <w:rsid w:val="34BA6305"/>
    <w:rsid w:val="35125B85"/>
    <w:rsid w:val="358DAF11"/>
    <w:rsid w:val="359DAFDA"/>
    <w:rsid w:val="35A98B23"/>
    <w:rsid w:val="35C4AF84"/>
    <w:rsid w:val="35C52A9E"/>
    <w:rsid w:val="35CA3599"/>
    <w:rsid w:val="35D7A9E7"/>
    <w:rsid w:val="364DFAA9"/>
    <w:rsid w:val="364E555C"/>
    <w:rsid w:val="365E07A9"/>
    <w:rsid w:val="36936E96"/>
    <w:rsid w:val="36D56E5F"/>
    <w:rsid w:val="3790B46E"/>
    <w:rsid w:val="379914EA"/>
    <w:rsid w:val="37A1E7F1"/>
    <w:rsid w:val="37C477F5"/>
    <w:rsid w:val="37D04DCC"/>
    <w:rsid w:val="37E5725A"/>
    <w:rsid w:val="380C0290"/>
    <w:rsid w:val="380C5D5D"/>
    <w:rsid w:val="380F5C52"/>
    <w:rsid w:val="383A5A20"/>
    <w:rsid w:val="3862E008"/>
    <w:rsid w:val="38B5DDEB"/>
    <w:rsid w:val="393D6007"/>
    <w:rsid w:val="396F2BC7"/>
    <w:rsid w:val="399097CC"/>
    <w:rsid w:val="399FA879"/>
    <w:rsid w:val="39EB0D29"/>
    <w:rsid w:val="3A25394C"/>
    <w:rsid w:val="3A2A980A"/>
    <w:rsid w:val="3A353CB2"/>
    <w:rsid w:val="3A38420D"/>
    <w:rsid w:val="3A62DCED"/>
    <w:rsid w:val="3A8C0E58"/>
    <w:rsid w:val="3AFEB7B2"/>
    <w:rsid w:val="3B0CD013"/>
    <w:rsid w:val="3B89DC2D"/>
    <w:rsid w:val="3B8C1BEB"/>
    <w:rsid w:val="3B918D5C"/>
    <w:rsid w:val="3B92A8C3"/>
    <w:rsid w:val="3BB38E86"/>
    <w:rsid w:val="3BD2CA78"/>
    <w:rsid w:val="3C061692"/>
    <w:rsid w:val="3C217CD7"/>
    <w:rsid w:val="3C246F98"/>
    <w:rsid w:val="3C530E2D"/>
    <w:rsid w:val="3C597F16"/>
    <w:rsid w:val="3C6C5227"/>
    <w:rsid w:val="3C986099"/>
    <w:rsid w:val="3CA6C202"/>
    <w:rsid w:val="3CBDAE30"/>
    <w:rsid w:val="3CF2AFAE"/>
    <w:rsid w:val="3CFF9923"/>
    <w:rsid w:val="3D04B953"/>
    <w:rsid w:val="3D48E273"/>
    <w:rsid w:val="3D569F91"/>
    <w:rsid w:val="3D7B9279"/>
    <w:rsid w:val="3DA33F96"/>
    <w:rsid w:val="3DCC96E2"/>
    <w:rsid w:val="3DE16B3C"/>
    <w:rsid w:val="3E0C3AA5"/>
    <w:rsid w:val="3E721B2E"/>
    <w:rsid w:val="3EBC3919"/>
    <w:rsid w:val="3EE4A926"/>
    <w:rsid w:val="3EF392A6"/>
    <w:rsid w:val="3F328E28"/>
    <w:rsid w:val="3F3834F5"/>
    <w:rsid w:val="3F38F36C"/>
    <w:rsid w:val="3F464589"/>
    <w:rsid w:val="3F602FD3"/>
    <w:rsid w:val="3F738043"/>
    <w:rsid w:val="3FFBFBAA"/>
    <w:rsid w:val="3FFD6307"/>
    <w:rsid w:val="4048A172"/>
    <w:rsid w:val="405999F7"/>
    <w:rsid w:val="405C0397"/>
    <w:rsid w:val="40C4D3F7"/>
    <w:rsid w:val="40C50D63"/>
    <w:rsid w:val="40CABCCD"/>
    <w:rsid w:val="4110FC39"/>
    <w:rsid w:val="412655E8"/>
    <w:rsid w:val="412E4A88"/>
    <w:rsid w:val="4131E5AD"/>
    <w:rsid w:val="41426326"/>
    <w:rsid w:val="414F963E"/>
    <w:rsid w:val="4158A797"/>
    <w:rsid w:val="4180C832"/>
    <w:rsid w:val="418D55B9"/>
    <w:rsid w:val="41A1327A"/>
    <w:rsid w:val="41BD911A"/>
    <w:rsid w:val="41EAE4DC"/>
    <w:rsid w:val="41F91CF6"/>
    <w:rsid w:val="42145A4D"/>
    <w:rsid w:val="423AA7FC"/>
    <w:rsid w:val="423BE08E"/>
    <w:rsid w:val="4246A9B7"/>
    <w:rsid w:val="4259B985"/>
    <w:rsid w:val="426596FB"/>
    <w:rsid w:val="4269F290"/>
    <w:rsid w:val="4290A389"/>
    <w:rsid w:val="42EA1BFB"/>
    <w:rsid w:val="42FE7B49"/>
    <w:rsid w:val="43329079"/>
    <w:rsid w:val="435F98AC"/>
    <w:rsid w:val="437170B7"/>
    <w:rsid w:val="439110B4"/>
    <w:rsid w:val="43C36508"/>
    <w:rsid w:val="43F52AF1"/>
    <w:rsid w:val="43F64681"/>
    <w:rsid w:val="43F6EC5C"/>
    <w:rsid w:val="440198C8"/>
    <w:rsid w:val="4402850E"/>
    <w:rsid w:val="44159463"/>
    <w:rsid w:val="447117D2"/>
    <w:rsid w:val="44A044A9"/>
    <w:rsid w:val="44A5A24E"/>
    <w:rsid w:val="44C95FD6"/>
    <w:rsid w:val="4529688F"/>
    <w:rsid w:val="4549D85E"/>
    <w:rsid w:val="454A09FA"/>
    <w:rsid w:val="45605236"/>
    <w:rsid w:val="457B85A6"/>
    <w:rsid w:val="458C8E2D"/>
    <w:rsid w:val="4596D9DD"/>
    <w:rsid w:val="459C618F"/>
    <w:rsid w:val="45A5BFBC"/>
    <w:rsid w:val="45F902F8"/>
    <w:rsid w:val="46471B84"/>
    <w:rsid w:val="4661CDF3"/>
    <w:rsid w:val="4672E9CC"/>
    <w:rsid w:val="4675FEC5"/>
    <w:rsid w:val="46868EF5"/>
    <w:rsid w:val="4688C545"/>
    <w:rsid w:val="46C460A7"/>
    <w:rsid w:val="46CDBF68"/>
    <w:rsid w:val="46D07D17"/>
    <w:rsid w:val="46D4A846"/>
    <w:rsid w:val="46E52366"/>
    <w:rsid w:val="46E9A674"/>
    <w:rsid w:val="4776E92C"/>
    <w:rsid w:val="47834DC6"/>
    <w:rsid w:val="479CAC87"/>
    <w:rsid w:val="47CA13F6"/>
    <w:rsid w:val="4808FDFD"/>
    <w:rsid w:val="486DD9B7"/>
    <w:rsid w:val="487EC4FF"/>
    <w:rsid w:val="48A727AE"/>
    <w:rsid w:val="48B5355E"/>
    <w:rsid w:val="48E7766A"/>
    <w:rsid w:val="48F27478"/>
    <w:rsid w:val="48FD057D"/>
    <w:rsid w:val="4912576D"/>
    <w:rsid w:val="492DC734"/>
    <w:rsid w:val="493BCFB9"/>
    <w:rsid w:val="494DC518"/>
    <w:rsid w:val="496731E6"/>
    <w:rsid w:val="49694D7F"/>
    <w:rsid w:val="4971C61E"/>
    <w:rsid w:val="49AABD4B"/>
    <w:rsid w:val="49FEA319"/>
    <w:rsid w:val="4A0945EB"/>
    <w:rsid w:val="4A2A0EA1"/>
    <w:rsid w:val="4A2CC09A"/>
    <w:rsid w:val="4A397370"/>
    <w:rsid w:val="4A3A7C03"/>
    <w:rsid w:val="4A4022CA"/>
    <w:rsid w:val="4A48DB88"/>
    <w:rsid w:val="4A53B7EC"/>
    <w:rsid w:val="4A5B8874"/>
    <w:rsid w:val="4A73EB18"/>
    <w:rsid w:val="4A75CCF5"/>
    <w:rsid w:val="4A796A69"/>
    <w:rsid w:val="4A9ECDE1"/>
    <w:rsid w:val="4AB9331E"/>
    <w:rsid w:val="4B0A7AD1"/>
    <w:rsid w:val="4B17CB34"/>
    <w:rsid w:val="4B1E09B7"/>
    <w:rsid w:val="4B3BBECE"/>
    <w:rsid w:val="4B51BC76"/>
    <w:rsid w:val="4BCFBAAA"/>
    <w:rsid w:val="4BDE7BF8"/>
    <w:rsid w:val="4BF1D22C"/>
    <w:rsid w:val="4BF57CC2"/>
    <w:rsid w:val="4C526260"/>
    <w:rsid w:val="4C5BAB40"/>
    <w:rsid w:val="4C5CF5A5"/>
    <w:rsid w:val="4C915D86"/>
    <w:rsid w:val="4CCC000D"/>
    <w:rsid w:val="4CDA647D"/>
    <w:rsid w:val="4CDD0DFC"/>
    <w:rsid w:val="4D0779DA"/>
    <w:rsid w:val="4D0C6894"/>
    <w:rsid w:val="4D1C730A"/>
    <w:rsid w:val="4D1E2C7C"/>
    <w:rsid w:val="4D2C9452"/>
    <w:rsid w:val="4D4630E0"/>
    <w:rsid w:val="4D576295"/>
    <w:rsid w:val="4DB38FCE"/>
    <w:rsid w:val="4DC5C287"/>
    <w:rsid w:val="4E1672EA"/>
    <w:rsid w:val="4E6AFE40"/>
    <w:rsid w:val="4E88561C"/>
    <w:rsid w:val="4EA5B04B"/>
    <w:rsid w:val="4EB28605"/>
    <w:rsid w:val="4EC5F9E9"/>
    <w:rsid w:val="4EE5B40B"/>
    <w:rsid w:val="4EE67659"/>
    <w:rsid w:val="4F10BCDA"/>
    <w:rsid w:val="4F151955"/>
    <w:rsid w:val="4F2A6641"/>
    <w:rsid w:val="4F61937E"/>
    <w:rsid w:val="4F6A5D1A"/>
    <w:rsid w:val="4FDFE7D4"/>
    <w:rsid w:val="4FE3CE00"/>
    <w:rsid w:val="4FE750BD"/>
    <w:rsid w:val="5042E9B3"/>
    <w:rsid w:val="5045EA79"/>
    <w:rsid w:val="505EC53C"/>
    <w:rsid w:val="507AF0C8"/>
    <w:rsid w:val="508A7215"/>
    <w:rsid w:val="50AAE729"/>
    <w:rsid w:val="51874CC5"/>
    <w:rsid w:val="520CC6CA"/>
    <w:rsid w:val="521776D8"/>
    <w:rsid w:val="52379FB3"/>
    <w:rsid w:val="524D122C"/>
    <w:rsid w:val="525C35A3"/>
    <w:rsid w:val="52B7538F"/>
    <w:rsid w:val="52E33551"/>
    <w:rsid w:val="531E8EC8"/>
    <w:rsid w:val="5321EF39"/>
    <w:rsid w:val="53585136"/>
    <w:rsid w:val="5366909D"/>
    <w:rsid w:val="53985C87"/>
    <w:rsid w:val="53BCE391"/>
    <w:rsid w:val="53C42012"/>
    <w:rsid w:val="54117775"/>
    <w:rsid w:val="541A20CC"/>
    <w:rsid w:val="5438B618"/>
    <w:rsid w:val="54601572"/>
    <w:rsid w:val="54655A4B"/>
    <w:rsid w:val="54696C99"/>
    <w:rsid w:val="54866CA9"/>
    <w:rsid w:val="549334B9"/>
    <w:rsid w:val="54ACFED1"/>
    <w:rsid w:val="54C7EDD2"/>
    <w:rsid w:val="54FF44F0"/>
    <w:rsid w:val="550FDDA9"/>
    <w:rsid w:val="552C0DFD"/>
    <w:rsid w:val="55467ED1"/>
    <w:rsid w:val="555F52BD"/>
    <w:rsid w:val="556B450C"/>
    <w:rsid w:val="558D30E8"/>
    <w:rsid w:val="55E51860"/>
    <w:rsid w:val="5601411B"/>
    <w:rsid w:val="5629274D"/>
    <w:rsid w:val="5680A840"/>
    <w:rsid w:val="56A29BF2"/>
    <w:rsid w:val="56E2047A"/>
    <w:rsid w:val="56FCD70B"/>
    <w:rsid w:val="5719B1D5"/>
    <w:rsid w:val="5729BD19"/>
    <w:rsid w:val="57389B86"/>
    <w:rsid w:val="5779891A"/>
    <w:rsid w:val="5788BA83"/>
    <w:rsid w:val="57B6BFC3"/>
    <w:rsid w:val="57D9BFB6"/>
    <w:rsid w:val="57DF7F73"/>
    <w:rsid w:val="5846254A"/>
    <w:rsid w:val="586EA55B"/>
    <w:rsid w:val="58820E3A"/>
    <w:rsid w:val="589DA465"/>
    <w:rsid w:val="58D0C1B6"/>
    <w:rsid w:val="58DA3D56"/>
    <w:rsid w:val="58ED2827"/>
    <w:rsid w:val="58F69DBD"/>
    <w:rsid w:val="591E6715"/>
    <w:rsid w:val="595E043D"/>
    <w:rsid w:val="59AFD9BC"/>
    <w:rsid w:val="59CE96C6"/>
    <w:rsid w:val="59DF9B91"/>
    <w:rsid w:val="59F41B08"/>
    <w:rsid w:val="5A24C402"/>
    <w:rsid w:val="5A4757BD"/>
    <w:rsid w:val="5A517C23"/>
    <w:rsid w:val="5A8A46D0"/>
    <w:rsid w:val="5AA40FB9"/>
    <w:rsid w:val="5ABCB178"/>
    <w:rsid w:val="5ACAAE77"/>
    <w:rsid w:val="5AD6B5DF"/>
    <w:rsid w:val="5AEEE258"/>
    <w:rsid w:val="5B1E523D"/>
    <w:rsid w:val="5BC931AA"/>
    <w:rsid w:val="5BD0ADCE"/>
    <w:rsid w:val="5BD41B96"/>
    <w:rsid w:val="5C1B8000"/>
    <w:rsid w:val="5C238295"/>
    <w:rsid w:val="5C4063D2"/>
    <w:rsid w:val="5C4409E3"/>
    <w:rsid w:val="5C49EF10"/>
    <w:rsid w:val="5C5EADC5"/>
    <w:rsid w:val="5C8EFA24"/>
    <w:rsid w:val="5C8F2F2B"/>
    <w:rsid w:val="5CBD208C"/>
    <w:rsid w:val="5CD4D0AF"/>
    <w:rsid w:val="5D13ABBE"/>
    <w:rsid w:val="5D4798C6"/>
    <w:rsid w:val="5D48690A"/>
    <w:rsid w:val="5D4FDDCA"/>
    <w:rsid w:val="5D5346CB"/>
    <w:rsid w:val="5D881472"/>
    <w:rsid w:val="5DB53771"/>
    <w:rsid w:val="5DC031D7"/>
    <w:rsid w:val="5DD35355"/>
    <w:rsid w:val="5DF2D856"/>
    <w:rsid w:val="5DFB9463"/>
    <w:rsid w:val="5E1298A0"/>
    <w:rsid w:val="5E165D08"/>
    <w:rsid w:val="5E23B533"/>
    <w:rsid w:val="5E338E3F"/>
    <w:rsid w:val="5E6E3289"/>
    <w:rsid w:val="5EBA9934"/>
    <w:rsid w:val="5EC5F69E"/>
    <w:rsid w:val="5ED52236"/>
    <w:rsid w:val="5EE6CA8B"/>
    <w:rsid w:val="5EEE886A"/>
    <w:rsid w:val="5F00F040"/>
    <w:rsid w:val="5F15BF9F"/>
    <w:rsid w:val="5F4524AD"/>
    <w:rsid w:val="5FAA0560"/>
    <w:rsid w:val="5FB68466"/>
    <w:rsid w:val="5FBBBCBB"/>
    <w:rsid w:val="5FEEAE21"/>
    <w:rsid w:val="5FFC6010"/>
    <w:rsid w:val="600B5E41"/>
    <w:rsid w:val="601060FF"/>
    <w:rsid w:val="60373AEC"/>
    <w:rsid w:val="608C70EF"/>
    <w:rsid w:val="60A30142"/>
    <w:rsid w:val="60C06D95"/>
    <w:rsid w:val="60D6C37C"/>
    <w:rsid w:val="60DE92B5"/>
    <w:rsid w:val="60E124D9"/>
    <w:rsid w:val="60EEC583"/>
    <w:rsid w:val="60FC487D"/>
    <w:rsid w:val="61126414"/>
    <w:rsid w:val="617A7CC9"/>
    <w:rsid w:val="617A7E7C"/>
    <w:rsid w:val="61AD8CB3"/>
    <w:rsid w:val="61B1C6F6"/>
    <w:rsid w:val="61B64839"/>
    <w:rsid w:val="61DB683C"/>
    <w:rsid w:val="62259DB4"/>
    <w:rsid w:val="626576EB"/>
    <w:rsid w:val="62802E3F"/>
    <w:rsid w:val="6287192F"/>
    <w:rsid w:val="62BE2F76"/>
    <w:rsid w:val="62BF15A6"/>
    <w:rsid w:val="62C0F727"/>
    <w:rsid w:val="62C39FFF"/>
    <w:rsid w:val="63310B24"/>
    <w:rsid w:val="633C397F"/>
    <w:rsid w:val="634D00A9"/>
    <w:rsid w:val="6364AA67"/>
    <w:rsid w:val="63864960"/>
    <w:rsid w:val="63A35639"/>
    <w:rsid w:val="63D22B21"/>
    <w:rsid w:val="63DDB594"/>
    <w:rsid w:val="63E4FF16"/>
    <w:rsid w:val="63EF4EDA"/>
    <w:rsid w:val="64205BDB"/>
    <w:rsid w:val="643F7DB1"/>
    <w:rsid w:val="645A7EDF"/>
    <w:rsid w:val="6484FB10"/>
    <w:rsid w:val="649838E8"/>
    <w:rsid w:val="64ABF31F"/>
    <w:rsid w:val="64B65C36"/>
    <w:rsid w:val="64BA5587"/>
    <w:rsid w:val="64CECD19"/>
    <w:rsid w:val="64DF1DB1"/>
    <w:rsid w:val="64E3A8C5"/>
    <w:rsid w:val="64E9E580"/>
    <w:rsid w:val="64EF645D"/>
    <w:rsid w:val="64F6A136"/>
    <w:rsid w:val="64FA3E81"/>
    <w:rsid w:val="64FB9B22"/>
    <w:rsid w:val="64FDB264"/>
    <w:rsid w:val="6507F046"/>
    <w:rsid w:val="65236636"/>
    <w:rsid w:val="65350F9B"/>
    <w:rsid w:val="653E0E44"/>
    <w:rsid w:val="657B0700"/>
    <w:rsid w:val="657E63C1"/>
    <w:rsid w:val="658DF4FE"/>
    <w:rsid w:val="65983C6F"/>
    <w:rsid w:val="65FD3144"/>
    <w:rsid w:val="6646AA5F"/>
    <w:rsid w:val="668EF134"/>
    <w:rsid w:val="66A91874"/>
    <w:rsid w:val="66CCC562"/>
    <w:rsid w:val="66D315D1"/>
    <w:rsid w:val="67176929"/>
    <w:rsid w:val="674F18FD"/>
    <w:rsid w:val="6773C69F"/>
    <w:rsid w:val="677C64AD"/>
    <w:rsid w:val="67B69FA1"/>
    <w:rsid w:val="67B7FB77"/>
    <w:rsid w:val="67EF4971"/>
    <w:rsid w:val="67F4AA2C"/>
    <w:rsid w:val="67F6BEFC"/>
    <w:rsid w:val="67F9C4FB"/>
    <w:rsid w:val="683C9D69"/>
    <w:rsid w:val="684B8BC9"/>
    <w:rsid w:val="686DE8E9"/>
    <w:rsid w:val="6880A827"/>
    <w:rsid w:val="6885443B"/>
    <w:rsid w:val="68AB9522"/>
    <w:rsid w:val="6901B042"/>
    <w:rsid w:val="691D19DC"/>
    <w:rsid w:val="692590E9"/>
    <w:rsid w:val="69526770"/>
    <w:rsid w:val="6963B886"/>
    <w:rsid w:val="696B600D"/>
    <w:rsid w:val="69907A8D"/>
    <w:rsid w:val="69A9326D"/>
    <w:rsid w:val="69AD42E8"/>
    <w:rsid w:val="69B5B855"/>
    <w:rsid w:val="69E87C07"/>
    <w:rsid w:val="6A3BC1D6"/>
    <w:rsid w:val="6A4695C8"/>
    <w:rsid w:val="6A4E391D"/>
    <w:rsid w:val="6A52CB3B"/>
    <w:rsid w:val="6A7C5D1C"/>
    <w:rsid w:val="6A961C15"/>
    <w:rsid w:val="6AC1D19F"/>
    <w:rsid w:val="6AE72A8B"/>
    <w:rsid w:val="6AEEE468"/>
    <w:rsid w:val="6AFB1D56"/>
    <w:rsid w:val="6AFD6E0E"/>
    <w:rsid w:val="6B0C647F"/>
    <w:rsid w:val="6B17794B"/>
    <w:rsid w:val="6B43B00C"/>
    <w:rsid w:val="6B5B9E16"/>
    <w:rsid w:val="6B923F81"/>
    <w:rsid w:val="6BBC7483"/>
    <w:rsid w:val="6BC66F50"/>
    <w:rsid w:val="6BCD6EE0"/>
    <w:rsid w:val="6BF7DA93"/>
    <w:rsid w:val="6C1D278E"/>
    <w:rsid w:val="6C40804E"/>
    <w:rsid w:val="6C67AA1C"/>
    <w:rsid w:val="6C784B74"/>
    <w:rsid w:val="6C837DE9"/>
    <w:rsid w:val="6C9AF7B1"/>
    <w:rsid w:val="6C9EBA5E"/>
    <w:rsid w:val="6CB2839C"/>
    <w:rsid w:val="6CD39CFD"/>
    <w:rsid w:val="6CE2DF0B"/>
    <w:rsid w:val="6D22FC8D"/>
    <w:rsid w:val="6D28D41D"/>
    <w:rsid w:val="6D4F7036"/>
    <w:rsid w:val="6D5D4066"/>
    <w:rsid w:val="6D76C3EF"/>
    <w:rsid w:val="6DF68CE1"/>
    <w:rsid w:val="6E0E84C6"/>
    <w:rsid w:val="6E2C394F"/>
    <w:rsid w:val="6E52511B"/>
    <w:rsid w:val="6E7DAF32"/>
    <w:rsid w:val="6E88FF62"/>
    <w:rsid w:val="6EC04FA1"/>
    <w:rsid w:val="6ED11829"/>
    <w:rsid w:val="6ED3DE84"/>
    <w:rsid w:val="6EDECF91"/>
    <w:rsid w:val="6EE132C6"/>
    <w:rsid w:val="6F01D725"/>
    <w:rsid w:val="6F0891F3"/>
    <w:rsid w:val="6F2BF358"/>
    <w:rsid w:val="6F51B9B7"/>
    <w:rsid w:val="6F61170F"/>
    <w:rsid w:val="6F643D96"/>
    <w:rsid w:val="6F89722C"/>
    <w:rsid w:val="6F92B794"/>
    <w:rsid w:val="6FDFE8E1"/>
    <w:rsid w:val="70041CED"/>
    <w:rsid w:val="702EB26D"/>
    <w:rsid w:val="7031E0FB"/>
    <w:rsid w:val="70387BD1"/>
    <w:rsid w:val="70445D20"/>
    <w:rsid w:val="7057348B"/>
    <w:rsid w:val="709CDDA0"/>
    <w:rsid w:val="70A1585E"/>
    <w:rsid w:val="70CB5824"/>
    <w:rsid w:val="70DA17FE"/>
    <w:rsid w:val="70EE3AA8"/>
    <w:rsid w:val="713194C2"/>
    <w:rsid w:val="719BD244"/>
    <w:rsid w:val="71B4FA29"/>
    <w:rsid w:val="71F127A5"/>
    <w:rsid w:val="7276CC38"/>
    <w:rsid w:val="72A3BFDE"/>
    <w:rsid w:val="72B6BD9A"/>
    <w:rsid w:val="72C050F3"/>
    <w:rsid w:val="73339091"/>
    <w:rsid w:val="73519A05"/>
    <w:rsid w:val="73750E63"/>
    <w:rsid w:val="7388FEC8"/>
    <w:rsid w:val="73898A0D"/>
    <w:rsid w:val="73B43A34"/>
    <w:rsid w:val="73D0D28E"/>
    <w:rsid w:val="73E95263"/>
    <w:rsid w:val="73F7119A"/>
    <w:rsid w:val="74202D53"/>
    <w:rsid w:val="744C2EDD"/>
    <w:rsid w:val="7451B9A3"/>
    <w:rsid w:val="7458950C"/>
    <w:rsid w:val="74920C23"/>
    <w:rsid w:val="74B3F84F"/>
    <w:rsid w:val="74BAA1C3"/>
    <w:rsid w:val="74DB7688"/>
    <w:rsid w:val="74F035B4"/>
    <w:rsid w:val="7502F892"/>
    <w:rsid w:val="751B7B42"/>
    <w:rsid w:val="754DFB57"/>
    <w:rsid w:val="758C013B"/>
    <w:rsid w:val="75977C6A"/>
    <w:rsid w:val="75B348F1"/>
    <w:rsid w:val="75BECF67"/>
    <w:rsid w:val="75CB46E1"/>
    <w:rsid w:val="76001E49"/>
    <w:rsid w:val="76515370"/>
    <w:rsid w:val="766F027D"/>
    <w:rsid w:val="76A3E0BF"/>
    <w:rsid w:val="76C188F5"/>
    <w:rsid w:val="76DFFF46"/>
    <w:rsid w:val="76E11917"/>
    <w:rsid w:val="77283866"/>
    <w:rsid w:val="77354577"/>
    <w:rsid w:val="779AA8D2"/>
    <w:rsid w:val="77C2B7D3"/>
    <w:rsid w:val="781A8DFA"/>
    <w:rsid w:val="786D1CD4"/>
    <w:rsid w:val="78733AD3"/>
    <w:rsid w:val="78766595"/>
    <w:rsid w:val="7898EF2A"/>
    <w:rsid w:val="78B59C63"/>
    <w:rsid w:val="78CC284D"/>
    <w:rsid w:val="79105ED8"/>
    <w:rsid w:val="7917A66B"/>
    <w:rsid w:val="793B4E77"/>
    <w:rsid w:val="797D8AB9"/>
    <w:rsid w:val="799BB278"/>
    <w:rsid w:val="79AC8E1A"/>
    <w:rsid w:val="79D25D60"/>
    <w:rsid w:val="79D312C2"/>
    <w:rsid w:val="79FB4C4B"/>
    <w:rsid w:val="7A17B200"/>
    <w:rsid w:val="7A6FDA5E"/>
    <w:rsid w:val="7A9782CC"/>
    <w:rsid w:val="7AC8419E"/>
    <w:rsid w:val="7AE88103"/>
    <w:rsid w:val="7B035C98"/>
    <w:rsid w:val="7B2ABCCB"/>
    <w:rsid w:val="7BA494A0"/>
    <w:rsid w:val="7BA683F2"/>
    <w:rsid w:val="7C018E56"/>
    <w:rsid w:val="7C048687"/>
    <w:rsid w:val="7C18F3C4"/>
    <w:rsid w:val="7C335862"/>
    <w:rsid w:val="7C596C39"/>
    <w:rsid w:val="7CAF3F7C"/>
    <w:rsid w:val="7CF4BCDC"/>
    <w:rsid w:val="7D283C3F"/>
    <w:rsid w:val="7D32983D"/>
    <w:rsid w:val="7D3BAB3D"/>
    <w:rsid w:val="7D5D4986"/>
    <w:rsid w:val="7D7A55F3"/>
    <w:rsid w:val="7D8D021A"/>
    <w:rsid w:val="7DA07440"/>
    <w:rsid w:val="7DA43BB6"/>
    <w:rsid w:val="7DB3E858"/>
    <w:rsid w:val="7DBE5C32"/>
    <w:rsid w:val="7DDDB980"/>
    <w:rsid w:val="7DDFC43B"/>
    <w:rsid w:val="7DED3ECB"/>
    <w:rsid w:val="7DFD07EC"/>
    <w:rsid w:val="7E1B47B8"/>
    <w:rsid w:val="7E3F303B"/>
    <w:rsid w:val="7EA5A58C"/>
    <w:rsid w:val="7EA6FA23"/>
    <w:rsid w:val="7F740255"/>
    <w:rsid w:val="7F9CFA55"/>
    <w:rsid w:val="7FE90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BCB783D"/>
  <w15:docId w15:val="{73EA9697-F4F6-446E-8162-D54731584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666486"/>
    <w:pPr>
      <w:spacing w:after="200" w:line="276" w:lineRule="auto"/>
    </w:pPr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iPriority w:val="99"/>
    <w:unhideWhenUsed/>
    <w:rsid w:val="00960094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6F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6FD2"/>
    <w:rPr>
      <w:rFonts w:ascii="Segoe UI" w:hAnsi="Segoe UI" w:cs="Segoe UI"/>
      <w:sz w:val="18"/>
      <w:szCs w:val="18"/>
    </w:rPr>
  </w:style>
  <w:style w:type="character" w:styleId="Numerstrony">
    <w:name w:val="page number"/>
    <w:basedOn w:val="Domylnaczcionkaakapitu"/>
    <w:uiPriority w:val="99"/>
    <w:semiHidden/>
    <w:unhideWhenUsed/>
    <w:rsid w:val="003D7176"/>
  </w:style>
  <w:style w:type="paragraph" w:styleId="Akapitzlist">
    <w:name w:val="List Paragraph"/>
    <w:basedOn w:val="Normalny"/>
    <w:uiPriority w:val="34"/>
    <w:qFormat/>
    <w:rsid w:val="00993584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001C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ela-Siatka">
    <w:name w:val="Table Grid"/>
    <w:basedOn w:val="Standardowy"/>
    <w:uiPriority w:val="39"/>
    <w:rsid w:val="00774C8C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74C8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226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226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2267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226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2267"/>
    <w:rPr>
      <w:rFonts w:eastAsiaTheme="minorEastAsia"/>
      <w:b/>
      <w:bCs/>
      <w:sz w:val="20"/>
      <w:szCs w:val="20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32BA7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758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7587"/>
    <w:rPr>
      <w:rFonts w:eastAsiaTheme="minorEastAsia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7587"/>
    <w:rPr>
      <w:vertAlign w:val="superscript"/>
    </w:rPr>
  </w:style>
  <w:style w:type="character" w:customStyle="1" w:styleId="Wzmianka1">
    <w:name w:val="Wzmianka1"/>
    <w:basedOn w:val="Domylnaczcionkaakapitu"/>
    <w:uiPriority w:val="99"/>
    <w:unhideWhenUsed/>
    <w:rPr>
      <w:color w:val="2B579A"/>
      <w:shd w:val="clear" w:color="auto" w:fill="E6E6E6"/>
    </w:rPr>
  </w:style>
  <w:style w:type="paragraph" w:styleId="Poprawka">
    <w:name w:val="Revision"/>
    <w:hidden/>
    <w:uiPriority w:val="99"/>
    <w:semiHidden/>
    <w:rsid w:val="00CA063F"/>
    <w:pPr>
      <w:spacing w:after="0" w:line="240" w:lineRule="auto"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941A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941A4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941A4"/>
    <w:rPr>
      <w:vertAlign w:val="superscript"/>
    </w:rPr>
  </w:style>
  <w:style w:type="paragraph" w:customStyle="1" w:styleId="TableParagraph">
    <w:name w:val="Table Paragraph"/>
    <w:basedOn w:val="Normalny"/>
    <w:uiPriority w:val="1"/>
    <w:qFormat/>
    <w:rsid w:val="0088150E"/>
    <w:pPr>
      <w:widowControl w:val="0"/>
      <w:autoSpaceDE w:val="0"/>
      <w:autoSpaceDN w:val="0"/>
      <w:spacing w:after="0" w:line="240" w:lineRule="auto"/>
      <w:ind w:left="103"/>
    </w:pPr>
    <w:rPr>
      <w:rFonts w:ascii="Times New Roman" w:eastAsia="Times New Roman" w:hAnsi="Times New Roman" w:cs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1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3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7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5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microsoft.com/office/2019/05/relationships/documenttasks" Target="documenttasks/documenttasks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4643AEC1-133A-4032-A8BF-F0AA58CE5970}">
    <t:Anchor>
      <t:Comment id="1538624172"/>
    </t:Anchor>
    <t:History>
      <t:Event id="{91F05EA4-208A-4235-B861-3868B498BBC3}" time="2020-09-28T21:17:40Z">
        <t:Attribution userId="S::zbigniew.wawrzyniak@pw.edu.pl::85d43ee5-821b-476a-b6ca-0bc780b609e1" userProvider="AD" userName="Wawrzyniak Zbigniew"/>
        <t:Anchor>
          <t:Comment id="1538624172"/>
        </t:Anchor>
        <t:Create/>
      </t:Event>
      <t:Event id="{00816799-045C-42BC-9F3D-280FD033FD4A}" time="2020-09-28T21:17:40Z">
        <t:Attribution userId="S::zbigniew.wawrzyniak@pw.edu.pl::85d43ee5-821b-476a-b6ca-0bc780b609e1" userProvider="AD" userName="Wawrzyniak Zbigniew"/>
        <t:Anchor>
          <t:Comment id="1538624172"/>
        </t:Anchor>
        <t:Assign userId="S::Agnieszka.Rytel@pw.edu.pl::542a0d52-bbe3-4c69-b44b-3bb161cf2689" userProvider="AD" userName="Rytel Agnieszka"/>
      </t:Event>
      <t:Event id="{85AE535B-95CC-4328-9D2E-407504415F71}" time="2020-09-28T21:17:40Z">
        <t:Attribution userId="S::zbigniew.wawrzyniak@pw.edu.pl::85d43ee5-821b-476a-b6ca-0bc780b609e1" userProvider="AD" userName="Wawrzyniak Zbigniew"/>
        <t:Anchor>
          <t:Comment id="1538624172"/>
        </t:Anchor>
        <t:SetTitle title="@Rytel Agnieszka Musi być spójne z pkt t recenzenci vs eksperci"/>
      </t:Event>
    </t:History>
  </t:Task>
  <t:Task id="{CC545517-35B4-4F33-A3E1-7CA1BC05F50B}">
    <t:Anchor>
      <t:Comment id="1024815336"/>
    </t:Anchor>
    <t:History>
      <t:Event id="{8DF894F8-6EC2-45D3-BDA4-2299647B5F4D}" time="2020-09-28T21:23:15Z">
        <t:Attribution userId="S::zbigniew.wawrzyniak@pw.edu.pl::85d43ee5-821b-476a-b6ca-0bc780b609e1" userProvider="AD" userName="Wawrzyniak Zbigniew"/>
        <t:Anchor>
          <t:Comment id="1024815336"/>
        </t:Anchor>
        <t:Create/>
      </t:Event>
      <t:Event id="{A1BD1E93-39C4-4EF2-9C1D-F9668D11E213}" time="2020-09-28T21:23:15Z">
        <t:Attribution userId="S::zbigniew.wawrzyniak@pw.edu.pl::85d43ee5-821b-476a-b6ca-0bc780b609e1" userProvider="AD" userName="Wawrzyniak Zbigniew"/>
        <t:Anchor>
          <t:Comment id="1024815336"/>
        </t:Anchor>
        <t:Assign userId="S::Agnieszka.Rytel@pw.edu.pl::542a0d52-bbe3-4c69-b44b-3bb161cf2689" userProvider="AD" userName="Rytel Agnieszka"/>
      </t:Event>
      <t:Event id="{732BBC58-62C8-4F5E-9898-0C73ED690DDA}" time="2020-09-28T21:23:15Z">
        <t:Attribution userId="S::zbigniew.wawrzyniak@pw.edu.pl::85d43ee5-821b-476a-b6ca-0bc780b609e1" userProvider="AD" userName="Wawrzyniak Zbigniew"/>
        <t:Anchor>
          <t:Comment id="1024815336"/>
        </t:Anchor>
        <t:SetTitle title="@Rytel Agnieszka Takie słowa jest nieadekwatne w tej funkcji"/>
      </t:Event>
    </t:History>
  </t:Task>
  <t:Task id="{4B72F178-F0F7-4C99-B28B-61D942C8FBAD}">
    <t:Anchor>
      <t:Comment id="930451660"/>
    </t:Anchor>
    <t:History>
      <t:Event id="{062D9D07-3072-4E81-BF70-B4C4E0E8B72E}" time="2020-09-28T21:25:03Z">
        <t:Attribution userId="S::zbigniew.wawrzyniak@pw.edu.pl::85d43ee5-821b-476a-b6ca-0bc780b609e1" userProvider="AD" userName="Wawrzyniak Zbigniew"/>
        <t:Anchor>
          <t:Comment id="930451660"/>
        </t:Anchor>
        <t:Create/>
      </t:Event>
      <t:Event id="{DDBEE419-C7E3-45EB-ADAE-462A812B62FD}" time="2020-09-28T21:25:03Z">
        <t:Attribution userId="S::zbigniew.wawrzyniak@pw.edu.pl::85d43ee5-821b-476a-b6ca-0bc780b609e1" userProvider="AD" userName="Wawrzyniak Zbigniew"/>
        <t:Anchor>
          <t:Comment id="930451660"/>
        </t:Anchor>
        <t:Assign userId="S::Agnieszka.Rytel@pw.edu.pl::542a0d52-bbe3-4c69-b44b-3bb161cf2689" userProvider="AD" userName="Rytel Agnieszka"/>
      </t:Event>
      <t:Event id="{4CCBEDF2-50E1-4725-9380-5D879DAC10A0}" time="2020-09-28T21:25:03Z">
        <t:Attribution userId="S::zbigniew.wawrzyniak@pw.edu.pl::85d43ee5-821b-476a-b6ca-0bc780b609e1" userProvider="AD" userName="Wawrzyniak Zbigniew"/>
        <t:Anchor>
          <t:Comment id="930451660"/>
        </t:Anchor>
        <t:SetTitle title="@Rytel Agnieszka tej edycji czy każdej edycji? Regulamin jest tylko na II edycję (powinien być opisany w tytule), cz teżuniwersalny?"/>
      </t:Event>
    </t:History>
  </t:Task>
  <t:Task id="{3E955579-355A-4202-A653-D344AF0C7ECB}">
    <t:Anchor>
      <t:Comment id="2042791192"/>
    </t:Anchor>
    <t:History>
      <t:Event id="{6B77A2C7-3C5C-4A0C-A586-64F94922ED83}" time="2020-09-28T21:29:00Z">
        <t:Attribution userId="S::zbigniew.wawrzyniak@pw.edu.pl::85d43ee5-821b-476a-b6ca-0bc780b609e1" userProvider="AD" userName="Wawrzyniak Zbigniew"/>
        <t:Anchor>
          <t:Comment id="2042791192"/>
        </t:Anchor>
        <t:Create/>
      </t:Event>
      <t:Event id="{1DCABF30-26F7-499B-B398-644DD91E72EC}" time="2020-09-28T21:29:00Z">
        <t:Attribution userId="S::zbigniew.wawrzyniak@pw.edu.pl::85d43ee5-821b-476a-b6ca-0bc780b609e1" userProvider="AD" userName="Wawrzyniak Zbigniew"/>
        <t:Anchor>
          <t:Comment id="2042791192"/>
        </t:Anchor>
        <t:Assign userId="S::Agnieszka.Rytel@pw.edu.pl::542a0d52-bbe3-4c69-b44b-3bb161cf2689" userProvider="AD" userName="Rytel Agnieszka"/>
      </t:Event>
      <t:Event id="{92DF5FE6-0EB7-439D-B952-2E4218BC0527}" time="2020-09-28T21:29:00Z">
        <t:Attribution userId="S::zbigniew.wawrzyniak@pw.edu.pl::85d43ee5-821b-476a-b6ca-0bc780b609e1" userProvider="AD" userName="Wawrzyniak Zbigniew"/>
        <t:Anchor>
          <t:Comment id="2042791192"/>
        </t:Anchor>
        <t:SetTitle title="@Rytel Agnieszka Powinien byc ustęp (dalej wtreści także trzeba zmienić; systematyka jest taka: paragraf, ustęp, punt"/>
      </t:Event>
    </t:History>
  </t:Task>
</t:Task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112EEA1814B04AA232C3F6EF55D5EB" ma:contentTypeVersion="9" ma:contentTypeDescription="Utwórz nowy dokument." ma:contentTypeScope="" ma:versionID="e79d7a3ebb8240027bb1c6d1e512d66f">
  <xsd:schema xmlns:xsd="http://www.w3.org/2001/XMLSchema" xmlns:xs="http://www.w3.org/2001/XMLSchema" xmlns:p="http://schemas.microsoft.com/office/2006/metadata/properties" xmlns:ns2="5425ce17-a59f-4c34-9bd5-d0eaa88a2284" targetNamespace="http://schemas.microsoft.com/office/2006/metadata/properties" ma:root="true" ma:fieldsID="8dbd0a81f041e39a98910915f8c21d0d" ns2:_="">
    <xsd:import namespace="5425ce17-a59f-4c34-9bd5-d0eaa88a22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5ce17-a59f-4c34-9bd5-d0eaa88a22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writefull-cache xmlns="urn:writefull-cache:Suggestions">{"suggestions":{},"typeOfAccount":"freemium"}</writefull-cache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2A0E48-EDE7-4B14-B8CF-7850E83FC2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25ce17-a59f-4c34-9bd5-d0eaa88a22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A3A350-0BE1-4AF5-8104-350A143620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009998-8CA7-4403-BC4D-B39F8B6C8E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C056F47-8973-4F62-8C50-1C91ED4A461A}">
  <ds:schemaRefs>
    <ds:schemaRef ds:uri="urn:writefull-cache:Suggestions"/>
  </ds:schemaRefs>
</ds:datastoreItem>
</file>

<file path=customXml/itemProps5.xml><?xml version="1.0" encoding="utf-8"?>
<ds:datastoreItem xmlns:ds="http://schemas.openxmlformats.org/officeDocument/2006/customXml" ds:itemID="{C5520811-C131-4755-9DE4-B375704696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66</Words>
  <Characters>6998</Characters>
  <Application>Microsoft Office Word</Application>
  <DocSecurity>0</DocSecurity>
  <Lines>58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Grzesiek Daria</cp:lastModifiedBy>
  <cp:revision>3</cp:revision>
  <cp:lastPrinted>2021-05-26T10:38:00Z</cp:lastPrinted>
  <dcterms:created xsi:type="dcterms:W3CDTF">2021-05-27T12:29:00Z</dcterms:created>
  <dcterms:modified xsi:type="dcterms:W3CDTF">2021-05-28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112EEA1814B04AA232C3F6EF55D5EB</vt:lpwstr>
  </property>
</Properties>
</file>